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DA7D6F" w14:textId="252B1E0C" w:rsidR="00202BCA" w:rsidRPr="00232785" w:rsidRDefault="00EE5BD4" w:rsidP="00FD0349">
      <w:pPr>
        <w:pStyle w:val="Heading2"/>
        <w:rPr>
          <w:sz w:val="22"/>
          <w:szCs w:val="24"/>
        </w:rPr>
      </w:pPr>
      <w:r w:rsidRPr="00232785">
        <w:rPr>
          <w:sz w:val="22"/>
          <w:szCs w:val="24"/>
        </w:rPr>
        <w:t xml:space="preserve">Lab 20: </w:t>
      </w:r>
      <w:r w:rsidR="005B6603" w:rsidRPr="00232785">
        <w:rPr>
          <w:sz w:val="22"/>
          <w:szCs w:val="24"/>
        </w:rPr>
        <w:t>Access a Cisco IOS XE device using NETCONF</w:t>
      </w:r>
    </w:p>
    <w:p w14:paraId="7F0A35A1" w14:textId="75561876" w:rsidR="00FD0349" w:rsidRPr="00232785" w:rsidRDefault="00FD0349" w:rsidP="00FD0349">
      <w:pPr>
        <w:pStyle w:val="Heading3"/>
        <w:rPr>
          <w:sz w:val="20"/>
          <w:szCs w:val="20"/>
        </w:rPr>
      </w:pPr>
      <w:r w:rsidRPr="00232785">
        <w:rPr>
          <w:sz w:val="20"/>
          <w:szCs w:val="20"/>
        </w:rPr>
        <w:t>Case Study</w:t>
      </w:r>
    </w:p>
    <w:p w14:paraId="7D9B75B9" w14:textId="0DA01248" w:rsidR="00EF1C08" w:rsidRPr="00232785" w:rsidRDefault="00EF1C08" w:rsidP="00EF1C08">
      <w:pPr>
        <w:rPr>
          <w:sz w:val="20"/>
          <w:szCs w:val="20"/>
        </w:rPr>
      </w:pPr>
      <w:proofErr w:type="spellStart"/>
      <w:r w:rsidRPr="00232785">
        <w:rPr>
          <w:sz w:val="20"/>
          <w:szCs w:val="20"/>
        </w:rPr>
        <w:t>GlobalServe</w:t>
      </w:r>
      <w:proofErr w:type="spellEnd"/>
      <w:r w:rsidRPr="00232785">
        <w:rPr>
          <w:sz w:val="20"/>
          <w:szCs w:val="20"/>
        </w:rPr>
        <w:t xml:space="preserve"> Solutions, a regional cloud service provider operating its own data center, faced increasing operational inefficiencies due to the manual configuration of networking devices. Network engineers were required to perform repetitive CLI-based changes across hundreds of switches, routers, and firewalls. This manual approach often resulted in configuration drift, delays in service provisioning, and an elevated risk of human error. These limitations significantly hindered the company’s ability to scale its services and respond promptly to evolving customer demands.</w:t>
      </w:r>
    </w:p>
    <w:p w14:paraId="304CC83E" w14:textId="50EA127F" w:rsidR="00EF1C08" w:rsidRPr="00232785" w:rsidRDefault="00EF1C08" w:rsidP="00EF1C08">
      <w:pPr>
        <w:rPr>
          <w:sz w:val="20"/>
          <w:szCs w:val="20"/>
        </w:rPr>
      </w:pPr>
      <w:r w:rsidRPr="00232785">
        <w:rPr>
          <w:sz w:val="20"/>
          <w:szCs w:val="20"/>
        </w:rPr>
        <w:t xml:space="preserve">To overcome these challenges, the company adopted an automation framework based on NETCONF and YANG, enabling centralized, model-driven configuration management across a multi-vendor network environment. Following the implementation, </w:t>
      </w:r>
      <w:proofErr w:type="spellStart"/>
      <w:r w:rsidRPr="00232785">
        <w:rPr>
          <w:sz w:val="20"/>
          <w:szCs w:val="20"/>
        </w:rPr>
        <w:t>GlobalServe</w:t>
      </w:r>
      <w:proofErr w:type="spellEnd"/>
      <w:r w:rsidRPr="00232785">
        <w:rPr>
          <w:sz w:val="20"/>
          <w:szCs w:val="20"/>
        </w:rPr>
        <w:t xml:space="preserve"> Solutions achieved substantial improvements in operational efficiency, including a 70% reduction in configuration time and a notable decrease in deployment-related errors. The inclusion of automated rollback and validation capabilities further enhanced service reliability.</w:t>
      </w:r>
    </w:p>
    <w:p w14:paraId="02F550F9" w14:textId="0CAAC04D" w:rsidR="00FD0349" w:rsidRPr="00232785" w:rsidRDefault="00EF1C08" w:rsidP="00EF1C08">
      <w:pPr>
        <w:rPr>
          <w:sz w:val="20"/>
          <w:szCs w:val="20"/>
        </w:rPr>
      </w:pPr>
      <w:r w:rsidRPr="00232785">
        <w:rPr>
          <w:sz w:val="20"/>
          <w:szCs w:val="20"/>
        </w:rPr>
        <w:t>Moreover, the ability to rapidly deploy and adjust network services empowered the company to deliver more agile, scalable, and secure solutions to its customers. As a result, customer satisfaction increased, driven by faster onboarding, reduced downtime, and consistent service quality.</w:t>
      </w:r>
      <w:r w:rsidR="004B15C1" w:rsidRPr="00232785">
        <w:rPr>
          <w:sz w:val="20"/>
          <w:szCs w:val="20"/>
        </w:rPr>
        <w:t xml:space="preserve">  </w:t>
      </w:r>
    </w:p>
    <w:p w14:paraId="7EC0AA0D" w14:textId="183000E7" w:rsidR="00FD0349" w:rsidRPr="00232785" w:rsidRDefault="00FD0349" w:rsidP="00FD0349">
      <w:pPr>
        <w:pStyle w:val="Heading3"/>
        <w:rPr>
          <w:sz w:val="20"/>
          <w:szCs w:val="20"/>
        </w:rPr>
      </w:pPr>
      <w:r w:rsidRPr="00232785">
        <w:rPr>
          <w:sz w:val="20"/>
          <w:szCs w:val="20"/>
        </w:rPr>
        <w:t>Business Challenge</w:t>
      </w:r>
    </w:p>
    <w:p w14:paraId="3709E97D" w14:textId="61FDEA11" w:rsidR="00133509" w:rsidRPr="00232785" w:rsidRDefault="00133509" w:rsidP="00133509">
      <w:pPr>
        <w:rPr>
          <w:sz w:val="20"/>
          <w:szCs w:val="20"/>
        </w:rPr>
      </w:pPr>
      <w:r w:rsidRPr="00232785">
        <w:rPr>
          <w:sz w:val="20"/>
          <w:szCs w:val="20"/>
        </w:rPr>
        <w:t xml:space="preserve">As </w:t>
      </w:r>
      <w:proofErr w:type="spellStart"/>
      <w:r w:rsidRPr="00232785">
        <w:rPr>
          <w:sz w:val="20"/>
          <w:szCs w:val="20"/>
        </w:rPr>
        <w:t>GlobalServe</w:t>
      </w:r>
      <w:proofErr w:type="spellEnd"/>
      <w:r w:rsidRPr="00232785">
        <w:rPr>
          <w:sz w:val="20"/>
          <w:szCs w:val="20"/>
        </w:rPr>
        <w:t xml:space="preserve"> Solutions networks continue to grow in size and complexity, organizations face increasing challenges in managing configurations across a diverse and dynamic infrastructure. Manual configuration through traditional command-line interfaces is time-consuming, error-prone, and lacks scalability, making it difficult to maintain consistency, enforce compliance, and respond swiftly to operational changes. These limitations hinder network agility, increase the risk of downtime, and result in inefficient resource utilization.</w:t>
      </w:r>
    </w:p>
    <w:p w14:paraId="04621456" w14:textId="124F3E99" w:rsidR="00EA4433" w:rsidRPr="00232785" w:rsidRDefault="00133509" w:rsidP="00133509">
      <w:pPr>
        <w:rPr>
          <w:sz w:val="20"/>
          <w:szCs w:val="20"/>
        </w:rPr>
      </w:pPr>
      <w:r w:rsidRPr="00232785">
        <w:rPr>
          <w:sz w:val="20"/>
          <w:szCs w:val="20"/>
        </w:rPr>
        <w:t xml:space="preserve">To address these challenges, organizations require a standardized and automated solution that enables secure, programmatic configuration and state management of network devices through structured YANG models. To this end, the company engaged your expertise as a certified </w:t>
      </w:r>
      <w:proofErr w:type="spellStart"/>
      <w:r w:rsidRPr="00232785">
        <w:rPr>
          <w:sz w:val="20"/>
          <w:szCs w:val="20"/>
        </w:rPr>
        <w:t>DevNet</w:t>
      </w:r>
      <w:proofErr w:type="spellEnd"/>
      <w:r w:rsidRPr="00232785">
        <w:rPr>
          <w:sz w:val="20"/>
          <w:szCs w:val="20"/>
        </w:rPr>
        <w:t xml:space="preserve"> Associate to design and implement an effective, automation-driven solution.</w:t>
      </w:r>
    </w:p>
    <w:p w14:paraId="2BC34EA5" w14:textId="6E7247BB" w:rsidR="00FD0349" w:rsidRPr="00232785" w:rsidRDefault="00FD0349" w:rsidP="00FD0349">
      <w:pPr>
        <w:pStyle w:val="Heading3"/>
        <w:rPr>
          <w:sz w:val="20"/>
          <w:szCs w:val="20"/>
        </w:rPr>
      </w:pPr>
      <w:r w:rsidRPr="00232785">
        <w:rPr>
          <w:sz w:val="20"/>
          <w:szCs w:val="20"/>
        </w:rPr>
        <w:t>Solution</w:t>
      </w:r>
    </w:p>
    <w:p w14:paraId="1A9C5370" w14:textId="21E09AE8" w:rsidR="00437B13" w:rsidRPr="00232785" w:rsidRDefault="00437B13" w:rsidP="00437B13">
      <w:pPr>
        <w:rPr>
          <w:sz w:val="20"/>
          <w:szCs w:val="20"/>
        </w:rPr>
      </w:pPr>
      <w:r w:rsidRPr="00232785">
        <w:rPr>
          <w:sz w:val="20"/>
          <w:szCs w:val="20"/>
        </w:rPr>
        <w:t>To address the operational inefficiencies and risks associated with manual network configuration, you propose the implementation of a NETCONF-based automation framework integrated with YANG data models. This solution enables centralized, secure, and programmable management of network devices, ensuring consistent and error-free configurations across multi-vendor environments.</w:t>
      </w:r>
    </w:p>
    <w:p w14:paraId="10749116" w14:textId="71356A61" w:rsidR="00437B13" w:rsidRPr="00232785" w:rsidRDefault="00437B13" w:rsidP="00437B13">
      <w:pPr>
        <w:rPr>
          <w:sz w:val="20"/>
          <w:szCs w:val="20"/>
        </w:rPr>
      </w:pPr>
      <w:r w:rsidRPr="00232785">
        <w:rPr>
          <w:sz w:val="20"/>
          <w:szCs w:val="20"/>
        </w:rPr>
        <w:t>By leveraging NETCONF, the organization can automate routine tasks, validate configurations before deployment, and implement version-controlled changes with rollback capabilities. This transformation will significantly enhance network agility, reduce downtime, and improve overall performance</w:t>
      </w:r>
      <w:r w:rsidR="004645AD" w:rsidRPr="00232785">
        <w:rPr>
          <w:sz w:val="20"/>
          <w:szCs w:val="20"/>
        </w:rPr>
        <w:t xml:space="preserve">, </w:t>
      </w:r>
      <w:r w:rsidRPr="00232785">
        <w:rPr>
          <w:sz w:val="20"/>
          <w:szCs w:val="20"/>
        </w:rPr>
        <w:t>aligning the infrastructure with modern business requirements and ensuring faster, more reliable service delivery to end customers.</w:t>
      </w:r>
    </w:p>
    <w:p w14:paraId="51D994BF" w14:textId="2DF16994" w:rsidR="00380425" w:rsidRPr="00232785" w:rsidRDefault="00437B13" w:rsidP="00437B13">
      <w:pPr>
        <w:rPr>
          <w:sz w:val="20"/>
          <w:szCs w:val="20"/>
        </w:rPr>
      </w:pPr>
      <w:r w:rsidRPr="00232785">
        <w:rPr>
          <w:sz w:val="20"/>
          <w:szCs w:val="20"/>
        </w:rPr>
        <w:t xml:space="preserve">The Network Configuration Protocol (NETCONF), as defined in RFCs 4741 and 6241, facilitates communication with network devices using YANG data models. </w:t>
      </w:r>
      <w:r w:rsidR="00E1442A" w:rsidRPr="00232785">
        <w:rPr>
          <w:sz w:val="20"/>
          <w:szCs w:val="20"/>
        </w:rPr>
        <w:t>A data modeling language called Yet Another Next Generation (YANG) defines the format of data sent by network management protocols like NETCONF.</w:t>
      </w:r>
      <w:r w:rsidRPr="00232785">
        <w:rPr>
          <w:sz w:val="20"/>
          <w:szCs w:val="20"/>
        </w:rPr>
        <w:t xml:space="preserve"> When NETCONF is used to communicate with </w:t>
      </w:r>
      <w:r w:rsidR="00114953" w:rsidRPr="00232785">
        <w:rPr>
          <w:sz w:val="20"/>
          <w:szCs w:val="20"/>
        </w:rPr>
        <w:t xml:space="preserve">a </w:t>
      </w:r>
      <w:r w:rsidRPr="00232785">
        <w:rPr>
          <w:sz w:val="20"/>
          <w:szCs w:val="20"/>
        </w:rPr>
        <w:t>Cisco IOS XE device, the data is formatted in XML.</w:t>
      </w:r>
      <w:r w:rsidR="00665DAA" w:rsidRPr="00232785">
        <w:rPr>
          <w:sz w:val="20"/>
          <w:szCs w:val="20"/>
        </w:rPr>
        <w:t xml:space="preserve"> </w:t>
      </w:r>
      <w:r w:rsidRPr="00232785">
        <w:rPr>
          <w:sz w:val="20"/>
          <w:szCs w:val="20"/>
        </w:rPr>
        <w:t xml:space="preserve">In this lab exercise, we will utilize </w:t>
      </w:r>
      <w:proofErr w:type="spellStart"/>
      <w:r w:rsidRPr="00232785">
        <w:rPr>
          <w:sz w:val="20"/>
          <w:szCs w:val="20"/>
        </w:rPr>
        <w:t>ncclient</w:t>
      </w:r>
      <w:proofErr w:type="spellEnd"/>
      <w:r w:rsidRPr="00232785">
        <w:rPr>
          <w:sz w:val="20"/>
          <w:szCs w:val="20"/>
        </w:rPr>
        <w:t xml:space="preserve">, a Python library used for creating NETCONF clients. </w:t>
      </w:r>
      <w:proofErr w:type="spellStart"/>
      <w:r w:rsidR="00B92364" w:rsidRPr="00232785">
        <w:rPr>
          <w:sz w:val="20"/>
          <w:szCs w:val="20"/>
        </w:rPr>
        <w:lastRenderedPageBreak/>
        <w:t>Ncclient</w:t>
      </w:r>
      <w:proofErr w:type="spellEnd"/>
      <w:r w:rsidR="00B92364" w:rsidRPr="00232785">
        <w:rPr>
          <w:sz w:val="20"/>
          <w:szCs w:val="20"/>
        </w:rPr>
        <w:t xml:space="preserve"> will be used to obtain the device configuration, verify </w:t>
      </w:r>
      <w:r w:rsidR="00114953" w:rsidRPr="00232785">
        <w:rPr>
          <w:sz w:val="20"/>
          <w:szCs w:val="20"/>
        </w:rPr>
        <w:t xml:space="preserve">the </w:t>
      </w:r>
      <w:r w:rsidR="00B92364" w:rsidRPr="00232785">
        <w:rPr>
          <w:sz w:val="20"/>
          <w:szCs w:val="20"/>
        </w:rPr>
        <w:t>NETCONF connection,</w:t>
      </w:r>
      <w:r w:rsidR="00D80ED8" w:rsidRPr="00232785">
        <w:rPr>
          <w:sz w:val="20"/>
          <w:szCs w:val="20"/>
        </w:rPr>
        <w:t xml:space="preserve"> and edit it programmatically.</w:t>
      </w:r>
    </w:p>
    <w:p w14:paraId="4CDEE64F" w14:textId="5F376C84" w:rsidR="0057290E" w:rsidRPr="00232785" w:rsidRDefault="0057290E" w:rsidP="00304B01">
      <w:pPr>
        <w:pStyle w:val="IPSNumbering"/>
        <w:rPr>
          <w:sz w:val="20"/>
          <w:szCs w:val="20"/>
        </w:rPr>
      </w:pPr>
      <w:r w:rsidRPr="00232785">
        <w:rPr>
          <w:sz w:val="20"/>
          <w:szCs w:val="20"/>
        </w:rPr>
        <w:t xml:space="preserve">Launch the </w:t>
      </w:r>
      <w:r w:rsidR="001343ED" w:rsidRPr="00232785">
        <w:rPr>
          <w:sz w:val="20"/>
          <w:szCs w:val="20"/>
        </w:rPr>
        <w:t xml:space="preserve">DEVNET IOS XE </w:t>
      </w:r>
      <w:r w:rsidRPr="00232785">
        <w:rPr>
          <w:sz w:val="20"/>
          <w:szCs w:val="20"/>
        </w:rPr>
        <w:t xml:space="preserve">VM and </w:t>
      </w:r>
      <w:r w:rsidR="004645AD" w:rsidRPr="00232785">
        <w:rPr>
          <w:sz w:val="20"/>
          <w:szCs w:val="20"/>
        </w:rPr>
        <w:t>v</w:t>
      </w:r>
      <w:r w:rsidRPr="00232785">
        <w:rPr>
          <w:sz w:val="20"/>
          <w:szCs w:val="20"/>
        </w:rPr>
        <w:t xml:space="preserve">erify </w:t>
      </w:r>
      <w:r w:rsidR="004645AD" w:rsidRPr="00232785">
        <w:rPr>
          <w:sz w:val="20"/>
          <w:szCs w:val="20"/>
        </w:rPr>
        <w:t>c</w:t>
      </w:r>
      <w:r w:rsidRPr="00232785">
        <w:rPr>
          <w:sz w:val="20"/>
          <w:szCs w:val="20"/>
        </w:rPr>
        <w:t>onnectivity</w:t>
      </w:r>
      <w:r w:rsidR="004645AD" w:rsidRPr="00232785">
        <w:rPr>
          <w:sz w:val="20"/>
          <w:szCs w:val="20"/>
        </w:rPr>
        <w:t>.</w:t>
      </w:r>
    </w:p>
    <w:p w14:paraId="3C0CD741" w14:textId="664A1596" w:rsidR="00304B01" w:rsidRPr="00232785" w:rsidRDefault="00304B01" w:rsidP="00304B01">
      <w:pPr>
        <w:pStyle w:val="IPSNumbering"/>
        <w:rPr>
          <w:sz w:val="20"/>
          <w:szCs w:val="20"/>
        </w:rPr>
      </w:pPr>
      <w:r w:rsidRPr="00232785">
        <w:rPr>
          <w:sz w:val="20"/>
          <w:szCs w:val="20"/>
        </w:rPr>
        <w:t xml:space="preserve">Use a NETCONF </w:t>
      </w:r>
      <w:r w:rsidR="004645AD" w:rsidRPr="00232785">
        <w:rPr>
          <w:sz w:val="20"/>
          <w:szCs w:val="20"/>
        </w:rPr>
        <w:t>s</w:t>
      </w:r>
      <w:r w:rsidRPr="00232785">
        <w:rPr>
          <w:sz w:val="20"/>
          <w:szCs w:val="20"/>
        </w:rPr>
        <w:t xml:space="preserve">ession to </w:t>
      </w:r>
      <w:r w:rsidR="004645AD" w:rsidRPr="00232785">
        <w:rPr>
          <w:sz w:val="20"/>
          <w:szCs w:val="20"/>
        </w:rPr>
        <w:t>g</w:t>
      </w:r>
      <w:r w:rsidRPr="00232785">
        <w:rPr>
          <w:sz w:val="20"/>
          <w:szCs w:val="20"/>
        </w:rPr>
        <w:t xml:space="preserve">ather </w:t>
      </w:r>
      <w:r w:rsidR="009C47DF" w:rsidRPr="00232785">
        <w:rPr>
          <w:sz w:val="20"/>
          <w:szCs w:val="20"/>
        </w:rPr>
        <w:t>i</w:t>
      </w:r>
      <w:r w:rsidRPr="00232785">
        <w:rPr>
          <w:sz w:val="20"/>
          <w:szCs w:val="20"/>
        </w:rPr>
        <w:t>nformation</w:t>
      </w:r>
      <w:r w:rsidR="004645AD" w:rsidRPr="00232785">
        <w:rPr>
          <w:sz w:val="20"/>
          <w:szCs w:val="20"/>
        </w:rPr>
        <w:t>.</w:t>
      </w:r>
    </w:p>
    <w:p w14:paraId="53AABDFE" w14:textId="245F7139" w:rsidR="00304B01" w:rsidRPr="00232785" w:rsidRDefault="00304B01" w:rsidP="00304B01">
      <w:pPr>
        <w:pStyle w:val="IPSNumbering"/>
        <w:rPr>
          <w:sz w:val="20"/>
          <w:szCs w:val="20"/>
        </w:rPr>
      </w:pPr>
      <w:r w:rsidRPr="00232785">
        <w:rPr>
          <w:sz w:val="20"/>
          <w:szCs w:val="20"/>
        </w:rPr>
        <w:t xml:space="preserve">Use </w:t>
      </w:r>
      <w:proofErr w:type="spellStart"/>
      <w:r w:rsidRPr="00232785">
        <w:rPr>
          <w:sz w:val="20"/>
          <w:szCs w:val="20"/>
        </w:rPr>
        <w:t>ncclient</w:t>
      </w:r>
      <w:proofErr w:type="spellEnd"/>
      <w:r w:rsidRPr="00232785">
        <w:rPr>
          <w:sz w:val="20"/>
          <w:szCs w:val="20"/>
        </w:rPr>
        <w:t xml:space="preserve"> to </w:t>
      </w:r>
      <w:r w:rsidR="004645AD" w:rsidRPr="00232785">
        <w:rPr>
          <w:sz w:val="20"/>
          <w:szCs w:val="20"/>
        </w:rPr>
        <w:t>c</w:t>
      </w:r>
      <w:r w:rsidRPr="00232785">
        <w:rPr>
          <w:sz w:val="20"/>
          <w:szCs w:val="20"/>
        </w:rPr>
        <w:t>onnect to NETCONF</w:t>
      </w:r>
      <w:r w:rsidR="004645AD" w:rsidRPr="00232785">
        <w:rPr>
          <w:sz w:val="20"/>
          <w:szCs w:val="20"/>
        </w:rPr>
        <w:t>.</w:t>
      </w:r>
    </w:p>
    <w:p w14:paraId="584789E5" w14:textId="7C875765" w:rsidR="00304B01" w:rsidRPr="00232785" w:rsidRDefault="00304B01" w:rsidP="00304B01">
      <w:pPr>
        <w:pStyle w:val="IPSNumbering"/>
        <w:rPr>
          <w:sz w:val="20"/>
          <w:szCs w:val="20"/>
        </w:rPr>
      </w:pPr>
      <w:r w:rsidRPr="00232785">
        <w:rPr>
          <w:sz w:val="20"/>
          <w:szCs w:val="20"/>
        </w:rPr>
        <w:t xml:space="preserve">Use </w:t>
      </w:r>
      <w:proofErr w:type="spellStart"/>
      <w:r w:rsidRPr="00232785">
        <w:rPr>
          <w:sz w:val="20"/>
          <w:szCs w:val="20"/>
        </w:rPr>
        <w:t>ncclient</w:t>
      </w:r>
      <w:proofErr w:type="spellEnd"/>
      <w:r w:rsidRPr="00232785">
        <w:rPr>
          <w:sz w:val="20"/>
          <w:szCs w:val="20"/>
        </w:rPr>
        <w:t xml:space="preserve"> to </w:t>
      </w:r>
      <w:r w:rsidR="004645AD" w:rsidRPr="00232785">
        <w:rPr>
          <w:sz w:val="20"/>
          <w:szCs w:val="20"/>
        </w:rPr>
        <w:t>r</w:t>
      </w:r>
      <w:r w:rsidRPr="00232785">
        <w:rPr>
          <w:sz w:val="20"/>
          <w:szCs w:val="20"/>
        </w:rPr>
        <w:t xml:space="preserve">etrieve the </w:t>
      </w:r>
      <w:r w:rsidR="004645AD" w:rsidRPr="00232785">
        <w:rPr>
          <w:sz w:val="20"/>
          <w:szCs w:val="20"/>
        </w:rPr>
        <w:t>c</w:t>
      </w:r>
      <w:r w:rsidRPr="00232785">
        <w:rPr>
          <w:sz w:val="20"/>
          <w:szCs w:val="20"/>
        </w:rPr>
        <w:t>onfiguration</w:t>
      </w:r>
      <w:r w:rsidR="004645AD" w:rsidRPr="00232785">
        <w:rPr>
          <w:sz w:val="20"/>
          <w:szCs w:val="20"/>
        </w:rPr>
        <w:t>.</w:t>
      </w:r>
    </w:p>
    <w:p w14:paraId="149726DF" w14:textId="6F30A6AA" w:rsidR="00773229" w:rsidRPr="00232785" w:rsidRDefault="00304B01" w:rsidP="00304B01">
      <w:pPr>
        <w:pStyle w:val="IPSNumbering"/>
        <w:rPr>
          <w:sz w:val="20"/>
          <w:szCs w:val="20"/>
        </w:rPr>
      </w:pPr>
      <w:r w:rsidRPr="00232785">
        <w:rPr>
          <w:sz w:val="20"/>
          <w:szCs w:val="20"/>
        </w:rPr>
        <w:t xml:space="preserve">Use </w:t>
      </w:r>
      <w:proofErr w:type="spellStart"/>
      <w:r w:rsidRPr="00232785">
        <w:rPr>
          <w:sz w:val="20"/>
          <w:szCs w:val="20"/>
        </w:rPr>
        <w:t>ncclient</w:t>
      </w:r>
      <w:proofErr w:type="spellEnd"/>
      <w:r w:rsidRPr="00232785">
        <w:rPr>
          <w:sz w:val="20"/>
          <w:szCs w:val="20"/>
        </w:rPr>
        <w:t xml:space="preserve"> to </w:t>
      </w:r>
      <w:r w:rsidR="004645AD" w:rsidRPr="00232785">
        <w:rPr>
          <w:sz w:val="20"/>
          <w:szCs w:val="20"/>
        </w:rPr>
        <w:t>c</w:t>
      </w:r>
      <w:r w:rsidRPr="00232785">
        <w:rPr>
          <w:sz w:val="20"/>
          <w:szCs w:val="20"/>
        </w:rPr>
        <w:t xml:space="preserve">onfigure a </w:t>
      </w:r>
      <w:r w:rsidR="004645AD" w:rsidRPr="00232785">
        <w:rPr>
          <w:sz w:val="20"/>
          <w:szCs w:val="20"/>
        </w:rPr>
        <w:t>d</w:t>
      </w:r>
      <w:r w:rsidRPr="00232785">
        <w:rPr>
          <w:sz w:val="20"/>
          <w:szCs w:val="20"/>
        </w:rPr>
        <w:t>evice</w:t>
      </w:r>
      <w:r w:rsidR="004645AD" w:rsidRPr="00232785">
        <w:rPr>
          <w:sz w:val="20"/>
          <w:szCs w:val="20"/>
        </w:rPr>
        <w:t>.</w:t>
      </w:r>
    </w:p>
    <w:tbl>
      <w:tblPr>
        <w:tblStyle w:val="TableGrid"/>
        <w:tblW w:w="0" w:type="auto"/>
        <w:tblLook w:val="04A0" w:firstRow="1" w:lastRow="0" w:firstColumn="1" w:lastColumn="0" w:noHBand="0" w:noVBand="1"/>
      </w:tblPr>
      <w:tblGrid>
        <w:gridCol w:w="9017"/>
      </w:tblGrid>
      <w:tr w:rsidR="00A430F9" w:rsidRPr="00232785" w14:paraId="094CE8CE" w14:textId="77777777" w:rsidTr="00707D20">
        <w:tc>
          <w:tcPr>
            <w:tcW w:w="9017" w:type="dxa"/>
            <w:shd w:val="clear" w:color="auto" w:fill="F2F2F2" w:themeFill="background1" w:themeFillShade="F2"/>
          </w:tcPr>
          <w:p w14:paraId="0A1FBA25" w14:textId="501EC504" w:rsidR="00A430F9" w:rsidRPr="00232785" w:rsidRDefault="00A430F9" w:rsidP="00304B01">
            <w:pPr>
              <w:rPr>
                <w:b/>
                <w:bCs/>
                <w:sz w:val="20"/>
                <w:szCs w:val="20"/>
              </w:rPr>
            </w:pPr>
            <w:r w:rsidRPr="00232785">
              <w:rPr>
                <w:b/>
                <w:bCs/>
                <w:sz w:val="20"/>
                <w:szCs w:val="20"/>
              </w:rPr>
              <w:t xml:space="preserve">// </w:t>
            </w:r>
            <w:r w:rsidR="0057290E" w:rsidRPr="00232785">
              <w:rPr>
                <w:b/>
                <w:bCs/>
                <w:sz w:val="20"/>
                <w:szCs w:val="20"/>
              </w:rPr>
              <w:t xml:space="preserve">Launch the </w:t>
            </w:r>
            <w:r w:rsidR="001343ED" w:rsidRPr="00232785">
              <w:rPr>
                <w:b/>
                <w:bCs/>
                <w:sz w:val="20"/>
                <w:szCs w:val="20"/>
              </w:rPr>
              <w:t xml:space="preserve">DENVET Cisco IOS XE </w:t>
            </w:r>
            <w:r w:rsidR="0057290E" w:rsidRPr="00232785">
              <w:rPr>
                <w:b/>
                <w:bCs/>
                <w:sz w:val="20"/>
                <w:szCs w:val="20"/>
              </w:rPr>
              <w:t>VM and Verify Connectivity</w:t>
            </w:r>
          </w:p>
          <w:p w14:paraId="64F731E5" w14:textId="77777777" w:rsidR="00232785" w:rsidRDefault="005707A3" w:rsidP="00304B01">
            <w:pPr>
              <w:rPr>
                <w:sz w:val="20"/>
                <w:szCs w:val="20"/>
              </w:rPr>
            </w:pPr>
            <w:r w:rsidRPr="00232785">
              <w:rPr>
                <w:sz w:val="20"/>
                <w:szCs w:val="20"/>
              </w:rPr>
              <w:t xml:space="preserve">1. </w:t>
            </w:r>
            <w:r w:rsidR="001768AC" w:rsidRPr="00232785">
              <w:rPr>
                <w:sz w:val="20"/>
                <w:szCs w:val="20"/>
              </w:rPr>
              <w:t>Go</w:t>
            </w:r>
            <w:r w:rsidR="00232785">
              <w:rPr>
                <w:sz w:val="20"/>
                <w:szCs w:val="20"/>
              </w:rPr>
              <w:t xml:space="preserve"> to the following website link:</w:t>
            </w:r>
          </w:p>
          <w:p w14:paraId="2ACA2F24" w14:textId="7A4205E4" w:rsidR="001377BA" w:rsidRPr="00232785" w:rsidRDefault="001377BA" w:rsidP="00304B01">
            <w:pPr>
              <w:rPr>
                <w:sz w:val="20"/>
                <w:szCs w:val="20"/>
              </w:rPr>
            </w:pPr>
            <w:r w:rsidRPr="00232785">
              <w:rPr>
                <w:b/>
                <w:bCs/>
                <w:sz w:val="20"/>
                <w:szCs w:val="20"/>
              </w:rPr>
              <w:t>https://developer.cisco.com/sandbox.html?ReturnUrl=https://devnetsandbox.cisco.com</w:t>
            </w:r>
            <w:r w:rsidRPr="00232785">
              <w:rPr>
                <w:sz w:val="20"/>
                <w:szCs w:val="20"/>
              </w:rPr>
              <w:t>.</w:t>
            </w:r>
            <w:r w:rsidRPr="00232785">
              <w:rPr>
                <w:b/>
                <w:bCs/>
                <w:sz w:val="20"/>
                <w:szCs w:val="20"/>
              </w:rPr>
              <w:t xml:space="preserve"> </w:t>
            </w:r>
            <w:r w:rsidRPr="00232785">
              <w:rPr>
                <w:sz w:val="20"/>
                <w:szCs w:val="20"/>
              </w:rPr>
              <w:t>Then</w:t>
            </w:r>
            <w:r w:rsidRPr="00232785">
              <w:rPr>
                <w:b/>
                <w:bCs/>
                <w:sz w:val="20"/>
                <w:szCs w:val="20"/>
              </w:rPr>
              <w:t xml:space="preserve"> </w:t>
            </w:r>
            <w:r w:rsidRPr="00232785">
              <w:rPr>
                <w:sz w:val="20"/>
                <w:szCs w:val="20"/>
              </w:rPr>
              <w:t>login</w:t>
            </w:r>
            <w:r w:rsidRPr="00232785">
              <w:rPr>
                <w:b/>
                <w:bCs/>
                <w:sz w:val="20"/>
                <w:szCs w:val="20"/>
              </w:rPr>
              <w:t xml:space="preserve"> </w:t>
            </w:r>
            <w:r w:rsidRPr="00232785">
              <w:rPr>
                <w:sz w:val="20"/>
                <w:szCs w:val="20"/>
              </w:rPr>
              <w:t xml:space="preserve">to </w:t>
            </w:r>
            <w:proofErr w:type="spellStart"/>
            <w:r w:rsidRPr="00232785">
              <w:rPr>
                <w:sz w:val="20"/>
                <w:szCs w:val="20"/>
              </w:rPr>
              <w:t>DevNet</w:t>
            </w:r>
            <w:proofErr w:type="spellEnd"/>
            <w:r w:rsidRPr="00232785">
              <w:rPr>
                <w:sz w:val="20"/>
                <w:szCs w:val="20"/>
              </w:rPr>
              <w:t xml:space="preserve"> Sandbox.</w:t>
            </w:r>
          </w:p>
          <w:p w14:paraId="6C176976" w14:textId="0D31228E" w:rsidR="005D49A3" w:rsidRPr="00232785" w:rsidRDefault="005D49A3" w:rsidP="00DD76C1">
            <w:pPr>
              <w:jc w:val="center"/>
              <w:rPr>
                <w:sz w:val="20"/>
                <w:szCs w:val="20"/>
              </w:rPr>
            </w:pPr>
            <w:r w:rsidRPr="00232785">
              <w:rPr>
                <w:noProof/>
                <w:sz w:val="20"/>
                <w:szCs w:val="20"/>
                <w:lang w:eastAsia="en-US"/>
              </w:rPr>
              <w:drawing>
                <wp:inline distT="0" distB="0" distL="0" distR="0" wp14:anchorId="310760FA" wp14:editId="62321477">
                  <wp:extent cx="5251538" cy="3226435"/>
                  <wp:effectExtent l="19050" t="19050" r="25400" b="120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253676" cy="3227749"/>
                          </a:xfrm>
                          <a:prstGeom prst="rect">
                            <a:avLst/>
                          </a:prstGeom>
                          <a:ln>
                            <a:solidFill>
                              <a:schemeClr val="tx1"/>
                            </a:solidFill>
                          </a:ln>
                        </pic:spPr>
                      </pic:pic>
                    </a:graphicData>
                  </a:graphic>
                </wp:inline>
              </w:drawing>
            </w:r>
          </w:p>
          <w:p w14:paraId="057ABAB8" w14:textId="77777777" w:rsidR="005D49A3" w:rsidRPr="00232785" w:rsidRDefault="001377BA" w:rsidP="00304B01">
            <w:pPr>
              <w:rPr>
                <w:sz w:val="20"/>
                <w:szCs w:val="20"/>
              </w:rPr>
            </w:pPr>
            <w:r w:rsidRPr="00232785">
              <w:rPr>
                <w:sz w:val="20"/>
                <w:szCs w:val="20"/>
              </w:rPr>
              <w:t xml:space="preserve">2. Click on the </w:t>
            </w:r>
            <w:r w:rsidRPr="00232785">
              <w:rPr>
                <w:b/>
                <w:bCs/>
                <w:sz w:val="20"/>
                <w:szCs w:val="20"/>
              </w:rPr>
              <w:t>Labels</w:t>
            </w:r>
            <w:r w:rsidRPr="00232785">
              <w:rPr>
                <w:sz w:val="20"/>
                <w:szCs w:val="20"/>
              </w:rPr>
              <w:t xml:space="preserve"> dropdown. Select the </w:t>
            </w:r>
            <w:r w:rsidRPr="00232785">
              <w:rPr>
                <w:b/>
                <w:bCs/>
                <w:sz w:val="20"/>
                <w:szCs w:val="20"/>
              </w:rPr>
              <w:t>Always-On</w:t>
            </w:r>
            <w:r w:rsidRPr="00232785">
              <w:rPr>
                <w:sz w:val="20"/>
                <w:szCs w:val="20"/>
              </w:rPr>
              <w:t xml:space="preserve"> check box.</w:t>
            </w:r>
          </w:p>
          <w:p w14:paraId="62B621AB" w14:textId="1D4C99B4" w:rsidR="001768AC" w:rsidRPr="00232785" w:rsidRDefault="005D49A3" w:rsidP="00DD76C1">
            <w:pPr>
              <w:jc w:val="center"/>
              <w:rPr>
                <w:sz w:val="20"/>
                <w:szCs w:val="20"/>
              </w:rPr>
            </w:pPr>
            <w:r w:rsidRPr="00232785">
              <w:rPr>
                <w:b/>
                <w:bCs/>
                <w:noProof/>
                <w:sz w:val="20"/>
                <w:szCs w:val="20"/>
                <w:lang w:eastAsia="en-US"/>
              </w:rPr>
              <w:lastRenderedPageBreak/>
              <w:drawing>
                <wp:inline distT="0" distB="0" distL="0" distR="0" wp14:anchorId="34B979C4" wp14:editId="4BF78744">
                  <wp:extent cx="5236034" cy="3216910"/>
                  <wp:effectExtent l="19050" t="19050" r="22225" b="215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241144" cy="3220050"/>
                          </a:xfrm>
                          <a:prstGeom prst="rect">
                            <a:avLst/>
                          </a:prstGeom>
                          <a:ln>
                            <a:solidFill>
                              <a:schemeClr val="tx1"/>
                            </a:solidFill>
                          </a:ln>
                        </pic:spPr>
                      </pic:pic>
                    </a:graphicData>
                  </a:graphic>
                </wp:inline>
              </w:drawing>
            </w:r>
          </w:p>
          <w:p w14:paraId="6DBDAD8E" w14:textId="7B915915" w:rsidR="004F77D0" w:rsidRPr="00232785" w:rsidRDefault="003D5E44" w:rsidP="00304B01">
            <w:pPr>
              <w:rPr>
                <w:sz w:val="20"/>
                <w:szCs w:val="20"/>
              </w:rPr>
            </w:pPr>
            <w:r w:rsidRPr="00232785">
              <w:rPr>
                <w:sz w:val="20"/>
                <w:szCs w:val="20"/>
              </w:rPr>
              <w:t xml:space="preserve">3. </w:t>
            </w:r>
            <w:r w:rsidR="005D49A3" w:rsidRPr="00232785">
              <w:rPr>
                <w:sz w:val="20"/>
                <w:szCs w:val="20"/>
              </w:rPr>
              <w:t>In</w:t>
            </w:r>
            <w:r w:rsidR="004F77D0" w:rsidRPr="00232785">
              <w:rPr>
                <w:sz w:val="20"/>
                <w:szCs w:val="20"/>
              </w:rPr>
              <w:t xml:space="preserve"> the </w:t>
            </w:r>
            <w:r w:rsidR="004F77D0" w:rsidRPr="00232785">
              <w:rPr>
                <w:b/>
                <w:bCs/>
                <w:sz w:val="20"/>
                <w:szCs w:val="20"/>
              </w:rPr>
              <w:t>Catalyst 8000 Always-On Sandbox</w:t>
            </w:r>
            <w:r w:rsidR="00243121" w:rsidRPr="00232785">
              <w:rPr>
                <w:sz w:val="20"/>
                <w:szCs w:val="20"/>
              </w:rPr>
              <w:t>,</w:t>
            </w:r>
            <w:r w:rsidR="005D49A3" w:rsidRPr="00232785">
              <w:rPr>
                <w:sz w:val="20"/>
                <w:szCs w:val="20"/>
              </w:rPr>
              <w:t xml:space="preserve"> c</w:t>
            </w:r>
            <w:r w:rsidR="00F3221B" w:rsidRPr="00232785">
              <w:rPr>
                <w:sz w:val="20"/>
                <w:szCs w:val="20"/>
              </w:rPr>
              <w:t xml:space="preserve">lick on the </w:t>
            </w:r>
            <w:r w:rsidR="00F3221B" w:rsidRPr="00232785">
              <w:rPr>
                <w:b/>
                <w:bCs/>
                <w:sz w:val="20"/>
                <w:szCs w:val="20"/>
              </w:rPr>
              <w:t>Launch</w:t>
            </w:r>
            <w:r w:rsidR="00F3221B" w:rsidRPr="00232785">
              <w:rPr>
                <w:sz w:val="20"/>
                <w:szCs w:val="20"/>
              </w:rPr>
              <w:t xml:space="preserve"> button.</w:t>
            </w:r>
          </w:p>
          <w:p w14:paraId="29877525" w14:textId="10A60AAE" w:rsidR="00344931" w:rsidRPr="00232785" w:rsidRDefault="00344931" w:rsidP="00DD76C1">
            <w:pPr>
              <w:jc w:val="center"/>
              <w:rPr>
                <w:sz w:val="20"/>
                <w:szCs w:val="20"/>
              </w:rPr>
            </w:pPr>
            <w:r w:rsidRPr="00232785">
              <w:rPr>
                <w:noProof/>
                <w:sz w:val="20"/>
                <w:szCs w:val="20"/>
                <w:lang w:eastAsia="en-US"/>
              </w:rPr>
              <w:drawing>
                <wp:inline distT="0" distB="0" distL="0" distR="0" wp14:anchorId="4CF4732D" wp14:editId="23DDC140">
                  <wp:extent cx="5189524" cy="3188335"/>
                  <wp:effectExtent l="19050" t="19050" r="11430" b="1206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5192340" cy="3190065"/>
                          </a:xfrm>
                          <a:prstGeom prst="rect">
                            <a:avLst/>
                          </a:prstGeom>
                          <a:ln>
                            <a:solidFill>
                              <a:schemeClr val="tx1"/>
                            </a:solidFill>
                          </a:ln>
                        </pic:spPr>
                      </pic:pic>
                    </a:graphicData>
                  </a:graphic>
                </wp:inline>
              </w:drawing>
            </w:r>
          </w:p>
          <w:p w14:paraId="638E7F6A" w14:textId="0D4B7DFC" w:rsidR="00F3221B" w:rsidRPr="00232785" w:rsidRDefault="005D49A3" w:rsidP="00304B01">
            <w:pPr>
              <w:rPr>
                <w:sz w:val="20"/>
                <w:szCs w:val="20"/>
              </w:rPr>
            </w:pPr>
            <w:r w:rsidRPr="00232785">
              <w:rPr>
                <w:sz w:val="20"/>
                <w:szCs w:val="20"/>
              </w:rPr>
              <w:t>4</w:t>
            </w:r>
            <w:r w:rsidR="00F3221B" w:rsidRPr="00232785">
              <w:rPr>
                <w:sz w:val="20"/>
                <w:szCs w:val="20"/>
              </w:rPr>
              <w:t xml:space="preserve">. </w:t>
            </w:r>
            <w:r w:rsidR="00721AEF" w:rsidRPr="00232785">
              <w:rPr>
                <w:sz w:val="20"/>
                <w:szCs w:val="20"/>
              </w:rPr>
              <w:t xml:space="preserve">Click on the </w:t>
            </w:r>
            <w:r w:rsidR="00721AEF" w:rsidRPr="00232785">
              <w:rPr>
                <w:b/>
                <w:bCs/>
                <w:sz w:val="20"/>
                <w:szCs w:val="20"/>
              </w:rPr>
              <w:t>Review Summary</w:t>
            </w:r>
            <w:r w:rsidR="00721AEF" w:rsidRPr="00232785">
              <w:rPr>
                <w:sz w:val="20"/>
                <w:szCs w:val="20"/>
              </w:rPr>
              <w:t xml:space="preserve"> button.</w:t>
            </w:r>
            <w:r w:rsidR="002E01B5" w:rsidRPr="00232785">
              <w:rPr>
                <w:sz w:val="20"/>
                <w:szCs w:val="20"/>
              </w:rPr>
              <w:t xml:space="preserve"> Here you can manage </w:t>
            </w:r>
            <w:r w:rsidR="00114953" w:rsidRPr="00232785">
              <w:rPr>
                <w:sz w:val="20"/>
                <w:szCs w:val="20"/>
              </w:rPr>
              <w:t xml:space="preserve">the </w:t>
            </w:r>
            <w:r w:rsidR="002E01B5" w:rsidRPr="00232785">
              <w:rPr>
                <w:sz w:val="20"/>
                <w:szCs w:val="20"/>
              </w:rPr>
              <w:t>time</w:t>
            </w:r>
            <w:r w:rsidR="00382CA9" w:rsidRPr="00232785">
              <w:rPr>
                <w:sz w:val="20"/>
                <w:szCs w:val="20"/>
              </w:rPr>
              <w:t xml:space="preserve"> duration</w:t>
            </w:r>
            <w:r w:rsidR="002E01B5" w:rsidRPr="00232785">
              <w:rPr>
                <w:sz w:val="20"/>
                <w:szCs w:val="20"/>
              </w:rPr>
              <w:t xml:space="preserve"> of </w:t>
            </w:r>
            <w:r w:rsidR="00114953" w:rsidRPr="00232785">
              <w:rPr>
                <w:sz w:val="20"/>
                <w:szCs w:val="20"/>
              </w:rPr>
              <w:t xml:space="preserve">the </w:t>
            </w:r>
            <w:r w:rsidR="002E01B5" w:rsidRPr="00232785">
              <w:rPr>
                <w:sz w:val="20"/>
                <w:szCs w:val="20"/>
              </w:rPr>
              <w:t>environment.</w:t>
            </w:r>
            <w:r w:rsidR="00382CA9" w:rsidRPr="00232785">
              <w:rPr>
                <w:sz w:val="20"/>
                <w:szCs w:val="20"/>
              </w:rPr>
              <w:t xml:space="preserve"> But for this </w:t>
            </w:r>
            <w:r w:rsidR="005329BE" w:rsidRPr="00232785">
              <w:rPr>
                <w:sz w:val="20"/>
                <w:szCs w:val="20"/>
              </w:rPr>
              <w:t>lab</w:t>
            </w:r>
            <w:r w:rsidR="00114953" w:rsidRPr="00232785">
              <w:rPr>
                <w:sz w:val="20"/>
                <w:szCs w:val="20"/>
              </w:rPr>
              <w:t>,</w:t>
            </w:r>
            <w:r w:rsidR="005329BE" w:rsidRPr="00232785">
              <w:rPr>
                <w:sz w:val="20"/>
                <w:szCs w:val="20"/>
              </w:rPr>
              <w:t xml:space="preserve"> </w:t>
            </w:r>
            <w:r w:rsidR="00382CA9" w:rsidRPr="00232785">
              <w:rPr>
                <w:sz w:val="20"/>
                <w:szCs w:val="20"/>
              </w:rPr>
              <w:t xml:space="preserve">we are using </w:t>
            </w:r>
            <w:r w:rsidR="00114953" w:rsidRPr="00232785">
              <w:rPr>
                <w:sz w:val="20"/>
                <w:szCs w:val="20"/>
              </w:rPr>
              <w:t xml:space="preserve">the </w:t>
            </w:r>
            <w:r w:rsidR="00382CA9" w:rsidRPr="00232785">
              <w:rPr>
                <w:sz w:val="20"/>
                <w:szCs w:val="20"/>
              </w:rPr>
              <w:t>default 2 days.</w:t>
            </w:r>
          </w:p>
          <w:p w14:paraId="242CD5D6" w14:textId="3F7DB6C3" w:rsidR="00344931" w:rsidRPr="00232785" w:rsidRDefault="00AB2202" w:rsidP="00AB2202">
            <w:pPr>
              <w:jc w:val="center"/>
              <w:rPr>
                <w:sz w:val="20"/>
                <w:szCs w:val="20"/>
              </w:rPr>
            </w:pPr>
            <w:r w:rsidRPr="00232785">
              <w:rPr>
                <w:noProof/>
                <w:sz w:val="20"/>
                <w:szCs w:val="20"/>
                <w:lang w:eastAsia="en-US"/>
              </w:rPr>
              <w:lastRenderedPageBreak/>
              <w:drawing>
                <wp:inline distT="0" distB="0" distL="0" distR="0" wp14:anchorId="54D93AB8" wp14:editId="1895649E">
                  <wp:extent cx="5476875" cy="2910443"/>
                  <wp:effectExtent l="19050" t="19050" r="9525" b="2349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77718" cy="2910891"/>
                          </a:xfrm>
                          <a:prstGeom prst="rect">
                            <a:avLst/>
                          </a:prstGeom>
                          <a:ln>
                            <a:solidFill>
                              <a:schemeClr val="tx1"/>
                            </a:solidFill>
                          </a:ln>
                        </pic:spPr>
                      </pic:pic>
                    </a:graphicData>
                  </a:graphic>
                </wp:inline>
              </w:drawing>
            </w:r>
          </w:p>
          <w:p w14:paraId="404867EF" w14:textId="01EBDBB9" w:rsidR="00721AEF" w:rsidRPr="00232785" w:rsidRDefault="005D49A3" w:rsidP="00304B01">
            <w:pPr>
              <w:rPr>
                <w:sz w:val="20"/>
                <w:szCs w:val="20"/>
              </w:rPr>
            </w:pPr>
            <w:r w:rsidRPr="00232785">
              <w:rPr>
                <w:sz w:val="20"/>
                <w:szCs w:val="20"/>
              </w:rPr>
              <w:t>5</w:t>
            </w:r>
            <w:r w:rsidR="00721AEF" w:rsidRPr="00232785">
              <w:rPr>
                <w:sz w:val="20"/>
                <w:szCs w:val="20"/>
              </w:rPr>
              <w:t xml:space="preserve">. </w:t>
            </w:r>
            <w:r w:rsidR="002E01B5" w:rsidRPr="00232785">
              <w:rPr>
                <w:sz w:val="20"/>
                <w:szCs w:val="20"/>
              </w:rPr>
              <w:t xml:space="preserve">Click on the </w:t>
            </w:r>
            <w:r w:rsidR="002E01B5" w:rsidRPr="00232785">
              <w:rPr>
                <w:b/>
                <w:bCs/>
                <w:sz w:val="20"/>
                <w:szCs w:val="20"/>
              </w:rPr>
              <w:t>Launch Environment</w:t>
            </w:r>
            <w:r w:rsidR="002E01B5" w:rsidRPr="00232785">
              <w:rPr>
                <w:sz w:val="20"/>
                <w:szCs w:val="20"/>
              </w:rPr>
              <w:t xml:space="preserve"> button.</w:t>
            </w:r>
          </w:p>
          <w:p w14:paraId="5059050C" w14:textId="4B644A0B" w:rsidR="00344931" w:rsidRPr="00232785" w:rsidRDefault="00344931" w:rsidP="00DD76C1">
            <w:pPr>
              <w:jc w:val="center"/>
              <w:rPr>
                <w:sz w:val="20"/>
                <w:szCs w:val="20"/>
              </w:rPr>
            </w:pPr>
            <w:r w:rsidRPr="00232785">
              <w:rPr>
                <w:noProof/>
                <w:sz w:val="20"/>
                <w:szCs w:val="20"/>
                <w:lang w:eastAsia="en-US"/>
              </w:rPr>
              <w:drawing>
                <wp:inline distT="0" distB="0" distL="0" distR="0" wp14:anchorId="61795D56" wp14:editId="3DA9CACD">
                  <wp:extent cx="5406866" cy="3324860"/>
                  <wp:effectExtent l="19050" t="19050" r="22860" b="279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5413158" cy="3328729"/>
                          </a:xfrm>
                          <a:prstGeom prst="rect">
                            <a:avLst/>
                          </a:prstGeom>
                          <a:ln>
                            <a:solidFill>
                              <a:schemeClr val="tx1"/>
                            </a:solidFill>
                          </a:ln>
                        </pic:spPr>
                      </pic:pic>
                    </a:graphicData>
                  </a:graphic>
                </wp:inline>
              </w:drawing>
            </w:r>
          </w:p>
          <w:p w14:paraId="68618CFB" w14:textId="35D5F2AA" w:rsidR="00EB0841" w:rsidRPr="00232785" w:rsidRDefault="005D49A3" w:rsidP="00304B01">
            <w:pPr>
              <w:rPr>
                <w:sz w:val="20"/>
                <w:szCs w:val="20"/>
              </w:rPr>
            </w:pPr>
            <w:r w:rsidRPr="00232785">
              <w:rPr>
                <w:sz w:val="20"/>
                <w:szCs w:val="20"/>
              </w:rPr>
              <w:t>6</w:t>
            </w:r>
            <w:r w:rsidR="00382CA9" w:rsidRPr="00232785">
              <w:rPr>
                <w:sz w:val="20"/>
                <w:szCs w:val="20"/>
              </w:rPr>
              <w:t xml:space="preserve">. It will take </w:t>
            </w:r>
            <w:r w:rsidR="00114953" w:rsidRPr="00232785">
              <w:rPr>
                <w:sz w:val="20"/>
                <w:szCs w:val="20"/>
              </w:rPr>
              <w:t xml:space="preserve">a </w:t>
            </w:r>
            <w:r w:rsidR="00382CA9" w:rsidRPr="00232785">
              <w:rPr>
                <w:sz w:val="20"/>
                <w:szCs w:val="20"/>
              </w:rPr>
              <w:t xml:space="preserve">few seconds </w:t>
            </w:r>
            <w:r w:rsidR="00736895" w:rsidRPr="00232785">
              <w:rPr>
                <w:sz w:val="20"/>
                <w:szCs w:val="20"/>
              </w:rPr>
              <w:t xml:space="preserve">to </w:t>
            </w:r>
            <w:r w:rsidR="00084F21" w:rsidRPr="00232785">
              <w:rPr>
                <w:sz w:val="20"/>
                <w:szCs w:val="20"/>
              </w:rPr>
              <w:t xml:space="preserve">complete the </w:t>
            </w:r>
            <w:r w:rsidR="00736895" w:rsidRPr="00232785">
              <w:rPr>
                <w:sz w:val="20"/>
                <w:szCs w:val="20"/>
              </w:rPr>
              <w:t xml:space="preserve">launch </w:t>
            </w:r>
            <w:r w:rsidR="00084F21" w:rsidRPr="00232785">
              <w:rPr>
                <w:sz w:val="20"/>
                <w:szCs w:val="20"/>
              </w:rPr>
              <w:t xml:space="preserve">of </w:t>
            </w:r>
            <w:r w:rsidR="00736895" w:rsidRPr="00232785">
              <w:rPr>
                <w:sz w:val="20"/>
                <w:szCs w:val="20"/>
              </w:rPr>
              <w:t>an environment.</w:t>
            </w:r>
          </w:p>
          <w:p w14:paraId="6BCB3594" w14:textId="70C18511" w:rsidR="00344931" w:rsidRPr="00232785" w:rsidRDefault="00344931" w:rsidP="00DD76C1">
            <w:pPr>
              <w:jc w:val="center"/>
              <w:rPr>
                <w:sz w:val="20"/>
                <w:szCs w:val="20"/>
              </w:rPr>
            </w:pPr>
            <w:r w:rsidRPr="00232785">
              <w:rPr>
                <w:noProof/>
                <w:sz w:val="20"/>
                <w:szCs w:val="20"/>
                <w:lang w:eastAsia="en-US"/>
              </w:rPr>
              <w:lastRenderedPageBreak/>
              <w:drawing>
                <wp:inline distT="0" distB="0" distL="0" distR="0" wp14:anchorId="4B1AC9E5" wp14:editId="091806D5">
                  <wp:extent cx="5381625" cy="3303377"/>
                  <wp:effectExtent l="19050" t="19050" r="9525"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5385388" cy="3305687"/>
                          </a:xfrm>
                          <a:prstGeom prst="rect">
                            <a:avLst/>
                          </a:prstGeom>
                          <a:ln>
                            <a:solidFill>
                              <a:schemeClr val="tx1"/>
                            </a:solidFill>
                          </a:ln>
                        </pic:spPr>
                      </pic:pic>
                    </a:graphicData>
                  </a:graphic>
                </wp:inline>
              </w:drawing>
            </w:r>
          </w:p>
          <w:p w14:paraId="7861945E" w14:textId="79CACD4D" w:rsidR="00EB0841" w:rsidRPr="00232785" w:rsidRDefault="005D49A3" w:rsidP="00304B01">
            <w:pPr>
              <w:rPr>
                <w:sz w:val="20"/>
                <w:szCs w:val="20"/>
              </w:rPr>
            </w:pPr>
            <w:r w:rsidRPr="00232785">
              <w:rPr>
                <w:sz w:val="20"/>
                <w:szCs w:val="20"/>
              </w:rPr>
              <w:t>7</w:t>
            </w:r>
            <w:r w:rsidR="00EB0841" w:rsidRPr="00232785">
              <w:rPr>
                <w:sz w:val="20"/>
                <w:szCs w:val="20"/>
              </w:rPr>
              <w:t xml:space="preserve">. Click on the </w:t>
            </w:r>
            <w:r w:rsidR="00EB0841" w:rsidRPr="00232785">
              <w:rPr>
                <w:b/>
                <w:bCs/>
                <w:sz w:val="20"/>
                <w:szCs w:val="20"/>
              </w:rPr>
              <w:t>I/O</w:t>
            </w:r>
            <w:r w:rsidR="00EB0841" w:rsidRPr="00232785">
              <w:rPr>
                <w:sz w:val="20"/>
                <w:szCs w:val="20"/>
              </w:rPr>
              <w:t xml:space="preserve"> tab. Here you will get your credentials to access </w:t>
            </w:r>
            <w:r w:rsidR="00114953" w:rsidRPr="00232785">
              <w:rPr>
                <w:sz w:val="20"/>
                <w:szCs w:val="20"/>
              </w:rPr>
              <w:t xml:space="preserve">the </w:t>
            </w:r>
            <w:r w:rsidR="00EB0841" w:rsidRPr="00232785">
              <w:rPr>
                <w:sz w:val="20"/>
                <w:szCs w:val="20"/>
              </w:rPr>
              <w:t>Cisco IOS XE device via SSH.</w:t>
            </w:r>
          </w:p>
          <w:p w14:paraId="7432FE74" w14:textId="36B4A1D9" w:rsidR="00344931" w:rsidRPr="00232785" w:rsidRDefault="00344931" w:rsidP="00DD76C1">
            <w:pPr>
              <w:jc w:val="center"/>
              <w:rPr>
                <w:sz w:val="20"/>
                <w:szCs w:val="20"/>
              </w:rPr>
            </w:pPr>
            <w:r w:rsidRPr="00232785">
              <w:rPr>
                <w:noProof/>
                <w:sz w:val="20"/>
                <w:szCs w:val="20"/>
                <w:lang w:eastAsia="en-US"/>
              </w:rPr>
              <w:drawing>
                <wp:inline distT="0" distB="0" distL="0" distR="0" wp14:anchorId="4AB1C6FE" wp14:editId="5E837D4F">
                  <wp:extent cx="5390453" cy="3305810"/>
                  <wp:effectExtent l="19050" t="19050" r="20320" b="279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5391787" cy="3306628"/>
                          </a:xfrm>
                          <a:prstGeom prst="rect">
                            <a:avLst/>
                          </a:prstGeom>
                          <a:ln>
                            <a:solidFill>
                              <a:schemeClr val="tx1"/>
                            </a:solidFill>
                          </a:ln>
                        </pic:spPr>
                      </pic:pic>
                    </a:graphicData>
                  </a:graphic>
                </wp:inline>
              </w:drawing>
            </w:r>
          </w:p>
          <w:p w14:paraId="2AEA5BD9" w14:textId="02DFFF7E" w:rsidR="00344931" w:rsidRPr="00232785" w:rsidRDefault="005D49A3" w:rsidP="00304B01">
            <w:pPr>
              <w:rPr>
                <w:sz w:val="20"/>
                <w:szCs w:val="20"/>
              </w:rPr>
            </w:pPr>
            <w:r w:rsidRPr="00232785">
              <w:rPr>
                <w:sz w:val="20"/>
                <w:szCs w:val="20"/>
              </w:rPr>
              <w:t>8</w:t>
            </w:r>
            <w:r w:rsidR="006D0821" w:rsidRPr="00232785">
              <w:rPr>
                <w:sz w:val="20"/>
                <w:szCs w:val="20"/>
              </w:rPr>
              <w:t xml:space="preserve">. </w:t>
            </w:r>
            <w:r w:rsidR="00736895" w:rsidRPr="00232785">
              <w:rPr>
                <w:sz w:val="20"/>
                <w:szCs w:val="20"/>
              </w:rPr>
              <w:t xml:space="preserve"> </w:t>
            </w:r>
            <w:r w:rsidR="00382CA9" w:rsidRPr="00232785">
              <w:rPr>
                <w:sz w:val="20"/>
                <w:szCs w:val="20"/>
              </w:rPr>
              <w:t xml:space="preserve"> </w:t>
            </w:r>
            <w:r w:rsidR="005F0F41" w:rsidRPr="00232785">
              <w:rPr>
                <w:sz w:val="20"/>
                <w:szCs w:val="20"/>
              </w:rPr>
              <w:t>Turn on</w:t>
            </w:r>
            <w:r w:rsidR="00BB2F3D" w:rsidRPr="00232785">
              <w:rPr>
                <w:sz w:val="20"/>
                <w:szCs w:val="20"/>
              </w:rPr>
              <w:t xml:space="preserve"> the Ubuntu </w:t>
            </w:r>
            <w:r w:rsidR="005F0F41" w:rsidRPr="00232785">
              <w:rPr>
                <w:sz w:val="20"/>
                <w:szCs w:val="20"/>
              </w:rPr>
              <w:t>VM</w:t>
            </w:r>
            <w:r w:rsidR="00BB2F3D" w:rsidRPr="00232785">
              <w:rPr>
                <w:sz w:val="20"/>
                <w:szCs w:val="20"/>
              </w:rPr>
              <w:t xml:space="preserve"> </w:t>
            </w:r>
            <w:r w:rsidR="0078426C" w:rsidRPr="00232785">
              <w:rPr>
                <w:sz w:val="20"/>
                <w:szCs w:val="20"/>
              </w:rPr>
              <w:t xml:space="preserve">and </w:t>
            </w:r>
            <w:r w:rsidR="00BB2F3D" w:rsidRPr="00232785">
              <w:rPr>
                <w:sz w:val="20"/>
                <w:szCs w:val="20"/>
              </w:rPr>
              <w:t xml:space="preserve">open </w:t>
            </w:r>
            <w:r w:rsidR="0078426C" w:rsidRPr="00232785">
              <w:rPr>
                <w:sz w:val="20"/>
                <w:szCs w:val="20"/>
              </w:rPr>
              <w:t xml:space="preserve">the </w:t>
            </w:r>
            <w:r w:rsidR="00BB2F3D" w:rsidRPr="00232785">
              <w:rPr>
                <w:b/>
                <w:bCs/>
                <w:sz w:val="20"/>
                <w:szCs w:val="20"/>
              </w:rPr>
              <w:t>Terminal</w:t>
            </w:r>
            <w:r w:rsidR="00BB2F3D" w:rsidRPr="00232785">
              <w:rPr>
                <w:sz w:val="20"/>
                <w:szCs w:val="20"/>
              </w:rPr>
              <w:t xml:space="preserve">. </w:t>
            </w:r>
            <w:r w:rsidR="00711915" w:rsidRPr="00232785">
              <w:rPr>
                <w:sz w:val="20"/>
                <w:szCs w:val="20"/>
              </w:rPr>
              <w:t xml:space="preserve"> </w:t>
            </w:r>
            <w:r w:rsidR="00C77B91" w:rsidRPr="00232785">
              <w:rPr>
                <w:sz w:val="20"/>
                <w:szCs w:val="20"/>
              </w:rPr>
              <w:t xml:space="preserve">Execute the following command: </w:t>
            </w:r>
            <w:proofErr w:type="spellStart"/>
            <w:r w:rsidR="00C77B91" w:rsidRPr="00232785">
              <w:rPr>
                <w:b/>
                <w:bCs/>
                <w:sz w:val="20"/>
                <w:szCs w:val="20"/>
              </w:rPr>
              <w:t>ssh</w:t>
            </w:r>
            <w:proofErr w:type="spellEnd"/>
            <w:r w:rsidR="00C77B91" w:rsidRPr="00232785">
              <w:rPr>
                <w:b/>
                <w:bCs/>
                <w:sz w:val="20"/>
                <w:szCs w:val="20"/>
              </w:rPr>
              <w:t xml:space="preserve"> </w:t>
            </w:r>
            <w:proofErr w:type="spellStart"/>
            <w:r w:rsidR="00711915" w:rsidRPr="00232785">
              <w:rPr>
                <w:b/>
                <w:bCs/>
                <w:sz w:val="20"/>
                <w:szCs w:val="20"/>
              </w:rPr>
              <w:t>username</w:t>
            </w:r>
            <w:r w:rsidR="00C77B91" w:rsidRPr="00232785">
              <w:rPr>
                <w:b/>
                <w:bCs/>
                <w:sz w:val="20"/>
                <w:szCs w:val="20"/>
              </w:rPr>
              <w:t>@</w:t>
            </w:r>
            <w:r w:rsidR="00711915" w:rsidRPr="00232785">
              <w:rPr>
                <w:b/>
                <w:bCs/>
                <w:sz w:val="20"/>
                <w:szCs w:val="20"/>
              </w:rPr>
              <w:t>ip_address</w:t>
            </w:r>
            <w:proofErr w:type="spellEnd"/>
            <w:r w:rsidR="00C77B91" w:rsidRPr="00232785">
              <w:rPr>
                <w:sz w:val="20"/>
                <w:szCs w:val="20"/>
              </w:rPr>
              <w:t xml:space="preserve"> to SSH </w:t>
            </w:r>
            <w:r w:rsidR="004645AD" w:rsidRPr="00232785">
              <w:rPr>
                <w:sz w:val="20"/>
                <w:szCs w:val="20"/>
              </w:rPr>
              <w:t xml:space="preserve">the </w:t>
            </w:r>
            <w:r w:rsidR="00C77B91" w:rsidRPr="00232785">
              <w:rPr>
                <w:sz w:val="20"/>
                <w:szCs w:val="20"/>
              </w:rPr>
              <w:t xml:space="preserve">Cisco </w:t>
            </w:r>
            <w:r w:rsidR="00711915" w:rsidRPr="00232785">
              <w:rPr>
                <w:sz w:val="20"/>
                <w:szCs w:val="20"/>
              </w:rPr>
              <w:t>IOS XE</w:t>
            </w:r>
            <w:r w:rsidR="00C77B91" w:rsidRPr="00232785">
              <w:rPr>
                <w:sz w:val="20"/>
                <w:szCs w:val="20"/>
              </w:rPr>
              <w:t xml:space="preserve"> router.</w:t>
            </w:r>
          </w:p>
          <w:p w14:paraId="1642A945" w14:textId="1F894D27" w:rsidR="00546716" w:rsidRPr="00232785" w:rsidRDefault="00546716" w:rsidP="00304B01">
            <w:pPr>
              <w:rPr>
                <w:sz w:val="20"/>
                <w:szCs w:val="20"/>
              </w:rPr>
            </w:pPr>
            <w:r w:rsidRPr="00232785">
              <w:rPr>
                <w:sz w:val="20"/>
                <w:szCs w:val="20"/>
              </w:rPr>
              <w:t xml:space="preserve">The first time you SSH to the Cisco </w:t>
            </w:r>
            <w:r w:rsidR="003D76FE" w:rsidRPr="00232785">
              <w:rPr>
                <w:sz w:val="20"/>
                <w:szCs w:val="20"/>
              </w:rPr>
              <w:t>IOS XE</w:t>
            </w:r>
            <w:r w:rsidRPr="00232785">
              <w:rPr>
                <w:sz w:val="20"/>
                <w:szCs w:val="20"/>
              </w:rPr>
              <w:t xml:space="preserve"> router, </w:t>
            </w:r>
            <w:r w:rsidR="004645AD" w:rsidRPr="00232785">
              <w:rPr>
                <w:sz w:val="20"/>
                <w:szCs w:val="20"/>
              </w:rPr>
              <w:t xml:space="preserve">the </w:t>
            </w:r>
            <w:r w:rsidRPr="00232785">
              <w:rPr>
                <w:sz w:val="20"/>
                <w:szCs w:val="20"/>
              </w:rPr>
              <w:t xml:space="preserve">Ubuntu VM warns you about the authenticity of the Cisco </w:t>
            </w:r>
            <w:r w:rsidR="003D76FE" w:rsidRPr="00232785">
              <w:rPr>
                <w:sz w:val="20"/>
                <w:szCs w:val="20"/>
              </w:rPr>
              <w:t>IOS XE</w:t>
            </w:r>
            <w:r w:rsidRPr="00232785">
              <w:rPr>
                <w:sz w:val="20"/>
                <w:szCs w:val="20"/>
              </w:rPr>
              <w:t xml:space="preserve"> router. Because you trust the Cisco </w:t>
            </w:r>
            <w:r w:rsidR="003D76FE" w:rsidRPr="00232785">
              <w:rPr>
                <w:sz w:val="20"/>
                <w:szCs w:val="20"/>
              </w:rPr>
              <w:t>IOS XE</w:t>
            </w:r>
            <w:r w:rsidRPr="00232785">
              <w:rPr>
                <w:sz w:val="20"/>
                <w:szCs w:val="20"/>
              </w:rPr>
              <w:t xml:space="preserve"> router, answer </w:t>
            </w:r>
            <w:r w:rsidRPr="00232785">
              <w:rPr>
                <w:b/>
                <w:bCs/>
                <w:sz w:val="20"/>
                <w:szCs w:val="20"/>
              </w:rPr>
              <w:t>yes</w:t>
            </w:r>
            <w:r w:rsidRPr="00232785">
              <w:rPr>
                <w:sz w:val="20"/>
                <w:szCs w:val="20"/>
              </w:rPr>
              <w:t xml:space="preserve"> to the prompt.</w:t>
            </w:r>
          </w:p>
          <w:p w14:paraId="16641ECA" w14:textId="77777777" w:rsidR="009F5845" w:rsidRPr="00232785" w:rsidRDefault="005D49A3" w:rsidP="00304B01">
            <w:pPr>
              <w:rPr>
                <w:sz w:val="20"/>
                <w:szCs w:val="20"/>
              </w:rPr>
            </w:pPr>
            <w:r w:rsidRPr="00232785">
              <w:rPr>
                <w:sz w:val="20"/>
                <w:szCs w:val="20"/>
              </w:rPr>
              <w:t>9</w:t>
            </w:r>
            <w:r w:rsidR="00C77B91" w:rsidRPr="00232785">
              <w:rPr>
                <w:sz w:val="20"/>
                <w:szCs w:val="20"/>
              </w:rPr>
              <w:t xml:space="preserve">. </w:t>
            </w:r>
            <w:r w:rsidR="009F5845" w:rsidRPr="00232785">
              <w:rPr>
                <w:sz w:val="20"/>
                <w:szCs w:val="20"/>
              </w:rPr>
              <w:t xml:space="preserve">Enter </w:t>
            </w:r>
            <w:r w:rsidR="008851A1" w:rsidRPr="00232785">
              <w:rPr>
                <w:sz w:val="20"/>
                <w:szCs w:val="20"/>
              </w:rPr>
              <w:t>your</w:t>
            </w:r>
            <w:r w:rsidR="008851A1" w:rsidRPr="00232785">
              <w:rPr>
                <w:b/>
                <w:bCs/>
                <w:sz w:val="20"/>
                <w:szCs w:val="20"/>
              </w:rPr>
              <w:t xml:space="preserve"> </w:t>
            </w:r>
            <w:r w:rsidR="009F5845" w:rsidRPr="00232785">
              <w:rPr>
                <w:b/>
                <w:bCs/>
                <w:sz w:val="20"/>
                <w:szCs w:val="20"/>
              </w:rPr>
              <w:t>password</w:t>
            </w:r>
            <w:r w:rsidR="009F5845" w:rsidRPr="00232785">
              <w:rPr>
                <w:sz w:val="20"/>
                <w:szCs w:val="20"/>
              </w:rPr>
              <w:t xml:space="preserve"> and press </w:t>
            </w:r>
            <w:r w:rsidR="009F5845" w:rsidRPr="00232785">
              <w:rPr>
                <w:b/>
                <w:bCs/>
                <w:sz w:val="20"/>
                <w:szCs w:val="20"/>
              </w:rPr>
              <w:t>ENTER</w:t>
            </w:r>
            <w:r w:rsidR="009F5845" w:rsidRPr="00232785">
              <w:rPr>
                <w:sz w:val="20"/>
                <w:szCs w:val="20"/>
              </w:rPr>
              <w:t xml:space="preserve">. You should now be at the privileged EXEC command prompt for the Cisco </w:t>
            </w:r>
            <w:r w:rsidR="003D76FE" w:rsidRPr="00232785">
              <w:rPr>
                <w:sz w:val="20"/>
                <w:szCs w:val="20"/>
              </w:rPr>
              <w:t>IOS XE</w:t>
            </w:r>
            <w:r w:rsidR="009F5845" w:rsidRPr="00232785">
              <w:rPr>
                <w:sz w:val="20"/>
                <w:szCs w:val="20"/>
              </w:rPr>
              <w:t xml:space="preserve"> router.</w:t>
            </w:r>
          </w:p>
          <w:p w14:paraId="67FA52F1" w14:textId="3C894204" w:rsidR="00344931" w:rsidRPr="00232785" w:rsidRDefault="00344931" w:rsidP="00DD76C1">
            <w:pPr>
              <w:jc w:val="center"/>
              <w:rPr>
                <w:sz w:val="20"/>
                <w:szCs w:val="20"/>
              </w:rPr>
            </w:pPr>
            <w:r w:rsidRPr="00232785">
              <w:rPr>
                <w:noProof/>
                <w:sz w:val="20"/>
                <w:szCs w:val="20"/>
                <w:lang w:eastAsia="en-US"/>
              </w:rPr>
              <w:lastRenderedPageBreak/>
              <w:drawing>
                <wp:inline distT="0" distB="0" distL="0" distR="0" wp14:anchorId="78B66220" wp14:editId="581C1675">
                  <wp:extent cx="5377614" cy="3034030"/>
                  <wp:effectExtent l="19050" t="19050" r="13970" b="139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5">
                            <a:extLst>
                              <a:ext uri="{28A0092B-C50C-407E-A947-70E740481C1C}">
                                <a14:useLocalDpi xmlns:a14="http://schemas.microsoft.com/office/drawing/2010/main" val="0"/>
                              </a:ext>
                            </a:extLst>
                          </a:blip>
                          <a:stretch>
                            <a:fillRect/>
                          </a:stretch>
                        </pic:blipFill>
                        <pic:spPr>
                          <a:xfrm>
                            <a:off x="0" y="0"/>
                            <a:ext cx="5378838" cy="3034721"/>
                          </a:xfrm>
                          <a:prstGeom prst="rect">
                            <a:avLst/>
                          </a:prstGeom>
                          <a:ln>
                            <a:solidFill>
                              <a:schemeClr val="tx1"/>
                            </a:solidFill>
                          </a:ln>
                        </pic:spPr>
                      </pic:pic>
                    </a:graphicData>
                  </a:graphic>
                </wp:inline>
              </w:drawing>
            </w:r>
          </w:p>
        </w:tc>
      </w:tr>
    </w:tbl>
    <w:p w14:paraId="0E9E777F" w14:textId="66926F00" w:rsidR="00304B01" w:rsidRPr="00232785" w:rsidRDefault="00304B01" w:rsidP="00304B01">
      <w:pPr>
        <w:rPr>
          <w:sz w:val="20"/>
          <w:szCs w:val="20"/>
        </w:rPr>
      </w:pPr>
    </w:p>
    <w:tbl>
      <w:tblPr>
        <w:tblStyle w:val="TableGrid"/>
        <w:tblW w:w="0" w:type="auto"/>
        <w:tblLook w:val="04A0" w:firstRow="1" w:lastRow="0" w:firstColumn="1" w:lastColumn="0" w:noHBand="0" w:noVBand="1"/>
      </w:tblPr>
      <w:tblGrid>
        <w:gridCol w:w="9017"/>
      </w:tblGrid>
      <w:tr w:rsidR="00A430F9" w:rsidRPr="00232785" w14:paraId="7FAC95C0" w14:textId="77777777" w:rsidTr="00707D20">
        <w:tc>
          <w:tcPr>
            <w:tcW w:w="9017" w:type="dxa"/>
            <w:shd w:val="clear" w:color="auto" w:fill="F2F2F2" w:themeFill="background1" w:themeFillShade="F2"/>
          </w:tcPr>
          <w:p w14:paraId="4C0DA567" w14:textId="2B7C22F0" w:rsidR="00A430F9" w:rsidRPr="00232785" w:rsidRDefault="00A430F9" w:rsidP="00304B01">
            <w:pPr>
              <w:rPr>
                <w:b/>
                <w:bCs/>
                <w:sz w:val="20"/>
                <w:szCs w:val="20"/>
              </w:rPr>
            </w:pPr>
            <w:r w:rsidRPr="00232785">
              <w:rPr>
                <w:b/>
                <w:bCs/>
                <w:sz w:val="20"/>
                <w:szCs w:val="20"/>
              </w:rPr>
              <w:t xml:space="preserve">// </w:t>
            </w:r>
            <w:r w:rsidR="00CB3837" w:rsidRPr="00232785">
              <w:rPr>
                <w:b/>
                <w:bCs/>
                <w:sz w:val="20"/>
                <w:szCs w:val="20"/>
              </w:rPr>
              <w:t>Use a NETCONF Session to Gather Information</w:t>
            </w:r>
          </w:p>
          <w:p w14:paraId="4041195A" w14:textId="3641BEB1" w:rsidR="00A430F9" w:rsidRPr="00232785" w:rsidRDefault="00BB2F3D" w:rsidP="00304B01">
            <w:pPr>
              <w:rPr>
                <w:sz w:val="20"/>
                <w:szCs w:val="20"/>
              </w:rPr>
            </w:pPr>
            <w:r w:rsidRPr="00232785">
              <w:rPr>
                <w:sz w:val="20"/>
                <w:szCs w:val="20"/>
              </w:rPr>
              <w:t xml:space="preserve">1. </w:t>
            </w:r>
            <w:r w:rsidR="00457D27" w:rsidRPr="00232785">
              <w:rPr>
                <w:sz w:val="20"/>
                <w:szCs w:val="20"/>
              </w:rPr>
              <w:t>E</w:t>
            </w:r>
            <w:r w:rsidR="0091202E" w:rsidRPr="00232785">
              <w:rPr>
                <w:sz w:val="20"/>
                <w:szCs w:val="20"/>
              </w:rPr>
              <w:t xml:space="preserve">xecute the following command: </w:t>
            </w:r>
            <w:r w:rsidR="00FF1CF0" w:rsidRPr="00232785">
              <w:rPr>
                <w:b/>
                <w:bCs/>
                <w:sz w:val="20"/>
                <w:szCs w:val="20"/>
              </w:rPr>
              <w:t>show platform software yang-management process</w:t>
            </w:r>
            <w:r w:rsidR="00FF1CF0" w:rsidRPr="00232785">
              <w:rPr>
                <w:sz w:val="20"/>
                <w:szCs w:val="20"/>
              </w:rPr>
              <w:t xml:space="preserve"> to verify that </w:t>
            </w:r>
            <w:r w:rsidR="00114953" w:rsidRPr="00232785">
              <w:rPr>
                <w:sz w:val="20"/>
                <w:szCs w:val="20"/>
              </w:rPr>
              <w:t xml:space="preserve">the </w:t>
            </w:r>
            <w:r w:rsidR="00FF1CF0" w:rsidRPr="00232785">
              <w:rPr>
                <w:sz w:val="20"/>
                <w:szCs w:val="20"/>
              </w:rPr>
              <w:t>NETCONF SSH daemon (</w:t>
            </w:r>
            <w:proofErr w:type="spellStart"/>
            <w:r w:rsidR="00FF1CF0" w:rsidRPr="00232785">
              <w:rPr>
                <w:sz w:val="20"/>
                <w:szCs w:val="20"/>
              </w:rPr>
              <w:t>ncsshd</w:t>
            </w:r>
            <w:proofErr w:type="spellEnd"/>
            <w:r w:rsidR="00FF1CF0" w:rsidRPr="00232785">
              <w:rPr>
                <w:sz w:val="20"/>
                <w:szCs w:val="20"/>
              </w:rPr>
              <w:t>) is running.</w:t>
            </w:r>
          </w:p>
          <w:p w14:paraId="133D561C" w14:textId="5CC1A55C" w:rsidR="00AB2202" w:rsidRPr="00232785" w:rsidRDefault="00AB2202" w:rsidP="00DD76C1">
            <w:pPr>
              <w:jc w:val="center"/>
              <w:rPr>
                <w:sz w:val="20"/>
                <w:szCs w:val="20"/>
              </w:rPr>
            </w:pPr>
            <w:r w:rsidRPr="00232785">
              <w:rPr>
                <w:noProof/>
                <w:sz w:val="20"/>
                <w:szCs w:val="20"/>
                <w:lang w:eastAsia="en-US"/>
              </w:rPr>
              <w:drawing>
                <wp:inline distT="0" distB="0" distL="0" distR="0" wp14:anchorId="0BF19277" wp14:editId="798D2F50">
                  <wp:extent cx="5438775" cy="2594369"/>
                  <wp:effectExtent l="19050" t="19050" r="9525" b="158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5440748" cy="2595310"/>
                          </a:xfrm>
                          <a:prstGeom prst="rect">
                            <a:avLst/>
                          </a:prstGeom>
                          <a:ln>
                            <a:solidFill>
                              <a:schemeClr val="tx1"/>
                            </a:solidFill>
                          </a:ln>
                        </pic:spPr>
                      </pic:pic>
                    </a:graphicData>
                  </a:graphic>
                </wp:inline>
              </w:drawing>
            </w:r>
          </w:p>
          <w:p w14:paraId="560BD3F0" w14:textId="19F1498A" w:rsidR="00023275" w:rsidRPr="00232785" w:rsidRDefault="00FF1CF0" w:rsidP="00304B01">
            <w:pPr>
              <w:rPr>
                <w:sz w:val="20"/>
                <w:szCs w:val="20"/>
              </w:rPr>
            </w:pPr>
            <w:r w:rsidRPr="00232785">
              <w:rPr>
                <w:sz w:val="20"/>
                <w:szCs w:val="20"/>
              </w:rPr>
              <w:t xml:space="preserve">2. </w:t>
            </w:r>
            <w:r w:rsidR="00452974" w:rsidRPr="00232785">
              <w:rPr>
                <w:sz w:val="20"/>
                <w:szCs w:val="20"/>
              </w:rPr>
              <w:t>If NETCONF is not running, as shown in the output above, execute the global configuration command </w:t>
            </w:r>
            <w:proofErr w:type="spellStart"/>
            <w:r w:rsidR="00452974" w:rsidRPr="00232785">
              <w:rPr>
                <w:b/>
                <w:bCs/>
                <w:sz w:val="20"/>
                <w:szCs w:val="20"/>
              </w:rPr>
              <w:t>netconf</w:t>
            </w:r>
            <w:proofErr w:type="spellEnd"/>
            <w:r w:rsidR="00452974" w:rsidRPr="00232785">
              <w:rPr>
                <w:b/>
                <w:bCs/>
                <w:sz w:val="20"/>
                <w:szCs w:val="20"/>
              </w:rPr>
              <w:t>-yang</w:t>
            </w:r>
            <w:r w:rsidR="00452974" w:rsidRPr="00232785">
              <w:rPr>
                <w:sz w:val="20"/>
                <w:szCs w:val="20"/>
              </w:rPr>
              <w:t>.</w:t>
            </w:r>
          </w:p>
          <w:p w14:paraId="77E1AFD3" w14:textId="385D0421" w:rsidR="00023275" w:rsidRPr="00232785" w:rsidRDefault="008001AA" w:rsidP="00023275">
            <w:pPr>
              <w:rPr>
                <w:sz w:val="20"/>
                <w:szCs w:val="20"/>
              </w:rPr>
            </w:pPr>
            <w:r w:rsidRPr="00232785">
              <w:rPr>
                <w:sz w:val="20"/>
                <w:szCs w:val="20"/>
              </w:rPr>
              <w:t>3</w:t>
            </w:r>
            <w:r w:rsidR="00023275" w:rsidRPr="00232785">
              <w:rPr>
                <w:sz w:val="20"/>
                <w:szCs w:val="20"/>
              </w:rPr>
              <w:t xml:space="preserve">. </w:t>
            </w:r>
            <w:r w:rsidR="00084668" w:rsidRPr="00232785">
              <w:rPr>
                <w:sz w:val="20"/>
                <w:szCs w:val="20"/>
              </w:rPr>
              <w:t xml:space="preserve">Open a new </w:t>
            </w:r>
            <w:r w:rsidR="00084668" w:rsidRPr="00232785">
              <w:rPr>
                <w:b/>
                <w:bCs/>
                <w:sz w:val="20"/>
                <w:szCs w:val="20"/>
              </w:rPr>
              <w:t>Terminal</w:t>
            </w:r>
            <w:r w:rsidR="00084668" w:rsidRPr="00232785">
              <w:rPr>
                <w:sz w:val="20"/>
                <w:szCs w:val="20"/>
              </w:rPr>
              <w:t xml:space="preserve"> window. </w:t>
            </w:r>
            <w:r w:rsidR="00023275" w:rsidRPr="00232785">
              <w:rPr>
                <w:sz w:val="20"/>
                <w:szCs w:val="20"/>
              </w:rPr>
              <w:t xml:space="preserve">In this step, we will re-establish an SSH session with the Cisco </w:t>
            </w:r>
            <w:r w:rsidR="00711915" w:rsidRPr="00232785">
              <w:rPr>
                <w:sz w:val="20"/>
                <w:szCs w:val="20"/>
              </w:rPr>
              <w:t>IOS XE</w:t>
            </w:r>
            <w:r w:rsidR="00023275" w:rsidRPr="00232785">
              <w:rPr>
                <w:sz w:val="20"/>
                <w:szCs w:val="20"/>
              </w:rPr>
              <w:t xml:space="preserve"> router. However, this time, provide </w:t>
            </w:r>
            <w:r w:rsidR="004645AD" w:rsidRPr="00232785">
              <w:rPr>
                <w:sz w:val="20"/>
                <w:szCs w:val="20"/>
              </w:rPr>
              <w:t xml:space="preserve">the </w:t>
            </w:r>
            <w:r w:rsidR="00023275" w:rsidRPr="00232785">
              <w:rPr>
                <w:sz w:val="20"/>
                <w:szCs w:val="20"/>
              </w:rPr>
              <w:t xml:space="preserve">NETCONF port 830 and run </w:t>
            </w:r>
            <w:proofErr w:type="spellStart"/>
            <w:r w:rsidR="00023275" w:rsidRPr="00232785">
              <w:rPr>
                <w:sz w:val="20"/>
                <w:szCs w:val="20"/>
              </w:rPr>
              <w:t>netconf</w:t>
            </w:r>
            <w:proofErr w:type="spellEnd"/>
            <w:r w:rsidR="00023275" w:rsidRPr="00232785">
              <w:rPr>
                <w:sz w:val="20"/>
                <w:szCs w:val="20"/>
              </w:rPr>
              <w:t xml:space="preserve"> as a subsystem command. Execute the following command: </w:t>
            </w:r>
            <w:proofErr w:type="spellStart"/>
            <w:r w:rsidR="00023275" w:rsidRPr="00232785">
              <w:rPr>
                <w:b/>
                <w:bCs/>
                <w:sz w:val="20"/>
                <w:szCs w:val="20"/>
              </w:rPr>
              <w:t>ssh</w:t>
            </w:r>
            <w:proofErr w:type="spellEnd"/>
            <w:r w:rsidR="00023275" w:rsidRPr="00232785">
              <w:rPr>
                <w:b/>
                <w:bCs/>
                <w:sz w:val="20"/>
                <w:szCs w:val="20"/>
              </w:rPr>
              <w:t xml:space="preserve"> </w:t>
            </w:r>
            <w:r w:rsidR="00EE259B" w:rsidRPr="00232785">
              <w:rPr>
                <w:b/>
                <w:bCs/>
                <w:sz w:val="20"/>
                <w:szCs w:val="20"/>
              </w:rPr>
              <w:t>username</w:t>
            </w:r>
            <w:r w:rsidR="00023275" w:rsidRPr="00232785">
              <w:rPr>
                <w:b/>
                <w:bCs/>
                <w:sz w:val="20"/>
                <w:szCs w:val="20"/>
              </w:rPr>
              <w:t>@</w:t>
            </w:r>
            <w:r w:rsidR="00AF31C9" w:rsidRPr="00232785">
              <w:rPr>
                <w:b/>
                <w:bCs/>
                <w:sz w:val="20"/>
                <w:szCs w:val="20"/>
              </w:rPr>
              <w:t>&lt;</w:t>
            </w:r>
            <w:proofErr w:type="spellStart"/>
            <w:r w:rsidR="00AF31C9" w:rsidRPr="00232785">
              <w:rPr>
                <w:b/>
                <w:bCs/>
                <w:sz w:val="20"/>
                <w:szCs w:val="20"/>
              </w:rPr>
              <w:t>IP_Address</w:t>
            </w:r>
            <w:proofErr w:type="spellEnd"/>
            <w:r w:rsidR="00AF31C9" w:rsidRPr="00232785">
              <w:rPr>
                <w:b/>
                <w:bCs/>
                <w:sz w:val="20"/>
                <w:szCs w:val="20"/>
              </w:rPr>
              <w:t>&gt;</w:t>
            </w:r>
            <w:r w:rsidR="00023275" w:rsidRPr="00232785">
              <w:rPr>
                <w:b/>
                <w:bCs/>
                <w:sz w:val="20"/>
                <w:szCs w:val="20"/>
              </w:rPr>
              <w:t xml:space="preserve"> -p 830 -s </w:t>
            </w:r>
            <w:proofErr w:type="spellStart"/>
            <w:r w:rsidR="00023275" w:rsidRPr="00232785">
              <w:rPr>
                <w:b/>
                <w:bCs/>
                <w:sz w:val="20"/>
                <w:szCs w:val="20"/>
              </w:rPr>
              <w:t>netconf</w:t>
            </w:r>
            <w:proofErr w:type="spellEnd"/>
            <w:r w:rsidR="00023275" w:rsidRPr="00232785">
              <w:rPr>
                <w:sz w:val="20"/>
                <w:szCs w:val="20"/>
              </w:rPr>
              <w:t>. After executing this command</w:t>
            </w:r>
            <w:r w:rsidR="004645AD" w:rsidRPr="00232785">
              <w:rPr>
                <w:sz w:val="20"/>
                <w:szCs w:val="20"/>
              </w:rPr>
              <w:t>,</w:t>
            </w:r>
            <w:r w:rsidR="00023275" w:rsidRPr="00232785">
              <w:rPr>
                <w:sz w:val="20"/>
                <w:szCs w:val="20"/>
              </w:rPr>
              <w:t xml:space="preserve"> enter </w:t>
            </w:r>
            <w:r w:rsidR="007A5B66" w:rsidRPr="00232785">
              <w:rPr>
                <w:sz w:val="20"/>
                <w:szCs w:val="20"/>
              </w:rPr>
              <w:t>your</w:t>
            </w:r>
            <w:r w:rsidR="00023275" w:rsidRPr="00232785">
              <w:rPr>
                <w:sz w:val="20"/>
                <w:szCs w:val="20"/>
              </w:rPr>
              <w:t xml:space="preserve"> </w:t>
            </w:r>
            <w:r w:rsidR="00023275" w:rsidRPr="00232785">
              <w:rPr>
                <w:b/>
                <w:bCs/>
                <w:sz w:val="20"/>
                <w:szCs w:val="20"/>
              </w:rPr>
              <w:t>password</w:t>
            </w:r>
            <w:r w:rsidR="00023275" w:rsidRPr="00232785">
              <w:rPr>
                <w:sz w:val="20"/>
                <w:szCs w:val="20"/>
              </w:rPr>
              <w:t>.</w:t>
            </w:r>
          </w:p>
          <w:p w14:paraId="63742766" w14:textId="14BB55F9" w:rsidR="00AB2202" w:rsidRPr="00232785" w:rsidRDefault="00AB2202" w:rsidP="00DD76C1">
            <w:pPr>
              <w:jc w:val="center"/>
              <w:rPr>
                <w:sz w:val="20"/>
                <w:szCs w:val="20"/>
              </w:rPr>
            </w:pPr>
            <w:r w:rsidRPr="00232785">
              <w:rPr>
                <w:noProof/>
                <w:sz w:val="20"/>
                <w:szCs w:val="20"/>
                <w:lang w:eastAsia="en-US"/>
              </w:rPr>
              <w:lastRenderedPageBreak/>
              <w:drawing>
                <wp:inline distT="0" distB="0" distL="0" distR="0" wp14:anchorId="71DDF8B6" wp14:editId="4BC6AC45">
                  <wp:extent cx="5476875" cy="823321"/>
                  <wp:effectExtent l="19050" t="19050" r="9525" b="152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7">
                            <a:extLst>
                              <a:ext uri="{28A0092B-C50C-407E-A947-70E740481C1C}">
                                <a14:useLocalDpi xmlns:a14="http://schemas.microsoft.com/office/drawing/2010/main" val="0"/>
                              </a:ext>
                            </a:extLst>
                          </a:blip>
                          <a:stretch>
                            <a:fillRect/>
                          </a:stretch>
                        </pic:blipFill>
                        <pic:spPr>
                          <a:xfrm>
                            <a:off x="0" y="0"/>
                            <a:ext cx="5480329" cy="823840"/>
                          </a:xfrm>
                          <a:prstGeom prst="rect">
                            <a:avLst/>
                          </a:prstGeom>
                          <a:ln>
                            <a:solidFill>
                              <a:schemeClr val="tx1"/>
                            </a:solidFill>
                          </a:ln>
                        </pic:spPr>
                      </pic:pic>
                    </a:graphicData>
                  </a:graphic>
                </wp:inline>
              </w:drawing>
            </w:r>
          </w:p>
          <w:p w14:paraId="28231B9A" w14:textId="1FCBB573" w:rsidR="00023275" w:rsidRPr="00232785" w:rsidRDefault="008001AA" w:rsidP="00023275">
            <w:pPr>
              <w:rPr>
                <w:sz w:val="20"/>
                <w:szCs w:val="20"/>
              </w:rPr>
            </w:pPr>
            <w:r w:rsidRPr="00232785">
              <w:rPr>
                <w:sz w:val="20"/>
                <w:szCs w:val="20"/>
              </w:rPr>
              <w:t>4</w:t>
            </w:r>
            <w:r w:rsidR="00023275" w:rsidRPr="00232785">
              <w:rPr>
                <w:sz w:val="20"/>
                <w:szCs w:val="20"/>
              </w:rPr>
              <w:t xml:space="preserve">. The Cisco </w:t>
            </w:r>
            <w:r w:rsidR="00711915" w:rsidRPr="00232785">
              <w:rPr>
                <w:sz w:val="20"/>
                <w:szCs w:val="20"/>
              </w:rPr>
              <w:t>IOS XE</w:t>
            </w:r>
            <w:r w:rsidR="00023275" w:rsidRPr="00232785">
              <w:rPr>
                <w:sz w:val="20"/>
                <w:szCs w:val="20"/>
              </w:rPr>
              <w:t xml:space="preserve"> router will respond with a </w:t>
            </w:r>
            <w:r w:rsidR="00023275" w:rsidRPr="00232785">
              <w:rPr>
                <w:b/>
                <w:bCs/>
                <w:sz w:val="20"/>
                <w:szCs w:val="20"/>
              </w:rPr>
              <w:t>hello</w:t>
            </w:r>
            <w:r w:rsidR="00023275" w:rsidRPr="00232785">
              <w:rPr>
                <w:sz w:val="20"/>
                <w:szCs w:val="20"/>
              </w:rPr>
              <w:t xml:space="preserve"> message including almost 400 lines of output describing all of its NETCONF capabilities. The end of NETCONF messages </w:t>
            </w:r>
            <w:r w:rsidR="004645AD" w:rsidRPr="00232785">
              <w:rPr>
                <w:sz w:val="20"/>
                <w:szCs w:val="20"/>
              </w:rPr>
              <w:t>is</w:t>
            </w:r>
            <w:r w:rsidR="00023275" w:rsidRPr="00232785">
              <w:rPr>
                <w:sz w:val="20"/>
                <w:szCs w:val="20"/>
              </w:rPr>
              <w:t xml:space="preserve"> identified </w:t>
            </w:r>
            <w:proofErr w:type="gramStart"/>
            <w:r w:rsidR="00023275" w:rsidRPr="00232785">
              <w:rPr>
                <w:sz w:val="20"/>
                <w:szCs w:val="20"/>
              </w:rPr>
              <w:t>with </w:t>
            </w:r>
            <w:r w:rsidR="00023275" w:rsidRPr="00232785">
              <w:rPr>
                <w:b/>
                <w:bCs/>
                <w:sz w:val="20"/>
                <w:szCs w:val="20"/>
              </w:rPr>
              <w:t>]</w:t>
            </w:r>
            <w:proofErr w:type="gramEnd"/>
            <w:r w:rsidR="00023275" w:rsidRPr="00232785">
              <w:rPr>
                <w:b/>
                <w:bCs/>
                <w:sz w:val="20"/>
                <w:szCs w:val="20"/>
              </w:rPr>
              <w:t>]&gt;]]&gt;</w:t>
            </w:r>
            <w:r w:rsidR="00023275" w:rsidRPr="00232785">
              <w:rPr>
                <w:sz w:val="20"/>
                <w:szCs w:val="20"/>
              </w:rPr>
              <w:t>.</w:t>
            </w:r>
          </w:p>
          <w:p w14:paraId="64FCC335" w14:textId="6F70933F" w:rsidR="00AB2202" w:rsidRPr="00232785" w:rsidRDefault="00AB2202" w:rsidP="00DD76C1">
            <w:pPr>
              <w:jc w:val="center"/>
              <w:rPr>
                <w:sz w:val="20"/>
                <w:szCs w:val="20"/>
              </w:rPr>
            </w:pPr>
            <w:r w:rsidRPr="00232785">
              <w:rPr>
                <w:noProof/>
                <w:sz w:val="20"/>
                <w:szCs w:val="20"/>
                <w:lang w:eastAsia="en-US"/>
              </w:rPr>
              <w:drawing>
                <wp:inline distT="0" distB="0" distL="0" distR="0" wp14:anchorId="4CCDB82B" wp14:editId="0097ED5D">
                  <wp:extent cx="5445665" cy="2715895"/>
                  <wp:effectExtent l="19050" t="19050" r="22225" b="273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8">
                            <a:extLst>
                              <a:ext uri="{28A0092B-C50C-407E-A947-70E740481C1C}">
                                <a14:useLocalDpi xmlns:a14="http://schemas.microsoft.com/office/drawing/2010/main" val="0"/>
                              </a:ext>
                            </a:extLst>
                          </a:blip>
                          <a:stretch>
                            <a:fillRect/>
                          </a:stretch>
                        </pic:blipFill>
                        <pic:spPr>
                          <a:xfrm>
                            <a:off x="0" y="0"/>
                            <a:ext cx="5447972" cy="2717046"/>
                          </a:xfrm>
                          <a:prstGeom prst="rect">
                            <a:avLst/>
                          </a:prstGeom>
                          <a:ln>
                            <a:solidFill>
                              <a:schemeClr val="tx1"/>
                            </a:solidFill>
                          </a:ln>
                        </pic:spPr>
                      </pic:pic>
                    </a:graphicData>
                  </a:graphic>
                </wp:inline>
              </w:drawing>
            </w:r>
          </w:p>
          <w:p w14:paraId="65E6B6CA" w14:textId="752371C2" w:rsidR="00023275" w:rsidRPr="00232785" w:rsidRDefault="008001AA" w:rsidP="00023275">
            <w:pPr>
              <w:rPr>
                <w:sz w:val="20"/>
                <w:szCs w:val="20"/>
              </w:rPr>
            </w:pPr>
            <w:r w:rsidRPr="00232785">
              <w:rPr>
                <w:sz w:val="20"/>
                <w:szCs w:val="20"/>
              </w:rPr>
              <w:t>5</w:t>
            </w:r>
            <w:r w:rsidR="00023275" w:rsidRPr="00232785">
              <w:rPr>
                <w:sz w:val="20"/>
                <w:szCs w:val="20"/>
              </w:rPr>
              <w:t>. To initiate a NETCONF session, the client must send its own welcome message.  The hello message should indicate the NETCONF basic capabilities version that the client intends to utilize. Cop</w:t>
            </w:r>
            <w:r w:rsidR="004645AD" w:rsidRPr="00232785">
              <w:rPr>
                <w:sz w:val="20"/>
                <w:szCs w:val="20"/>
              </w:rPr>
              <w:t>y</w:t>
            </w:r>
            <w:r w:rsidR="00023275" w:rsidRPr="00232785">
              <w:rPr>
                <w:sz w:val="20"/>
                <w:szCs w:val="20"/>
              </w:rPr>
              <w:t xml:space="preserve"> and paste the below-provided XML code into the SSH session.</w:t>
            </w:r>
          </w:p>
          <w:tbl>
            <w:tblPr>
              <w:tblStyle w:val="TableGrid"/>
              <w:tblW w:w="0" w:type="auto"/>
              <w:tblLook w:val="04A0" w:firstRow="1" w:lastRow="0" w:firstColumn="1" w:lastColumn="0" w:noHBand="0" w:noVBand="1"/>
            </w:tblPr>
            <w:tblGrid>
              <w:gridCol w:w="8791"/>
            </w:tblGrid>
            <w:tr w:rsidR="00023275" w:rsidRPr="00232785" w14:paraId="492D835A" w14:textId="77777777" w:rsidTr="00700E82">
              <w:tc>
                <w:tcPr>
                  <w:tcW w:w="8791" w:type="dxa"/>
                  <w:shd w:val="clear" w:color="auto" w:fill="FFFFFF" w:themeFill="background1"/>
                </w:tcPr>
                <w:p w14:paraId="5EFF4709" w14:textId="77777777" w:rsidR="00023275" w:rsidRPr="00232785" w:rsidRDefault="00023275" w:rsidP="00023275">
                  <w:pPr>
                    <w:rPr>
                      <w:sz w:val="20"/>
                      <w:szCs w:val="20"/>
                    </w:rPr>
                  </w:pPr>
                  <w:r w:rsidRPr="00232785">
                    <w:rPr>
                      <w:sz w:val="20"/>
                      <w:szCs w:val="20"/>
                    </w:rPr>
                    <w:t xml:space="preserve">&lt;hello </w:t>
                  </w:r>
                  <w:proofErr w:type="spellStart"/>
                  <w:r w:rsidRPr="00232785">
                    <w:rPr>
                      <w:sz w:val="20"/>
                      <w:szCs w:val="20"/>
                    </w:rPr>
                    <w:t>xmlns</w:t>
                  </w:r>
                  <w:proofErr w:type="spellEnd"/>
                  <w:r w:rsidRPr="00232785">
                    <w:rPr>
                      <w:sz w:val="20"/>
                      <w:szCs w:val="20"/>
                    </w:rPr>
                    <w:t>="urn:ietf:params:xml:ns:netconf:base:1.0"&gt;</w:t>
                  </w:r>
                </w:p>
                <w:p w14:paraId="02551471" w14:textId="77777777" w:rsidR="00023275" w:rsidRPr="00232785" w:rsidRDefault="00023275" w:rsidP="00023275">
                  <w:pPr>
                    <w:rPr>
                      <w:sz w:val="20"/>
                      <w:szCs w:val="20"/>
                    </w:rPr>
                  </w:pPr>
                  <w:r w:rsidRPr="00232785">
                    <w:rPr>
                      <w:sz w:val="20"/>
                      <w:szCs w:val="20"/>
                    </w:rPr>
                    <w:t xml:space="preserve"> &lt;capabilities&gt;</w:t>
                  </w:r>
                </w:p>
                <w:p w14:paraId="14FDE34F" w14:textId="77777777" w:rsidR="00023275" w:rsidRPr="00232785" w:rsidRDefault="00023275" w:rsidP="00023275">
                  <w:pPr>
                    <w:rPr>
                      <w:sz w:val="20"/>
                      <w:szCs w:val="20"/>
                    </w:rPr>
                  </w:pPr>
                  <w:r w:rsidRPr="00232785">
                    <w:rPr>
                      <w:sz w:val="20"/>
                      <w:szCs w:val="20"/>
                    </w:rPr>
                    <w:t xml:space="preserve">   &lt;capability&gt;urn:ietf:params:netconf:base:1.0&lt;/capability&gt;</w:t>
                  </w:r>
                </w:p>
                <w:p w14:paraId="6B060047" w14:textId="77777777" w:rsidR="00023275" w:rsidRPr="00232785" w:rsidRDefault="00023275" w:rsidP="00023275">
                  <w:pPr>
                    <w:rPr>
                      <w:sz w:val="20"/>
                      <w:szCs w:val="20"/>
                    </w:rPr>
                  </w:pPr>
                  <w:r w:rsidRPr="00232785">
                    <w:rPr>
                      <w:sz w:val="20"/>
                      <w:szCs w:val="20"/>
                    </w:rPr>
                    <w:t xml:space="preserve"> &lt;/capabilities&gt;</w:t>
                  </w:r>
                </w:p>
                <w:p w14:paraId="60458593" w14:textId="77777777" w:rsidR="00023275" w:rsidRPr="00232785" w:rsidRDefault="00023275" w:rsidP="00023275">
                  <w:pPr>
                    <w:rPr>
                      <w:sz w:val="20"/>
                      <w:szCs w:val="20"/>
                    </w:rPr>
                  </w:pPr>
                  <w:r w:rsidRPr="00232785">
                    <w:rPr>
                      <w:sz w:val="20"/>
                      <w:szCs w:val="20"/>
                    </w:rPr>
                    <w:t>&lt;/hello&gt;</w:t>
                  </w:r>
                </w:p>
                <w:p w14:paraId="662233E3" w14:textId="77777777" w:rsidR="00023275" w:rsidRPr="00232785" w:rsidRDefault="00023275" w:rsidP="00023275">
                  <w:pPr>
                    <w:rPr>
                      <w:sz w:val="20"/>
                      <w:szCs w:val="20"/>
                    </w:rPr>
                  </w:pPr>
                  <w:r w:rsidRPr="00232785">
                    <w:rPr>
                      <w:sz w:val="20"/>
                      <w:szCs w:val="20"/>
                    </w:rPr>
                    <w:t>]]&gt;]]&gt;</w:t>
                  </w:r>
                </w:p>
              </w:tc>
            </w:tr>
          </w:tbl>
          <w:p w14:paraId="7214DF25" w14:textId="5F79A6AE" w:rsidR="00023275" w:rsidRPr="00232785" w:rsidRDefault="00023275" w:rsidP="00023275">
            <w:pPr>
              <w:rPr>
                <w:sz w:val="20"/>
                <w:szCs w:val="20"/>
              </w:rPr>
            </w:pPr>
          </w:p>
          <w:p w14:paraId="58FC4D42" w14:textId="69B8D2B9" w:rsidR="00AB2202" w:rsidRPr="00232785" w:rsidRDefault="00AB2202" w:rsidP="00DD76C1">
            <w:pPr>
              <w:jc w:val="center"/>
              <w:rPr>
                <w:sz w:val="20"/>
                <w:szCs w:val="20"/>
              </w:rPr>
            </w:pPr>
            <w:r w:rsidRPr="00232785">
              <w:rPr>
                <w:noProof/>
                <w:sz w:val="20"/>
                <w:szCs w:val="20"/>
                <w:lang w:eastAsia="en-US"/>
              </w:rPr>
              <w:lastRenderedPageBreak/>
              <w:drawing>
                <wp:inline distT="0" distB="0" distL="0" distR="0" wp14:anchorId="7278F565" wp14:editId="2F6AD27F">
                  <wp:extent cx="5425408" cy="2695575"/>
                  <wp:effectExtent l="19050" t="19050" r="2349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9">
                            <a:extLst>
                              <a:ext uri="{28A0092B-C50C-407E-A947-70E740481C1C}">
                                <a14:useLocalDpi xmlns:a14="http://schemas.microsoft.com/office/drawing/2010/main" val="0"/>
                              </a:ext>
                            </a:extLst>
                          </a:blip>
                          <a:stretch>
                            <a:fillRect/>
                          </a:stretch>
                        </pic:blipFill>
                        <pic:spPr>
                          <a:xfrm>
                            <a:off x="0" y="0"/>
                            <a:ext cx="5428724" cy="2697223"/>
                          </a:xfrm>
                          <a:prstGeom prst="rect">
                            <a:avLst/>
                          </a:prstGeom>
                          <a:ln>
                            <a:solidFill>
                              <a:schemeClr val="tx1"/>
                            </a:solidFill>
                          </a:ln>
                        </pic:spPr>
                      </pic:pic>
                    </a:graphicData>
                  </a:graphic>
                </wp:inline>
              </w:drawing>
            </w:r>
          </w:p>
          <w:p w14:paraId="25C18B46" w14:textId="301A1054" w:rsidR="00023275" w:rsidRPr="00232785" w:rsidRDefault="008001AA" w:rsidP="00023275">
            <w:pPr>
              <w:rPr>
                <w:sz w:val="20"/>
                <w:szCs w:val="20"/>
              </w:rPr>
            </w:pPr>
            <w:r w:rsidRPr="00232785">
              <w:rPr>
                <w:sz w:val="20"/>
                <w:szCs w:val="20"/>
              </w:rPr>
              <w:t>6</w:t>
            </w:r>
            <w:r w:rsidR="00023275" w:rsidRPr="00232785">
              <w:rPr>
                <w:sz w:val="20"/>
                <w:szCs w:val="20"/>
              </w:rPr>
              <w:t xml:space="preserve">.  Navigate to the Cisco </w:t>
            </w:r>
            <w:r w:rsidR="00711915" w:rsidRPr="00232785">
              <w:rPr>
                <w:sz w:val="20"/>
                <w:szCs w:val="20"/>
              </w:rPr>
              <w:t>IOS XE</w:t>
            </w:r>
            <w:r w:rsidR="00023275" w:rsidRPr="00232785">
              <w:rPr>
                <w:sz w:val="20"/>
                <w:szCs w:val="20"/>
              </w:rPr>
              <w:t xml:space="preserve"> Router VM</w:t>
            </w:r>
            <w:r w:rsidR="00084668" w:rsidRPr="00232785">
              <w:rPr>
                <w:sz w:val="20"/>
                <w:szCs w:val="20"/>
              </w:rPr>
              <w:t xml:space="preserve"> SSH terminal window</w:t>
            </w:r>
            <w:r w:rsidR="00023275" w:rsidRPr="00232785">
              <w:rPr>
                <w:sz w:val="20"/>
                <w:szCs w:val="20"/>
              </w:rPr>
              <w:t xml:space="preserve"> and execute </w:t>
            </w:r>
            <w:r w:rsidR="004645AD" w:rsidRPr="00232785">
              <w:rPr>
                <w:sz w:val="20"/>
                <w:szCs w:val="20"/>
              </w:rPr>
              <w:t xml:space="preserve">the </w:t>
            </w:r>
            <w:r w:rsidR="00023275" w:rsidRPr="00232785">
              <w:rPr>
                <w:b/>
                <w:bCs/>
                <w:sz w:val="20"/>
                <w:szCs w:val="20"/>
              </w:rPr>
              <w:t xml:space="preserve">show </w:t>
            </w:r>
            <w:proofErr w:type="spellStart"/>
            <w:r w:rsidR="00023275" w:rsidRPr="00232785">
              <w:rPr>
                <w:b/>
                <w:bCs/>
                <w:sz w:val="20"/>
                <w:szCs w:val="20"/>
              </w:rPr>
              <w:t>netconf</w:t>
            </w:r>
            <w:proofErr w:type="spellEnd"/>
            <w:r w:rsidR="00023275" w:rsidRPr="00232785">
              <w:rPr>
                <w:b/>
                <w:bCs/>
                <w:sz w:val="20"/>
                <w:szCs w:val="20"/>
              </w:rPr>
              <w:t>-yang sessions</w:t>
            </w:r>
            <w:r w:rsidR="00023275" w:rsidRPr="00232785">
              <w:rPr>
                <w:sz w:val="20"/>
                <w:szCs w:val="20"/>
              </w:rPr>
              <w:t xml:space="preserve"> command to verify that a NETCONF session has been started.</w:t>
            </w:r>
          </w:p>
          <w:p w14:paraId="72F13736" w14:textId="3BC191E8" w:rsidR="00AB2202" w:rsidRPr="00232785" w:rsidRDefault="00AB2202" w:rsidP="00DD76C1">
            <w:pPr>
              <w:jc w:val="center"/>
              <w:rPr>
                <w:sz w:val="20"/>
                <w:szCs w:val="20"/>
              </w:rPr>
            </w:pPr>
            <w:r w:rsidRPr="00232785">
              <w:rPr>
                <w:noProof/>
                <w:sz w:val="20"/>
                <w:szCs w:val="20"/>
                <w:lang w:eastAsia="en-US"/>
              </w:rPr>
              <w:drawing>
                <wp:inline distT="0" distB="0" distL="0" distR="0" wp14:anchorId="0C074C06" wp14:editId="25B6D736">
                  <wp:extent cx="5448818" cy="3480435"/>
                  <wp:effectExtent l="19050" t="19050" r="19050" b="2476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0">
                            <a:extLst>
                              <a:ext uri="{28A0092B-C50C-407E-A947-70E740481C1C}">
                                <a14:useLocalDpi xmlns:a14="http://schemas.microsoft.com/office/drawing/2010/main" val="0"/>
                              </a:ext>
                            </a:extLst>
                          </a:blip>
                          <a:stretch>
                            <a:fillRect/>
                          </a:stretch>
                        </pic:blipFill>
                        <pic:spPr>
                          <a:xfrm>
                            <a:off x="0" y="0"/>
                            <a:ext cx="5450795" cy="3481698"/>
                          </a:xfrm>
                          <a:prstGeom prst="rect">
                            <a:avLst/>
                          </a:prstGeom>
                          <a:ln>
                            <a:solidFill>
                              <a:schemeClr val="tx1"/>
                            </a:solidFill>
                          </a:ln>
                        </pic:spPr>
                      </pic:pic>
                    </a:graphicData>
                  </a:graphic>
                </wp:inline>
              </w:drawing>
            </w:r>
          </w:p>
          <w:p w14:paraId="0D08C796" w14:textId="7484E677" w:rsidR="00023275" w:rsidRPr="00232785" w:rsidRDefault="008001AA" w:rsidP="00023275">
            <w:pPr>
              <w:rPr>
                <w:sz w:val="20"/>
                <w:szCs w:val="20"/>
              </w:rPr>
            </w:pPr>
            <w:r w:rsidRPr="00232785">
              <w:rPr>
                <w:sz w:val="20"/>
                <w:szCs w:val="20"/>
              </w:rPr>
              <w:t>7</w:t>
            </w:r>
            <w:r w:rsidR="00023275" w:rsidRPr="00232785">
              <w:rPr>
                <w:sz w:val="20"/>
                <w:szCs w:val="20"/>
              </w:rPr>
              <w:t xml:space="preserve">. Switch to the </w:t>
            </w:r>
            <w:r w:rsidR="006055BE" w:rsidRPr="00232785">
              <w:rPr>
                <w:sz w:val="20"/>
                <w:szCs w:val="20"/>
              </w:rPr>
              <w:t>NETCONF SSH session terminal window of Cisco IOS XE</w:t>
            </w:r>
            <w:r w:rsidR="00023275" w:rsidRPr="00232785">
              <w:rPr>
                <w:sz w:val="20"/>
                <w:szCs w:val="20"/>
              </w:rPr>
              <w:t xml:space="preserve">. Copy and paste the below-provided RPC get message XML code into the terminal SSH session to retrieve information about the interfaces on the Cisco </w:t>
            </w:r>
            <w:r w:rsidR="00711915" w:rsidRPr="00232785">
              <w:rPr>
                <w:sz w:val="20"/>
                <w:szCs w:val="20"/>
              </w:rPr>
              <w:t>IOS XE</w:t>
            </w:r>
            <w:r w:rsidR="00023275" w:rsidRPr="00232785">
              <w:rPr>
                <w:sz w:val="20"/>
                <w:szCs w:val="20"/>
              </w:rPr>
              <w:t xml:space="preserve"> router.</w:t>
            </w:r>
          </w:p>
          <w:tbl>
            <w:tblPr>
              <w:tblStyle w:val="TableGrid"/>
              <w:tblW w:w="0" w:type="auto"/>
              <w:tblLook w:val="04A0" w:firstRow="1" w:lastRow="0" w:firstColumn="1" w:lastColumn="0" w:noHBand="0" w:noVBand="1"/>
            </w:tblPr>
            <w:tblGrid>
              <w:gridCol w:w="8791"/>
            </w:tblGrid>
            <w:tr w:rsidR="00023275" w:rsidRPr="00232785" w14:paraId="1C165F30" w14:textId="77777777" w:rsidTr="00700E82">
              <w:tc>
                <w:tcPr>
                  <w:tcW w:w="8791" w:type="dxa"/>
                  <w:shd w:val="clear" w:color="auto" w:fill="FFFFFF" w:themeFill="background1"/>
                </w:tcPr>
                <w:p w14:paraId="24DD8017" w14:textId="77777777" w:rsidR="00023275" w:rsidRPr="00232785" w:rsidRDefault="00023275" w:rsidP="00023275">
                  <w:pPr>
                    <w:rPr>
                      <w:sz w:val="20"/>
                      <w:szCs w:val="20"/>
                    </w:rPr>
                  </w:pPr>
                  <w:r w:rsidRPr="00232785">
                    <w:rPr>
                      <w:sz w:val="20"/>
                      <w:szCs w:val="20"/>
                    </w:rPr>
                    <w:t>&lt;</w:t>
                  </w:r>
                  <w:proofErr w:type="spellStart"/>
                  <w:r w:rsidRPr="00232785">
                    <w:rPr>
                      <w:sz w:val="20"/>
                      <w:szCs w:val="20"/>
                    </w:rPr>
                    <w:t>rpc</w:t>
                  </w:r>
                  <w:proofErr w:type="spellEnd"/>
                  <w:r w:rsidRPr="00232785">
                    <w:rPr>
                      <w:sz w:val="20"/>
                      <w:szCs w:val="20"/>
                    </w:rPr>
                    <w:t xml:space="preserve"> message-id="103" </w:t>
                  </w:r>
                  <w:proofErr w:type="spellStart"/>
                  <w:r w:rsidRPr="00232785">
                    <w:rPr>
                      <w:sz w:val="20"/>
                      <w:szCs w:val="20"/>
                    </w:rPr>
                    <w:t>xmlns</w:t>
                  </w:r>
                  <w:proofErr w:type="spellEnd"/>
                  <w:r w:rsidRPr="00232785">
                    <w:rPr>
                      <w:sz w:val="20"/>
                      <w:szCs w:val="20"/>
                    </w:rPr>
                    <w:t>="urn:ietf:params:xml:ns:netconf:base:1.0"&gt;</w:t>
                  </w:r>
                </w:p>
                <w:p w14:paraId="6087A77A" w14:textId="77777777" w:rsidR="00023275" w:rsidRPr="00232785" w:rsidRDefault="00023275" w:rsidP="00023275">
                  <w:pPr>
                    <w:rPr>
                      <w:sz w:val="20"/>
                      <w:szCs w:val="20"/>
                    </w:rPr>
                  </w:pPr>
                  <w:r w:rsidRPr="00232785">
                    <w:rPr>
                      <w:sz w:val="20"/>
                      <w:szCs w:val="20"/>
                    </w:rPr>
                    <w:t xml:space="preserve"> &lt;get&gt;</w:t>
                  </w:r>
                </w:p>
                <w:p w14:paraId="4F30EB34" w14:textId="77777777" w:rsidR="00023275" w:rsidRPr="00232785" w:rsidRDefault="00023275" w:rsidP="00023275">
                  <w:pPr>
                    <w:rPr>
                      <w:sz w:val="20"/>
                      <w:szCs w:val="20"/>
                    </w:rPr>
                  </w:pPr>
                  <w:r w:rsidRPr="00232785">
                    <w:rPr>
                      <w:sz w:val="20"/>
                      <w:szCs w:val="20"/>
                    </w:rPr>
                    <w:t xml:space="preserve">  &lt;filter&gt;</w:t>
                  </w:r>
                </w:p>
                <w:p w14:paraId="22BC1BB5" w14:textId="77777777" w:rsidR="00023275" w:rsidRPr="00232785" w:rsidRDefault="00023275" w:rsidP="00023275">
                  <w:pPr>
                    <w:rPr>
                      <w:sz w:val="20"/>
                      <w:szCs w:val="20"/>
                    </w:rPr>
                  </w:pPr>
                  <w:r w:rsidRPr="00232785">
                    <w:rPr>
                      <w:sz w:val="20"/>
                      <w:szCs w:val="20"/>
                    </w:rPr>
                    <w:t xml:space="preserve">    &lt;interfaces </w:t>
                  </w:r>
                  <w:proofErr w:type="spellStart"/>
                  <w:r w:rsidRPr="00232785">
                    <w:rPr>
                      <w:sz w:val="20"/>
                      <w:szCs w:val="20"/>
                    </w:rPr>
                    <w:t>xmlns</w:t>
                  </w:r>
                  <w:proofErr w:type="spellEnd"/>
                  <w:r w:rsidRPr="00232785">
                    <w:rPr>
                      <w:sz w:val="20"/>
                      <w:szCs w:val="20"/>
                    </w:rPr>
                    <w:t>="</w:t>
                  </w:r>
                  <w:proofErr w:type="spellStart"/>
                  <w:r w:rsidRPr="00232785">
                    <w:rPr>
                      <w:sz w:val="20"/>
                      <w:szCs w:val="20"/>
                    </w:rPr>
                    <w:t>urn:ietf:params:xml:ns:yang:ietf-interfaces</w:t>
                  </w:r>
                  <w:proofErr w:type="spellEnd"/>
                  <w:r w:rsidRPr="00232785">
                    <w:rPr>
                      <w:sz w:val="20"/>
                      <w:szCs w:val="20"/>
                    </w:rPr>
                    <w:t>"/&gt;</w:t>
                  </w:r>
                </w:p>
                <w:p w14:paraId="257FC539" w14:textId="77777777" w:rsidR="00023275" w:rsidRPr="00232785" w:rsidRDefault="00023275" w:rsidP="00023275">
                  <w:pPr>
                    <w:rPr>
                      <w:sz w:val="20"/>
                      <w:szCs w:val="20"/>
                    </w:rPr>
                  </w:pPr>
                  <w:r w:rsidRPr="00232785">
                    <w:rPr>
                      <w:sz w:val="20"/>
                      <w:szCs w:val="20"/>
                    </w:rPr>
                    <w:t xml:space="preserve">   &lt;/filter&gt;</w:t>
                  </w:r>
                </w:p>
                <w:p w14:paraId="31BDE6B6" w14:textId="77777777" w:rsidR="00023275" w:rsidRPr="00232785" w:rsidRDefault="00023275" w:rsidP="00023275">
                  <w:pPr>
                    <w:rPr>
                      <w:sz w:val="20"/>
                      <w:szCs w:val="20"/>
                    </w:rPr>
                  </w:pPr>
                  <w:r w:rsidRPr="00232785">
                    <w:rPr>
                      <w:sz w:val="20"/>
                      <w:szCs w:val="20"/>
                    </w:rPr>
                    <w:lastRenderedPageBreak/>
                    <w:t xml:space="preserve"> &lt;/get&gt;</w:t>
                  </w:r>
                </w:p>
                <w:p w14:paraId="5D48A723" w14:textId="77777777" w:rsidR="00023275" w:rsidRPr="00232785" w:rsidRDefault="00023275" w:rsidP="00023275">
                  <w:pPr>
                    <w:rPr>
                      <w:sz w:val="20"/>
                      <w:szCs w:val="20"/>
                    </w:rPr>
                  </w:pPr>
                  <w:r w:rsidRPr="00232785">
                    <w:rPr>
                      <w:sz w:val="20"/>
                      <w:szCs w:val="20"/>
                    </w:rPr>
                    <w:t>&lt;/</w:t>
                  </w:r>
                  <w:proofErr w:type="spellStart"/>
                  <w:r w:rsidRPr="00232785">
                    <w:rPr>
                      <w:sz w:val="20"/>
                      <w:szCs w:val="20"/>
                    </w:rPr>
                    <w:t>rpc</w:t>
                  </w:r>
                  <w:proofErr w:type="spellEnd"/>
                  <w:r w:rsidRPr="00232785">
                    <w:rPr>
                      <w:sz w:val="20"/>
                      <w:szCs w:val="20"/>
                    </w:rPr>
                    <w:t>&gt;</w:t>
                  </w:r>
                </w:p>
                <w:p w14:paraId="4740CD72" w14:textId="77777777" w:rsidR="00023275" w:rsidRPr="00232785" w:rsidRDefault="00023275" w:rsidP="00023275">
                  <w:pPr>
                    <w:rPr>
                      <w:sz w:val="20"/>
                      <w:szCs w:val="20"/>
                    </w:rPr>
                  </w:pPr>
                  <w:r w:rsidRPr="00232785">
                    <w:rPr>
                      <w:sz w:val="20"/>
                      <w:szCs w:val="20"/>
                    </w:rPr>
                    <w:t>]]&gt;]]&gt;</w:t>
                  </w:r>
                </w:p>
              </w:tc>
            </w:tr>
          </w:tbl>
          <w:p w14:paraId="214E86F0" w14:textId="726AF05B" w:rsidR="00023275" w:rsidRPr="00232785" w:rsidRDefault="00023275" w:rsidP="00023275">
            <w:pPr>
              <w:rPr>
                <w:sz w:val="20"/>
                <w:szCs w:val="20"/>
              </w:rPr>
            </w:pPr>
          </w:p>
          <w:p w14:paraId="0B93C6AD" w14:textId="1FA845B9" w:rsidR="00AB2202" w:rsidRPr="00232785" w:rsidRDefault="00AB2202" w:rsidP="00023275">
            <w:pPr>
              <w:rPr>
                <w:sz w:val="20"/>
                <w:szCs w:val="20"/>
              </w:rPr>
            </w:pPr>
            <w:r w:rsidRPr="00232785">
              <w:rPr>
                <w:noProof/>
                <w:sz w:val="20"/>
                <w:szCs w:val="20"/>
                <w:lang w:eastAsia="en-US"/>
              </w:rPr>
              <w:drawing>
                <wp:inline distT="0" distB="0" distL="0" distR="0" wp14:anchorId="15877BBD" wp14:editId="6D65AD4D">
                  <wp:extent cx="5495925" cy="1490420"/>
                  <wp:effectExtent l="19050" t="19050" r="9525" b="146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1">
                            <a:extLst>
                              <a:ext uri="{28A0092B-C50C-407E-A947-70E740481C1C}">
                                <a14:useLocalDpi xmlns:a14="http://schemas.microsoft.com/office/drawing/2010/main" val="0"/>
                              </a:ext>
                            </a:extLst>
                          </a:blip>
                          <a:stretch>
                            <a:fillRect/>
                          </a:stretch>
                        </pic:blipFill>
                        <pic:spPr>
                          <a:xfrm>
                            <a:off x="0" y="0"/>
                            <a:ext cx="5517491" cy="1496268"/>
                          </a:xfrm>
                          <a:prstGeom prst="rect">
                            <a:avLst/>
                          </a:prstGeom>
                          <a:ln>
                            <a:solidFill>
                              <a:schemeClr val="tx1"/>
                            </a:solidFill>
                          </a:ln>
                        </pic:spPr>
                      </pic:pic>
                    </a:graphicData>
                  </a:graphic>
                </wp:inline>
              </w:drawing>
            </w:r>
          </w:p>
          <w:p w14:paraId="5C9B5823" w14:textId="70B64DBE" w:rsidR="00023275" w:rsidRPr="00232785" w:rsidRDefault="008001AA" w:rsidP="00023275">
            <w:pPr>
              <w:rPr>
                <w:sz w:val="20"/>
                <w:szCs w:val="20"/>
              </w:rPr>
            </w:pPr>
            <w:r w:rsidRPr="00232785">
              <w:rPr>
                <w:sz w:val="20"/>
                <w:szCs w:val="20"/>
              </w:rPr>
              <w:t>8</w:t>
            </w:r>
            <w:r w:rsidR="00023275" w:rsidRPr="00232785">
              <w:rPr>
                <w:sz w:val="20"/>
                <w:szCs w:val="20"/>
              </w:rPr>
              <w:t xml:space="preserve">.  Remember that XML does not require indentation or whitespace. As a result, the Cisco </w:t>
            </w:r>
            <w:r w:rsidR="00711915" w:rsidRPr="00232785">
              <w:rPr>
                <w:sz w:val="20"/>
                <w:szCs w:val="20"/>
              </w:rPr>
              <w:t>IOS XE</w:t>
            </w:r>
            <w:r w:rsidR="00023275" w:rsidRPr="00232785">
              <w:rPr>
                <w:sz w:val="20"/>
                <w:szCs w:val="20"/>
              </w:rPr>
              <w:t xml:space="preserve"> router will return a large string of XML data.</w:t>
            </w:r>
          </w:p>
          <w:p w14:paraId="1CD16C16" w14:textId="20570340" w:rsidR="00AB2202" w:rsidRPr="00232785" w:rsidRDefault="00AB2202" w:rsidP="00DD76C1">
            <w:pPr>
              <w:jc w:val="center"/>
              <w:rPr>
                <w:sz w:val="20"/>
                <w:szCs w:val="20"/>
              </w:rPr>
            </w:pPr>
            <w:r w:rsidRPr="00232785">
              <w:rPr>
                <w:noProof/>
                <w:sz w:val="20"/>
                <w:szCs w:val="20"/>
                <w:lang w:eastAsia="en-US"/>
              </w:rPr>
              <w:drawing>
                <wp:inline distT="0" distB="0" distL="0" distR="0" wp14:anchorId="45247FFF" wp14:editId="667A5DBA">
                  <wp:extent cx="5419725" cy="2689149"/>
                  <wp:effectExtent l="19050" t="19050" r="9525" b="165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2">
                            <a:extLst>
                              <a:ext uri="{28A0092B-C50C-407E-A947-70E740481C1C}">
                                <a14:useLocalDpi xmlns:a14="http://schemas.microsoft.com/office/drawing/2010/main" val="0"/>
                              </a:ext>
                            </a:extLst>
                          </a:blip>
                          <a:stretch>
                            <a:fillRect/>
                          </a:stretch>
                        </pic:blipFill>
                        <pic:spPr>
                          <a:xfrm>
                            <a:off x="0" y="0"/>
                            <a:ext cx="5424271" cy="2691404"/>
                          </a:xfrm>
                          <a:prstGeom prst="rect">
                            <a:avLst/>
                          </a:prstGeom>
                          <a:ln>
                            <a:solidFill>
                              <a:schemeClr val="tx1"/>
                            </a:solidFill>
                          </a:ln>
                        </pic:spPr>
                      </pic:pic>
                    </a:graphicData>
                  </a:graphic>
                </wp:inline>
              </w:drawing>
            </w:r>
          </w:p>
          <w:p w14:paraId="449CC9CB" w14:textId="113E6000" w:rsidR="00023275" w:rsidRPr="00232785" w:rsidRDefault="008001AA" w:rsidP="001B6179">
            <w:pPr>
              <w:rPr>
                <w:sz w:val="20"/>
                <w:szCs w:val="20"/>
              </w:rPr>
            </w:pPr>
            <w:r w:rsidRPr="00232785">
              <w:rPr>
                <w:sz w:val="20"/>
                <w:szCs w:val="20"/>
              </w:rPr>
              <w:t>9</w:t>
            </w:r>
            <w:r w:rsidR="00023275" w:rsidRPr="00232785">
              <w:rPr>
                <w:sz w:val="20"/>
                <w:szCs w:val="20"/>
              </w:rPr>
              <w:t xml:space="preserve">. Copy the returned XML, but exclude the </w:t>
            </w:r>
            <w:proofErr w:type="gramStart"/>
            <w:r w:rsidR="00023275" w:rsidRPr="00232785">
              <w:rPr>
                <w:sz w:val="20"/>
                <w:szCs w:val="20"/>
              </w:rPr>
              <w:t xml:space="preserve">last </w:t>
            </w:r>
            <w:r w:rsidR="00023275" w:rsidRPr="00232785">
              <w:rPr>
                <w:b/>
                <w:bCs/>
                <w:sz w:val="20"/>
                <w:szCs w:val="20"/>
              </w:rPr>
              <w:t>]</w:t>
            </w:r>
            <w:proofErr w:type="gramEnd"/>
            <w:r w:rsidR="00023275" w:rsidRPr="00232785">
              <w:rPr>
                <w:b/>
                <w:bCs/>
                <w:sz w:val="20"/>
                <w:szCs w:val="20"/>
              </w:rPr>
              <w:t>]&gt;]]&gt;</w:t>
            </w:r>
            <w:r w:rsidR="00023275" w:rsidRPr="00232785">
              <w:rPr>
                <w:sz w:val="20"/>
                <w:szCs w:val="20"/>
              </w:rPr>
              <w:t xml:space="preserve"> characters.  These characters do not appear in the XML given by the router. Search the internet for </w:t>
            </w:r>
            <w:r w:rsidR="00023275" w:rsidRPr="00232785">
              <w:rPr>
                <w:b/>
                <w:bCs/>
                <w:sz w:val="20"/>
                <w:szCs w:val="20"/>
              </w:rPr>
              <w:t>prettify XML</w:t>
            </w:r>
            <w:r w:rsidR="00023275" w:rsidRPr="00232785">
              <w:rPr>
                <w:sz w:val="20"/>
                <w:szCs w:val="20"/>
              </w:rPr>
              <w:t>.  Find an appropriate site and utilize their tool to convert your XML into a more readable format</w:t>
            </w:r>
            <w:r w:rsidR="001B6179" w:rsidRPr="00232785">
              <w:rPr>
                <w:sz w:val="20"/>
                <w:szCs w:val="20"/>
              </w:rPr>
              <w:t>.</w:t>
            </w:r>
            <w:r w:rsidR="00023275" w:rsidRPr="00232785">
              <w:rPr>
                <w:sz w:val="20"/>
                <w:szCs w:val="20"/>
              </w:rPr>
              <w:t xml:space="preserve"> </w:t>
            </w:r>
          </w:p>
          <w:p w14:paraId="4DF65A2B" w14:textId="70B78751" w:rsidR="00023275" w:rsidRPr="00232785" w:rsidRDefault="00023275" w:rsidP="00023275">
            <w:pPr>
              <w:rPr>
                <w:sz w:val="20"/>
                <w:szCs w:val="20"/>
              </w:rPr>
            </w:pPr>
            <w:r w:rsidRPr="00232785">
              <w:rPr>
                <w:sz w:val="20"/>
                <w:szCs w:val="20"/>
              </w:rPr>
              <w:t>1</w:t>
            </w:r>
            <w:r w:rsidR="008001AA" w:rsidRPr="00232785">
              <w:rPr>
                <w:sz w:val="20"/>
                <w:szCs w:val="20"/>
              </w:rPr>
              <w:t>0</w:t>
            </w:r>
            <w:r w:rsidRPr="00232785">
              <w:rPr>
                <w:sz w:val="20"/>
                <w:szCs w:val="20"/>
              </w:rPr>
              <w:t xml:space="preserve">. Copy </w:t>
            </w:r>
            <w:r w:rsidR="004645AD" w:rsidRPr="00232785">
              <w:rPr>
                <w:sz w:val="20"/>
                <w:szCs w:val="20"/>
              </w:rPr>
              <w:t xml:space="preserve">the </w:t>
            </w:r>
            <w:r w:rsidRPr="00232785">
              <w:rPr>
                <w:sz w:val="20"/>
                <w:szCs w:val="20"/>
              </w:rPr>
              <w:t>below-provided RPC message</w:t>
            </w:r>
            <w:r w:rsidR="00A40AF0" w:rsidRPr="00232785">
              <w:rPr>
                <w:sz w:val="20"/>
                <w:szCs w:val="20"/>
              </w:rPr>
              <w:t xml:space="preserve"> and paste it into</w:t>
            </w:r>
            <w:r w:rsidRPr="00232785">
              <w:rPr>
                <w:sz w:val="20"/>
                <w:szCs w:val="20"/>
              </w:rPr>
              <w:t xml:space="preserve"> </w:t>
            </w:r>
            <w:r w:rsidR="00114953" w:rsidRPr="00232785">
              <w:rPr>
                <w:sz w:val="20"/>
                <w:szCs w:val="20"/>
              </w:rPr>
              <w:t xml:space="preserve">the </w:t>
            </w:r>
            <w:r w:rsidR="007557AE" w:rsidRPr="00232785">
              <w:rPr>
                <w:sz w:val="20"/>
                <w:szCs w:val="20"/>
              </w:rPr>
              <w:t xml:space="preserve">NETCONF SSH session terminal window of Cisco IOS XE </w:t>
            </w:r>
            <w:r w:rsidRPr="00232785">
              <w:rPr>
                <w:sz w:val="20"/>
                <w:szCs w:val="20"/>
              </w:rPr>
              <w:t>to close the NETCONF session.</w:t>
            </w:r>
          </w:p>
          <w:tbl>
            <w:tblPr>
              <w:tblStyle w:val="TableGrid"/>
              <w:tblW w:w="0" w:type="auto"/>
              <w:tblLook w:val="04A0" w:firstRow="1" w:lastRow="0" w:firstColumn="1" w:lastColumn="0" w:noHBand="0" w:noVBand="1"/>
            </w:tblPr>
            <w:tblGrid>
              <w:gridCol w:w="8791"/>
            </w:tblGrid>
            <w:tr w:rsidR="00023275" w:rsidRPr="00232785" w14:paraId="6EDB69C7" w14:textId="77777777" w:rsidTr="00700E82">
              <w:tc>
                <w:tcPr>
                  <w:tcW w:w="8791" w:type="dxa"/>
                  <w:shd w:val="clear" w:color="auto" w:fill="FFFFFF" w:themeFill="background1"/>
                </w:tcPr>
                <w:p w14:paraId="7EEE1343" w14:textId="77777777" w:rsidR="00023275" w:rsidRPr="00232785" w:rsidRDefault="00023275" w:rsidP="00023275">
                  <w:pPr>
                    <w:rPr>
                      <w:sz w:val="20"/>
                      <w:szCs w:val="20"/>
                    </w:rPr>
                  </w:pPr>
                  <w:r w:rsidRPr="00232785">
                    <w:rPr>
                      <w:sz w:val="20"/>
                      <w:szCs w:val="20"/>
                    </w:rPr>
                    <w:t>&lt;</w:t>
                  </w:r>
                  <w:proofErr w:type="spellStart"/>
                  <w:r w:rsidRPr="00232785">
                    <w:rPr>
                      <w:sz w:val="20"/>
                      <w:szCs w:val="20"/>
                    </w:rPr>
                    <w:t>rpc</w:t>
                  </w:r>
                  <w:proofErr w:type="spellEnd"/>
                  <w:r w:rsidRPr="00232785">
                    <w:rPr>
                      <w:sz w:val="20"/>
                      <w:szCs w:val="20"/>
                    </w:rPr>
                    <w:t xml:space="preserve"> message-id="9999999" </w:t>
                  </w:r>
                  <w:proofErr w:type="spellStart"/>
                  <w:r w:rsidRPr="00232785">
                    <w:rPr>
                      <w:sz w:val="20"/>
                      <w:szCs w:val="20"/>
                    </w:rPr>
                    <w:t>xmlns</w:t>
                  </w:r>
                  <w:proofErr w:type="spellEnd"/>
                  <w:r w:rsidRPr="00232785">
                    <w:rPr>
                      <w:sz w:val="20"/>
                      <w:szCs w:val="20"/>
                    </w:rPr>
                    <w:t>="urn:ietf:params:xml:ns:netconf:base:1.0"&gt;</w:t>
                  </w:r>
                </w:p>
                <w:p w14:paraId="0E65E3E9" w14:textId="77777777" w:rsidR="00023275" w:rsidRPr="00232785" w:rsidRDefault="00023275" w:rsidP="00023275">
                  <w:pPr>
                    <w:rPr>
                      <w:sz w:val="20"/>
                      <w:szCs w:val="20"/>
                    </w:rPr>
                  </w:pPr>
                  <w:r w:rsidRPr="00232785">
                    <w:rPr>
                      <w:sz w:val="20"/>
                      <w:szCs w:val="20"/>
                    </w:rPr>
                    <w:t xml:space="preserve"> &lt;close-session /&gt;</w:t>
                  </w:r>
                </w:p>
                <w:p w14:paraId="75E50AC7" w14:textId="77777777" w:rsidR="00023275" w:rsidRPr="00232785" w:rsidRDefault="00023275" w:rsidP="00023275">
                  <w:pPr>
                    <w:rPr>
                      <w:sz w:val="20"/>
                      <w:szCs w:val="20"/>
                    </w:rPr>
                  </w:pPr>
                  <w:r w:rsidRPr="00232785">
                    <w:rPr>
                      <w:sz w:val="20"/>
                      <w:szCs w:val="20"/>
                    </w:rPr>
                    <w:t>&lt;/</w:t>
                  </w:r>
                  <w:proofErr w:type="spellStart"/>
                  <w:r w:rsidRPr="00232785">
                    <w:rPr>
                      <w:sz w:val="20"/>
                      <w:szCs w:val="20"/>
                    </w:rPr>
                    <w:t>rpc</w:t>
                  </w:r>
                  <w:proofErr w:type="spellEnd"/>
                  <w:r w:rsidRPr="00232785">
                    <w:rPr>
                      <w:sz w:val="20"/>
                      <w:szCs w:val="20"/>
                    </w:rPr>
                    <w:t>&gt;</w:t>
                  </w:r>
                </w:p>
              </w:tc>
            </w:tr>
          </w:tbl>
          <w:p w14:paraId="7275F04D" w14:textId="7F6A87A7" w:rsidR="00023275" w:rsidRPr="00232785" w:rsidRDefault="00023275" w:rsidP="00023275">
            <w:pPr>
              <w:rPr>
                <w:sz w:val="20"/>
                <w:szCs w:val="20"/>
              </w:rPr>
            </w:pPr>
          </w:p>
          <w:p w14:paraId="34E2FEC4" w14:textId="588CBDD8" w:rsidR="00AB2202" w:rsidRPr="00232785" w:rsidRDefault="00AB2202" w:rsidP="00DD76C1">
            <w:pPr>
              <w:jc w:val="center"/>
              <w:rPr>
                <w:sz w:val="20"/>
                <w:szCs w:val="20"/>
              </w:rPr>
            </w:pPr>
            <w:r w:rsidRPr="00232785">
              <w:rPr>
                <w:noProof/>
                <w:sz w:val="20"/>
                <w:szCs w:val="20"/>
                <w:lang w:eastAsia="en-US"/>
              </w:rPr>
              <w:lastRenderedPageBreak/>
              <w:drawing>
                <wp:inline distT="0" distB="0" distL="0" distR="0" wp14:anchorId="2A5BE941" wp14:editId="2B407152">
                  <wp:extent cx="5534025" cy="1245110"/>
                  <wp:effectExtent l="19050" t="19050" r="9525" b="1270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3">
                            <a:extLst>
                              <a:ext uri="{28A0092B-C50C-407E-A947-70E740481C1C}">
                                <a14:useLocalDpi xmlns:a14="http://schemas.microsoft.com/office/drawing/2010/main" val="0"/>
                              </a:ext>
                            </a:extLst>
                          </a:blip>
                          <a:stretch>
                            <a:fillRect/>
                          </a:stretch>
                        </pic:blipFill>
                        <pic:spPr>
                          <a:xfrm>
                            <a:off x="0" y="0"/>
                            <a:ext cx="5540375" cy="1246539"/>
                          </a:xfrm>
                          <a:prstGeom prst="rect">
                            <a:avLst/>
                          </a:prstGeom>
                          <a:ln>
                            <a:solidFill>
                              <a:schemeClr val="tx1"/>
                            </a:solidFill>
                          </a:ln>
                        </pic:spPr>
                      </pic:pic>
                    </a:graphicData>
                  </a:graphic>
                </wp:inline>
              </w:drawing>
            </w:r>
          </w:p>
          <w:p w14:paraId="3190A14D" w14:textId="39BA261C" w:rsidR="00023275" w:rsidRPr="00232785" w:rsidRDefault="00023275" w:rsidP="00023275">
            <w:pPr>
              <w:rPr>
                <w:sz w:val="20"/>
                <w:szCs w:val="20"/>
              </w:rPr>
            </w:pPr>
            <w:r w:rsidRPr="00232785">
              <w:rPr>
                <w:sz w:val="20"/>
                <w:szCs w:val="20"/>
              </w:rPr>
              <w:t>1</w:t>
            </w:r>
            <w:r w:rsidR="008001AA" w:rsidRPr="00232785">
              <w:rPr>
                <w:sz w:val="20"/>
                <w:szCs w:val="20"/>
              </w:rPr>
              <w:t>1</w:t>
            </w:r>
            <w:r w:rsidRPr="00232785">
              <w:rPr>
                <w:sz w:val="20"/>
                <w:szCs w:val="20"/>
              </w:rPr>
              <w:t xml:space="preserve">. After a few seconds, you will be taken back to the terminal prompt. Switch to the Cisco </w:t>
            </w:r>
            <w:r w:rsidR="00711915" w:rsidRPr="00232785">
              <w:rPr>
                <w:sz w:val="20"/>
                <w:szCs w:val="20"/>
              </w:rPr>
              <w:t>IOS XE</w:t>
            </w:r>
            <w:r w:rsidRPr="00232785">
              <w:rPr>
                <w:sz w:val="20"/>
                <w:szCs w:val="20"/>
              </w:rPr>
              <w:t xml:space="preserve"> router </w:t>
            </w:r>
            <w:r w:rsidR="00B03040" w:rsidRPr="00232785">
              <w:rPr>
                <w:sz w:val="20"/>
                <w:szCs w:val="20"/>
              </w:rPr>
              <w:t xml:space="preserve">SSH session </w:t>
            </w:r>
            <w:r w:rsidRPr="00232785">
              <w:rPr>
                <w:sz w:val="20"/>
                <w:szCs w:val="20"/>
              </w:rPr>
              <w:t xml:space="preserve">and execute </w:t>
            </w:r>
            <w:r w:rsidR="004645AD" w:rsidRPr="00232785">
              <w:rPr>
                <w:sz w:val="20"/>
                <w:szCs w:val="20"/>
              </w:rPr>
              <w:t>the</w:t>
            </w:r>
            <w:r w:rsidR="004645AD" w:rsidRPr="00232785">
              <w:rPr>
                <w:b/>
                <w:bCs/>
                <w:sz w:val="20"/>
                <w:szCs w:val="20"/>
              </w:rPr>
              <w:t xml:space="preserve"> show</w:t>
            </w:r>
            <w:r w:rsidRPr="00232785">
              <w:rPr>
                <w:b/>
                <w:bCs/>
                <w:sz w:val="20"/>
                <w:szCs w:val="20"/>
              </w:rPr>
              <w:t xml:space="preserve"> open </w:t>
            </w:r>
            <w:proofErr w:type="spellStart"/>
            <w:r w:rsidRPr="00232785">
              <w:rPr>
                <w:b/>
                <w:bCs/>
                <w:sz w:val="20"/>
                <w:szCs w:val="20"/>
              </w:rPr>
              <w:t>netconf</w:t>
            </w:r>
            <w:proofErr w:type="spellEnd"/>
            <w:r w:rsidRPr="00232785">
              <w:rPr>
                <w:b/>
                <w:bCs/>
                <w:sz w:val="20"/>
                <w:szCs w:val="20"/>
              </w:rPr>
              <w:t xml:space="preserve"> sessions</w:t>
            </w:r>
            <w:r w:rsidRPr="00232785">
              <w:rPr>
                <w:sz w:val="20"/>
                <w:szCs w:val="20"/>
              </w:rPr>
              <w:t xml:space="preserve"> command. You will see that the session has been closed.</w:t>
            </w:r>
          </w:p>
          <w:p w14:paraId="07666E92" w14:textId="74939697" w:rsidR="00023275" w:rsidRPr="00232785" w:rsidRDefault="00AB2202" w:rsidP="00DD76C1">
            <w:pPr>
              <w:jc w:val="center"/>
              <w:rPr>
                <w:sz w:val="20"/>
                <w:szCs w:val="20"/>
              </w:rPr>
            </w:pPr>
            <w:r w:rsidRPr="00232785">
              <w:rPr>
                <w:noProof/>
                <w:sz w:val="20"/>
                <w:szCs w:val="20"/>
                <w:lang w:eastAsia="en-US"/>
              </w:rPr>
              <w:drawing>
                <wp:inline distT="0" distB="0" distL="0" distR="0" wp14:anchorId="5D05105F" wp14:editId="67B2A6F4">
                  <wp:extent cx="5438775" cy="2594369"/>
                  <wp:effectExtent l="19050" t="19050" r="9525" b="158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6">
                            <a:extLst>
                              <a:ext uri="{28A0092B-C50C-407E-A947-70E740481C1C}">
                                <a14:useLocalDpi xmlns:a14="http://schemas.microsoft.com/office/drawing/2010/main" val="0"/>
                              </a:ext>
                            </a:extLst>
                          </a:blip>
                          <a:stretch>
                            <a:fillRect/>
                          </a:stretch>
                        </pic:blipFill>
                        <pic:spPr>
                          <a:xfrm>
                            <a:off x="0" y="0"/>
                            <a:ext cx="5440985" cy="2595423"/>
                          </a:xfrm>
                          <a:prstGeom prst="rect">
                            <a:avLst/>
                          </a:prstGeom>
                          <a:ln>
                            <a:solidFill>
                              <a:schemeClr val="tx1"/>
                            </a:solidFill>
                          </a:ln>
                        </pic:spPr>
                      </pic:pic>
                    </a:graphicData>
                  </a:graphic>
                </wp:inline>
              </w:drawing>
            </w:r>
          </w:p>
        </w:tc>
      </w:tr>
    </w:tbl>
    <w:p w14:paraId="1AB92D97" w14:textId="1A35A7AD" w:rsidR="00A430F9" w:rsidRPr="00232785" w:rsidRDefault="00A430F9" w:rsidP="00304B01">
      <w:pPr>
        <w:rPr>
          <w:sz w:val="20"/>
          <w:szCs w:val="20"/>
        </w:rPr>
      </w:pPr>
    </w:p>
    <w:tbl>
      <w:tblPr>
        <w:tblStyle w:val="TableGrid"/>
        <w:tblW w:w="0" w:type="auto"/>
        <w:tblLook w:val="04A0" w:firstRow="1" w:lastRow="0" w:firstColumn="1" w:lastColumn="0" w:noHBand="0" w:noVBand="1"/>
      </w:tblPr>
      <w:tblGrid>
        <w:gridCol w:w="9017"/>
      </w:tblGrid>
      <w:tr w:rsidR="00A430F9" w:rsidRPr="00232785" w14:paraId="69FC8380" w14:textId="77777777" w:rsidTr="00707D20">
        <w:tc>
          <w:tcPr>
            <w:tcW w:w="9017" w:type="dxa"/>
            <w:shd w:val="clear" w:color="auto" w:fill="F2F2F2" w:themeFill="background1" w:themeFillShade="F2"/>
          </w:tcPr>
          <w:p w14:paraId="16F9AD5A" w14:textId="426C03C1" w:rsidR="00A430F9" w:rsidRPr="00232785" w:rsidRDefault="00A430F9" w:rsidP="00304B01">
            <w:pPr>
              <w:rPr>
                <w:b/>
                <w:bCs/>
                <w:sz w:val="20"/>
                <w:szCs w:val="20"/>
              </w:rPr>
            </w:pPr>
            <w:r w:rsidRPr="00232785">
              <w:rPr>
                <w:b/>
                <w:bCs/>
                <w:sz w:val="20"/>
                <w:szCs w:val="20"/>
              </w:rPr>
              <w:t xml:space="preserve">// </w:t>
            </w:r>
            <w:r w:rsidR="008F0D69" w:rsidRPr="00232785">
              <w:rPr>
                <w:b/>
                <w:bCs/>
                <w:sz w:val="20"/>
                <w:szCs w:val="20"/>
              </w:rPr>
              <w:t xml:space="preserve">Use </w:t>
            </w:r>
            <w:proofErr w:type="spellStart"/>
            <w:r w:rsidR="008F0D69" w:rsidRPr="00232785">
              <w:rPr>
                <w:b/>
                <w:bCs/>
                <w:sz w:val="20"/>
                <w:szCs w:val="20"/>
              </w:rPr>
              <w:t>ncclient</w:t>
            </w:r>
            <w:proofErr w:type="spellEnd"/>
            <w:r w:rsidR="008F0D69" w:rsidRPr="00232785">
              <w:rPr>
                <w:b/>
                <w:bCs/>
                <w:sz w:val="20"/>
                <w:szCs w:val="20"/>
              </w:rPr>
              <w:t xml:space="preserve"> to Connect to NETCONF</w:t>
            </w:r>
          </w:p>
          <w:p w14:paraId="6F8104BE" w14:textId="4BBBD33B" w:rsidR="00911129" w:rsidRPr="00232785" w:rsidRDefault="0063133D" w:rsidP="00D706B8">
            <w:pPr>
              <w:rPr>
                <w:sz w:val="20"/>
                <w:szCs w:val="20"/>
              </w:rPr>
            </w:pPr>
            <w:r w:rsidRPr="00232785">
              <w:rPr>
                <w:sz w:val="20"/>
                <w:szCs w:val="20"/>
              </w:rPr>
              <w:t xml:space="preserve">1. </w:t>
            </w:r>
            <w:r w:rsidR="00E272EA" w:rsidRPr="00232785">
              <w:rPr>
                <w:sz w:val="20"/>
                <w:szCs w:val="20"/>
              </w:rPr>
              <w:t>In the terminal window</w:t>
            </w:r>
            <w:r w:rsidR="00114953" w:rsidRPr="00232785">
              <w:rPr>
                <w:sz w:val="20"/>
                <w:szCs w:val="20"/>
              </w:rPr>
              <w:t>,</w:t>
            </w:r>
            <w:r w:rsidR="00B705FE" w:rsidRPr="00232785">
              <w:rPr>
                <w:sz w:val="20"/>
                <w:szCs w:val="20"/>
              </w:rPr>
              <w:t xml:space="preserve"> execute the following command: </w:t>
            </w:r>
            <w:r w:rsidR="00853C92" w:rsidRPr="00232785">
              <w:rPr>
                <w:b/>
                <w:bCs/>
                <w:sz w:val="20"/>
                <w:szCs w:val="20"/>
              </w:rPr>
              <w:t>pip3 list --format=columns |</w:t>
            </w:r>
            <w:r w:rsidR="00E272EA" w:rsidRPr="00232785">
              <w:rPr>
                <w:b/>
                <w:bCs/>
                <w:sz w:val="20"/>
                <w:szCs w:val="20"/>
              </w:rPr>
              <w:t xml:space="preserve"> grep </w:t>
            </w:r>
            <w:proofErr w:type="spellStart"/>
            <w:r w:rsidR="00E272EA" w:rsidRPr="00232785">
              <w:rPr>
                <w:b/>
                <w:bCs/>
                <w:sz w:val="20"/>
                <w:szCs w:val="20"/>
              </w:rPr>
              <w:t>ncclient</w:t>
            </w:r>
            <w:proofErr w:type="spellEnd"/>
            <w:r w:rsidR="00E272EA" w:rsidRPr="00232785">
              <w:rPr>
                <w:sz w:val="20"/>
                <w:szCs w:val="20"/>
              </w:rPr>
              <w:t xml:space="preserve"> </w:t>
            </w:r>
            <w:r w:rsidR="008549E6" w:rsidRPr="00232785">
              <w:rPr>
                <w:sz w:val="20"/>
                <w:szCs w:val="20"/>
              </w:rPr>
              <w:t xml:space="preserve">to see </w:t>
            </w:r>
            <w:proofErr w:type="spellStart"/>
            <w:r w:rsidR="00E272EA" w:rsidRPr="00232785">
              <w:rPr>
                <w:sz w:val="20"/>
                <w:szCs w:val="20"/>
              </w:rPr>
              <w:t>ncclient</w:t>
            </w:r>
            <w:proofErr w:type="spellEnd"/>
            <w:r w:rsidR="008549E6" w:rsidRPr="00232785">
              <w:rPr>
                <w:sz w:val="20"/>
                <w:szCs w:val="20"/>
              </w:rPr>
              <w:t xml:space="preserve"> Python module </w:t>
            </w:r>
            <w:r w:rsidR="00114953" w:rsidRPr="00232785">
              <w:rPr>
                <w:sz w:val="20"/>
                <w:szCs w:val="20"/>
              </w:rPr>
              <w:t xml:space="preserve">is </w:t>
            </w:r>
            <w:r w:rsidR="008549E6" w:rsidRPr="00232785">
              <w:rPr>
                <w:sz w:val="20"/>
                <w:szCs w:val="20"/>
              </w:rPr>
              <w:t>installed</w:t>
            </w:r>
            <w:r w:rsidR="00E272EA" w:rsidRPr="00232785">
              <w:rPr>
                <w:sz w:val="20"/>
                <w:szCs w:val="20"/>
              </w:rPr>
              <w:t xml:space="preserve"> or not</w:t>
            </w:r>
            <w:r w:rsidR="001420EB" w:rsidRPr="00232785">
              <w:rPr>
                <w:sz w:val="20"/>
                <w:szCs w:val="20"/>
              </w:rPr>
              <w:t xml:space="preserve">.  If not, run </w:t>
            </w:r>
            <w:r w:rsidR="004645AD" w:rsidRPr="00232785">
              <w:rPr>
                <w:sz w:val="20"/>
                <w:szCs w:val="20"/>
              </w:rPr>
              <w:t xml:space="preserve">the </w:t>
            </w:r>
            <w:r w:rsidR="001420EB" w:rsidRPr="00232785">
              <w:rPr>
                <w:b/>
                <w:bCs/>
                <w:sz w:val="20"/>
                <w:szCs w:val="20"/>
              </w:rPr>
              <w:t xml:space="preserve">pip3 install </w:t>
            </w:r>
            <w:proofErr w:type="spellStart"/>
            <w:r w:rsidR="001420EB" w:rsidRPr="00232785">
              <w:rPr>
                <w:b/>
                <w:bCs/>
                <w:sz w:val="20"/>
                <w:szCs w:val="20"/>
              </w:rPr>
              <w:t>ncclient</w:t>
            </w:r>
            <w:proofErr w:type="spellEnd"/>
            <w:r w:rsidR="001420EB" w:rsidRPr="00232785">
              <w:rPr>
                <w:sz w:val="20"/>
                <w:szCs w:val="20"/>
              </w:rPr>
              <w:t xml:space="preserve"> </w:t>
            </w:r>
            <w:r w:rsidR="00C854C7" w:rsidRPr="00232785">
              <w:rPr>
                <w:sz w:val="20"/>
                <w:szCs w:val="20"/>
              </w:rPr>
              <w:t xml:space="preserve">command </w:t>
            </w:r>
            <w:r w:rsidR="001420EB" w:rsidRPr="00232785">
              <w:rPr>
                <w:sz w:val="20"/>
                <w:szCs w:val="20"/>
              </w:rPr>
              <w:t>to install it.</w:t>
            </w:r>
          </w:p>
          <w:p w14:paraId="7FA34A2F" w14:textId="0A22555F" w:rsidR="00AB2202" w:rsidRPr="00232785" w:rsidRDefault="00AB2202" w:rsidP="00DD76C1">
            <w:pPr>
              <w:jc w:val="center"/>
              <w:rPr>
                <w:sz w:val="20"/>
                <w:szCs w:val="20"/>
              </w:rPr>
            </w:pPr>
            <w:r w:rsidRPr="00232785">
              <w:rPr>
                <w:noProof/>
                <w:sz w:val="20"/>
                <w:szCs w:val="20"/>
                <w:lang w:eastAsia="en-US"/>
              </w:rPr>
              <w:drawing>
                <wp:inline distT="0" distB="0" distL="0" distR="0" wp14:anchorId="6231C346" wp14:editId="76B6475F">
                  <wp:extent cx="5457825" cy="1049605"/>
                  <wp:effectExtent l="19050" t="19050" r="9525" b="177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4">
                            <a:extLst>
                              <a:ext uri="{28A0092B-C50C-407E-A947-70E740481C1C}">
                                <a14:useLocalDpi xmlns:a14="http://schemas.microsoft.com/office/drawing/2010/main" val="0"/>
                              </a:ext>
                            </a:extLst>
                          </a:blip>
                          <a:stretch>
                            <a:fillRect/>
                          </a:stretch>
                        </pic:blipFill>
                        <pic:spPr>
                          <a:xfrm>
                            <a:off x="0" y="0"/>
                            <a:ext cx="5470114" cy="1051968"/>
                          </a:xfrm>
                          <a:prstGeom prst="rect">
                            <a:avLst/>
                          </a:prstGeom>
                          <a:ln>
                            <a:solidFill>
                              <a:schemeClr val="tx1"/>
                            </a:solidFill>
                          </a:ln>
                        </pic:spPr>
                      </pic:pic>
                    </a:graphicData>
                  </a:graphic>
                </wp:inline>
              </w:drawing>
            </w:r>
          </w:p>
          <w:p w14:paraId="1C923A00" w14:textId="49DCF37C" w:rsidR="00EC0CC7" w:rsidRPr="00232785" w:rsidRDefault="00C854C7" w:rsidP="00EC0CC7">
            <w:pPr>
              <w:rPr>
                <w:b/>
                <w:bCs/>
                <w:sz w:val="20"/>
                <w:szCs w:val="20"/>
              </w:rPr>
            </w:pPr>
            <w:r w:rsidRPr="00232785">
              <w:rPr>
                <w:sz w:val="20"/>
                <w:szCs w:val="20"/>
              </w:rPr>
              <w:t xml:space="preserve">2. </w:t>
            </w:r>
            <w:r w:rsidR="00EC0CC7" w:rsidRPr="00232785">
              <w:rPr>
                <w:sz w:val="20"/>
                <w:szCs w:val="20"/>
              </w:rPr>
              <w:t xml:space="preserve">Open </w:t>
            </w:r>
            <w:r w:rsidR="00EC0CC7" w:rsidRPr="00232785">
              <w:rPr>
                <w:b/>
                <w:bCs/>
                <w:sz w:val="20"/>
                <w:szCs w:val="20"/>
              </w:rPr>
              <w:t>Visual Studio Code</w:t>
            </w:r>
            <w:r w:rsidR="00EC0CC7" w:rsidRPr="00232785">
              <w:rPr>
                <w:sz w:val="20"/>
                <w:szCs w:val="20"/>
              </w:rPr>
              <w:t xml:space="preserve">. Click on the </w:t>
            </w:r>
            <w:r w:rsidR="00EC0CC7" w:rsidRPr="00232785">
              <w:rPr>
                <w:b/>
                <w:bCs/>
                <w:sz w:val="20"/>
                <w:szCs w:val="20"/>
              </w:rPr>
              <w:t xml:space="preserve">File. </w:t>
            </w:r>
            <w:r w:rsidR="00EC0CC7" w:rsidRPr="00232785">
              <w:rPr>
                <w:sz w:val="20"/>
                <w:szCs w:val="20"/>
              </w:rPr>
              <w:t>Then click on the</w:t>
            </w:r>
            <w:r w:rsidR="00EC0CC7" w:rsidRPr="00232785">
              <w:rPr>
                <w:b/>
                <w:bCs/>
                <w:sz w:val="20"/>
                <w:szCs w:val="20"/>
              </w:rPr>
              <w:t xml:space="preserve"> Open Folder…</w:t>
            </w:r>
          </w:p>
          <w:p w14:paraId="3C75AC25" w14:textId="58BAF761" w:rsidR="00AB2202" w:rsidRPr="00232785" w:rsidRDefault="00BD7302" w:rsidP="00DD76C1">
            <w:pPr>
              <w:jc w:val="center"/>
              <w:rPr>
                <w:b/>
                <w:bCs/>
                <w:sz w:val="20"/>
                <w:szCs w:val="20"/>
              </w:rPr>
            </w:pPr>
            <w:r w:rsidRPr="00232785">
              <w:rPr>
                <w:b/>
                <w:bCs/>
                <w:noProof/>
                <w:sz w:val="20"/>
                <w:szCs w:val="20"/>
                <w:lang w:eastAsia="en-US"/>
              </w:rPr>
              <w:lastRenderedPageBreak/>
              <w:drawing>
                <wp:inline distT="0" distB="0" distL="0" distR="0" wp14:anchorId="17B13B4D" wp14:editId="28DD4449">
                  <wp:extent cx="5449412" cy="3304540"/>
                  <wp:effectExtent l="19050" t="19050" r="18415" b="101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5">
                            <a:extLst>
                              <a:ext uri="{28A0092B-C50C-407E-A947-70E740481C1C}">
                                <a14:useLocalDpi xmlns:a14="http://schemas.microsoft.com/office/drawing/2010/main" val="0"/>
                              </a:ext>
                            </a:extLst>
                          </a:blip>
                          <a:stretch>
                            <a:fillRect/>
                          </a:stretch>
                        </pic:blipFill>
                        <pic:spPr>
                          <a:xfrm>
                            <a:off x="0" y="0"/>
                            <a:ext cx="5454746" cy="3307775"/>
                          </a:xfrm>
                          <a:prstGeom prst="rect">
                            <a:avLst/>
                          </a:prstGeom>
                          <a:ln>
                            <a:solidFill>
                              <a:schemeClr val="tx1"/>
                            </a:solidFill>
                          </a:ln>
                        </pic:spPr>
                      </pic:pic>
                    </a:graphicData>
                  </a:graphic>
                </wp:inline>
              </w:drawing>
            </w:r>
          </w:p>
          <w:p w14:paraId="7A2F13A7" w14:textId="5590205B" w:rsidR="00EC0CC7" w:rsidRPr="00232785" w:rsidRDefault="00EC0CC7" w:rsidP="00EC0CC7">
            <w:pPr>
              <w:rPr>
                <w:sz w:val="20"/>
                <w:szCs w:val="20"/>
              </w:rPr>
            </w:pPr>
            <w:r w:rsidRPr="00232785">
              <w:rPr>
                <w:sz w:val="20"/>
                <w:szCs w:val="20"/>
              </w:rPr>
              <w:t>3.</w:t>
            </w:r>
            <w:r w:rsidRPr="00232785">
              <w:rPr>
                <w:b/>
                <w:bCs/>
                <w:sz w:val="20"/>
                <w:szCs w:val="20"/>
              </w:rPr>
              <w:t xml:space="preserve"> </w:t>
            </w:r>
            <w:r w:rsidRPr="00232785">
              <w:rPr>
                <w:sz w:val="20"/>
                <w:szCs w:val="20"/>
              </w:rPr>
              <w:t xml:space="preserve">Click on the </w:t>
            </w:r>
            <w:proofErr w:type="spellStart"/>
            <w:r w:rsidRPr="00232785">
              <w:rPr>
                <w:b/>
                <w:bCs/>
                <w:sz w:val="20"/>
                <w:szCs w:val="20"/>
              </w:rPr>
              <w:t>devnet-src</w:t>
            </w:r>
            <w:proofErr w:type="spellEnd"/>
            <w:r w:rsidRPr="00232785">
              <w:rPr>
                <w:b/>
                <w:bCs/>
                <w:sz w:val="20"/>
                <w:szCs w:val="20"/>
              </w:rPr>
              <w:t xml:space="preserve"> </w:t>
            </w:r>
            <w:r w:rsidRPr="00232785">
              <w:rPr>
                <w:sz w:val="20"/>
                <w:szCs w:val="20"/>
              </w:rPr>
              <w:t>directory</w:t>
            </w:r>
            <w:r w:rsidR="004645AD" w:rsidRPr="00232785">
              <w:rPr>
                <w:sz w:val="20"/>
                <w:szCs w:val="20"/>
              </w:rPr>
              <w:t>.</w:t>
            </w:r>
            <w:r w:rsidRPr="00232785">
              <w:rPr>
                <w:sz w:val="20"/>
                <w:szCs w:val="20"/>
              </w:rPr>
              <w:t xml:space="preserve"> Then click on the </w:t>
            </w:r>
            <w:r w:rsidRPr="00232785">
              <w:rPr>
                <w:b/>
                <w:bCs/>
                <w:sz w:val="20"/>
                <w:szCs w:val="20"/>
              </w:rPr>
              <w:t>OK</w:t>
            </w:r>
            <w:r w:rsidRPr="00232785">
              <w:rPr>
                <w:sz w:val="20"/>
                <w:szCs w:val="20"/>
              </w:rPr>
              <w:t xml:space="preserve"> button to open it.</w:t>
            </w:r>
          </w:p>
          <w:p w14:paraId="15361FF9" w14:textId="5F96955F" w:rsidR="00543419" w:rsidRPr="00232785" w:rsidRDefault="00BD7302" w:rsidP="00DD76C1">
            <w:pPr>
              <w:jc w:val="center"/>
              <w:rPr>
                <w:sz w:val="20"/>
                <w:szCs w:val="20"/>
              </w:rPr>
            </w:pPr>
            <w:r w:rsidRPr="00232785">
              <w:rPr>
                <w:noProof/>
                <w:sz w:val="20"/>
                <w:szCs w:val="20"/>
                <w:lang w:eastAsia="en-US"/>
              </w:rPr>
              <w:drawing>
                <wp:inline distT="0" distB="0" distL="0" distR="0" wp14:anchorId="2EA3BA02" wp14:editId="4CB63FB8">
                  <wp:extent cx="5248275" cy="265563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53334" cy="2658191"/>
                          </a:xfrm>
                          <a:prstGeom prst="rect">
                            <a:avLst/>
                          </a:prstGeom>
                          <a:noFill/>
                        </pic:spPr>
                      </pic:pic>
                    </a:graphicData>
                  </a:graphic>
                </wp:inline>
              </w:drawing>
            </w:r>
          </w:p>
          <w:p w14:paraId="7846071C" w14:textId="06B74220" w:rsidR="00C854C7" w:rsidRPr="00232785" w:rsidRDefault="00EC0CC7" w:rsidP="00EC0CC7">
            <w:pPr>
              <w:rPr>
                <w:sz w:val="20"/>
                <w:szCs w:val="20"/>
              </w:rPr>
            </w:pPr>
            <w:r w:rsidRPr="00232785">
              <w:rPr>
                <w:sz w:val="20"/>
                <w:szCs w:val="20"/>
              </w:rPr>
              <w:t xml:space="preserve">4. Open the </w:t>
            </w:r>
            <w:r w:rsidRPr="00232785">
              <w:rPr>
                <w:b/>
                <w:bCs/>
                <w:sz w:val="20"/>
                <w:szCs w:val="20"/>
              </w:rPr>
              <w:t>Terminal</w:t>
            </w:r>
            <w:r w:rsidRPr="00232785">
              <w:rPr>
                <w:sz w:val="20"/>
                <w:szCs w:val="20"/>
              </w:rPr>
              <w:t xml:space="preserve"> in Visual Studio Code by dragging it up and execute the following command: </w:t>
            </w:r>
            <w:proofErr w:type="spellStart"/>
            <w:r w:rsidRPr="00232785">
              <w:rPr>
                <w:b/>
                <w:bCs/>
                <w:sz w:val="20"/>
                <w:szCs w:val="20"/>
              </w:rPr>
              <w:t>mkdir</w:t>
            </w:r>
            <w:proofErr w:type="spellEnd"/>
            <w:r w:rsidRPr="00232785">
              <w:rPr>
                <w:b/>
                <w:bCs/>
                <w:sz w:val="20"/>
                <w:szCs w:val="20"/>
              </w:rPr>
              <w:t xml:space="preserve"> </w:t>
            </w:r>
            <w:proofErr w:type="spellStart"/>
            <w:r w:rsidRPr="00232785">
              <w:rPr>
                <w:b/>
                <w:bCs/>
                <w:sz w:val="20"/>
                <w:szCs w:val="20"/>
              </w:rPr>
              <w:t>netconf</w:t>
            </w:r>
            <w:proofErr w:type="spellEnd"/>
            <w:r w:rsidRPr="00232785">
              <w:rPr>
                <w:b/>
                <w:bCs/>
                <w:sz w:val="20"/>
                <w:szCs w:val="20"/>
              </w:rPr>
              <w:t xml:space="preserve"> </w:t>
            </w:r>
            <w:r w:rsidRPr="00232785">
              <w:rPr>
                <w:sz w:val="20"/>
                <w:szCs w:val="20"/>
              </w:rPr>
              <w:t>to create a directory.</w:t>
            </w:r>
          </w:p>
          <w:p w14:paraId="3F7075A8" w14:textId="48EDDC95" w:rsidR="00BD7302" w:rsidRPr="00232785" w:rsidRDefault="00532ACA" w:rsidP="00DD76C1">
            <w:pPr>
              <w:jc w:val="center"/>
              <w:rPr>
                <w:sz w:val="20"/>
                <w:szCs w:val="20"/>
              </w:rPr>
            </w:pPr>
            <w:r w:rsidRPr="00232785">
              <w:rPr>
                <w:noProof/>
                <w:sz w:val="20"/>
                <w:szCs w:val="20"/>
                <w:lang w:eastAsia="en-US"/>
              </w:rPr>
              <w:lastRenderedPageBreak/>
              <w:drawing>
                <wp:inline distT="0" distB="0" distL="0" distR="0" wp14:anchorId="68340AFB" wp14:editId="0D366B2E">
                  <wp:extent cx="5418103" cy="3943985"/>
                  <wp:effectExtent l="19050" t="19050" r="11430" b="184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7">
                            <a:extLst>
                              <a:ext uri="{28A0092B-C50C-407E-A947-70E740481C1C}">
                                <a14:useLocalDpi xmlns:a14="http://schemas.microsoft.com/office/drawing/2010/main" val="0"/>
                              </a:ext>
                            </a:extLst>
                          </a:blip>
                          <a:stretch>
                            <a:fillRect/>
                          </a:stretch>
                        </pic:blipFill>
                        <pic:spPr>
                          <a:xfrm>
                            <a:off x="0" y="0"/>
                            <a:ext cx="5419784" cy="3945209"/>
                          </a:xfrm>
                          <a:prstGeom prst="rect">
                            <a:avLst/>
                          </a:prstGeom>
                          <a:ln>
                            <a:solidFill>
                              <a:schemeClr val="tx1"/>
                            </a:solidFill>
                          </a:ln>
                        </pic:spPr>
                      </pic:pic>
                    </a:graphicData>
                  </a:graphic>
                </wp:inline>
              </w:drawing>
            </w:r>
          </w:p>
          <w:p w14:paraId="78B3ABB9" w14:textId="7BBA85DF" w:rsidR="00512E36" w:rsidRPr="00232785" w:rsidRDefault="00EC0CC7" w:rsidP="00512E36">
            <w:pPr>
              <w:rPr>
                <w:sz w:val="20"/>
                <w:szCs w:val="20"/>
              </w:rPr>
            </w:pPr>
            <w:r w:rsidRPr="00232785">
              <w:rPr>
                <w:sz w:val="20"/>
                <w:szCs w:val="20"/>
              </w:rPr>
              <w:t xml:space="preserve">5. </w:t>
            </w:r>
            <w:r w:rsidR="00512E36" w:rsidRPr="00232785">
              <w:rPr>
                <w:sz w:val="20"/>
                <w:szCs w:val="20"/>
              </w:rPr>
              <w:t>In the </w:t>
            </w:r>
            <w:r w:rsidR="00512E36" w:rsidRPr="00232785">
              <w:rPr>
                <w:b/>
                <w:bCs/>
                <w:sz w:val="20"/>
                <w:szCs w:val="20"/>
              </w:rPr>
              <w:t>EXPLORER</w:t>
            </w:r>
            <w:r w:rsidR="00512E36" w:rsidRPr="00232785">
              <w:rPr>
                <w:sz w:val="20"/>
                <w:szCs w:val="20"/>
              </w:rPr>
              <w:t> pane under </w:t>
            </w:r>
            <w:r w:rsidR="00512E36" w:rsidRPr="00232785">
              <w:rPr>
                <w:b/>
                <w:bCs/>
                <w:sz w:val="20"/>
                <w:szCs w:val="20"/>
              </w:rPr>
              <w:t>DEVNET-SRC</w:t>
            </w:r>
            <w:r w:rsidR="00512E36" w:rsidRPr="00232785">
              <w:rPr>
                <w:sz w:val="20"/>
                <w:szCs w:val="20"/>
              </w:rPr>
              <w:t>, right-click the </w:t>
            </w:r>
            <w:proofErr w:type="spellStart"/>
            <w:r w:rsidR="00512E36" w:rsidRPr="00232785">
              <w:rPr>
                <w:b/>
                <w:bCs/>
                <w:sz w:val="20"/>
                <w:szCs w:val="20"/>
              </w:rPr>
              <w:t>netconf</w:t>
            </w:r>
            <w:proofErr w:type="spellEnd"/>
            <w:r w:rsidR="00512E36" w:rsidRPr="00232785">
              <w:rPr>
                <w:sz w:val="20"/>
                <w:szCs w:val="20"/>
              </w:rPr>
              <w:t> directory</w:t>
            </w:r>
            <w:r w:rsidR="004645AD" w:rsidRPr="00232785">
              <w:rPr>
                <w:sz w:val="20"/>
                <w:szCs w:val="20"/>
              </w:rPr>
              <w:t>. T</w:t>
            </w:r>
            <w:r w:rsidR="00512E36" w:rsidRPr="00232785">
              <w:rPr>
                <w:sz w:val="20"/>
                <w:szCs w:val="20"/>
              </w:rPr>
              <w:t>hen click on the </w:t>
            </w:r>
            <w:r w:rsidR="00512E36" w:rsidRPr="00232785">
              <w:rPr>
                <w:b/>
                <w:bCs/>
                <w:sz w:val="20"/>
                <w:szCs w:val="20"/>
              </w:rPr>
              <w:t>New File</w:t>
            </w:r>
            <w:r w:rsidR="00512E36" w:rsidRPr="00232785">
              <w:rPr>
                <w:sz w:val="20"/>
                <w:szCs w:val="20"/>
              </w:rPr>
              <w:t>.</w:t>
            </w:r>
          </w:p>
          <w:p w14:paraId="3DAEA4C3" w14:textId="1FA0B42B" w:rsidR="00532ACA" w:rsidRPr="00232785" w:rsidRDefault="00532ACA" w:rsidP="00DD76C1">
            <w:pPr>
              <w:jc w:val="center"/>
              <w:rPr>
                <w:sz w:val="20"/>
                <w:szCs w:val="20"/>
              </w:rPr>
            </w:pPr>
            <w:r w:rsidRPr="00232785">
              <w:rPr>
                <w:noProof/>
                <w:sz w:val="20"/>
                <w:szCs w:val="20"/>
                <w:lang w:eastAsia="en-US"/>
              </w:rPr>
              <w:drawing>
                <wp:inline distT="0" distB="0" distL="0" distR="0" wp14:anchorId="732C9528" wp14:editId="72B64868">
                  <wp:extent cx="5412360" cy="3869055"/>
                  <wp:effectExtent l="19050" t="19050" r="17145" b="171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8">
                            <a:extLst>
                              <a:ext uri="{28A0092B-C50C-407E-A947-70E740481C1C}">
                                <a14:useLocalDpi xmlns:a14="http://schemas.microsoft.com/office/drawing/2010/main" val="0"/>
                              </a:ext>
                            </a:extLst>
                          </a:blip>
                          <a:stretch>
                            <a:fillRect/>
                          </a:stretch>
                        </pic:blipFill>
                        <pic:spPr>
                          <a:xfrm>
                            <a:off x="0" y="0"/>
                            <a:ext cx="5415716" cy="3871454"/>
                          </a:xfrm>
                          <a:prstGeom prst="rect">
                            <a:avLst/>
                          </a:prstGeom>
                          <a:ln>
                            <a:solidFill>
                              <a:schemeClr val="tx1"/>
                            </a:solidFill>
                          </a:ln>
                        </pic:spPr>
                      </pic:pic>
                    </a:graphicData>
                  </a:graphic>
                </wp:inline>
              </w:drawing>
            </w:r>
          </w:p>
          <w:p w14:paraId="1FCFD869" w14:textId="5604A4CE" w:rsidR="00512E36" w:rsidRPr="00232785" w:rsidRDefault="00512E36" w:rsidP="00512E36">
            <w:pPr>
              <w:rPr>
                <w:sz w:val="20"/>
                <w:szCs w:val="20"/>
              </w:rPr>
            </w:pPr>
            <w:r w:rsidRPr="00232785">
              <w:rPr>
                <w:sz w:val="20"/>
                <w:szCs w:val="20"/>
              </w:rPr>
              <w:t>6. Name the file </w:t>
            </w:r>
            <w:r w:rsidRPr="00232785">
              <w:rPr>
                <w:b/>
                <w:bCs/>
                <w:sz w:val="20"/>
                <w:szCs w:val="20"/>
              </w:rPr>
              <w:t>ncclient-netconf.py</w:t>
            </w:r>
            <w:r w:rsidRPr="00232785">
              <w:rPr>
                <w:sz w:val="20"/>
                <w:szCs w:val="20"/>
              </w:rPr>
              <w:t>.</w:t>
            </w:r>
          </w:p>
          <w:p w14:paraId="0B3369C0" w14:textId="09E59CA4" w:rsidR="00532ACA" w:rsidRPr="00232785" w:rsidRDefault="008F4425" w:rsidP="008F4425">
            <w:pPr>
              <w:jc w:val="center"/>
              <w:rPr>
                <w:sz w:val="20"/>
                <w:szCs w:val="20"/>
              </w:rPr>
            </w:pPr>
            <w:r w:rsidRPr="00232785">
              <w:rPr>
                <w:noProof/>
                <w:sz w:val="20"/>
                <w:szCs w:val="20"/>
                <w:lang w:eastAsia="en-US"/>
              </w:rPr>
              <w:lastRenderedPageBreak/>
              <w:drawing>
                <wp:inline distT="0" distB="0" distL="0" distR="0" wp14:anchorId="48B6FA8C" wp14:editId="7F943CFF">
                  <wp:extent cx="5334000" cy="3408867"/>
                  <wp:effectExtent l="19050" t="19050" r="19050" b="203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9">
                            <a:extLst>
                              <a:ext uri="{28A0092B-C50C-407E-A947-70E740481C1C}">
                                <a14:useLocalDpi xmlns:a14="http://schemas.microsoft.com/office/drawing/2010/main" val="0"/>
                              </a:ext>
                            </a:extLst>
                          </a:blip>
                          <a:stretch>
                            <a:fillRect/>
                          </a:stretch>
                        </pic:blipFill>
                        <pic:spPr>
                          <a:xfrm>
                            <a:off x="0" y="0"/>
                            <a:ext cx="5339264" cy="3412231"/>
                          </a:xfrm>
                          <a:prstGeom prst="rect">
                            <a:avLst/>
                          </a:prstGeom>
                          <a:ln>
                            <a:solidFill>
                              <a:schemeClr val="tx1"/>
                            </a:solidFill>
                          </a:ln>
                        </pic:spPr>
                      </pic:pic>
                    </a:graphicData>
                  </a:graphic>
                </wp:inline>
              </w:drawing>
            </w:r>
          </w:p>
          <w:p w14:paraId="5F18C930" w14:textId="2C4F4EE0" w:rsidR="00800802" w:rsidRPr="00232785" w:rsidRDefault="00512E36" w:rsidP="00EC0CC7">
            <w:pPr>
              <w:rPr>
                <w:sz w:val="20"/>
                <w:szCs w:val="20"/>
              </w:rPr>
            </w:pPr>
            <w:r w:rsidRPr="00232785">
              <w:rPr>
                <w:sz w:val="20"/>
                <w:szCs w:val="20"/>
              </w:rPr>
              <w:t xml:space="preserve">7. </w:t>
            </w:r>
            <w:r w:rsidR="00800802" w:rsidRPr="00232785">
              <w:rPr>
                <w:sz w:val="20"/>
                <w:szCs w:val="20"/>
              </w:rPr>
              <w:t xml:space="preserve">Copy and paste the below-provided script in </w:t>
            </w:r>
            <w:r w:rsidR="00800802" w:rsidRPr="00232785">
              <w:rPr>
                <w:b/>
                <w:bCs/>
                <w:sz w:val="20"/>
                <w:szCs w:val="20"/>
              </w:rPr>
              <w:t>ncclient-netconf.py.</w:t>
            </w:r>
            <w:r w:rsidR="00BE530F" w:rsidRPr="00232785">
              <w:rPr>
                <w:b/>
                <w:bCs/>
                <w:sz w:val="20"/>
                <w:szCs w:val="20"/>
              </w:rPr>
              <w:t xml:space="preserve"> </w:t>
            </w:r>
            <w:r w:rsidR="00BE530F" w:rsidRPr="00232785">
              <w:rPr>
                <w:sz w:val="20"/>
                <w:szCs w:val="20"/>
              </w:rPr>
              <w:t xml:space="preserve">Press </w:t>
            </w:r>
            <w:proofErr w:type="spellStart"/>
            <w:r w:rsidR="00BE530F" w:rsidRPr="00232785">
              <w:rPr>
                <w:b/>
                <w:bCs/>
                <w:sz w:val="20"/>
                <w:szCs w:val="20"/>
              </w:rPr>
              <w:t>Ctrl+S</w:t>
            </w:r>
            <w:proofErr w:type="spellEnd"/>
            <w:r w:rsidR="00BE530F" w:rsidRPr="00232785">
              <w:rPr>
                <w:sz w:val="20"/>
                <w:szCs w:val="20"/>
              </w:rPr>
              <w:t xml:space="preserve"> to save it.</w:t>
            </w:r>
            <w:r w:rsidR="00086E5F" w:rsidRPr="00232785">
              <w:rPr>
                <w:sz w:val="20"/>
                <w:szCs w:val="20"/>
              </w:rPr>
              <w:t xml:space="preserve"> Enter your </w:t>
            </w:r>
            <w:r w:rsidR="00086E5F" w:rsidRPr="00232785">
              <w:rPr>
                <w:b/>
                <w:bCs/>
                <w:sz w:val="20"/>
                <w:szCs w:val="20"/>
              </w:rPr>
              <w:t>IP address</w:t>
            </w:r>
            <w:r w:rsidR="00086E5F" w:rsidRPr="00232785">
              <w:rPr>
                <w:sz w:val="20"/>
                <w:szCs w:val="20"/>
              </w:rPr>
              <w:t xml:space="preserve">, </w:t>
            </w:r>
            <w:r w:rsidR="00086E5F" w:rsidRPr="00232785">
              <w:rPr>
                <w:b/>
                <w:bCs/>
                <w:sz w:val="20"/>
                <w:szCs w:val="20"/>
              </w:rPr>
              <w:t>username</w:t>
            </w:r>
            <w:r w:rsidR="00114953" w:rsidRPr="00232785">
              <w:rPr>
                <w:sz w:val="20"/>
                <w:szCs w:val="20"/>
              </w:rPr>
              <w:t>,</w:t>
            </w:r>
            <w:r w:rsidR="00086E5F" w:rsidRPr="00232785">
              <w:rPr>
                <w:sz w:val="20"/>
                <w:szCs w:val="20"/>
              </w:rPr>
              <w:t xml:space="preserve"> and </w:t>
            </w:r>
            <w:r w:rsidR="00086E5F" w:rsidRPr="00232785">
              <w:rPr>
                <w:b/>
                <w:bCs/>
                <w:sz w:val="20"/>
                <w:szCs w:val="20"/>
              </w:rPr>
              <w:t>password</w:t>
            </w:r>
            <w:r w:rsidR="00086E5F" w:rsidRPr="00232785">
              <w:rPr>
                <w:sz w:val="20"/>
                <w:szCs w:val="20"/>
              </w:rPr>
              <w:t>.</w:t>
            </w:r>
          </w:p>
          <w:tbl>
            <w:tblPr>
              <w:tblStyle w:val="TableGrid"/>
              <w:tblW w:w="0" w:type="auto"/>
              <w:tblLook w:val="04A0" w:firstRow="1" w:lastRow="0" w:firstColumn="1" w:lastColumn="0" w:noHBand="0" w:noVBand="1"/>
            </w:tblPr>
            <w:tblGrid>
              <w:gridCol w:w="8791"/>
            </w:tblGrid>
            <w:tr w:rsidR="00800802" w:rsidRPr="00232785" w14:paraId="33FCACFD" w14:textId="77777777" w:rsidTr="00800802">
              <w:tc>
                <w:tcPr>
                  <w:tcW w:w="8791" w:type="dxa"/>
                  <w:shd w:val="clear" w:color="auto" w:fill="FFFFFF" w:themeFill="background1"/>
                </w:tcPr>
                <w:p w14:paraId="549B5112" w14:textId="010CA549" w:rsidR="00800802" w:rsidRPr="00232785" w:rsidRDefault="00800802" w:rsidP="00800802">
                  <w:pPr>
                    <w:rPr>
                      <w:sz w:val="20"/>
                      <w:szCs w:val="20"/>
                    </w:rPr>
                  </w:pPr>
                  <w:r w:rsidRPr="00232785">
                    <w:rPr>
                      <w:sz w:val="20"/>
                      <w:szCs w:val="20"/>
                    </w:rPr>
                    <w:t xml:space="preserve">from </w:t>
                  </w:r>
                  <w:proofErr w:type="spellStart"/>
                  <w:r w:rsidRPr="00232785">
                    <w:rPr>
                      <w:sz w:val="20"/>
                      <w:szCs w:val="20"/>
                    </w:rPr>
                    <w:t>ncclient</w:t>
                  </w:r>
                  <w:proofErr w:type="spellEnd"/>
                  <w:r w:rsidRPr="00232785">
                    <w:rPr>
                      <w:sz w:val="20"/>
                      <w:szCs w:val="20"/>
                    </w:rPr>
                    <w:t xml:space="preserve"> import manager</w:t>
                  </w:r>
                </w:p>
                <w:p w14:paraId="658202D1" w14:textId="77777777" w:rsidR="00800802" w:rsidRPr="00232785" w:rsidRDefault="00800802" w:rsidP="00800802">
                  <w:pPr>
                    <w:rPr>
                      <w:sz w:val="20"/>
                      <w:szCs w:val="20"/>
                    </w:rPr>
                  </w:pPr>
                  <w:r w:rsidRPr="00232785">
                    <w:rPr>
                      <w:sz w:val="20"/>
                      <w:szCs w:val="20"/>
                    </w:rPr>
                    <w:t xml:space="preserve">m = </w:t>
                  </w:r>
                  <w:proofErr w:type="spellStart"/>
                  <w:r w:rsidRPr="00232785">
                    <w:rPr>
                      <w:sz w:val="20"/>
                      <w:szCs w:val="20"/>
                    </w:rPr>
                    <w:t>manager.connect</w:t>
                  </w:r>
                  <w:proofErr w:type="spellEnd"/>
                  <w:r w:rsidRPr="00232785">
                    <w:rPr>
                      <w:sz w:val="20"/>
                      <w:szCs w:val="20"/>
                    </w:rPr>
                    <w:t>(</w:t>
                  </w:r>
                </w:p>
                <w:p w14:paraId="47B2FF9D" w14:textId="0A6D3288" w:rsidR="00800802" w:rsidRPr="00232785" w:rsidRDefault="00800802" w:rsidP="00800802">
                  <w:pPr>
                    <w:rPr>
                      <w:sz w:val="20"/>
                      <w:szCs w:val="20"/>
                    </w:rPr>
                  </w:pPr>
                  <w:r w:rsidRPr="00232785">
                    <w:rPr>
                      <w:sz w:val="20"/>
                      <w:szCs w:val="20"/>
                    </w:rPr>
                    <w:t xml:space="preserve">    host="</w:t>
                  </w:r>
                  <w:proofErr w:type="spellStart"/>
                  <w:r w:rsidR="00045792" w:rsidRPr="00232785">
                    <w:rPr>
                      <w:sz w:val="20"/>
                      <w:szCs w:val="20"/>
                    </w:rPr>
                    <w:t>Your_IP_Address</w:t>
                  </w:r>
                  <w:proofErr w:type="spellEnd"/>
                  <w:r w:rsidRPr="00232785">
                    <w:rPr>
                      <w:sz w:val="20"/>
                      <w:szCs w:val="20"/>
                    </w:rPr>
                    <w:t>",</w:t>
                  </w:r>
                </w:p>
                <w:p w14:paraId="39051542" w14:textId="77777777" w:rsidR="00800802" w:rsidRPr="00232785" w:rsidRDefault="00800802" w:rsidP="00800802">
                  <w:pPr>
                    <w:rPr>
                      <w:sz w:val="20"/>
                      <w:szCs w:val="20"/>
                    </w:rPr>
                  </w:pPr>
                  <w:r w:rsidRPr="00232785">
                    <w:rPr>
                      <w:sz w:val="20"/>
                      <w:szCs w:val="20"/>
                    </w:rPr>
                    <w:t xml:space="preserve">    port=830,</w:t>
                  </w:r>
                </w:p>
                <w:p w14:paraId="130D5C0C" w14:textId="4BB4289A" w:rsidR="00800802" w:rsidRPr="00232785" w:rsidRDefault="00800802" w:rsidP="00800802">
                  <w:pPr>
                    <w:rPr>
                      <w:sz w:val="20"/>
                      <w:szCs w:val="20"/>
                    </w:rPr>
                  </w:pPr>
                  <w:r w:rsidRPr="00232785">
                    <w:rPr>
                      <w:sz w:val="20"/>
                      <w:szCs w:val="20"/>
                    </w:rPr>
                    <w:t xml:space="preserve">    username="</w:t>
                  </w:r>
                  <w:proofErr w:type="spellStart"/>
                  <w:r w:rsidR="00045792" w:rsidRPr="00232785">
                    <w:rPr>
                      <w:sz w:val="20"/>
                      <w:szCs w:val="20"/>
                    </w:rPr>
                    <w:t>Your_Username</w:t>
                  </w:r>
                  <w:proofErr w:type="spellEnd"/>
                  <w:r w:rsidRPr="00232785">
                    <w:rPr>
                      <w:sz w:val="20"/>
                      <w:szCs w:val="20"/>
                    </w:rPr>
                    <w:t>",</w:t>
                  </w:r>
                </w:p>
                <w:p w14:paraId="0290EE63" w14:textId="3372A7CF" w:rsidR="00800802" w:rsidRPr="00232785" w:rsidRDefault="00800802" w:rsidP="00800802">
                  <w:pPr>
                    <w:rPr>
                      <w:sz w:val="20"/>
                      <w:szCs w:val="20"/>
                    </w:rPr>
                  </w:pPr>
                  <w:r w:rsidRPr="00232785">
                    <w:rPr>
                      <w:sz w:val="20"/>
                      <w:szCs w:val="20"/>
                    </w:rPr>
                    <w:t xml:space="preserve">    password="</w:t>
                  </w:r>
                  <w:proofErr w:type="spellStart"/>
                  <w:r w:rsidR="00045792" w:rsidRPr="00232785">
                    <w:rPr>
                      <w:sz w:val="20"/>
                      <w:szCs w:val="20"/>
                    </w:rPr>
                    <w:t>Your_Password</w:t>
                  </w:r>
                  <w:proofErr w:type="spellEnd"/>
                  <w:r w:rsidRPr="00232785">
                    <w:rPr>
                      <w:sz w:val="20"/>
                      <w:szCs w:val="20"/>
                    </w:rPr>
                    <w:t>",</w:t>
                  </w:r>
                </w:p>
                <w:p w14:paraId="0D15FE05" w14:textId="77777777" w:rsidR="00800802" w:rsidRPr="00232785" w:rsidRDefault="00800802" w:rsidP="00800802">
                  <w:pPr>
                    <w:rPr>
                      <w:sz w:val="20"/>
                      <w:szCs w:val="20"/>
                    </w:rPr>
                  </w:pPr>
                  <w:r w:rsidRPr="00232785">
                    <w:rPr>
                      <w:sz w:val="20"/>
                      <w:szCs w:val="20"/>
                    </w:rPr>
                    <w:t xml:space="preserve">    </w:t>
                  </w:r>
                  <w:proofErr w:type="spellStart"/>
                  <w:r w:rsidRPr="00232785">
                    <w:rPr>
                      <w:sz w:val="20"/>
                      <w:szCs w:val="20"/>
                    </w:rPr>
                    <w:t>hostkey_verify</w:t>
                  </w:r>
                  <w:proofErr w:type="spellEnd"/>
                  <w:r w:rsidRPr="00232785">
                    <w:rPr>
                      <w:sz w:val="20"/>
                      <w:szCs w:val="20"/>
                    </w:rPr>
                    <w:t>=False</w:t>
                  </w:r>
                </w:p>
                <w:p w14:paraId="097DA3AC" w14:textId="1FBEC62F" w:rsidR="00800802" w:rsidRPr="00232785" w:rsidRDefault="00800802" w:rsidP="00800802">
                  <w:pPr>
                    <w:rPr>
                      <w:sz w:val="20"/>
                      <w:szCs w:val="20"/>
                    </w:rPr>
                  </w:pPr>
                  <w:r w:rsidRPr="00232785">
                    <w:rPr>
                      <w:sz w:val="20"/>
                      <w:szCs w:val="20"/>
                    </w:rPr>
                    <w:t xml:space="preserve">    )</w:t>
                  </w:r>
                </w:p>
              </w:tc>
            </w:tr>
          </w:tbl>
          <w:p w14:paraId="7B55708D" w14:textId="17CBD194" w:rsidR="00532ACA" w:rsidRPr="00232785" w:rsidRDefault="00532ACA" w:rsidP="00EC0CC7">
            <w:pPr>
              <w:rPr>
                <w:sz w:val="20"/>
                <w:szCs w:val="20"/>
              </w:rPr>
            </w:pPr>
          </w:p>
          <w:p w14:paraId="0133D417" w14:textId="4D34AECD" w:rsidR="00532ACA" w:rsidRPr="00232785" w:rsidRDefault="00003242" w:rsidP="00DD76C1">
            <w:pPr>
              <w:jc w:val="center"/>
              <w:rPr>
                <w:sz w:val="20"/>
                <w:szCs w:val="20"/>
              </w:rPr>
            </w:pPr>
            <w:r w:rsidRPr="00232785">
              <w:rPr>
                <w:noProof/>
                <w:sz w:val="20"/>
                <w:szCs w:val="20"/>
                <w:lang w:eastAsia="en-US"/>
              </w:rPr>
              <w:lastRenderedPageBreak/>
              <w:drawing>
                <wp:inline distT="0" distB="0" distL="0" distR="0" wp14:anchorId="7922BDE5" wp14:editId="646C7B4B">
                  <wp:extent cx="5387626" cy="3128010"/>
                  <wp:effectExtent l="19050" t="19050" r="22860" b="152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0">
                            <a:extLst>
                              <a:ext uri="{28A0092B-C50C-407E-A947-70E740481C1C}">
                                <a14:useLocalDpi xmlns:a14="http://schemas.microsoft.com/office/drawing/2010/main" val="0"/>
                              </a:ext>
                            </a:extLst>
                          </a:blip>
                          <a:stretch>
                            <a:fillRect/>
                          </a:stretch>
                        </pic:blipFill>
                        <pic:spPr>
                          <a:xfrm>
                            <a:off x="0" y="0"/>
                            <a:ext cx="5392101" cy="3130608"/>
                          </a:xfrm>
                          <a:prstGeom prst="rect">
                            <a:avLst/>
                          </a:prstGeom>
                          <a:ln>
                            <a:solidFill>
                              <a:schemeClr val="tx1"/>
                            </a:solidFill>
                          </a:ln>
                        </pic:spPr>
                      </pic:pic>
                    </a:graphicData>
                  </a:graphic>
                </wp:inline>
              </w:drawing>
            </w:r>
          </w:p>
          <w:p w14:paraId="432B3625" w14:textId="30C2C929" w:rsidR="00EC0CC7" w:rsidRPr="00232785" w:rsidRDefault="002B0ABE" w:rsidP="00EC0CC7">
            <w:pPr>
              <w:rPr>
                <w:sz w:val="20"/>
                <w:szCs w:val="20"/>
              </w:rPr>
            </w:pPr>
            <w:r w:rsidRPr="00232785">
              <w:rPr>
                <w:sz w:val="20"/>
                <w:szCs w:val="20"/>
              </w:rPr>
              <w:t>8.</w:t>
            </w:r>
            <w:r w:rsidR="00BE530F" w:rsidRPr="00232785">
              <w:rPr>
                <w:sz w:val="20"/>
                <w:szCs w:val="20"/>
              </w:rPr>
              <w:t xml:space="preserve"> </w:t>
            </w:r>
            <w:r w:rsidR="00E8743A" w:rsidRPr="00232785">
              <w:rPr>
                <w:sz w:val="20"/>
                <w:szCs w:val="20"/>
              </w:rPr>
              <w:t xml:space="preserve">Execute </w:t>
            </w:r>
            <w:r w:rsidR="004645AD" w:rsidRPr="00232785">
              <w:rPr>
                <w:sz w:val="20"/>
                <w:szCs w:val="20"/>
              </w:rPr>
              <w:t xml:space="preserve">the </w:t>
            </w:r>
            <w:r w:rsidR="00E8743A" w:rsidRPr="00232785">
              <w:rPr>
                <w:b/>
                <w:bCs/>
                <w:sz w:val="20"/>
                <w:szCs w:val="20"/>
              </w:rPr>
              <w:t xml:space="preserve">cd </w:t>
            </w:r>
            <w:proofErr w:type="spellStart"/>
            <w:r w:rsidR="00E8743A" w:rsidRPr="00232785">
              <w:rPr>
                <w:b/>
                <w:bCs/>
                <w:sz w:val="20"/>
                <w:szCs w:val="20"/>
              </w:rPr>
              <w:t>netconf</w:t>
            </w:r>
            <w:proofErr w:type="spellEnd"/>
            <w:r w:rsidR="00E8743A" w:rsidRPr="00232785">
              <w:rPr>
                <w:sz w:val="20"/>
                <w:szCs w:val="20"/>
              </w:rPr>
              <w:t xml:space="preserve"> </w:t>
            </w:r>
            <w:r w:rsidR="00E45C61" w:rsidRPr="00232785">
              <w:rPr>
                <w:sz w:val="20"/>
                <w:szCs w:val="20"/>
              </w:rPr>
              <w:t xml:space="preserve">command </w:t>
            </w:r>
            <w:r w:rsidR="00E8743A" w:rsidRPr="00232785">
              <w:rPr>
                <w:sz w:val="20"/>
                <w:szCs w:val="20"/>
              </w:rPr>
              <w:t xml:space="preserve">to go inside a directory. Then execute </w:t>
            </w:r>
            <w:r w:rsidR="004645AD" w:rsidRPr="00232785">
              <w:rPr>
                <w:sz w:val="20"/>
                <w:szCs w:val="20"/>
              </w:rPr>
              <w:t xml:space="preserve">the </w:t>
            </w:r>
            <w:r w:rsidR="00E8743A" w:rsidRPr="00232785">
              <w:rPr>
                <w:sz w:val="20"/>
                <w:szCs w:val="20"/>
              </w:rPr>
              <w:t xml:space="preserve">following command:  </w:t>
            </w:r>
            <w:r w:rsidR="00E8743A" w:rsidRPr="00232785">
              <w:rPr>
                <w:b/>
                <w:bCs/>
                <w:sz w:val="20"/>
                <w:szCs w:val="20"/>
              </w:rPr>
              <w:t>python3 ncclient-netconf.py</w:t>
            </w:r>
            <w:r w:rsidR="00E8743A" w:rsidRPr="00232785">
              <w:rPr>
                <w:sz w:val="20"/>
                <w:szCs w:val="20"/>
              </w:rPr>
              <w:t xml:space="preserve"> to run </w:t>
            </w:r>
            <w:r w:rsidR="004645AD" w:rsidRPr="00232785">
              <w:rPr>
                <w:sz w:val="20"/>
                <w:szCs w:val="20"/>
              </w:rPr>
              <w:t xml:space="preserve">the </w:t>
            </w:r>
            <w:r w:rsidR="00E8743A" w:rsidRPr="00232785">
              <w:rPr>
                <w:sz w:val="20"/>
                <w:szCs w:val="20"/>
              </w:rPr>
              <w:t>Python script and also verify that there are no errors. You will not see any output yet.</w:t>
            </w:r>
          </w:p>
          <w:p w14:paraId="3BABE65D" w14:textId="48172258" w:rsidR="00003242" w:rsidRPr="00232785" w:rsidRDefault="00003242" w:rsidP="00DD76C1">
            <w:pPr>
              <w:jc w:val="center"/>
              <w:rPr>
                <w:sz w:val="20"/>
                <w:szCs w:val="20"/>
              </w:rPr>
            </w:pPr>
            <w:r w:rsidRPr="00232785">
              <w:rPr>
                <w:noProof/>
                <w:sz w:val="20"/>
                <w:szCs w:val="20"/>
                <w:lang w:eastAsia="en-US"/>
              </w:rPr>
              <w:drawing>
                <wp:inline distT="0" distB="0" distL="0" distR="0" wp14:anchorId="3A8D5ECA" wp14:editId="50E3358F">
                  <wp:extent cx="5288345" cy="3064510"/>
                  <wp:effectExtent l="19050" t="19050" r="26670" b="215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1">
                            <a:extLst>
                              <a:ext uri="{28A0092B-C50C-407E-A947-70E740481C1C}">
                                <a14:useLocalDpi xmlns:a14="http://schemas.microsoft.com/office/drawing/2010/main" val="0"/>
                              </a:ext>
                            </a:extLst>
                          </a:blip>
                          <a:stretch>
                            <a:fillRect/>
                          </a:stretch>
                        </pic:blipFill>
                        <pic:spPr>
                          <a:xfrm>
                            <a:off x="0" y="0"/>
                            <a:ext cx="5292102" cy="3066687"/>
                          </a:xfrm>
                          <a:prstGeom prst="rect">
                            <a:avLst/>
                          </a:prstGeom>
                          <a:ln>
                            <a:solidFill>
                              <a:schemeClr val="tx1"/>
                            </a:solidFill>
                          </a:ln>
                        </pic:spPr>
                      </pic:pic>
                    </a:graphicData>
                  </a:graphic>
                </wp:inline>
              </w:drawing>
            </w:r>
          </w:p>
          <w:p w14:paraId="08C33E56" w14:textId="14FF9499" w:rsidR="00E8743A" w:rsidRPr="00232785" w:rsidRDefault="00E8743A" w:rsidP="00EC0CC7">
            <w:pPr>
              <w:rPr>
                <w:sz w:val="20"/>
                <w:szCs w:val="20"/>
              </w:rPr>
            </w:pPr>
            <w:r w:rsidRPr="00232785">
              <w:rPr>
                <w:sz w:val="20"/>
                <w:szCs w:val="20"/>
              </w:rPr>
              <w:t xml:space="preserve">9. </w:t>
            </w:r>
            <w:r w:rsidR="00C47B5F" w:rsidRPr="00232785">
              <w:rPr>
                <w:sz w:val="20"/>
                <w:szCs w:val="20"/>
              </w:rPr>
              <w:t xml:space="preserve">You can verify that the Cisco </w:t>
            </w:r>
            <w:r w:rsidR="00711915" w:rsidRPr="00232785">
              <w:rPr>
                <w:sz w:val="20"/>
                <w:szCs w:val="20"/>
              </w:rPr>
              <w:t>IOS XE</w:t>
            </w:r>
            <w:r w:rsidR="00C47B5F" w:rsidRPr="00232785">
              <w:rPr>
                <w:sz w:val="20"/>
                <w:szCs w:val="20"/>
              </w:rPr>
              <w:t xml:space="preserve"> router accepted the request for a NETCONF session. There should be a </w:t>
            </w:r>
            <w:r w:rsidR="00C47B5F" w:rsidRPr="00232785">
              <w:rPr>
                <w:b/>
                <w:bCs/>
                <w:sz w:val="20"/>
                <w:szCs w:val="20"/>
              </w:rPr>
              <w:t>%DMI-5-AUTH_PASSED</w:t>
            </w:r>
            <w:r w:rsidR="00C47B5F" w:rsidRPr="00232785">
              <w:rPr>
                <w:sz w:val="20"/>
                <w:szCs w:val="20"/>
              </w:rPr>
              <w:t xml:space="preserve"> syslog message in the Cisco </w:t>
            </w:r>
            <w:r w:rsidR="00711915" w:rsidRPr="00232785">
              <w:rPr>
                <w:sz w:val="20"/>
                <w:szCs w:val="20"/>
              </w:rPr>
              <w:t>IOS XE</w:t>
            </w:r>
            <w:r w:rsidR="00C47B5F" w:rsidRPr="00232785">
              <w:rPr>
                <w:sz w:val="20"/>
                <w:szCs w:val="20"/>
              </w:rPr>
              <w:t xml:space="preserve"> router VM.</w:t>
            </w:r>
          </w:p>
          <w:p w14:paraId="5775D30E" w14:textId="0FFE910E" w:rsidR="00C47B5F" w:rsidRPr="00232785" w:rsidRDefault="00C47B5F" w:rsidP="00EC0CC7">
            <w:pPr>
              <w:rPr>
                <w:sz w:val="20"/>
                <w:szCs w:val="20"/>
              </w:rPr>
            </w:pPr>
            <w:r w:rsidRPr="00232785">
              <w:rPr>
                <w:sz w:val="20"/>
                <w:szCs w:val="20"/>
              </w:rPr>
              <w:t xml:space="preserve">10. </w:t>
            </w:r>
            <w:r w:rsidR="00A232A0" w:rsidRPr="00232785">
              <w:rPr>
                <w:sz w:val="20"/>
                <w:szCs w:val="20"/>
              </w:rPr>
              <w:t xml:space="preserve">Copy and paste the below-provided script in </w:t>
            </w:r>
            <w:r w:rsidR="00A232A0" w:rsidRPr="00232785">
              <w:rPr>
                <w:b/>
                <w:bCs/>
                <w:sz w:val="20"/>
                <w:szCs w:val="20"/>
              </w:rPr>
              <w:t xml:space="preserve">ncclient-netconf.py. </w:t>
            </w:r>
            <w:r w:rsidR="00A232A0" w:rsidRPr="00232785">
              <w:rPr>
                <w:sz w:val="20"/>
                <w:szCs w:val="20"/>
              </w:rPr>
              <w:t xml:space="preserve">Press </w:t>
            </w:r>
            <w:proofErr w:type="spellStart"/>
            <w:r w:rsidR="00A232A0" w:rsidRPr="00232785">
              <w:rPr>
                <w:b/>
                <w:bCs/>
                <w:sz w:val="20"/>
                <w:szCs w:val="20"/>
              </w:rPr>
              <w:t>Ctrl+S</w:t>
            </w:r>
            <w:proofErr w:type="spellEnd"/>
            <w:r w:rsidR="00A232A0" w:rsidRPr="00232785">
              <w:rPr>
                <w:sz w:val="20"/>
                <w:szCs w:val="20"/>
              </w:rPr>
              <w:t xml:space="preserve"> to save it. </w:t>
            </w:r>
            <w:r w:rsidR="00E204F9" w:rsidRPr="00232785">
              <w:rPr>
                <w:sz w:val="20"/>
                <w:szCs w:val="20"/>
              </w:rPr>
              <w:t>Use a </w:t>
            </w:r>
            <w:r w:rsidR="00E204F9" w:rsidRPr="00232785">
              <w:rPr>
                <w:b/>
                <w:bCs/>
                <w:sz w:val="20"/>
                <w:szCs w:val="20"/>
              </w:rPr>
              <w:t>for</w:t>
            </w:r>
            <w:r w:rsidR="00E204F9" w:rsidRPr="00232785">
              <w:rPr>
                <w:sz w:val="20"/>
                <w:szCs w:val="20"/>
              </w:rPr>
              <w:t> loop and a </w:t>
            </w:r>
            <w:r w:rsidR="00E204F9" w:rsidRPr="00232785">
              <w:rPr>
                <w:b/>
                <w:bCs/>
                <w:sz w:val="20"/>
                <w:szCs w:val="20"/>
              </w:rPr>
              <w:t>print</w:t>
            </w:r>
            <w:r w:rsidR="00E204F9" w:rsidRPr="00232785">
              <w:rPr>
                <w:sz w:val="20"/>
                <w:szCs w:val="20"/>
              </w:rPr>
              <w:t> function to display the device capabilities.</w:t>
            </w:r>
          </w:p>
          <w:tbl>
            <w:tblPr>
              <w:tblStyle w:val="TableGrid"/>
              <w:tblW w:w="0" w:type="auto"/>
              <w:tblLook w:val="04A0" w:firstRow="1" w:lastRow="0" w:firstColumn="1" w:lastColumn="0" w:noHBand="0" w:noVBand="1"/>
            </w:tblPr>
            <w:tblGrid>
              <w:gridCol w:w="8791"/>
            </w:tblGrid>
            <w:tr w:rsidR="008B0805" w:rsidRPr="00232785" w14:paraId="045FBF54" w14:textId="77777777" w:rsidTr="008B0805">
              <w:tc>
                <w:tcPr>
                  <w:tcW w:w="8791" w:type="dxa"/>
                  <w:shd w:val="clear" w:color="auto" w:fill="FFFFFF" w:themeFill="background1"/>
                </w:tcPr>
                <w:p w14:paraId="701EC603" w14:textId="77777777" w:rsidR="00DC1EF9" w:rsidRPr="00232785" w:rsidRDefault="00DC1EF9" w:rsidP="00DC1EF9">
                  <w:pPr>
                    <w:rPr>
                      <w:sz w:val="20"/>
                      <w:szCs w:val="20"/>
                    </w:rPr>
                  </w:pPr>
                  <w:r w:rsidRPr="00232785">
                    <w:rPr>
                      <w:sz w:val="20"/>
                      <w:szCs w:val="20"/>
                    </w:rPr>
                    <w:t>print("#Supported Capabilities (YANG models):")</w:t>
                  </w:r>
                </w:p>
                <w:p w14:paraId="679F45A4" w14:textId="77777777" w:rsidR="00DC1EF9" w:rsidRPr="00232785" w:rsidRDefault="00DC1EF9" w:rsidP="00DC1EF9">
                  <w:pPr>
                    <w:rPr>
                      <w:sz w:val="20"/>
                      <w:szCs w:val="20"/>
                    </w:rPr>
                  </w:pPr>
                  <w:r w:rsidRPr="00232785">
                    <w:rPr>
                      <w:sz w:val="20"/>
                      <w:szCs w:val="20"/>
                    </w:rPr>
                    <w:t xml:space="preserve">for capability in </w:t>
                  </w:r>
                  <w:proofErr w:type="spellStart"/>
                  <w:r w:rsidRPr="00232785">
                    <w:rPr>
                      <w:sz w:val="20"/>
                      <w:szCs w:val="20"/>
                    </w:rPr>
                    <w:t>m.server_capabilities</w:t>
                  </w:r>
                  <w:proofErr w:type="spellEnd"/>
                  <w:r w:rsidRPr="00232785">
                    <w:rPr>
                      <w:sz w:val="20"/>
                      <w:szCs w:val="20"/>
                    </w:rPr>
                    <w:t>:</w:t>
                  </w:r>
                </w:p>
                <w:p w14:paraId="302B3367" w14:textId="643F9BCA" w:rsidR="008B0805" w:rsidRPr="00232785" w:rsidRDefault="00DC1EF9" w:rsidP="00DC1EF9">
                  <w:pPr>
                    <w:rPr>
                      <w:sz w:val="20"/>
                      <w:szCs w:val="20"/>
                    </w:rPr>
                  </w:pPr>
                  <w:r w:rsidRPr="00232785">
                    <w:rPr>
                      <w:sz w:val="20"/>
                      <w:szCs w:val="20"/>
                    </w:rPr>
                    <w:t xml:space="preserve">    print(capability)</w:t>
                  </w:r>
                </w:p>
              </w:tc>
            </w:tr>
          </w:tbl>
          <w:p w14:paraId="340F7BBC" w14:textId="378A7F33" w:rsidR="007A11B3" w:rsidRPr="00232785" w:rsidRDefault="007A11B3" w:rsidP="00EC0CC7">
            <w:pPr>
              <w:rPr>
                <w:sz w:val="20"/>
                <w:szCs w:val="20"/>
              </w:rPr>
            </w:pPr>
          </w:p>
          <w:p w14:paraId="573E8F9B" w14:textId="37159D98" w:rsidR="00003242" w:rsidRPr="00232785" w:rsidRDefault="00003242" w:rsidP="00DD76C1">
            <w:pPr>
              <w:jc w:val="center"/>
              <w:rPr>
                <w:sz w:val="20"/>
                <w:szCs w:val="20"/>
              </w:rPr>
            </w:pPr>
            <w:r w:rsidRPr="00232785">
              <w:rPr>
                <w:noProof/>
                <w:sz w:val="20"/>
                <w:szCs w:val="20"/>
                <w:lang w:eastAsia="en-US"/>
              </w:rPr>
              <w:drawing>
                <wp:inline distT="0" distB="0" distL="0" distR="0" wp14:anchorId="534B9261" wp14:editId="6310510E">
                  <wp:extent cx="5143500" cy="2975447"/>
                  <wp:effectExtent l="19050" t="19050" r="19050" b="158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32">
                            <a:extLst>
                              <a:ext uri="{28A0092B-C50C-407E-A947-70E740481C1C}">
                                <a14:useLocalDpi xmlns:a14="http://schemas.microsoft.com/office/drawing/2010/main" val="0"/>
                              </a:ext>
                            </a:extLst>
                          </a:blip>
                          <a:stretch>
                            <a:fillRect/>
                          </a:stretch>
                        </pic:blipFill>
                        <pic:spPr>
                          <a:xfrm>
                            <a:off x="0" y="0"/>
                            <a:ext cx="5149693" cy="2979030"/>
                          </a:xfrm>
                          <a:prstGeom prst="rect">
                            <a:avLst/>
                          </a:prstGeom>
                          <a:ln>
                            <a:solidFill>
                              <a:schemeClr val="tx1"/>
                            </a:solidFill>
                          </a:ln>
                        </pic:spPr>
                      </pic:pic>
                    </a:graphicData>
                  </a:graphic>
                </wp:inline>
              </w:drawing>
            </w:r>
          </w:p>
          <w:p w14:paraId="6E14EB81" w14:textId="77777777" w:rsidR="00E204F9" w:rsidRPr="00232785" w:rsidRDefault="00E204F9" w:rsidP="00EC0CC7">
            <w:pPr>
              <w:rPr>
                <w:sz w:val="20"/>
                <w:szCs w:val="20"/>
              </w:rPr>
            </w:pPr>
            <w:r w:rsidRPr="00232785">
              <w:rPr>
                <w:sz w:val="20"/>
                <w:szCs w:val="20"/>
              </w:rPr>
              <w:t xml:space="preserve">11. </w:t>
            </w:r>
            <w:r w:rsidR="00E45C61" w:rsidRPr="00232785">
              <w:rPr>
                <w:sz w:val="20"/>
                <w:szCs w:val="20"/>
              </w:rPr>
              <w:t xml:space="preserve">Execute following command:  </w:t>
            </w:r>
            <w:r w:rsidR="00E45C61" w:rsidRPr="00232785">
              <w:rPr>
                <w:b/>
                <w:bCs/>
                <w:sz w:val="20"/>
                <w:szCs w:val="20"/>
              </w:rPr>
              <w:t>python3 ncclient-netconf.py</w:t>
            </w:r>
            <w:r w:rsidR="00E45C61" w:rsidRPr="00232785">
              <w:rPr>
                <w:sz w:val="20"/>
                <w:szCs w:val="20"/>
              </w:rPr>
              <w:t xml:space="preserve"> to run Python script. </w:t>
            </w:r>
            <w:r w:rsidR="00F826FA" w:rsidRPr="00232785">
              <w:rPr>
                <w:sz w:val="20"/>
                <w:szCs w:val="20"/>
              </w:rPr>
              <w:t xml:space="preserve">The result is the same as delivering the complicated </w:t>
            </w:r>
            <w:r w:rsidR="00F826FA" w:rsidRPr="00232785">
              <w:rPr>
                <w:b/>
                <w:bCs/>
                <w:sz w:val="20"/>
                <w:szCs w:val="20"/>
              </w:rPr>
              <w:t>hello</w:t>
            </w:r>
            <w:r w:rsidR="00F826FA" w:rsidRPr="00232785">
              <w:rPr>
                <w:sz w:val="20"/>
                <w:szCs w:val="20"/>
              </w:rPr>
              <w:t xml:space="preserve"> message earlier, but without the opening and closing &lt;capability&gt; XML tags on each line.</w:t>
            </w:r>
          </w:p>
          <w:p w14:paraId="5649D851" w14:textId="73D6EA45" w:rsidR="00003242" w:rsidRPr="00232785" w:rsidRDefault="00003242" w:rsidP="00DD76C1">
            <w:pPr>
              <w:jc w:val="center"/>
              <w:rPr>
                <w:sz w:val="20"/>
                <w:szCs w:val="20"/>
              </w:rPr>
            </w:pPr>
            <w:r w:rsidRPr="00232785">
              <w:rPr>
                <w:noProof/>
                <w:sz w:val="20"/>
                <w:szCs w:val="20"/>
                <w:lang w:eastAsia="en-US"/>
              </w:rPr>
              <w:drawing>
                <wp:inline distT="0" distB="0" distL="0" distR="0" wp14:anchorId="16E64D35" wp14:editId="3688CBB6">
                  <wp:extent cx="5401762" cy="3114675"/>
                  <wp:effectExtent l="19050" t="19050" r="2794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3">
                            <a:extLst>
                              <a:ext uri="{28A0092B-C50C-407E-A947-70E740481C1C}">
                                <a14:useLocalDpi xmlns:a14="http://schemas.microsoft.com/office/drawing/2010/main" val="0"/>
                              </a:ext>
                            </a:extLst>
                          </a:blip>
                          <a:stretch>
                            <a:fillRect/>
                          </a:stretch>
                        </pic:blipFill>
                        <pic:spPr>
                          <a:xfrm>
                            <a:off x="0" y="0"/>
                            <a:ext cx="5406212" cy="3117241"/>
                          </a:xfrm>
                          <a:prstGeom prst="rect">
                            <a:avLst/>
                          </a:prstGeom>
                          <a:ln>
                            <a:solidFill>
                              <a:schemeClr val="tx1"/>
                            </a:solidFill>
                          </a:ln>
                        </pic:spPr>
                      </pic:pic>
                    </a:graphicData>
                  </a:graphic>
                </wp:inline>
              </w:drawing>
            </w:r>
          </w:p>
        </w:tc>
      </w:tr>
    </w:tbl>
    <w:p w14:paraId="176E6840" w14:textId="4F262C9D" w:rsidR="00A430F9" w:rsidRPr="00232785" w:rsidRDefault="00A430F9" w:rsidP="00304B01">
      <w:pPr>
        <w:rPr>
          <w:sz w:val="20"/>
          <w:szCs w:val="20"/>
        </w:rPr>
      </w:pPr>
    </w:p>
    <w:tbl>
      <w:tblPr>
        <w:tblStyle w:val="TableGrid"/>
        <w:tblW w:w="0" w:type="auto"/>
        <w:tblLook w:val="04A0" w:firstRow="1" w:lastRow="0" w:firstColumn="1" w:lastColumn="0" w:noHBand="0" w:noVBand="1"/>
      </w:tblPr>
      <w:tblGrid>
        <w:gridCol w:w="9017"/>
      </w:tblGrid>
      <w:tr w:rsidR="00A430F9" w:rsidRPr="00232785" w14:paraId="260BC509" w14:textId="77777777" w:rsidTr="00707D20">
        <w:tc>
          <w:tcPr>
            <w:tcW w:w="9017" w:type="dxa"/>
            <w:shd w:val="clear" w:color="auto" w:fill="F2F2F2" w:themeFill="background1" w:themeFillShade="F2"/>
          </w:tcPr>
          <w:p w14:paraId="0819D21E" w14:textId="30B2AB1C" w:rsidR="00A430F9" w:rsidRPr="00232785" w:rsidRDefault="00A430F9" w:rsidP="00304B01">
            <w:pPr>
              <w:rPr>
                <w:b/>
                <w:bCs/>
                <w:sz w:val="20"/>
                <w:szCs w:val="20"/>
              </w:rPr>
            </w:pPr>
            <w:r w:rsidRPr="00232785">
              <w:rPr>
                <w:b/>
                <w:bCs/>
                <w:sz w:val="20"/>
                <w:szCs w:val="20"/>
              </w:rPr>
              <w:t xml:space="preserve">// </w:t>
            </w:r>
            <w:r w:rsidR="00BB438D" w:rsidRPr="00232785">
              <w:rPr>
                <w:b/>
                <w:bCs/>
                <w:sz w:val="20"/>
                <w:szCs w:val="20"/>
              </w:rPr>
              <w:t xml:space="preserve">Use </w:t>
            </w:r>
            <w:proofErr w:type="spellStart"/>
            <w:r w:rsidR="00BB438D" w:rsidRPr="00232785">
              <w:rPr>
                <w:b/>
                <w:bCs/>
                <w:sz w:val="20"/>
                <w:szCs w:val="20"/>
              </w:rPr>
              <w:t>ncclient</w:t>
            </w:r>
            <w:proofErr w:type="spellEnd"/>
            <w:r w:rsidR="00BB438D" w:rsidRPr="00232785">
              <w:rPr>
                <w:b/>
                <w:bCs/>
                <w:sz w:val="20"/>
                <w:szCs w:val="20"/>
              </w:rPr>
              <w:t xml:space="preserve"> to </w:t>
            </w:r>
            <w:r w:rsidR="00BB0CB4" w:rsidRPr="00232785">
              <w:rPr>
                <w:b/>
                <w:bCs/>
                <w:sz w:val="20"/>
                <w:szCs w:val="20"/>
              </w:rPr>
              <w:t>R</w:t>
            </w:r>
            <w:r w:rsidR="00BB438D" w:rsidRPr="00232785">
              <w:rPr>
                <w:b/>
                <w:bCs/>
                <w:sz w:val="20"/>
                <w:szCs w:val="20"/>
              </w:rPr>
              <w:t>etrieve the Configuration</w:t>
            </w:r>
          </w:p>
          <w:p w14:paraId="1B5F2143" w14:textId="2685B9B8" w:rsidR="00A430F9" w:rsidRPr="00232785" w:rsidRDefault="004D2C1D" w:rsidP="00304B01">
            <w:pPr>
              <w:rPr>
                <w:sz w:val="20"/>
                <w:szCs w:val="20"/>
              </w:rPr>
            </w:pPr>
            <w:r w:rsidRPr="00232785">
              <w:rPr>
                <w:sz w:val="20"/>
                <w:szCs w:val="20"/>
              </w:rPr>
              <w:t xml:space="preserve">1. To avoid showing capabilities output 400+ lines, comment out the block of lines that print the capabilities, as demonstrated in the </w:t>
            </w:r>
            <w:r w:rsidR="00BB0CB4" w:rsidRPr="00232785">
              <w:rPr>
                <w:sz w:val="20"/>
                <w:szCs w:val="20"/>
              </w:rPr>
              <w:t>screenshot below</w:t>
            </w:r>
            <w:r w:rsidRPr="00232785">
              <w:rPr>
                <w:sz w:val="20"/>
                <w:szCs w:val="20"/>
              </w:rPr>
              <w:t>.</w:t>
            </w:r>
          </w:p>
          <w:p w14:paraId="733288BB" w14:textId="267F8298" w:rsidR="00CC4701" w:rsidRPr="00232785" w:rsidRDefault="00CC4701" w:rsidP="00DD76C1">
            <w:pPr>
              <w:jc w:val="center"/>
              <w:rPr>
                <w:sz w:val="20"/>
                <w:szCs w:val="20"/>
              </w:rPr>
            </w:pPr>
            <w:r w:rsidRPr="00232785">
              <w:rPr>
                <w:noProof/>
                <w:sz w:val="20"/>
                <w:szCs w:val="20"/>
                <w:lang w:eastAsia="en-US"/>
              </w:rPr>
              <w:lastRenderedPageBreak/>
              <w:drawing>
                <wp:inline distT="0" distB="0" distL="0" distR="0" wp14:anchorId="04C1BC91" wp14:editId="1FCFCCA7">
                  <wp:extent cx="5391139" cy="3162300"/>
                  <wp:effectExtent l="19050" t="19050" r="19685" b="190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4">
                            <a:extLst>
                              <a:ext uri="{28A0092B-C50C-407E-A947-70E740481C1C}">
                                <a14:useLocalDpi xmlns:a14="http://schemas.microsoft.com/office/drawing/2010/main" val="0"/>
                              </a:ext>
                            </a:extLst>
                          </a:blip>
                          <a:stretch>
                            <a:fillRect/>
                          </a:stretch>
                        </pic:blipFill>
                        <pic:spPr>
                          <a:xfrm>
                            <a:off x="0" y="0"/>
                            <a:ext cx="5393949" cy="3163948"/>
                          </a:xfrm>
                          <a:prstGeom prst="rect">
                            <a:avLst/>
                          </a:prstGeom>
                          <a:ln>
                            <a:solidFill>
                              <a:schemeClr val="tx1"/>
                            </a:solidFill>
                          </a:ln>
                        </pic:spPr>
                      </pic:pic>
                    </a:graphicData>
                  </a:graphic>
                </wp:inline>
              </w:drawing>
            </w:r>
          </w:p>
          <w:p w14:paraId="20F16194" w14:textId="0E0BE9C5" w:rsidR="00723237" w:rsidRPr="00232785" w:rsidRDefault="004D2C1D" w:rsidP="00FC63FD">
            <w:pPr>
              <w:rPr>
                <w:sz w:val="20"/>
                <w:szCs w:val="20"/>
              </w:rPr>
            </w:pPr>
            <w:r w:rsidRPr="00232785">
              <w:rPr>
                <w:sz w:val="20"/>
                <w:szCs w:val="20"/>
              </w:rPr>
              <w:t xml:space="preserve">2. </w:t>
            </w:r>
            <w:r w:rsidR="00FC63FD" w:rsidRPr="00232785">
              <w:rPr>
                <w:sz w:val="20"/>
                <w:szCs w:val="20"/>
              </w:rPr>
              <w:t xml:space="preserve">The </w:t>
            </w:r>
            <w:r w:rsidR="001D1B91" w:rsidRPr="00232785">
              <w:rPr>
                <w:sz w:val="20"/>
                <w:szCs w:val="20"/>
              </w:rPr>
              <w:t xml:space="preserve">Cisco </w:t>
            </w:r>
            <w:r w:rsidR="00711915" w:rsidRPr="00232785">
              <w:rPr>
                <w:sz w:val="20"/>
                <w:szCs w:val="20"/>
              </w:rPr>
              <w:t>IOS XE</w:t>
            </w:r>
            <w:r w:rsidR="001D1B91" w:rsidRPr="00232785">
              <w:rPr>
                <w:sz w:val="20"/>
                <w:szCs w:val="20"/>
              </w:rPr>
              <w:t xml:space="preserve"> router</w:t>
            </w:r>
            <w:r w:rsidR="00FC63FD" w:rsidRPr="00232785">
              <w:rPr>
                <w:sz w:val="20"/>
                <w:szCs w:val="20"/>
              </w:rPr>
              <w:t xml:space="preserve"> settings may be retrieved using the </w:t>
            </w:r>
            <w:proofErr w:type="spellStart"/>
            <w:r w:rsidR="00FC63FD" w:rsidRPr="00232785">
              <w:rPr>
                <w:b/>
                <w:bCs/>
                <w:sz w:val="20"/>
                <w:szCs w:val="20"/>
              </w:rPr>
              <w:t>get_</w:t>
            </w:r>
            <w:proofErr w:type="gramStart"/>
            <w:r w:rsidR="00FC63FD" w:rsidRPr="00232785">
              <w:rPr>
                <w:b/>
                <w:bCs/>
                <w:sz w:val="20"/>
                <w:szCs w:val="20"/>
              </w:rPr>
              <w:t>config</w:t>
            </w:r>
            <w:proofErr w:type="spellEnd"/>
            <w:r w:rsidR="00FC63FD" w:rsidRPr="00232785">
              <w:rPr>
                <w:b/>
                <w:bCs/>
                <w:sz w:val="20"/>
                <w:szCs w:val="20"/>
              </w:rPr>
              <w:t>(</w:t>
            </w:r>
            <w:proofErr w:type="gramEnd"/>
            <w:r w:rsidR="00FC63FD" w:rsidRPr="00232785">
              <w:rPr>
                <w:b/>
                <w:bCs/>
                <w:sz w:val="20"/>
                <w:szCs w:val="20"/>
              </w:rPr>
              <w:t>)</w:t>
            </w:r>
            <w:r w:rsidR="00FC63FD" w:rsidRPr="00232785">
              <w:rPr>
                <w:sz w:val="20"/>
                <w:szCs w:val="20"/>
              </w:rPr>
              <w:t xml:space="preserve"> function of the </w:t>
            </w:r>
            <w:r w:rsidR="00FC63FD" w:rsidRPr="00232785">
              <w:rPr>
                <w:b/>
                <w:bCs/>
                <w:sz w:val="20"/>
                <w:szCs w:val="20"/>
              </w:rPr>
              <w:t>m</w:t>
            </w:r>
            <w:r w:rsidR="00FC63FD" w:rsidRPr="00232785">
              <w:rPr>
                <w:sz w:val="20"/>
                <w:szCs w:val="20"/>
              </w:rPr>
              <w:t xml:space="preserve"> NETCONF session object. The </w:t>
            </w:r>
            <w:proofErr w:type="spellStart"/>
            <w:r w:rsidR="00FC63FD" w:rsidRPr="00232785">
              <w:rPr>
                <w:b/>
                <w:bCs/>
                <w:sz w:val="20"/>
                <w:szCs w:val="20"/>
              </w:rPr>
              <w:t>get_</w:t>
            </w:r>
            <w:proofErr w:type="gramStart"/>
            <w:r w:rsidR="00FC63FD" w:rsidRPr="00232785">
              <w:rPr>
                <w:b/>
                <w:bCs/>
                <w:sz w:val="20"/>
                <w:szCs w:val="20"/>
              </w:rPr>
              <w:t>config</w:t>
            </w:r>
            <w:proofErr w:type="spellEnd"/>
            <w:r w:rsidR="00FC63FD" w:rsidRPr="00232785">
              <w:rPr>
                <w:b/>
                <w:bCs/>
                <w:sz w:val="20"/>
                <w:szCs w:val="20"/>
              </w:rPr>
              <w:t>(</w:t>
            </w:r>
            <w:proofErr w:type="gramEnd"/>
            <w:r w:rsidR="00FC63FD" w:rsidRPr="00232785">
              <w:rPr>
                <w:b/>
                <w:bCs/>
                <w:sz w:val="20"/>
                <w:szCs w:val="20"/>
              </w:rPr>
              <w:t>)</w:t>
            </w:r>
            <w:r w:rsidR="00FC63FD" w:rsidRPr="00232785">
              <w:rPr>
                <w:sz w:val="20"/>
                <w:szCs w:val="20"/>
              </w:rPr>
              <w:t xml:space="preserve"> function requires a source string parameter that identifies the NETCONF datastore from which the configuration is retrieved. To see the results, use </w:t>
            </w:r>
            <w:r w:rsidR="00243121" w:rsidRPr="00232785">
              <w:rPr>
                <w:sz w:val="20"/>
                <w:szCs w:val="20"/>
              </w:rPr>
              <w:t>the</w:t>
            </w:r>
            <w:r w:rsidR="00FC63FD" w:rsidRPr="00232785">
              <w:rPr>
                <w:sz w:val="20"/>
                <w:szCs w:val="20"/>
              </w:rPr>
              <w:t xml:space="preserve"> print function. The </w:t>
            </w:r>
            <w:r w:rsidR="001D1B91" w:rsidRPr="00232785">
              <w:rPr>
                <w:b/>
                <w:bCs/>
                <w:sz w:val="20"/>
                <w:szCs w:val="20"/>
              </w:rPr>
              <w:t>running</w:t>
            </w:r>
            <w:r w:rsidR="00FC63FD" w:rsidRPr="00232785">
              <w:rPr>
                <w:sz w:val="20"/>
                <w:szCs w:val="20"/>
              </w:rPr>
              <w:t xml:space="preserve"> datastore is the only NETCONF datastore currently present on the </w:t>
            </w:r>
            <w:r w:rsidR="001D1B91" w:rsidRPr="00232785">
              <w:rPr>
                <w:sz w:val="20"/>
                <w:szCs w:val="20"/>
              </w:rPr>
              <w:t xml:space="preserve">Cisco </w:t>
            </w:r>
            <w:r w:rsidR="00711915" w:rsidRPr="00232785">
              <w:rPr>
                <w:sz w:val="20"/>
                <w:szCs w:val="20"/>
              </w:rPr>
              <w:t>IOS XE</w:t>
            </w:r>
            <w:r w:rsidR="001D1B91" w:rsidRPr="00232785">
              <w:rPr>
                <w:sz w:val="20"/>
                <w:szCs w:val="20"/>
              </w:rPr>
              <w:t xml:space="preserve"> router</w:t>
            </w:r>
            <w:r w:rsidR="00FC63FD" w:rsidRPr="00232785">
              <w:rPr>
                <w:sz w:val="20"/>
                <w:szCs w:val="20"/>
              </w:rPr>
              <w:t xml:space="preserve">. You may confirm this by using the </w:t>
            </w:r>
            <w:r w:rsidR="00FC63FD" w:rsidRPr="00232785">
              <w:rPr>
                <w:b/>
                <w:bCs/>
                <w:sz w:val="20"/>
                <w:szCs w:val="20"/>
              </w:rPr>
              <w:t xml:space="preserve">show </w:t>
            </w:r>
            <w:proofErr w:type="spellStart"/>
            <w:r w:rsidR="00FC63FD" w:rsidRPr="00232785">
              <w:rPr>
                <w:b/>
                <w:bCs/>
                <w:sz w:val="20"/>
                <w:szCs w:val="20"/>
              </w:rPr>
              <w:t>netconf</w:t>
            </w:r>
            <w:proofErr w:type="spellEnd"/>
            <w:r w:rsidR="00FC63FD" w:rsidRPr="00232785">
              <w:rPr>
                <w:b/>
                <w:bCs/>
                <w:sz w:val="20"/>
                <w:szCs w:val="20"/>
              </w:rPr>
              <w:t xml:space="preserve">-yang </w:t>
            </w:r>
            <w:proofErr w:type="spellStart"/>
            <w:r w:rsidR="00FC63FD" w:rsidRPr="00232785">
              <w:rPr>
                <w:b/>
                <w:bCs/>
                <w:sz w:val="20"/>
                <w:szCs w:val="20"/>
              </w:rPr>
              <w:t>datastores</w:t>
            </w:r>
            <w:proofErr w:type="spellEnd"/>
            <w:r w:rsidR="00FC63FD" w:rsidRPr="00232785">
              <w:rPr>
                <w:sz w:val="20"/>
                <w:szCs w:val="20"/>
              </w:rPr>
              <w:t xml:space="preserve"> command.</w:t>
            </w:r>
            <w:r w:rsidR="00723237" w:rsidRPr="00232785">
              <w:rPr>
                <w:sz w:val="20"/>
                <w:szCs w:val="20"/>
              </w:rPr>
              <w:t xml:space="preserve"> Copy and paste the below-provided script in </w:t>
            </w:r>
            <w:r w:rsidR="00723237" w:rsidRPr="00232785">
              <w:rPr>
                <w:b/>
                <w:bCs/>
                <w:sz w:val="20"/>
                <w:szCs w:val="20"/>
              </w:rPr>
              <w:t xml:space="preserve">ncclient-netconf.py. </w:t>
            </w:r>
            <w:r w:rsidR="00723237" w:rsidRPr="00232785">
              <w:rPr>
                <w:sz w:val="20"/>
                <w:szCs w:val="20"/>
              </w:rPr>
              <w:t xml:space="preserve">Press </w:t>
            </w:r>
            <w:proofErr w:type="spellStart"/>
            <w:r w:rsidR="00723237" w:rsidRPr="00232785">
              <w:rPr>
                <w:b/>
                <w:bCs/>
                <w:sz w:val="20"/>
                <w:szCs w:val="20"/>
              </w:rPr>
              <w:t>Ctrl+S</w:t>
            </w:r>
            <w:proofErr w:type="spellEnd"/>
            <w:r w:rsidR="00723237" w:rsidRPr="00232785">
              <w:rPr>
                <w:sz w:val="20"/>
                <w:szCs w:val="20"/>
              </w:rPr>
              <w:t xml:space="preserve"> to save it.</w:t>
            </w:r>
          </w:p>
          <w:tbl>
            <w:tblPr>
              <w:tblStyle w:val="TableGrid"/>
              <w:tblW w:w="0" w:type="auto"/>
              <w:tblLook w:val="04A0" w:firstRow="1" w:lastRow="0" w:firstColumn="1" w:lastColumn="0" w:noHBand="0" w:noVBand="1"/>
            </w:tblPr>
            <w:tblGrid>
              <w:gridCol w:w="8791"/>
            </w:tblGrid>
            <w:tr w:rsidR="00723237" w:rsidRPr="00232785" w14:paraId="3DE287B0" w14:textId="77777777" w:rsidTr="00723237">
              <w:tc>
                <w:tcPr>
                  <w:tcW w:w="8791" w:type="dxa"/>
                  <w:shd w:val="clear" w:color="auto" w:fill="FFFFFF" w:themeFill="background1"/>
                </w:tcPr>
                <w:p w14:paraId="67D5BD82" w14:textId="77777777" w:rsidR="00723237" w:rsidRPr="00232785" w:rsidRDefault="00723237" w:rsidP="00723237">
                  <w:pPr>
                    <w:rPr>
                      <w:sz w:val="20"/>
                      <w:szCs w:val="20"/>
                    </w:rPr>
                  </w:pPr>
                  <w:proofErr w:type="spellStart"/>
                  <w:r w:rsidRPr="00232785">
                    <w:rPr>
                      <w:sz w:val="20"/>
                      <w:szCs w:val="20"/>
                    </w:rPr>
                    <w:t>netconf_reply</w:t>
                  </w:r>
                  <w:proofErr w:type="spellEnd"/>
                  <w:r w:rsidRPr="00232785">
                    <w:rPr>
                      <w:sz w:val="20"/>
                      <w:szCs w:val="20"/>
                    </w:rPr>
                    <w:t xml:space="preserve"> = </w:t>
                  </w:r>
                  <w:proofErr w:type="spellStart"/>
                  <w:r w:rsidRPr="00232785">
                    <w:rPr>
                      <w:sz w:val="20"/>
                      <w:szCs w:val="20"/>
                    </w:rPr>
                    <w:t>m.get_config</w:t>
                  </w:r>
                  <w:proofErr w:type="spellEnd"/>
                  <w:r w:rsidRPr="00232785">
                    <w:rPr>
                      <w:sz w:val="20"/>
                      <w:szCs w:val="20"/>
                    </w:rPr>
                    <w:t>(source="running")</w:t>
                  </w:r>
                </w:p>
                <w:p w14:paraId="0050FC0F" w14:textId="0DD41346" w:rsidR="00723237" w:rsidRPr="00232785" w:rsidRDefault="00723237" w:rsidP="00723237">
                  <w:pPr>
                    <w:rPr>
                      <w:sz w:val="20"/>
                      <w:szCs w:val="20"/>
                    </w:rPr>
                  </w:pPr>
                  <w:r w:rsidRPr="00232785">
                    <w:rPr>
                      <w:sz w:val="20"/>
                      <w:szCs w:val="20"/>
                    </w:rPr>
                    <w:t>print(</w:t>
                  </w:r>
                  <w:proofErr w:type="spellStart"/>
                  <w:r w:rsidRPr="00232785">
                    <w:rPr>
                      <w:sz w:val="20"/>
                      <w:szCs w:val="20"/>
                    </w:rPr>
                    <w:t>netconf_reply</w:t>
                  </w:r>
                  <w:proofErr w:type="spellEnd"/>
                  <w:r w:rsidRPr="00232785">
                    <w:rPr>
                      <w:sz w:val="20"/>
                      <w:szCs w:val="20"/>
                    </w:rPr>
                    <w:t>)</w:t>
                  </w:r>
                </w:p>
              </w:tc>
            </w:tr>
          </w:tbl>
          <w:p w14:paraId="130694C8" w14:textId="01EAF52B" w:rsidR="00FC63FD" w:rsidRPr="00232785" w:rsidRDefault="00723237" w:rsidP="00FC63FD">
            <w:pPr>
              <w:rPr>
                <w:sz w:val="20"/>
                <w:szCs w:val="20"/>
              </w:rPr>
            </w:pPr>
            <w:r w:rsidRPr="00232785">
              <w:rPr>
                <w:sz w:val="20"/>
                <w:szCs w:val="20"/>
              </w:rPr>
              <w:t xml:space="preserve"> </w:t>
            </w:r>
          </w:p>
          <w:p w14:paraId="2DCC2593" w14:textId="68F91D45" w:rsidR="00CC4701" w:rsidRPr="00232785" w:rsidRDefault="00CC4701" w:rsidP="00DD76C1">
            <w:pPr>
              <w:jc w:val="center"/>
              <w:rPr>
                <w:sz w:val="20"/>
                <w:szCs w:val="20"/>
              </w:rPr>
            </w:pPr>
            <w:r w:rsidRPr="00232785">
              <w:rPr>
                <w:noProof/>
                <w:sz w:val="20"/>
                <w:szCs w:val="20"/>
                <w:lang w:eastAsia="en-US"/>
              </w:rPr>
              <w:drawing>
                <wp:inline distT="0" distB="0" distL="0" distR="0" wp14:anchorId="37E4C8F8" wp14:editId="379CE50C">
                  <wp:extent cx="5407561" cy="3173730"/>
                  <wp:effectExtent l="19050" t="19050" r="22225" b="266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5">
                            <a:extLst>
                              <a:ext uri="{28A0092B-C50C-407E-A947-70E740481C1C}">
                                <a14:useLocalDpi xmlns:a14="http://schemas.microsoft.com/office/drawing/2010/main" val="0"/>
                              </a:ext>
                            </a:extLst>
                          </a:blip>
                          <a:stretch>
                            <a:fillRect/>
                          </a:stretch>
                        </pic:blipFill>
                        <pic:spPr>
                          <a:xfrm>
                            <a:off x="0" y="0"/>
                            <a:ext cx="5409720" cy="3174997"/>
                          </a:xfrm>
                          <a:prstGeom prst="rect">
                            <a:avLst/>
                          </a:prstGeom>
                          <a:ln>
                            <a:solidFill>
                              <a:schemeClr val="tx1"/>
                            </a:solidFill>
                          </a:ln>
                        </pic:spPr>
                      </pic:pic>
                    </a:graphicData>
                  </a:graphic>
                </wp:inline>
              </w:drawing>
            </w:r>
          </w:p>
          <w:p w14:paraId="2E2BF388" w14:textId="190BBD80" w:rsidR="006704EA" w:rsidRPr="00232785" w:rsidRDefault="00FC63FD" w:rsidP="00304B01">
            <w:pPr>
              <w:rPr>
                <w:sz w:val="20"/>
                <w:szCs w:val="20"/>
              </w:rPr>
            </w:pPr>
            <w:r w:rsidRPr="00232785">
              <w:rPr>
                <w:sz w:val="20"/>
                <w:szCs w:val="20"/>
              </w:rPr>
              <w:lastRenderedPageBreak/>
              <w:t xml:space="preserve">3. </w:t>
            </w:r>
            <w:r w:rsidR="006704EA" w:rsidRPr="00232785">
              <w:rPr>
                <w:sz w:val="20"/>
                <w:szCs w:val="20"/>
              </w:rPr>
              <w:t xml:space="preserve">Execute the following command: </w:t>
            </w:r>
            <w:r w:rsidR="006704EA" w:rsidRPr="00232785">
              <w:rPr>
                <w:b/>
                <w:bCs/>
                <w:sz w:val="20"/>
                <w:szCs w:val="20"/>
              </w:rPr>
              <w:t>python3 ncclient-netconf.py</w:t>
            </w:r>
            <w:r w:rsidR="006704EA" w:rsidRPr="00232785">
              <w:rPr>
                <w:sz w:val="20"/>
                <w:szCs w:val="20"/>
              </w:rPr>
              <w:t xml:space="preserve"> to run the script.</w:t>
            </w:r>
            <w:r w:rsidR="00236DEC" w:rsidRPr="00232785">
              <w:rPr>
                <w:sz w:val="20"/>
                <w:szCs w:val="20"/>
              </w:rPr>
              <w:t xml:space="preserve"> The output will be much longer than 100 lines, thus IDLE may compress it.  Double-click the </w:t>
            </w:r>
            <w:r w:rsidR="00236DEC" w:rsidRPr="00232785">
              <w:rPr>
                <w:b/>
                <w:bCs/>
                <w:sz w:val="20"/>
                <w:szCs w:val="20"/>
              </w:rPr>
              <w:t>Squeezed text</w:t>
            </w:r>
            <w:r w:rsidR="00236DEC" w:rsidRPr="00232785">
              <w:rPr>
                <w:sz w:val="20"/>
                <w:szCs w:val="20"/>
              </w:rPr>
              <w:t xml:space="preserve"> message in the IDLE shell window to enlarge the results.</w:t>
            </w:r>
          </w:p>
          <w:p w14:paraId="72719D8E" w14:textId="6B51D232" w:rsidR="00CC4701" w:rsidRPr="00232785" w:rsidRDefault="00CC4701" w:rsidP="00DD76C1">
            <w:pPr>
              <w:jc w:val="center"/>
              <w:rPr>
                <w:sz w:val="20"/>
                <w:szCs w:val="20"/>
              </w:rPr>
            </w:pPr>
            <w:r w:rsidRPr="00232785">
              <w:rPr>
                <w:noProof/>
                <w:sz w:val="20"/>
                <w:szCs w:val="20"/>
                <w:lang w:eastAsia="en-US"/>
              </w:rPr>
              <w:drawing>
                <wp:inline distT="0" distB="0" distL="0" distR="0" wp14:anchorId="3CF9B483" wp14:editId="4D2575CB">
                  <wp:extent cx="5263885" cy="3105150"/>
                  <wp:effectExtent l="19050" t="19050" r="13335" b="190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6">
                            <a:extLst>
                              <a:ext uri="{28A0092B-C50C-407E-A947-70E740481C1C}">
                                <a14:useLocalDpi xmlns:a14="http://schemas.microsoft.com/office/drawing/2010/main" val="0"/>
                              </a:ext>
                            </a:extLst>
                          </a:blip>
                          <a:stretch>
                            <a:fillRect/>
                          </a:stretch>
                        </pic:blipFill>
                        <pic:spPr>
                          <a:xfrm>
                            <a:off x="0" y="0"/>
                            <a:ext cx="5266348" cy="3106603"/>
                          </a:xfrm>
                          <a:prstGeom prst="rect">
                            <a:avLst/>
                          </a:prstGeom>
                          <a:ln>
                            <a:solidFill>
                              <a:schemeClr val="tx1"/>
                            </a:solidFill>
                          </a:ln>
                        </pic:spPr>
                      </pic:pic>
                    </a:graphicData>
                  </a:graphic>
                </wp:inline>
              </w:drawing>
            </w:r>
          </w:p>
          <w:p w14:paraId="270F8791" w14:textId="77777777" w:rsidR="00236DEC" w:rsidRPr="00232785" w:rsidRDefault="00236DEC" w:rsidP="00304B01">
            <w:pPr>
              <w:rPr>
                <w:sz w:val="20"/>
                <w:szCs w:val="20"/>
              </w:rPr>
            </w:pPr>
            <w:r w:rsidRPr="00232785">
              <w:rPr>
                <w:sz w:val="20"/>
                <w:szCs w:val="20"/>
              </w:rPr>
              <w:t xml:space="preserve">4. </w:t>
            </w:r>
            <w:r w:rsidR="003D7377" w:rsidRPr="00232785">
              <w:rPr>
                <w:sz w:val="20"/>
                <w:szCs w:val="20"/>
              </w:rPr>
              <w:t>Note that the resulting XML is not structured.  To prettify the XML, copy and paste it into the same webpage you discovered previously.</w:t>
            </w:r>
          </w:p>
          <w:p w14:paraId="1E2452BB" w14:textId="5513E015" w:rsidR="00B423E7" w:rsidRPr="00232785" w:rsidRDefault="003D7377" w:rsidP="00B423E7">
            <w:pPr>
              <w:rPr>
                <w:b/>
                <w:bCs/>
                <w:sz w:val="20"/>
                <w:szCs w:val="20"/>
              </w:rPr>
            </w:pPr>
            <w:r w:rsidRPr="00232785">
              <w:rPr>
                <w:sz w:val="20"/>
                <w:szCs w:val="20"/>
              </w:rPr>
              <w:t xml:space="preserve">5. </w:t>
            </w:r>
            <w:r w:rsidR="008A050E" w:rsidRPr="00232785">
              <w:rPr>
                <w:sz w:val="20"/>
                <w:szCs w:val="20"/>
              </w:rPr>
              <w:t xml:space="preserve">Python has capabilities for working with XML files.  To prettify the output, use the </w:t>
            </w:r>
            <w:proofErr w:type="spellStart"/>
            <w:proofErr w:type="gramStart"/>
            <w:r w:rsidR="008A050E" w:rsidRPr="00232785">
              <w:rPr>
                <w:b/>
                <w:bCs/>
                <w:sz w:val="20"/>
                <w:szCs w:val="20"/>
              </w:rPr>
              <w:t>toprettyxml</w:t>
            </w:r>
            <w:proofErr w:type="spellEnd"/>
            <w:r w:rsidR="008A050E" w:rsidRPr="00232785">
              <w:rPr>
                <w:b/>
                <w:bCs/>
                <w:sz w:val="20"/>
                <w:szCs w:val="20"/>
              </w:rPr>
              <w:t>(</w:t>
            </w:r>
            <w:proofErr w:type="gramEnd"/>
            <w:r w:rsidR="008A050E" w:rsidRPr="00232785">
              <w:rPr>
                <w:b/>
                <w:bCs/>
                <w:sz w:val="20"/>
                <w:szCs w:val="20"/>
              </w:rPr>
              <w:t>)</w:t>
            </w:r>
            <w:r w:rsidR="008A050E" w:rsidRPr="00232785">
              <w:rPr>
                <w:sz w:val="20"/>
                <w:szCs w:val="20"/>
              </w:rPr>
              <w:t xml:space="preserve"> method from the </w:t>
            </w:r>
            <w:proofErr w:type="spellStart"/>
            <w:r w:rsidR="008A050E" w:rsidRPr="00232785">
              <w:rPr>
                <w:b/>
                <w:bCs/>
                <w:sz w:val="20"/>
                <w:szCs w:val="20"/>
              </w:rPr>
              <w:t>xml.dom.minidom</w:t>
            </w:r>
            <w:proofErr w:type="spellEnd"/>
            <w:r w:rsidR="008A050E" w:rsidRPr="00232785">
              <w:rPr>
                <w:sz w:val="20"/>
                <w:szCs w:val="20"/>
              </w:rPr>
              <w:t xml:space="preserve"> module.  Add a line at the start of your script to import the </w:t>
            </w:r>
            <w:proofErr w:type="spellStart"/>
            <w:r w:rsidR="008A050E" w:rsidRPr="00232785">
              <w:rPr>
                <w:b/>
                <w:bCs/>
                <w:sz w:val="20"/>
                <w:szCs w:val="20"/>
              </w:rPr>
              <w:t>xml.dom.minidom</w:t>
            </w:r>
            <w:proofErr w:type="spellEnd"/>
            <w:r w:rsidR="008A050E" w:rsidRPr="00232785">
              <w:rPr>
                <w:sz w:val="20"/>
                <w:szCs w:val="20"/>
              </w:rPr>
              <w:t xml:space="preserve"> module.</w:t>
            </w:r>
            <w:r w:rsidR="00E0009A" w:rsidRPr="00232785">
              <w:rPr>
                <w:sz w:val="20"/>
                <w:szCs w:val="20"/>
              </w:rPr>
              <w:t xml:space="preserve"> Copy and paste the below-provided script in </w:t>
            </w:r>
            <w:r w:rsidR="00E0009A" w:rsidRPr="00232785">
              <w:rPr>
                <w:b/>
                <w:bCs/>
                <w:sz w:val="20"/>
                <w:szCs w:val="20"/>
              </w:rPr>
              <w:t>ncclient-netconf.py.</w:t>
            </w:r>
          </w:p>
          <w:tbl>
            <w:tblPr>
              <w:tblStyle w:val="TableGrid"/>
              <w:tblW w:w="0" w:type="auto"/>
              <w:tblLook w:val="04A0" w:firstRow="1" w:lastRow="0" w:firstColumn="1" w:lastColumn="0" w:noHBand="0" w:noVBand="1"/>
            </w:tblPr>
            <w:tblGrid>
              <w:gridCol w:w="8791"/>
            </w:tblGrid>
            <w:tr w:rsidR="00E0009A" w:rsidRPr="00232785" w14:paraId="08896178" w14:textId="77777777" w:rsidTr="00E0009A">
              <w:tc>
                <w:tcPr>
                  <w:tcW w:w="8791" w:type="dxa"/>
                  <w:shd w:val="clear" w:color="auto" w:fill="FFFFFF" w:themeFill="background1"/>
                </w:tcPr>
                <w:p w14:paraId="206973BA" w14:textId="70222A38" w:rsidR="00E0009A" w:rsidRPr="00232785" w:rsidRDefault="00E0009A" w:rsidP="00B423E7">
                  <w:pPr>
                    <w:rPr>
                      <w:sz w:val="20"/>
                      <w:szCs w:val="20"/>
                    </w:rPr>
                  </w:pPr>
                  <w:r w:rsidRPr="00232785">
                    <w:rPr>
                      <w:sz w:val="20"/>
                      <w:szCs w:val="20"/>
                    </w:rPr>
                    <w:t xml:space="preserve">import </w:t>
                  </w:r>
                  <w:proofErr w:type="spellStart"/>
                  <w:r w:rsidRPr="00232785">
                    <w:rPr>
                      <w:sz w:val="20"/>
                      <w:szCs w:val="20"/>
                    </w:rPr>
                    <w:t>xml.dom.minidom</w:t>
                  </w:r>
                  <w:proofErr w:type="spellEnd"/>
                </w:p>
              </w:tc>
            </w:tr>
          </w:tbl>
          <w:p w14:paraId="6C338B08" w14:textId="77777777" w:rsidR="00CC4701" w:rsidRPr="00232785" w:rsidRDefault="00CC4701" w:rsidP="00B423E7">
            <w:pPr>
              <w:rPr>
                <w:sz w:val="20"/>
                <w:szCs w:val="20"/>
              </w:rPr>
            </w:pPr>
          </w:p>
          <w:p w14:paraId="155BC418" w14:textId="6A6991A2" w:rsidR="003D7377" w:rsidRPr="00232785" w:rsidRDefault="00393D83" w:rsidP="00304B01">
            <w:pPr>
              <w:rPr>
                <w:sz w:val="20"/>
                <w:szCs w:val="20"/>
              </w:rPr>
            </w:pPr>
            <w:r w:rsidRPr="00232785">
              <w:rPr>
                <w:sz w:val="20"/>
                <w:szCs w:val="20"/>
              </w:rPr>
              <w:t xml:space="preserve">6. </w:t>
            </w:r>
            <w:r w:rsidR="001542C2" w:rsidRPr="00232785">
              <w:rPr>
                <w:sz w:val="20"/>
                <w:szCs w:val="20"/>
              </w:rPr>
              <w:t xml:space="preserve">Replace the basic print function </w:t>
            </w:r>
            <w:r w:rsidR="001542C2" w:rsidRPr="00232785">
              <w:rPr>
                <w:b/>
                <w:bCs/>
                <w:sz w:val="20"/>
                <w:szCs w:val="20"/>
              </w:rPr>
              <w:t>print(</w:t>
            </w:r>
            <w:proofErr w:type="spellStart"/>
            <w:r w:rsidR="001542C2" w:rsidRPr="00232785">
              <w:rPr>
                <w:b/>
                <w:bCs/>
                <w:sz w:val="20"/>
                <w:szCs w:val="20"/>
              </w:rPr>
              <w:t>netconf_reply</w:t>
            </w:r>
            <w:proofErr w:type="spellEnd"/>
            <w:r w:rsidR="001542C2" w:rsidRPr="00232785">
              <w:rPr>
                <w:b/>
                <w:bCs/>
                <w:sz w:val="20"/>
                <w:szCs w:val="20"/>
              </w:rPr>
              <w:t>)</w:t>
            </w:r>
            <w:r w:rsidR="001542C2" w:rsidRPr="00232785">
              <w:rPr>
                <w:sz w:val="20"/>
                <w:szCs w:val="20"/>
              </w:rPr>
              <w:t xml:space="preserve"> with one that outputs prettified XML output.</w:t>
            </w:r>
            <w:r w:rsidR="00A23491" w:rsidRPr="00232785">
              <w:rPr>
                <w:sz w:val="20"/>
                <w:szCs w:val="20"/>
              </w:rPr>
              <w:t xml:space="preserve"> </w:t>
            </w:r>
            <w:r w:rsidR="003839EA" w:rsidRPr="00232785">
              <w:rPr>
                <w:sz w:val="20"/>
                <w:szCs w:val="20"/>
              </w:rPr>
              <w:t xml:space="preserve">Copy and paste the below-provided script in </w:t>
            </w:r>
            <w:r w:rsidR="003839EA" w:rsidRPr="00232785">
              <w:rPr>
                <w:b/>
                <w:bCs/>
                <w:sz w:val="20"/>
                <w:szCs w:val="20"/>
              </w:rPr>
              <w:t xml:space="preserve">ncclient-netconf.py. </w:t>
            </w:r>
            <w:r w:rsidR="00A23491" w:rsidRPr="00232785">
              <w:rPr>
                <w:sz w:val="20"/>
                <w:szCs w:val="20"/>
              </w:rPr>
              <w:t xml:space="preserve">Press </w:t>
            </w:r>
            <w:proofErr w:type="spellStart"/>
            <w:r w:rsidR="00A23491" w:rsidRPr="00232785">
              <w:rPr>
                <w:b/>
                <w:bCs/>
                <w:sz w:val="20"/>
                <w:szCs w:val="20"/>
              </w:rPr>
              <w:t>Ctrl+S</w:t>
            </w:r>
            <w:proofErr w:type="spellEnd"/>
            <w:r w:rsidR="00A23491" w:rsidRPr="00232785">
              <w:rPr>
                <w:sz w:val="20"/>
                <w:szCs w:val="20"/>
              </w:rPr>
              <w:t xml:space="preserve"> to save it.</w:t>
            </w:r>
            <w:r w:rsidR="003839EA" w:rsidRPr="00232785">
              <w:rPr>
                <w:sz w:val="20"/>
                <w:szCs w:val="20"/>
              </w:rPr>
              <w:t xml:space="preserve"> </w:t>
            </w:r>
          </w:p>
          <w:tbl>
            <w:tblPr>
              <w:tblStyle w:val="TableGrid"/>
              <w:tblW w:w="0" w:type="auto"/>
              <w:tblLook w:val="04A0" w:firstRow="1" w:lastRow="0" w:firstColumn="1" w:lastColumn="0" w:noHBand="0" w:noVBand="1"/>
            </w:tblPr>
            <w:tblGrid>
              <w:gridCol w:w="8791"/>
            </w:tblGrid>
            <w:tr w:rsidR="003839EA" w:rsidRPr="00232785" w14:paraId="04CCF586" w14:textId="77777777" w:rsidTr="003839EA">
              <w:tc>
                <w:tcPr>
                  <w:tcW w:w="8791" w:type="dxa"/>
                  <w:shd w:val="clear" w:color="auto" w:fill="FFFFFF" w:themeFill="background1"/>
                </w:tcPr>
                <w:p w14:paraId="21E90E0E" w14:textId="537250C2" w:rsidR="003839EA" w:rsidRPr="00232785" w:rsidRDefault="003839EA" w:rsidP="00304B01">
                  <w:pPr>
                    <w:rPr>
                      <w:sz w:val="20"/>
                      <w:szCs w:val="20"/>
                    </w:rPr>
                  </w:pPr>
                  <w:r w:rsidRPr="00232785">
                    <w:rPr>
                      <w:sz w:val="20"/>
                      <w:szCs w:val="20"/>
                    </w:rPr>
                    <w:t>print(xml.dom.minidom.parseString(netconf_reply.xml).toprettyxml())</w:t>
                  </w:r>
                </w:p>
              </w:tc>
            </w:tr>
          </w:tbl>
          <w:p w14:paraId="2FD3FAE1" w14:textId="77777777" w:rsidR="003839EA" w:rsidRPr="00232785" w:rsidRDefault="003839EA" w:rsidP="00304B01">
            <w:pPr>
              <w:rPr>
                <w:sz w:val="20"/>
                <w:szCs w:val="20"/>
              </w:rPr>
            </w:pPr>
          </w:p>
          <w:p w14:paraId="6A78E3B6" w14:textId="27F06C5A" w:rsidR="00CC4701" w:rsidRPr="00232785" w:rsidRDefault="00CC4701" w:rsidP="00DD76C1">
            <w:pPr>
              <w:jc w:val="center"/>
              <w:rPr>
                <w:sz w:val="20"/>
                <w:szCs w:val="20"/>
              </w:rPr>
            </w:pPr>
            <w:r w:rsidRPr="00232785">
              <w:rPr>
                <w:noProof/>
                <w:sz w:val="20"/>
                <w:szCs w:val="20"/>
                <w:lang w:eastAsia="en-US"/>
              </w:rPr>
              <w:lastRenderedPageBreak/>
              <w:drawing>
                <wp:inline distT="0" distB="0" distL="0" distR="0" wp14:anchorId="4D7980ED" wp14:editId="6117C971">
                  <wp:extent cx="5377712" cy="3179445"/>
                  <wp:effectExtent l="19050" t="19050" r="13970" b="209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7">
                            <a:extLst>
                              <a:ext uri="{28A0092B-C50C-407E-A947-70E740481C1C}">
                                <a14:useLocalDpi xmlns:a14="http://schemas.microsoft.com/office/drawing/2010/main" val="0"/>
                              </a:ext>
                            </a:extLst>
                          </a:blip>
                          <a:stretch>
                            <a:fillRect/>
                          </a:stretch>
                        </pic:blipFill>
                        <pic:spPr>
                          <a:xfrm>
                            <a:off x="0" y="0"/>
                            <a:ext cx="5380879" cy="3181318"/>
                          </a:xfrm>
                          <a:prstGeom prst="rect">
                            <a:avLst/>
                          </a:prstGeom>
                          <a:ln>
                            <a:solidFill>
                              <a:schemeClr val="tx1"/>
                            </a:solidFill>
                          </a:ln>
                        </pic:spPr>
                      </pic:pic>
                    </a:graphicData>
                  </a:graphic>
                </wp:inline>
              </w:drawing>
            </w:r>
          </w:p>
          <w:p w14:paraId="0B0BCE05" w14:textId="0E3E8416" w:rsidR="007342D2" w:rsidRPr="00232785" w:rsidRDefault="001542C2" w:rsidP="00304B01">
            <w:pPr>
              <w:rPr>
                <w:sz w:val="20"/>
                <w:szCs w:val="20"/>
              </w:rPr>
            </w:pPr>
            <w:r w:rsidRPr="00232785">
              <w:rPr>
                <w:sz w:val="20"/>
                <w:szCs w:val="20"/>
              </w:rPr>
              <w:t xml:space="preserve">7. </w:t>
            </w:r>
            <w:r w:rsidR="003839EA" w:rsidRPr="00232785">
              <w:rPr>
                <w:sz w:val="20"/>
                <w:szCs w:val="20"/>
              </w:rPr>
              <w:t xml:space="preserve">Execute the following command: </w:t>
            </w:r>
            <w:r w:rsidR="003839EA" w:rsidRPr="00232785">
              <w:rPr>
                <w:b/>
                <w:bCs/>
                <w:sz w:val="20"/>
                <w:szCs w:val="20"/>
              </w:rPr>
              <w:t>python3 ncclient-netconf.py</w:t>
            </w:r>
            <w:r w:rsidR="003839EA" w:rsidRPr="00232785">
              <w:rPr>
                <w:sz w:val="20"/>
                <w:szCs w:val="20"/>
              </w:rPr>
              <w:t xml:space="preserve"> to run the script. XML is displayed in a more readable format.</w:t>
            </w:r>
          </w:p>
          <w:p w14:paraId="0F5DF02D" w14:textId="5BC663D0" w:rsidR="00CC4701" w:rsidRPr="00232785" w:rsidRDefault="00CC4701" w:rsidP="00DD76C1">
            <w:pPr>
              <w:jc w:val="center"/>
              <w:rPr>
                <w:sz w:val="20"/>
                <w:szCs w:val="20"/>
              </w:rPr>
            </w:pPr>
            <w:r w:rsidRPr="00232785">
              <w:rPr>
                <w:noProof/>
                <w:sz w:val="20"/>
                <w:szCs w:val="20"/>
                <w:lang w:eastAsia="en-US"/>
              </w:rPr>
              <w:drawing>
                <wp:inline distT="0" distB="0" distL="0" distR="0" wp14:anchorId="64EFFF06" wp14:editId="28C82055">
                  <wp:extent cx="5457648" cy="3219450"/>
                  <wp:effectExtent l="19050" t="19050" r="10160" b="190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8">
                            <a:extLst>
                              <a:ext uri="{28A0092B-C50C-407E-A947-70E740481C1C}">
                                <a14:useLocalDpi xmlns:a14="http://schemas.microsoft.com/office/drawing/2010/main" val="0"/>
                              </a:ext>
                            </a:extLst>
                          </a:blip>
                          <a:stretch>
                            <a:fillRect/>
                          </a:stretch>
                        </pic:blipFill>
                        <pic:spPr>
                          <a:xfrm>
                            <a:off x="0" y="0"/>
                            <a:ext cx="5461975" cy="3222003"/>
                          </a:xfrm>
                          <a:prstGeom prst="rect">
                            <a:avLst/>
                          </a:prstGeom>
                          <a:ln>
                            <a:solidFill>
                              <a:schemeClr val="tx1"/>
                            </a:solidFill>
                          </a:ln>
                        </pic:spPr>
                      </pic:pic>
                    </a:graphicData>
                  </a:graphic>
                </wp:inline>
              </w:drawing>
            </w:r>
          </w:p>
          <w:p w14:paraId="162BAD50" w14:textId="3BB2C3B1" w:rsidR="005335D3" w:rsidRPr="00232785" w:rsidRDefault="007342D2" w:rsidP="005335D3">
            <w:pPr>
              <w:rPr>
                <w:sz w:val="20"/>
                <w:szCs w:val="20"/>
              </w:rPr>
            </w:pPr>
            <w:r w:rsidRPr="00232785">
              <w:rPr>
                <w:sz w:val="20"/>
                <w:szCs w:val="20"/>
              </w:rPr>
              <w:t>8.</w:t>
            </w:r>
            <w:r w:rsidR="005335D3" w:rsidRPr="00232785">
              <w:rPr>
                <w:sz w:val="20"/>
                <w:szCs w:val="20"/>
              </w:rPr>
              <w:t xml:space="preserve"> </w:t>
            </w:r>
            <w:r w:rsidR="00256484" w:rsidRPr="00232785">
              <w:rPr>
                <w:sz w:val="20"/>
                <w:szCs w:val="20"/>
              </w:rPr>
              <w:t xml:space="preserve">A network administrator may simply want to obtain a subset of a device's current configuration.  NETCONF can provide only data specified in a filter argument of the </w:t>
            </w:r>
            <w:proofErr w:type="spellStart"/>
            <w:r w:rsidR="00256484" w:rsidRPr="00232785">
              <w:rPr>
                <w:b/>
                <w:bCs/>
                <w:sz w:val="20"/>
                <w:szCs w:val="20"/>
              </w:rPr>
              <w:t>get_</w:t>
            </w:r>
            <w:proofErr w:type="gramStart"/>
            <w:r w:rsidR="00256484" w:rsidRPr="00232785">
              <w:rPr>
                <w:b/>
                <w:bCs/>
                <w:sz w:val="20"/>
                <w:szCs w:val="20"/>
              </w:rPr>
              <w:t>conf</w:t>
            </w:r>
            <w:proofErr w:type="spellEnd"/>
            <w:r w:rsidR="00256484" w:rsidRPr="00232785">
              <w:rPr>
                <w:b/>
                <w:bCs/>
                <w:sz w:val="20"/>
                <w:szCs w:val="20"/>
              </w:rPr>
              <w:t>(</w:t>
            </w:r>
            <w:proofErr w:type="gramEnd"/>
            <w:r w:rsidR="00256484" w:rsidRPr="00232785">
              <w:rPr>
                <w:b/>
                <w:bCs/>
                <w:sz w:val="20"/>
                <w:szCs w:val="20"/>
              </w:rPr>
              <w:t>)</w:t>
            </w:r>
            <w:r w:rsidR="00256484" w:rsidRPr="00232785">
              <w:rPr>
                <w:sz w:val="20"/>
                <w:szCs w:val="20"/>
              </w:rPr>
              <w:t xml:space="preserve"> method.  Create a variable named </w:t>
            </w:r>
            <w:proofErr w:type="spellStart"/>
            <w:r w:rsidR="00256484" w:rsidRPr="00232785">
              <w:rPr>
                <w:b/>
                <w:bCs/>
                <w:sz w:val="20"/>
                <w:szCs w:val="20"/>
              </w:rPr>
              <w:t>netconf_filter</w:t>
            </w:r>
            <w:proofErr w:type="spellEnd"/>
            <w:r w:rsidR="00256484" w:rsidRPr="00232785">
              <w:rPr>
                <w:sz w:val="20"/>
                <w:szCs w:val="20"/>
              </w:rPr>
              <w:t xml:space="preserve"> to obtain only data described by the Cisco IOS XE Native YANG model. Copy and paste the below-provided script in </w:t>
            </w:r>
            <w:r w:rsidR="00256484" w:rsidRPr="00232785">
              <w:rPr>
                <w:b/>
                <w:bCs/>
                <w:sz w:val="20"/>
                <w:szCs w:val="20"/>
              </w:rPr>
              <w:t xml:space="preserve">ncclient-netconf.py. </w:t>
            </w:r>
            <w:r w:rsidR="00256484" w:rsidRPr="00232785">
              <w:rPr>
                <w:sz w:val="20"/>
                <w:szCs w:val="20"/>
              </w:rPr>
              <w:t xml:space="preserve">Press </w:t>
            </w:r>
            <w:proofErr w:type="spellStart"/>
            <w:r w:rsidR="00256484" w:rsidRPr="00232785">
              <w:rPr>
                <w:b/>
                <w:bCs/>
                <w:sz w:val="20"/>
                <w:szCs w:val="20"/>
              </w:rPr>
              <w:t>Ctrl+S</w:t>
            </w:r>
            <w:proofErr w:type="spellEnd"/>
            <w:r w:rsidR="00256484" w:rsidRPr="00232785">
              <w:rPr>
                <w:sz w:val="20"/>
                <w:szCs w:val="20"/>
              </w:rPr>
              <w:t xml:space="preserve"> to save it.</w:t>
            </w:r>
          </w:p>
          <w:tbl>
            <w:tblPr>
              <w:tblStyle w:val="TableGrid"/>
              <w:tblW w:w="0" w:type="auto"/>
              <w:tblLook w:val="04A0" w:firstRow="1" w:lastRow="0" w:firstColumn="1" w:lastColumn="0" w:noHBand="0" w:noVBand="1"/>
            </w:tblPr>
            <w:tblGrid>
              <w:gridCol w:w="8791"/>
            </w:tblGrid>
            <w:tr w:rsidR="00256484" w:rsidRPr="00232785" w14:paraId="4FA74D7F" w14:textId="77777777" w:rsidTr="00256484">
              <w:tc>
                <w:tcPr>
                  <w:tcW w:w="8791" w:type="dxa"/>
                  <w:shd w:val="clear" w:color="auto" w:fill="FFFFFF" w:themeFill="background1"/>
                </w:tcPr>
                <w:p w14:paraId="2B786C5D" w14:textId="77777777" w:rsidR="003D263D" w:rsidRPr="00232785" w:rsidRDefault="003D263D" w:rsidP="003D263D">
                  <w:pPr>
                    <w:rPr>
                      <w:sz w:val="20"/>
                      <w:szCs w:val="20"/>
                    </w:rPr>
                  </w:pPr>
                  <w:proofErr w:type="spellStart"/>
                  <w:r w:rsidRPr="00232785">
                    <w:rPr>
                      <w:sz w:val="20"/>
                      <w:szCs w:val="20"/>
                    </w:rPr>
                    <w:t>netconf_filter</w:t>
                  </w:r>
                  <w:proofErr w:type="spellEnd"/>
                  <w:r w:rsidRPr="00232785">
                    <w:rPr>
                      <w:sz w:val="20"/>
                      <w:szCs w:val="20"/>
                    </w:rPr>
                    <w:t xml:space="preserve"> = """</w:t>
                  </w:r>
                </w:p>
                <w:p w14:paraId="45E208B2" w14:textId="77777777" w:rsidR="003D263D" w:rsidRPr="00232785" w:rsidRDefault="003D263D" w:rsidP="003D263D">
                  <w:pPr>
                    <w:rPr>
                      <w:sz w:val="20"/>
                      <w:szCs w:val="20"/>
                    </w:rPr>
                  </w:pPr>
                  <w:r w:rsidRPr="00232785">
                    <w:rPr>
                      <w:sz w:val="20"/>
                      <w:szCs w:val="20"/>
                    </w:rPr>
                    <w:t xml:space="preserve">&lt;filter </w:t>
                  </w:r>
                  <w:proofErr w:type="spellStart"/>
                  <w:r w:rsidRPr="00232785">
                    <w:rPr>
                      <w:sz w:val="20"/>
                      <w:szCs w:val="20"/>
                    </w:rPr>
                    <w:t>xmlns</w:t>
                  </w:r>
                  <w:proofErr w:type="spellEnd"/>
                  <w:r w:rsidRPr="00232785">
                    <w:rPr>
                      <w:sz w:val="20"/>
                      <w:szCs w:val="20"/>
                    </w:rPr>
                    <w:t>="urn:ietf:params:xml:ns:netconf:base:1.0"&gt;</w:t>
                  </w:r>
                </w:p>
                <w:p w14:paraId="0E190D05" w14:textId="789388BA" w:rsidR="003D263D" w:rsidRPr="00232785" w:rsidRDefault="003D263D" w:rsidP="003D263D">
                  <w:pPr>
                    <w:rPr>
                      <w:sz w:val="20"/>
                      <w:szCs w:val="20"/>
                    </w:rPr>
                  </w:pPr>
                  <w:r w:rsidRPr="00232785">
                    <w:rPr>
                      <w:sz w:val="20"/>
                      <w:szCs w:val="20"/>
                    </w:rPr>
                    <w:t xml:space="preserve">  &lt;native </w:t>
                  </w:r>
                  <w:proofErr w:type="spellStart"/>
                  <w:r w:rsidRPr="00232785">
                    <w:rPr>
                      <w:sz w:val="20"/>
                      <w:szCs w:val="20"/>
                    </w:rPr>
                    <w:t>xmlns</w:t>
                  </w:r>
                  <w:proofErr w:type="spellEnd"/>
                  <w:r w:rsidRPr="00232785">
                    <w:rPr>
                      <w:sz w:val="20"/>
                      <w:szCs w:val="20"/>
                    </w:rPr>
                    <w:t>="http://cisco.com/ns/yang/Cisco-IOS-XE-native"&gt;</w:t>
                  </w:r>
                </w:p>
                <w:p w14:paraId="72153009" w14:textId="77777777" w:rsidR="003D263D" w:rsidRPr="00232785" w:rsidRDefault="003D263D" w:rsidP="003D263D">
                  <w:pPr>
                    <w:rPr>
                      <w:sz w:val="20"/>
                      <w:szCs w:val="20"/>
                    </w:rPr>
                  </w:pPr>
                  <w:r w:rsidRPr="00232785">
                    <w:rPr>
                      <w:sz w:val="20"/>
                      <w:szCs w:val="20"/>
                    </w:rPr>
                    <w:lastRenderedPageBreak/>
                    <w:t xml:space="preserve">  &lt;/native&gt;</w:t>
                  </w:r>
                </w:p>
                <w:p w14:paraId="31E0C474" w14:textId="77777777" w:rsidR="003D263D" w:rsidRPr="00232785" w:rsidRDefault="003D263D" w:rsidP="003D263D">
                  <w:pPr>
                    <w:rPr>
                      <w:sz w:val="20"/>
                      <w:szCs w:val="20"/>
                    </w:rPr>
                  </w:pPr>
                  <w:r w:rsidRPr="00232785">
                    <w:rPr>
                      <w:sz w:val="20"/>
                      <w:szCs w:val="20"/>
                    </w:rPr>
                    <w:t>&lt;/filter&gt;</w:t>
                  </w:r>
                </w:p>
                <w:p w14:paraId="16DD614C" w14:textId="77777777" w:rsidR="003D263D" w:rsidRPr="00232785" w:rsidRDefault="003D263D" w:rsidP="003D263D">
                  <w:pPr>
                    <w:rPr>
                      <w:sz w:val="20"/>
                      <w:szCs w:val="20"/>
                    </w:rPr>
                  </w:pPr>
                  <w:r w:rsidRPr="00232785">
                    <w:rPr>
                      <w:sz w:val="20"/>
                      <w:szCs w:val="20"/>
                    </w:rPr>
                    <w:t>"""</w:t>
                  </w:r>
                </w:p>
                <w:p w14:paraId="45EA5B34" w14:textId="77777777" w:rsidR="003D263D" w:rsidRPr="00232785" w:rsidRDefault="003D263D" w:rsidP="003D263D">
                  <w:pPr>
                    <w:rPr>
                      <w:sz w:val="20"/>
                      <w:szCs w:val="20"/>
                    </w:rPr>
                  </w:pPr>
                  <w:proofErr w:type="spellStart"/>
                  <w:r w:rsidRPr="00232785">
                    <w:rPr>
                      <w:sz w:val="20"/>
                      <w:szCs w:val="20"/>
                    </w:rPr>
                    <w:t>netconf_reply</w:t>
                  </w:r>
                  <w:proofErr w:type="spellEnd"/>
                  <w:r w:rsidRPr="00232785">
                    <w:rPr>
                      <w:sz w:val="20"/>
                      <w:szCs w:val="20"/>
                    </w:rPr>
                    <w:t xml:space="preserve"> = </w:t>
                  </w:r>
                  <w:proofErr w:type="spellStart"/>
                  <w:r w:rsidRPr="00232785">
                    <w:rPr>
                      <w:sz w:val="20"/>
                      <w:szCs w:val="20"/>
                    </w:rPr>
                    <w:t>m.get_config</w:t>
                  </w:r>
                  <w:proofErr w:type="spellEnd"/>
                  <w:r w:rsidRPr="00232785">
                    <w:rPr>
                      <w:sz w:val="20"/>
                      <w:szCs w:val="20"/>
                    </w:rPr>
                    <w:t>(source="running", filter=</w:t>
                  </w:r>
                  <w:proofErr w:type="spellStart"/>
                  <w:r w:rsidRPr="00232785">
                    <w:rPr>
                      <w:sz w:val="20"/>
                      <w:szCs w:val="20"/>
                    </w:rPr>
                    <w:t>netconf_filter</w:t>
                  </w:r>
                  <w:proofErr w:type="spellEnd"/>
                  <w:r w:rsidRPr="00232785">
                    <w:rPr>
                      <w:sz w:val="20"/>
                      <w:szCs w:val="20"/>
                    </w:rPr>
                    <w:t>)</w:t>
                  </w:r>
                </w:p>
                <w:p w14:paraId="58B26A5D" w14:textId="4AB9B561" w:rsidR="00256484" w:rsidRPr="00232785" w:rsidRDefault="003D263D" w:rsidP="003D263D">
                  <w:pPr>
                    <w:rPr>
                      <w:sz w:val="20"/>
                      <w:szCs w:val="20"/>
                    </w:rPr>
                  </w:pPr>
                  <w:r w:rsidRPr="00232785">
                    <w:rPr>
                      <w:sz w:val="20"/>
                      <w:szCs w:val="20"/>
                    </w:rPr>
                    <w:t>print(xml.dom.minidom.parseString(netconf_reply.xml).toprettyxml())</w:t>
                  </w:r>
                </w:p>
              </w:tc>
            </w:tr>
          </w:tbl>
          <w:p w14:paraId="6BFEFDEF" w14:textId="6897DA40" w:rsidR="00256484" w:rsidRPr="00232785" w:rsidRDefault="00256484" w:rsidP="005335D3">
            <w:pPr>
              <w:rPr>
                <w:sz w:val="20"/>
                <w:szCs w:val="20"/>
              </w:rPr>
            </w:pPr>
          </w:p>
          <w:p w14:paraId="249CC02A" w14:textId="7D1A1282" w:rsidR="00CC4701" w:rsidRPr="00232785" w:rsidRDefault="00CC4701" w:rsidP="00DD76C1">
            <w:pPr>
              <w:jc w:val="center"/>
              <w:rPr>
                <w:sz w:val="20"/>
                <w:szCs w:val="20"/>
              </w:rPr>
            </w:pPr>
            <w:r w:rsidRPr="00232785">
              <w:rPr>
                <w:noProof/>
                <w:sz w:val="20"/>
                <w:szCs w:val="20"/>
                <w:lang w:eastAsia="en-US"/>
              </w:rPr>
              <w:drawing>
                <wp:inline distT="0" distB="0" distL="0" distR="0" wp14:anchorId="6C44F1B8" wp14:editId="2905858A">
                  <wp:extent cx="4191000" cy="2462212"/>
                  <wp:effectExtent l="19050" t="19050" r="19050" b="146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rotWithShape="1">
                          <a:blip r:embed="rId39">
                            <a:extLst>
                              <a:ext uri="{28A0092B-C50C-407E-A947-70E740481C1C}">
                                <a14:useLocalDpi xmlns:a14="http://schemas.microsoft.com/office/drawing/2010/main" val="0"/>
                              </a:ext>
                            </a:extLst>
                          </a:blip>
                          <a:srcRect l="20106" t="4865" r="6780" b="5294"/>
                          <a:stretch/>
                        </pic:blipFill>
                        <pic:spPr bwMode="auto">
                          <a:xfrm>
                            <a:off x="0" y="0"/>
                            <a:ext cx="4191000" cy="246221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C09E19A" w14:textId="77777777" w:rsidR="001542C2" w:rsidRPr="00232785" w:rsidRDefault="00256484" w:rsidP="00304B01">
            <w:pPr>
              <w:rPr>
                <w:sz w:val="20"/>
                <w:szCs w:val="20"/>
              </w:rPr>
            </w:pPr>
            <w:r w:rsidRPr="00232785">
              <w:rPr>
                <w:sz w:val="20"/>
                <w:szCs w:val="20"/>
              </w:rPr>
              <w:t xml:space="preserve">9. </w:t>
            </w:r>
            <w:r w:rsidR="007050D3" w:rsidRPr="00232785">
              <w:rPr>
                <w:sz w:val="20"/>
                <w:szCs w:val="20"/>
              </w:rPr>
              <w:t xml:space="preserve">Execute the following command: </w:t>
            </w:r>
            <w:r w:rsidR="007050D3" w:rsidRPr="00232785">
              <w:rPr>
                <w:b/>
                <w:bCs/>
                <w:sz w:val="20"/>
                <w:szCs w:val="20"/>
              </w:rPr>
              <w:t>python3 ncclient-netconf.py</w:t>
            </w:r>
            <w:r w:rsidR="007050D3" w:rsidRPr="00232785">
              <w:rPr>
                <w:sz w:val="20"/>
                <w:szCs w:val="20"/>
              </w:rPr>
              <w:t xml:space="preserve"> to run the script. </w:t>
            </w:r>
            <w:r w:rsidR="000C3E8E" w:rsidRPr="00232785">
              <w:rPr>
                <w:sz w:val="20"/>
                <w:szCs w:val="20"/>
              </w:rPr>
              <w:t xml:space="preserve">The beginning of the output is the same, as illustrated below.  However, just the &lt;native&gt; XML element is shown this time.  Previously, all YANG models accessible for the Cisco </w:t>
            </w:r>
            <w:r w:rsidR="00711915" w:rsidRPr="00232785">
              <w:rPr>
                <w:sz w:val="20"/>
                <w:szCs w:val="20"/>
              </w:rPr>
              <w:t>IOS XE</w:t>
            </w:r>
            <w:r w:rsidR="000C3E8E" w:rsidRPr="00232785">
              <w:rPr>
                <w:sz w:val="20"/>
                <w:szCs w:val="20"/>
              </w:rPr>
              <w:t xml:space="preserve"> router were presented.  Filtering the obtained data to show only the native YANG module greatly minimizes the output.  This is because the native YANG module only contains a portion of the Cisco IOX XE YANG models.</w:t>
            </w:r>
          </w:p>
          <w:p w14:paraId="78BDD7C6" w14:textId="3B3347F5" w:rsidR="00DD76C1" w:rsidRPr="00232785" w:rsidRDefault="00DD76C1" w:rsidP="00DD76C1">
            <w:pPr>
              <w:jc w:val="center"/>
              <w:rPr>
                <w:sz w:val="20"/>
                <w:szCs w:val="20"/>
              </w:rPr>
            </w:pPr>
            <w:r w:rsidRPr="00232785">
              <w:rPr>
                <w:noProof/>
                <w:sz w:val="20"/>
                <w:szCs w:val="20"/>
                <w:lang w:eastAsia="en-US"/>
              </w:rPr>
              <w:drawing>
                <wp:inline distT="0" distB="0" distL="0" distR="0" wp14:anchorId="395C5E9E" wp14:editId="3D01CC52">
                  <wp:extent cx="5189310" cy="3040463"/>
                  <wp:effectExtent l="19050" t="19050" r="11430" b="266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40">
                            <a:extLst>
                              <a:ext uri="{28A0092B-C50C-407E-A947-70E740481C1C}">
                                <a14:useLocalDpi xmlns:a14="http://schemas.microsoft.com/office/drawing/2010/main" val="0"/>
                              </a:ext>
                            </a:extLst>
                          </a:blip>
                          <a:stretch>
                            <a:fillRect/>
                          </a:stretch>
                        </pic:blipFill>
                        <pic:spPr>
                          <a:xfrm>
                            <a:off x="0" y="0"/>
                            <a:ext cx="5192490" cy="3042326"/>
                          </a:xfrm>
                          <a:prstGeom prst="rect">
                            <a:avLst/>
                          </a:prstGeom>
                          <a:ln>
                            <a:solidFill>
                              <a:schemeClr val="tx1"/>
                            </a:solidFill>
                          </a:ln>
                        </pic:spPr>
                      </pic:pic>
                    </a:graphicData>
                  </a:graphic>
                </wp:inline>
              </w:drawing>
            </w:r>
          </w:p>
        </w:tc>
      </w:tr>
    </w:tbl>
    <w:p w14:paraId="068A6665" w14:textId="26B9F6D3" w:rsidR="00A430F9" w:rsidRPr="00232785" w:rsidRDefault="00A430F9" w:rsidP="00304B01">
      <w:pPr>
        <w:rPr>
          <w:sz w:val="20"/>
          <w:szCs w:val="20"/>
        </w:rPr>
      </w:pPr>
    </w:p>
    <w:tbl>
      <w:tblPr>
        <w:tblStyle w:val="TableGrid"/>
        <w:tblW w:w="0" w:type="auto"/>
        <w:tblLook w:val="04A0" w:firstRow="1" w:lastRow="0" w:firstColumn="1" w:lastColumn="0" w:noHBand="0" w:noVBand="1"/>
      </w:tblPr>
      <w:tblGrid>
        <w:gridCol w:w="9017"/>
      </w:tblGrid>
      <w:tr w:rsidR="000C38FD" w:rsidRPr="00232785" w14:paraId="384950BE" w14:textId="77777777" w:rsidTr="000C38FD">
        <w:tc>
          <w:tcPr>
            <w:tcW w:w="9017" w:type="dxa"/>
            <w:shd w:val="clear" w:color="auto" w:fill="F2F2F2" w:themeFill="background1" w:themeFillShade="F2"/>
          </w:tcPr>
          <w:p w14:paraId="7F04EF2D" w14:textId="0F2B0787" w:rsidR="000C38FD" w:rsidRPr="00232785" w:rsidRDefault="000C38FD" w:rsidP="00304B01">
            <w:pPr>
              <w:rPr>
                <w:sz w:val="20"/>
                <w:szCs w:val="20"/>
              </w:rPr>
            </w:pPr>
            <w:r w:rsidRPr="00232785">
              <w:rPr>
                <w:b/>
                <w:bCs/>
                <w:sz w:val="20"/>
                <w:szCs w:val="20"/>
              </w:rPr>
              <w:t>//</w:t>
            </w:r>
            <w:r w:rsidR="0078124A" w:rsidRPr="00232785">
              <w:rPr>
                <w:sz w:val="20"/>
                <w:szCs w:val="20"/>
              </w:rPr>
              <w:t xml:space="preserve"> </w:t>
            </w:r>
            <w:r w:rsidR="0078124A" w:rsidRPr="00232785">
              <w:rPr>
                <w:b/>
                <w:bCs/>
                <w:sz w:val="20"/>
                <w:szCs w:val="20"/>
              </w:rPr>
              <w:t xml:space="preserve">Use </w:t>
            </w:r>
            <w:proofErr w:type="spellStart"/>
            <w:r w:rsidR="0078124A" w:rsidRPr="00232785">
              <w:rPr>
                <w:b/>
                <w:bCs/>
                <w:sz w:val="20"/>
                <w:szCs w:val="20"/>
              </w:rPr>
              <w:t>ncclient</w:t>
            </w:r>
            <w:proofErr w:type="spellEnd"/>
            <w:r w:rsidR="0078124A" w:rsidRPr="00232785">
              <w:rPr>
                <w:b/>
                <w:bCs/>
                <w:sz w:val="20"/>
                <w:szCs w:val="20"/>
              </w:rPr>
              <w:t xml:space="preserve"> to Configure a Device</w:t>
            </w:r>
          </w:p>
          <w:p w14:paraId="59A31A7B" w14:textId="27F016F1" w:rsidR="0078124A" w:rsidRPr="00232785" w:rsidRDefault="00E867A4" w:rsidP="00304B01">
            <w:pPr>
              <w:rPr>
                <w:sz w:val="20"/>
                <w:szCs w:val="20"/>
              </w:rPr>
            </w:pPr>
            <w:r w:rsidRPr="00232785">
              <w:rPr>
                <w:sz w:val="20"/>
                <w:szCs w:val="20"/>
              </w:rPr>
              <w:lastRenderedPageBreak/>
              <w:t xml:space="preserve">1. To change an existing setting in the Cisco </w:t>
            </w:r>
            <w:r w:rsidR="00711915" w:rsidRPr="00232785">
              <w:rPr>
                <w:sz w:val="20"/>
                <w:szCs w:val="20"/>
              </w:rPr>
              <w:t>IOS XE</w:t>
            </w:r>
            <w:r w:rsidRPr="00232785">
              <w:rPr>
                <w:sz w:val="20"/>
                <w:szCs w:val="20"/>
              </w:rPr>
              <w:t xml:space="preserve"> router configuration, extract the setting location from the previously received configuration.  In this step, you will set a variable to modify the </w:t>
            </w:r>
            <w:r w:rsidRPr="00232785">
              <w:rPr>
                <w:b/>
                <w:bCs/>
                <w:sz w:val="20"/>
                <w:szCs w:val="20"/>
              </w:rPr>
              <w:t>&lt;hostname&gt;</w:t>
            </w:r>
            <w:r w:rsidRPr="00232785">
              <w:rPr>
                <w:sz w:val="20"/>
                <w:szCs w:val="20"/>
              </w:rPr>
              <w:t xml:space="preserve"> value.</w:t>
            </w:r>
          </w:p>
          <w:p w14:paraId="72CD1311" w14:textId="07B9930F" w:rsidR="00E867A4" w:rsidRPr="00232785" w:rsidRDefault="00E867A4" w:rsidP="00304B01">
            <w:pPr>
              <w:rPr>
                <w:sz w:val="20"/>
                <w:szCs w:val="20"/>
              </w:rPr>
            </w:pPr>
            <w:r w:rsidRPr="00232785">
              <w:rPr>
                <w:sz w:val="20"/>
                <w:szCs w:val="20"/>
              </w:rPr>
              <w:t xml:space="preserve">2. </w:t>
            </w:r>
            <w:r w:rsidR="00B50438" w:rsidRPr="00232785">
              <w:rPr>
                <w:sz w:val="20"/>
                <w:szCs w:val="20"/>
              </w:rPr>
              <w:t xml:space="preserve">Previously, you defined the variable. To change a device configuration, create a variable. Copy and paste the below-provided script in </w:t>
            </w:r>
            <w:r w:rsidR="00B50438" w:rsidRPr="00232785">
              <w:rPr>
                <w:b/>
                <w:bCs/>
                <w:sz w:val="20"/>
                <w:szCs w:val="20"/>
              </w:rPr>
              <w:t xml:space="preserve">ncclient-netconf.py. </w:t>
            </w:r>
            <w:r w:rsidR="00B50438" w:rsidRPr="00232785">
              <w:rPr>
                <w:sz w:val="20"/>
                <w:szCs w:val="20"/>
              </w:rPr>
              <w:t xml:space="preserve">Press </w:t>
            </w:r>
            <w:proofErr w:type="spellStart"/>
            <w:r w:rsidR="00B50438" w:rsidRPr="00232785">
              <w:rPr>
                <w:b/>
                <w:bCs/>
                <w:sz w:val="20"/>
                <w:szCs w:val="20"/>
              </w:rPr>
              <w:t>Ctrl+S</w:t>
            </w:r>
            <w:proofErr w:type="spellEnd"/>
            <w:r w:rsidR="00B50438" w:rsidRPr="00232785">
              <w:rPr>
                <w:sz w:val="20"/>
                <w:szCs w:val="20"/>
              </w:rPr>
              <w:t xml:space="preserve"> to save it. You can use NEWHOSTNAME or any other hostname you choose.</w:t>
            </w:r>
          </w:p>
          <w:tbl>
            <w:tblPr>
              <w:tblStyle w:val="TableGrid"/>
              <w:tblW w:w="0" w:type="auto"/>
              <w:tblLook w:val="04A0" w:firstRow="1" w:lastRow="0" w:firstColumn="1" w:lastColumn="0" w:noHBand="0" w:noVBand="1"/>
            </w:tblPr>
            <w:tblGrid>
              <w:gridCol w:w="8791"/>
            </w:tblGrid>
            <w:tr w:rsidR="00C22EE6" w:rsidRPr="00232785" w14:paraId="6A0B7F23" w14:textId="77777777" w:rsidTr="00C22EE6">
              <w:tc>
                <w:tcPr>
                  <w:tcW w:w="8791" w:type="dxa"/>
                  <w:shd w:val="clear" w:color="auto" w:fill="FFFFFF" w:themeFill="background1"/>
                </w:tcPr>
                <w:p w14:paraId="1A7EAA7F" w14:textId="77777777" w:rsidR="0014296B" w:rsidRPr="00232785" w:rsidRDefault="0014296B" w:rsidP="0014296B">
                  <w:pPr>
                    <w:rPr>
                      <w:sz w:val="20"/>
                      <w:szCs w:val="20"/>
                    </w:rPr>
                  </w:pPr>
                  <w:proofErr w:type="spellStart"/>
                  <w:r w:rsidRPr="00232785">
                    <w:rPr>
                      <w:sz w:val="20"/>
                      <w:szCs w:val="20"/>
                    </w:rPr>
                    <w:t>netconf_hostname</w:t>
                  </w:r>
                  <w:proofErr w:type="spellEnd"/>
                  <w:r w:rsidRPr="00232785">
                    <w:rPr>
                      <w:sz w:val="20"/>
                      <w:szCs w:val="20"/>
                    </w:rPr>
                    <w:t xml:space="preserve"> = """</w:t>
                  </w:r>
                </w:p>
                <w:p w14:paraId="085F9CDD" w14:textId="77777777" w:rsidR="0014296B" w:rsidRPr="00232785" w:rsidRDefault="0014296B" w:rsidP="0014296B">
                  <w:pPr>
                    <w:rPr>
                      <w:sz w:val="20"/>
                      <w:szCs w:val="20"/>
                    </w:rPr>
                  </w:pPr>
                  <w:r w:rsidRPr="00232785">
                    <w:rPr>
                      <w:sz w:val="20"/>
                      <w:szCs w:val="20"/>
                    </w:rPr>
                    <w:t>&lt;</w:t>
                  </w:r>
                  <w:proofErr w:type="spellStart"/>
                  <w:r w:rsidRPr="00232785">
                    <w:rPr>
                      <w:sz w:val="20"/>
                      <w:szCs w:val="20"/>
                    </w:rPr>
                    <w:t>config</w:t>
                  </w:r>
                  <w:proofErr w:type="spellEnd"/>
                  <w:r w:rsidRPr="00232785">
                    <w:rPr>
                      <w:sz w:val="20"/>
                      <w:szCs w:val="20"/>
                    </w:rPr>
                    <w:t xml:space="preserve"> </w:t>
                  </w:r>
                  <w:proofErr w:type="spellStart"/>
                  <w:r w:rsidRPr="00232785">
                    <w:rPr>
                      <w:sz w:val="20"/>
                      <w:szCs w:val="20"/>
                    </w:rPr>
                    <w:t>xmlns</w:t>
                  </w:r>
                  <w:proofErr w:type="spellEnd"/>
                  <w:r w:rsidRPr="00232785">
                    <w:rPr>
                      <w:sz w:val="20"/>
                      <w:szCs w:val="20"/>
                    </w:rPr>
                    <w:t>="urn:ietf:params:xml:ns:netconf:base:1.0"&gt;</w:t>
                  </w:r>
                </w:p>
                <w:p w14:paraId="57117747" w14:textId="77777777" w:rsidR="0014296B" w:rsidRPr="00232785" w:rsidRDefault="0014296B" w:rsidP="0014296B">
                  <w:pPr>
                    <w:rPr>
                      <w:sz w:val="20"/>
                      <w:szCs w:val="20"/>
                    </w:rPr>
                  </w:pPr>
                  <w:r w:rsidRPr="00232785">
                    <w:rPr>
                      <w:sz w:val="20"/>
                      <w:szCs w:val="20"/>
                    </w:rPr>
                    <w:t xml:space="preserve">  &lt;native </w:t>
                  </w:r>
                  <w:proofErr w:type="spellStart"/>
                  <w:r w:rsidRPr="00232785">
                    <w:rPr>
                      <w:sz w:val="20"/>
                      <w:szCs w:val="20"/>
                    </w:rPr>
                    <w:t>xmlns</w:t>
                  </w:r>
                  <w:proofErr w:type="spellEnd"/>
                  <w:r w:rsidRPr="00232785">
                    <w:rPr>
                      <w:sz w:val="20"/>
                      <w:szCs w:val="20"/>
                    </w:rPr>
                    <w:t>="http://cisco.com/ns/yang/Cisco-IOS-XE-native"&gt;</w:t>
                  </w:r>
                </w:p>
                <w:p w14:paraId="5419CEB3" w14:textId="77777777" w:rsidR="0014296B" w:rsidRPr="00232785" w:rsidRDefault="0014296B" w:rsidP="0014296B">
                  <w:pPr>
                    <w:rPr>
                      <w:sz w:val="20"/>
                      <w:szCs w:val="20"/>
                    </w:rPr>
                  </w:pPr>
                  <w:r w:rsidRPr="00232785">
                    <w:rPr>
                      <w:sz w:val="20"/>
                      <w:szCs w:val="20"/>
                    </w:rPr>
                    <w:t xml:space="preserve">     &lt;hostname&gt;NEWHOSTNAME&lt;/hostname&gt;</w:t>
                  </w:r>
                </w:p>
                <w:p w14:paraId="7D1B7A65" w14:textId="77777777" w:rsidR="0014296B" w:rsidRPr="00232785" w:rsidRDefault="0014296B" w:rsidP="0014296B">
                  <w:pPr>
                    <w:rPr>
                      <w:sz w:val="20"/>
                      <w:szCs w:val="20"/>
                    </w:rPr>
                  </w:pPr>
                  <w:r w:rsidRPr="00232785">
                    <w:rPr>
                      <w:sz w:val="20"/>
                      <w:szCs w:val="20"/>
                    </w:rPr>
                    <w:t xml:space="preserve">  &lt;/native&gt;</w:t>
                  </w:r>
                </w:p>
                <w:p w14:paraId="22337EF0" w14:textId="77777777" w:rsidR="0014296B" w:rsidRPr="00232785" w:rsidRDefault="0014296B" w:rsidP="0014296B">
                  <w:pPr>
                    <w:rPr>
                      <w:sz w:val="20"/>
                      <w:szCs w:val="20"/>
                    </w:rPr>
                  </w:pPr>
                  <w:r w:rsidRPr="00232785">
                    <w:rPr>
                      <w:sz w:val="20"/>
                      <w:szCs w:val="20"/>
                    </w:rPr>
                    <w:t>&lt;/config&gt;</w:t>
                  </w:r>
                </w:p>
                <w:p w14:paraId="3128171D" w14:textId="4A9186D3" w:rsidR="00C22EE6" w:rsidRPr="00232785" w:rsidRDefault="0014296B" w:rsidP="0014296B">
                  <w:pPr>
                    <w:rPr>
                      <w:sz w:val="20"/>
                      <w:szCs w:val="20"/>
                    </w:rPr>
                  </w:pPr>
                  <w:r w:rsidRPr="00232785">
                    <w:rPr>
                      <w:sz w:val="20"/>
                      <w:szCs w:val="20"/>
                    </w:rPr>
                    <w:t>"""</w:t>
                  </w:r>
                </w:p>
              </w:tc>
            </w:tr>
          </w:tbl>
          <w:p w14:paraId="196FF857" w14:textId="77777777" w:rsidR="00DD76C1" w:rsidRPr="00232785" w:rsidRDefault="00DD76C1" w:rsidP="00304B01">
            <w:pPr>
              <w:rPr>
                <w:sz w:val="20"/>
                <w:szCs w:val="20"/>
              </w:rPr>
            </w:pPr>
          </w:p>
          <w:p w14:paraId="03387720" w14:textId="643B6990" w:rsidR="00D75080" w:rsidRPr="00232785" w:rsidRDefault="00B50438" w:rsidP="00D75080">
            <w:pPr>
              <w:rPr>
                <w:sz w:val="20"/>
                <w:szCs w:val="20"/>
              </w:rPr>
            </w:pPr>
            <w:r w:rsidRPr="00232785">
              <w:rPr>
                <w:sz w:val="20"/>
                <w:szCs w:val="20"/>
              </w:rPr>
              <w:t xml:space="preserve">3. </w:t>
            </w:r>
            <w:r w:rsidR="00D75080" w:rsidRPr="00232785">
              <w:rPr>
                <w:sz w:val="20"/>
                <w:szCs w:val="20"/>
              </w:rPr>
              <w:t xml:space="preserve">Use the </w:t>
            </w:r>
            <w:r w:rsidR="00D75080" w:rsidRPr="00232785">
              <w:rPr>
                <w:b/>
                <w:bCs/>
                <w:sz w:val="20"/>
                <w:szCs w:val="20"/>
              </w:rPr>
              <w:t>m</w:t>
            </w:r>
            <w:r w:rsidR="00D75080" w:rsidRPr="00232785">
              <w:rPr>
                <w:sz w:val="20"/>
                <w:szCs w:val="20"/>
              </w:rPr>
              <w:t xml:space="preserve"> NETCONF session object's </w:t>
            </w:r>
            <w:proofErr w:type="spellStart"/>
            <w:r w:rsidR="00D75080" w:rsidRPr="00232785">
              <w:rPr>
                <w:b/>
                <w:bCs/>
                <w:sz w:val="20"/>
                <w:szCs w:val="20"/>
              </w:rPr>
              <w:t>edit_</w:t>
            </w:r>
            <w:proofErr w:type="gramStart"/>
            <w:r w:rsidR="00D75080" w:rsidRPr="00232785">
              <w:rPr>
                <w:b/>
                <w:bCs/>
                <w:sz w:val="20"/>
                <w:szCs w:val="20"/>
              </w:rPr>
              <w:t>config</w:t>
            </w:r>
            <w:proofErr w:type="spellEnd"/>
            <w:r w:rsidR="00D75080" w:rsidRPr="00232785">
              <w:rPr>
                <w:b/>
                <w:bCs/>
                <w:sz w:val="20"/>
                <w:szCs w:val="20"/>
              </w:rPr>
              <w:t>(</w:t>
            </w:r>
            <w:proofErr w:type="gramEnd"/>
            <w:r w:rsidR="00D75080" w:rsidRPr="00232785">
              <w:rPr>
                <w:b/>
                <w:bCs/>
                <w:sz w:val="20"/>
                <w:szCs w:val="20"/>
              </w:rPr>
              <w:t>)</w:t>
            </w:r>
            <w:r w:rsidR="00D75080" w:rsidRPr="00232785">
              <w:rPr>
                <w:sz w:val="20"/>
                <w:szCs w:val="20"/>
              </w:rPr>
              <w:t xml:space="preserve"> method to submit the configuration and save the results in the </w:t>
            </w:r>
            <w:proofErr w:type="spellStart"/>
            <w:r w:rsidR="00D75080" w:rsidRPr="00232785">
              <w:rPr>
                <w:b/>
                <w:bCs/>
                <w:sz w:val="20"/>
                <w:szCs w:val="20"/>
              </w:rPr>
              <w:t>netconf_reply</w:t>
            </w:r>
            <w:proofErr w:type="spellEnd"/>
            <w:r w:rsidR="00D75080" w:rsidRPr="00232785">
              <w:rPr>
                <w:sz w:val="20"/>
                <w:szCs w:val="20"/>
              </w:rPr>
              <w:t xml:space="preserve"> variable for printing.  The arguments of the </w:t>
            </w:r>
            <w:proofErr w:type="spellStart"/>
            <w:r w:rsidR="00D75080" w:rsidRPr="00232785">
              <w:rPr>
                <w:b/>
                <w:bCs/>
                <w:sz w:val="20"/>
                <w:szCs w:val="20"/>
              </w:rPr>
              <w:t>edit_config</w:t>
            </w:r>
            <w:proofErr w:type="spellEnd"/>
            <w:r w:rsidR="00D75080" w:rsidRPr="00232785">
              <w:rPr>
                <w:b/>
                <w:bCs/>
                <w:sz w:val="20"/>
                <w:szCs w:val="20"/>
              </w:rPr>
              <w:t>()</w:t>
            </w:r>
            <w:r w:rsidR="00D75080" w:rsidRPr="00232785">
              <w:rPr>
                <w:sz w:val="20"/>
                <w:szCs w:val="20"/>
              </w:rPr>
              <w:t xml:space="preserve"> function are as follows:</w:t>
            </w:r>
          </w:p>
          <w:p w14:paraId="283EBE26" w14:textId="5912B528" w:rsidR="00D75080" w:rsidRPr="00232785" w:rsidRDefault="008C35F6" w:rsidP="00D75080">
            <w:pPr>
              <w:pStyle w:val="IPSBullet"/>
              <w:rPr>
                <w:sz w:val="20"/>
                <w:szCs w:val="20"/>
              </w:rPr>
            </w:pPr>
            <w:r w:rsidRPr="00232785">
              <w:rPr>
                <w:b/>
                <w:bCs/>
                <w:sz w:val="20"/>
                <w:szCs w:val="20"/>
              </w:rPr>
              <w:t>t</w:t>
            </w:r>
            <w:r w:rsidR="00D75080" w:rsidRPr="00232785">
              <w:rPr>
                <w:b/>
                <w:bCs/>
                <w:sz w:val="20"/>
                <w:szCs w:val="20"/>
              </w:rPr>
              <w:t>arget</w:t>
            </w:r>
            <w:r w:rsidRPr="00232785">
              <w:rPr>
                <w:sz w:val="20"/>
                <w:szCs w:val="20"/>
              </w:rPr>
              <w:t>:</w:t>
            </w:r>
            <w:r w:rsidR="00D75080" w:rsidRPr="00232785">
              <w:rPr>
                <w:sz w:val="20"/>
                <w:szCs w:val="20"/>
              </w:rPr>
              <w:t xml:space="preserve"> The targeted NETCONF datastore to be updated</w:t>
            </w:r>
          </w:p>
          <w:p w14:paraId="0A118224" w14:textId="0765E269" w:rsidR="00D75080" w:rsidRPr="00232785" w:rsidRDefault="008C35F6" w:rsidP="00D75080">
            <w:pPr>
              <w:pStyle w:val="IPSBullet"/>
              <w:rPr>
                <w:sz w:val="20"/>
                <w:szCs w:val="20"/>
              </w:rPr>
            </w:pPr>
            <w:r w:rsidRPr="00232785">
              <w:rPr>
                <w:b/>
                <w:bCs/>
                <w:sz w:val="20"/>
                <w:szCs w:val="20"/>
              </w:rPr>
              <w:t>c</w:t>
            </w:r>
            <w:r w:rsidR="00D75080" w:rsidRPr="00232785">
              <w:rPr>
                <w:b/>
                <w:bCs/>
                <w:sz w:val="20"/>
                <w:szCs w:val="20"/>
              </w:rPr>
              <w:t>onfig</w:t>
            </w:r>
            <w:r w:rsidRPr="00232785">
              <w:rPr>
                <w:b/>
                <w:bCs/>
                <w:sz w:val="20"/>
                <w:szCs w:val="20"/>
              </w:rPr>
              <w:t>:</w:t>
            </w:r>
            <w:r w:rsidR="00D75080" w:rsidRPr="00232785">
              <w:rPr>
                <w:sz w:val="20"/>
                <w:szCs w:val="20"/>
              </w:rPr>
              <w:t xml:space="preserve"> The configuration modification that is to be sent</w:t>
            </w:r>
          </w:p>
          <w:p w14:paraId="0C2BA0AB" w14:textId="77777777" w:rsidR="00B50438" w:rsidRPr="00232785" w:rsidRDefault="00657335" w:rsidP="00304B01">
            <w:pPr>
              <w:rPr>
                <w:b/>
                <w:bCs/>
                <w:sz w:val="20"/>
                <w:szCs w:val="20"/>
              </w:rPr>
            </w:pPr>
            <w:r w:rsidRPr="00232785">
              <w:rPr>
                <w:sz w:val="20"/>
                <w:szCs w:val="20"/>
              </w:rPr>
              <w:t xml:space="preserve">Copy and paste the below-provided script in </w:t>
            </w:r>
            <w:r w:rsidRPr="00232785">
              <w:rPr>
                <w:b/>
                <w:bCs/>
                <w:sz w:val="20"/>
                <w:szCs w:val="20"/>
              </w:rPr>
              <w:t>ncclient-netconf.py.</w:t>
            </w:r>
          </w:p>
          <w:tbl>
            <w:tblPr>
              <w:tblStyle w:val="TableGrid"/>
              <w:tblW w:w="0" w:type="auto"/>
              <w:tblLook w:val="04A0" w:firstRow="1" w:lastRow="0" w:firstColumn="1" w:lastColumn="0" w:noHBand="0" w:noVBand="1"/>
            </w:tblPr>
            <w:tblGrid>
              <w:gridCol w:w="8791"/>
            </w:tblGrid>
            <w:tr w:rsidR="00657335" w:rsidRPr="00232785" w14:paraId="50E47492" w14:textId="77777777" w:rsidTr="00657335">
              <w:tc>
                <w:tcPr>
                  <w:tcW w:w="8791" w:type="dxa"/>
                  <w:shd w:val="clear" w:color="auto" w:fill="FFFFFF" w:themeFill="background1"/>
                </w:tcPr>
                <w:p w14:paraId="392B6592" w14:textId="239120D8" w:rsidR="00657335" w:rsidRPr="00232785" w:rsidRDefault="008F3ED7" w:rsidP="00304B01">
                  <w:pPr>
                    <w:rPr>
                      <w:sz w:val="20"/>
                      <w:szCs w:val="20"/>
                    </w:rPr>
                  </w:pPr>
                  <w:proofErr w:type="spellStart"/>
                  <w:r w:rsidRPr="00232785">
                    <w:rPr>
                      <w:sz w:val="20"/>
                      <w:szCs w:val="20"/>
                    </w:rPr>
                    <w:t>netconf_reply</w:t>
                  </w:r>
                  <w:proofErr w:type="spellEnd"/>
                  <w:r w:rsidRPr="00232785">
                    <w:rPr>
                      <w:sz w:val="20"/>
                      <w:szCs w:val="20"/>
                    </w:rPr>
                    <w:t xml:space="preserve"> = </w:t>
                  </w:r>
                  <w:proofErr w:type="spellStart"/>
                  <w:r w:rsidRPr="00232785">
                    <w:rPr>
                      <w:sz w:val="20"/>
                      <w:szCs w:val="20"/>
                    </w:rPr>
                    <w:t>m.edit_config</w:t>
                  </w:r>
                  <w:proofErr w:type="spellEnd"/>
                  <w:r w:rsidRPr="00232785">
                    <w:rPr>
                      <w:sz w:val="20"/>
                      <w:szCs w:val="20"/>
                    </w:rPr>
                    <w:t xml:space="preserve">(target="running", </w:t>
                  </w:r>
                  <w:proofErr w:type="spellStart"/>
                  <w:r w:rsidRPr="00232785">
                    <w:rPr>
                      <w:sz w:val="20"/>
                      <w:szCs w:val="20"/>
                    </w:rPr>
                    <w:t>config</w:t>
                  </w:r>
                  <w:proofErr w:type="spellEnd"/>
                  <w:r w:rsidRPr="00232785">
                    <w:rPr>
                      <w:sz w:val="20"/>
                      <w:szCs w:val="20"/>
                    </w:rPr>
                    <w:t>=</w:t>
                  </w:r>
                  <w:proofErr w:type="spellStart"/>
                  <w:r w:rsidRPr="00232785">
                    <w:rPr>
                      <w:sz w:val="20"/>
                      <w:szCs w:val="20"/>
                    </w:rPr>
                    <w:t>netconf_hostname</w:t>
                  </w:r>
                  <w:proofErr w:type="spellEnd"/>
                  <w:r w:rsidRPr="00232785">
                    <w:rPr>
                      <w:sz w:val="20"/>
                      <w:szCs w:val="20"/>
                    </w:rPr>
                    <w:t>)</w:t>
                  </w:r>
                </w:p>
              </w:tc>
            </w:tr>
          </w:tbl>
          <w:p w14:paraId="4DA290A8" w14:textId="77777777" w:rsidR="00657335" w:rsidRPr="00232785" w:rsidRDefault="00657335" w:rsidP="00304B01">
            <w:pPr>
              <w:rPr>
                <w:b/>
                <w:bCs/>
                <w:sz w:val="20"/>
                <w:szCs w:val="20"/>
              </w:rPr>
            </w:pPr>
          </w:p>
          <w:p w14:paraId="00F11AB5" w14:textId="40F919B7" w:rsidR="00657335" w:rsidRPr="00232785" w:rsidRDefault="005A4FBB" w:rsidP="00304B01">
            <w:pPr>
              <w:rPr>
                <w:sz w:val="20"/>
                <w:szCs w:val="20"/>
              </w:rPr>
            </w:pPr>
            <w:r w:rsidRPr="00232785">
              <w:rPr>
                <w:sz w:val="20"/>
                <w:szCs w:val="20"/>
              </w:rPr>
              <w:t xml:space="preserve">4. </w:t>
            </w:r>
            <w:r w:rsidR="00386695" w:rsidRPr="00232785">
              <w:rPr>
                <w:sz w:val="20"/>
                <w:szCs w:val="20"/>
              </w:rPr>
              <w:t xml:space="preserve">The </w:t>
            </w:r>
            <w:proofErr w:type="spellStart"/>
            <w:r w:rsidR="00386695" w:rsidRPr="00232785">
              <w:rPr>
                <w:b/>
                <w:bCs/>
                <w:sz w:val="20"/>
                <w:szCs w:val="20"/>
              </w:rPr>
              <w:t>edit_</w:t>
            </w:r>
            <w:proofErr w:type="gramStart"/>
            <w:r w:rsidR="00386695" w:rsidRPr="00232785">
              <w:rPr>
                <w:b/>
                <w:bCs/>
                <w:sz w:val="20"/>
                <w:szCs w:val="20"/>
              </w:rPr>
              <w:t>config</w:t>
            </w:r>
            <w:proofErr w:type="spellEnd"/>
            <w:r w:rsidR="00386695" w:rsidRPr="00232785">
              <w:rPr>
                <w:b/>
                <w:bCs/>
                <w:sz w:val="20"/>
                <w:szCs w:val="20"/>
              </w:rPr>
              <w:t>(</w:t>
            </w:r>
            <w:proofErr w:type="gramEnd"/>
            <w:r w:rsidR="00386695" w:rsidRPr="00232785">
              <w:rPr>
                <w:b/>
                <w:bCs/>
                <w:sz w:val="20"/>
                <w:szCs w:val="20"/>
              </w:rPr>
              <w:t>)</w:t>
            </w:r>
            <w:r w:rsidR="00386695" w:rsidRPr="00232785">
              <w:rPr>
                <w:sz w:val="20"/>
                <w:szCs w:val="20"/>
              </w:rPr>
              <w:t xml:space="preserve"> method produces an XML RPC reply message containing </w:t>
            </w:r>
            <w:r w:rsidR="00386695" w:rsidRPr="00232785">
              <w:rPr>
                <w:b/>
                <w:bCs/>
                <w:sz w:val="20"/>
                <w:szCs w:val="20"/>
              </w:rPr>
              <w:t>&lt;ok/&gt;</w:t>
            </w:r>
            <w:r w:rsidR="00386695" w:rsidRPr="00232785">
              <w:rPr>
                <w:sz w:val="20"/>
                <w:szCs w:val="20"/>
              </w:rPr>
              <w:t>, indicating that the modification was successfully implemented.  To display the results, simply repeat the preceding print command.</w:t>
            </w:r>
            <w:r w:rsidR="00636579" w:rsidRPr="00232785">
              <w:rPr>
                <w:sz w:val="20"/>
                <w:szCs w:val="20"/>
              </w:rPr>
              <w:t xml:space="preserve"> Copy and paste the below-provided script in </w:t>
            </w:r>
            <w:r w:rsidR="00636579" w:rsidRPr="00232785">
              <w:rPr>
                <w:b/>
                <w:bCs/>
                <w:sz w:val="20"/>
                <w:szCs w:val="20"/>
              </w:rPr>
              <w:t xml:space="preserve">ncclient-netconf.py. </w:t>
            </w:r>
            <w:r w:rsidR="00636579" w:rsidRPr="00232785">
              <w:rPr>
                <w:sz w:val="20"/>
                <w:szCs w:val="20"/>
              </w:rPr>
              <w:t xml:space="preserve">Press </w:t>
            </w:r>
            <w:proofErr w:type="spellStart"/>
            <w:r w:rsidR="00636579" w:rsidRPr="00232785">
              <w:rPr>
                <w:b/>
                <w:bCs/>
                <w:sz w:val="20"/>
                <w:szCs w:val="20"/>
              </w:rPr>
              <w:t>Ctrl+S</w:t>
            </w:r>
            <w:proofErr w:type="spellEnd"/>
            <w:r w:rsidR="00636579" w:rsidRPr="00232785">
              <w:rPr>
                <w:sz w:val="20"/>
                <w:szCs w:val="20"/>
              </w:rPr>
              <w:t xml:space="preserve"> to save it.</w:t>
            </w:r>
          </w:p>
          <w:tbl>
            <w:tblPr>
              <w:tblStyle w:val="TableGrid"/>
              <w:tblW w:w="0" w:type="auto"/>
              <w:tblLook w:val="04A0" w:firstRow="1" w:lastRow="0" w:firstColumn="1" w:lastColumn="0" w:noHBand="0" w:noVBand="1"/>
            </w:tblPr>
            <w:tblGrid>
              <w:gridCol w:w="8791"/>
            </w:tblGrid>
            <w:tr w:rsidR="00CD1382" w:rsidRPr="00232785" w14:paraId="3016EC25" w14:textId="77777777" w:rsidTr="00CD1382">
              <w:tc>
                <w:tcPr>
                  <w:tcW w:w="8791" w:type="dxa"/>
                  <w:shd w:val="clear" w:color="auto" w:fill="FFFFFF" w:themeFill="background1"/>
                </w:tcPr>
                <w:p w14:paraId="5C97369C" w14:textId="5863F472" w:rsidR="00CD1382" w:rsidRPr="00232785" w:rsidRDefault="00CD1382" w:rsidP="00304B01">
                  <w:pPr>
                    <w:rPr>
                      <w:sz w:val="20"/>
                      <w:szCs w:val="20"/>
                    </w:rPr>
                  </w:pPr>
                  <w:r w:rsidRPr="00232785">
                    <w:rPr>
                      <w:sz w:val="20"/>
                      <w:szCs w:val="20"/>
                    </w:rPr>
                    <w:t>print(xml.dom.minidom.parseString(netconf_reply.xml).toprettyxml())</w:t>
                  </w:r>
                </w:p>
              </w:tc>
            </w:tr>
          </w:tbl>
          <w:p w14:paraId="0CE52E0E" w14:textId="15A84FFF" w:rsidR="005A4FBB" w:rsidRPr="00232785" w:rsidRDefault="005A4FBB" w:rsidP="00304B01">
            <w:pPr>
              <w:rPr>
                <w:sz w:val="20"/>
                <w:szCs w:val="20"/>
              </w:rPr>
            </w:pPr>
          </w:p>
          <w:p w14:paraId="7511ABF2" w14:textId="55C037FE" w:rsidR="00DD76C1" w:rsidRPr="00232785" w:rsidRDefault="00DD76C1" w:rsidP="00DD76C1">
            <w:pPr>
              <w:jc w:val="center"/>
              <w:rPr>
                <w:sz w:val="20"/>
                <w:szCs w:val="20"/>
              </w:rPr>
            </w:pPr>
            <w:r w:rsidRPr="00232785">
              <w:rPr>
                <w:noProof/>
                <w:sz w:val="20"/>
                <w:szCs w:val="20"/>
                <w:lang w:eastAsia="en-US"/>
              </w:rPr>
              <w:lastRenderedPageBreak/>
              <w:drawing>
                <wp:inline distT="0" distB="0" distL="0" distR="0" wp14:anchorId="4A30FD50" wp14:editId="03FDACEB">
                  <wp:extent cx="5407549" cy="3179114"/>
                  <wp:effectExtent l="19050" t="19050" r="22225" b="215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41">
                            <a:extLst>
                              <a:ext uri="{28A0092B-C50C-407E-A947-70E740481C1C}">
                                <a14:useLocalDpi xmlns:a14="http://schemas.microsoft.com/office/drawing/2010/main" val="0"/>
                              </a:ext>
                            </a:extLst>
                          </a:blip>
                          <a:stretch>
                            <a:fillRect/>
                          </a:stretch>
                        </pic:blipFill>
                        <pic:spPr>
                          <a:xfrm>
                            <a:off x="0" y="0"/>
                            <a:ext cx="5411476" cy="3181423"/>
                          </a:xfrm>
                          <a:prstGeom prst="rect">
                            <a:avLst/>
                          </a:prstGeom>
                          <a:ln>
                            <a:solidFill>
                              <a:schemeClr val="tx1"/>
                            </a:solidFill>
                          </a:ln>
                        </pic:spPr>
                      </pic:pic>
                    </a:graphicData>
                  </a:graphic>
                </wp:inline>
              </w:drawing>
            </w:r>
          </w:p>
          <w:p w14:paraId="18095B84" w14:textId="35DF76CF" w:rsidR="00CD1382" w:rsidRPr="00232785" w:rsidRDefault="00CD1382" w:rsidP="00304B01">
            <w:pPr>
              <w:rPr>
                <w:sz w:val="20"/>
                <w:szCs w:val="20"/>
              </w:rPr>
            </w:pPr>
            <w:r w:rsidRPr="00232785">
              <w:rPr>
                <w:sz w:val="20"/>
                <w:szCs w:val="20"/>
              </w:rPr>
              <w:t xml:space="preserve">5. </w:t>
            </w:r>
            <w:r w:rsidR="00ED633E" w:rsidRPr="00232785">
              <w:rPr>
                <w:sz w:val="20"/>
                <w:szCs w:val="20"/>
              </w:rPr>
              <w:t xml:space="preserve">Execute the following command: </w:t>
            </w:r>
            <w:r w:rsidR="00ED633E" w:rsidRPr="00232785">
              <w:rPr>
                <w:b/>
                <w:bCs/>
                <w:sz w:val="20"/>
                <w:szCs w:val="20"/>
              </w:rPr>
              <w:t>python3 ncclient-netconf.py</w:t>
            </w:r>
            <w:r w:rsidR="00ED633E" w:rsidRPr="00232785">
              <w:rPr>
                <w:sz w:val="20"/>
                <w:szCs w:val="20"/>
              </w:rPr>
              <w:t xml:space="preserve"> to run the script. </w:t>
            </w:r>
            <w:r w:rsidR="00C6433C" w:rsidRPr="00232785">
              <w:rPr>
                <w:sz w:val="20"/>
                <w:szCs w:val="20"/>
              </w:rPr>
              <w:t xml:space="preserve">You should obtain results similar to the one shown below.  You may also check if the hostname has changed by switching to the Cisco </w:t>
            </w:r>
            <w:r w:rsidR="00711915" w:rsidRPr="00232785">
              <w:rPr>
                <w:sz w:val="20"/>
                <w:szCs w:val="20"/>
              </w:rPr>
              <w:t>IOS XE</w:t>
            </w:r>
            <w:r w:rsidR="00C6433C" w:rsidRPr="00232785">
              <w:rPr>
                <w:sz w:val="20"/>
                <w:szCs w:val="20"/>
              </w:rPr>
              <w:t xml:space="preserve"> router VM.</w:t>
            </w:r>
          </w:p>
          <w:p w14:paraId="58DDA8F5" w14:textId="11EDF3B4" w:rsidR="00DD76C1" w:rsidRPr="00232785" w:rsidRDefault="00DD76C1" w:rsidP="00DD76C1">
            <w:pPr>
              <w:jc w:val="center"/>
              <w:rPr>
                <w:sz w:val="20"/>
                <w:szCs w:val="20"/>
              </w:rPr>
            </w:pPr>
            <w:r w:rsidRPr="00232785">
              <w:rPr>
                <w:noProof/>
                <w:sz w:val="20"/>
                <w:szCs w:val="20"/>
                <w:lang w:eastAsia="en-US"/>
              </w:rPr>
              <w:drawing>
                <wp:inline distT="0" distB="0" distL="0" distR="0" wp14:anchorId="70AAFDC1" wp14:editId="53F60EA1">
                  <wp:extent cx="5341250" cy="3150787"/>
                  <wp:effectExtent l="19050" t="19050" r="12065" b="1206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42">
                            <a:extLst>
                              <a:ext uri="{28A0092B-C50C-407E-A947-70E740481C1C}">
                                <a14:useLocalDpi xmlns:a14="http://schemas.microsoft.com/office/drawing/2010/main" val="0"/>
                              </a:ext>
                            </a:extLst>
                          </a:blip>
                          <a:stretch>
                            <a:fillRect/>
                          </a:stretch>
                        </pic:blipFill>
                        <pic:spPr>
                          <a:xfrm>
                            <a:off x="0" y="0"/>
                            <a:ext cx="5344229" cy="3152544"/>
                          </a:xfrm>
                          <a:prstGeom prst="rect">
                            <a:avLst/>
                          </a:prstGeom>
                          <a:ln>
                            <a:solidFill>
                              <a:schemeClr val="tx1"/>
                            </a:solidFill>
                          </a:ln>
                        </pic:spPr>
                      </pic:pic>
                    </a:graphicData>
                  </a:graphic>
                </wp:inline>
              </w:drawing>
            </w:r>
          </w:p>
          <w:p w14:paraId="65257426" w14:textId="77777777" w:rsidR="005F37FD" w:rsidRPr="00232785" w:rsidRDefault="00C6433C" w:rsidP="006E027E">
            <w:pPr>
              <w:rPr>
                <w:sz w:val="20"/>
                <w:szCs w:val="20"/>
              </w:rPr>
            </w:pPr>
            <w:r w:rsidRPr="00232785">
              <w:rPr>
                <w:sz w:val="20"/>
                <w:szCs w:val="20"/>
              </w:rPr>
              <w:t>6.</w:t>
            </w:r>
            <w:r w:rsidR="006E027E" w:rsidRPr="00232785">
              <w:rPr>
                <w:rFonts w:ascii="Helvetica" w:eastAsia="Times New Roman" w:hAnsi="Helvetica" w:cs="Helvetica"/>
                <w:color w:val="222222"/>
                <w:sz w:val="22"/>
                <w:szCs w:val="22"/>
                <w:lang w:eastAsia="en-US"/>
              </w:rPr>
              <w:t xml:space="preserve"> </w:t>
            </w:r>
            <w:r w:rsidR="00957190" w:rsidRPr="00232785">
              <w:rPr>
                <w:rFonts w:eastAsia="Times New Roman" w:cs="Helvetica"/>
                <w:color w:val="222222"/>
                <w:sz w:val="20"/>
                <w:szCs w:val="20"/>
                <w:lang w:eastAsia="en-US"/>
              </w:rPr>
              <w:t xml:space="preserve">Make a new &lt;config&gt; variable to store the configuration for a loopback interface.  </w:t>
            </w:r>
            <w:r w:rsidR="00957190" w:rsidRPr="00232785">
              <w:rPr>
                <w:sz w:val="20"/>
                <w:szCs w:val="20"/>
              </w:rPr>
              <w:t xml:space="preserve">Copy and paste the below-provided script in </w:t>
            </w:r>
            <w:r w:rsidR="00957190" w:rsidRPr="00232785">
              <w:rPr>
                <w:b/>
                <w:bCs/>
                <w:sz w:val="20"/>
                <w:szCs w:val="20"/>
              </w:rPr>
              <w:t>ncclient-netconf.py</w:t>
            </w:r>
            <w:r w:rsidR="00957190" w:rsidRPr="00232785">
              <w:rPr>
                <w:rFonts w:eastAsia="Times New Roman" w:cs="Helvetica"/>
                <w:color w:val="222222"/>
                <w:sz w:val="20"/>
                <w:szCs w:val="20"/>
                <w:lang w:eastAsia="en-US"/>
              </w:rPr>
              <w:t>.</w:t>
            </w:r>
            <w:r w:rsidR="00D45BA9" w:rsidRPr="00232785">
              <w:rPr>
                <w:color w:val="222222"/>
                <w:sz w:val="20"/>
                <w:szCs w:val="20"/>
              </w:rPr>
              <w:t xml:space="preserve"> </w:t>
            </w:r>
            <w:r w:rsidR="006E027E" w:rsidRPr="00232785">
              <w:rPr>
                <w:sz w:val="20"/>
                <w:szCs w:val="20"/>
              </w:rPr>
              <w:t>You can use whatever </w:t>
            </w:r>
            <w:r w:rsidR="006E027E" w:rsidRPr="00232785">
              <w:rPr>
                <w:b/>
                <w:bCs/>
                <w:sz w:val="20"/>
                <w:szCs w:val="20"/>
              </w:rPr>
              <w:t>description</w:t>
            </w:r>
            <w:r w:rsidR="006E027E" w:rsidRPr="00232785">
              <w:rPr>
                <w:sz w:val="20"/>
                <w:szCs w:val="20"/>
              </w:rPr>
              <w:t> you want. However, only use alphanumeric characters</w:t>
            </w:r>
            <w:r w:rsidR="008E2005" w:rsidRPr="00232785">
              <w:rPr>
                <w:sz w:val="20"/>
                <w:szCs w:val="20"/>
              </w:rPr>
              <w:t>,</w:t>
            </w:r>
            <w:r w:rsidR="006E027E" w:rsidRPr="00232785">
              <w:rPr>
                <w:sz w:val="20"/>
                <w:szCs w:val="20"/>
              </w:rPr>
              <w:t xml:space="preserve"> or you will need to escape them with the backslash </w:t>
            </w:r>
            <w:proofErr w:type="gramStart"/>
            <w:r w:rsidR="006E027E" w:rsidRPr="00232785">
              <w:rPr>
                <w:sz w:val="20"/>
                <w:szCs w:val="20"/>
              </w:rPr>
              <w:t>( \</w:t>
            </w:r>
            <w:proofErr w:type="gramEnd"/>
            <w:r w:rsidR="006E027E" w:rsidRPr="00232785">
              <w:rPr>
                <w:sz w:val="20"/>
                <w:szCs w:val="20"/>
              </w:rPr>
              <w:t xml:space="preserve"> ).</w:t>
            </w:r>
            <w:r w:rsidR="00EE6069" w:rsidRPr="00232785">
              <w:rPr>
                <w:sz w:val="20"/>
                <w:szCs w:val="20"/>
              </w:rPr>
              <w:t xml:space="preserve"> Copy and paste the below-provided script in </w:t>
            </w:r>
            <w:r w:rsidR="00EE6069" w:rsidRPr="00232785">
              <w:rPr>
                <w:b/>
                <w:bCs/>
                <w:sz w:val="20"/>
                <w:szCs w:val="20"/>
              </w:rPr>
              <w:t>ncclient-netconf.py</w:t>
            </w:r>
            <w:r w:rsidR="00EE6069" w:rsidRPr="00232785">
              <w:rPr>
                <w:sz w:val="20"/>
                <w:szCs w:val="20"/>
              </w:rPr>
              <w:t>.</w:t>
            </w:r>
          </w:p>
          <w:tbl>
            <w:tblPr>
              <w:tblStyle w:val="TableGrid"/>
              <w:tblW w:w="0" w:type="auto"/>
              <w:tblLook w:val="04A0" w:firstRow="1" w:lastRow="0" w:firstColumn="1" w:lastColumn="0" w:noHBand="0" w:noVBand="1"/>
            </w:tblPr>
            <w:tblGrid>
              <w:gridCol w:w="8791"/>
            </w:tblGrid>
            <w:tr w:rsidR="00746E87" w:rsidRPr="00232785" w14:paraId="49F4AC52" w14:textId="77777777" w:rsidTr="00746E87">
              <w:tc>
                <w:tcPr>
                  <w:tcW w:w="8791" w:type="dxa"/>
                  <w:shd w:val="clear" w:color="auto" w:fill="FFFFFF" w:themeFill="background1"/>
                </w:tcPr>
                <w:p w14:paraId="27B5959E" w14:textId="77777777" w:rsidR="00746E87" w:rsidRPr="00232785" w:rsidRDefault="00746E87" w:rsidP="00746E87">
                  <w:pPr>
                    <w:rPr>
                      <w:sz w:val="20"/>
                      <w:szCs w:val="20"/>
                    </w:rPr>
                  </w:pPr>
                  <w:proofErr w:type="spellStart"/>
                  <w:r w:rsidRPr="00232785">
                    <w:rPr>
                      <w:sz w:val="20"/>
                      <w:szCs w:val="20"/>
                    </w:rPr>
                    <w:t>netconf_loopback</w:t>
                  </w:r>
                  <w:proofErr w:type="spellEnd"/>
                  <w:r w:rsidRPr="00232785">
                    <w:rPr>
                      <w:sz w:val="20"/>
                      <w:szCs w:val="20"/>
                    </w:rPr>
                    <w:t xml:space="preserve"> = """</w:t>
                  </w:r>
                </w:p>
                <w:p w14:paraId="7C399C8C" w14:textId="72739B0F" w:rsidR="00746E87" w:rsidRPr="00232785" w:rsidRDefault="00746E87" w:rsidP="00746E87">
                  <w:pPr>
                    <w:rPr>
                      <w:sz w:val="20"/>
                      <w:szCs w:val="20"/>
                    </w:rPr>
                  </w:pPr>
                  <w:r w:rsidRPr="00232785">
                    <w:rPr>
                      <w:sz w:val="20"/>
                      <w:szCs w:val="20"/>
                    </w:rPr>
                    <w:t>&lt;</w:t>
                  </w:r>
                  <w:proofErr w:type="spellStart"/>
                  <w:r w:rsidRPr="00232785">
                    <w:rPr>
                      <w:sz w:val="20"/>
                      <w:szCs w:val="20"/>
                    </w:rPr>
                    <w:t>config</w:t>
                  </w:r>
                  <w:proofErr w:type="spellEnd"/>
                  <w:r w:rsidR="00DE6822" w:rsidRPr="00232785">
                    <w:rPr>
                      <w:sz w:val="20"/>
                      <w:szCs w:val="20"/>
                    </w:rPr>
                    <w:t xml:space="preserve"> </w:t>
                  </w:r>
                  <w:proofErr w:type="spellStart"/>
                  <w:r w:rsidR="00DE6822" w:rsidRPr="00232785">
                    <w:rPr>
                      <w:sz w:val="20"/>
                      <w:szCs w:val="20"/>
                    </w:rPr>
                    <w:t>xmlns</w:t>
                  </w:r>
                  <w:proofErr w:type="spellEnd"/>
                  <w:r w:rsidR="00DE6822" w:rsidRPr="00232785">
                    <w:rPr>
                      <w:sz w:val="20"/>
                      <w:szCs w:val="20"/>
                    </w:rPr>
                    <w:t>="urn:ietf:params:xml:ns:netconf:base:1.0"</w:t>
                  </w:r>
                  <w:r w:rsidRPr="00232785">
                    <w:rPr>
                      <w:sz w:val="20"/>
                      <w:szCs w:val="20"/>
                    </w:rPr>
                    <w:t>&gt;</w:t>
                  </w:r>
                </w:p>
                <w:p w14:paraId="49379202" w14:textId="77777777" w:rsidR="00746E87" w:rsidRPr="00232785" w:rsidRDefault="00746E87" w:rsidP="00746E87">
                  <w:pPr>
                    <w:rPr>
                      <w:sz w:val="20"/>
                      <w:szCs w:val="20"/>
                    </w:rPr>
                  </w:pPr>
                  <w:r w:rsidRPr="00232785">
                    <w:rPr>
                      <w:sz w:val="20"/>
                      <w:szCs w:val="20"/>
                    </w:rPr>
                    <w:t xml:space="preserve"> &lt;native </w:t>
                  </w:r>
                  <w:proofErr w:type="spellStart"/>
                  <w:r w:rsidRPr="00232785">
                    <w:rPr>
                      <w:sz w:val="20"/>
                      <w:szCs w:val="20"/>
                    </w:rPr>
                    <w:t>xmlns</w:t>
                  </w:r>
                  <w:proofErr w:type="spellEnd"/>
                  <w:r w:rsidRPr="00232785">
                    <w:rPr>
                      <w:sz w:val="20"/>
                      <w:szCs w:val="20"/>
                    </w:rPr>
                    <w:t>="http://cisco.com/ns/yang/Cisco-IOS-XE-native"&gt;</w:t>
                  </w:r>
                </w:p>
                <w:p w14:paraId="73E926F9" w14:textId="77777777" w:rsidR="00746E87" w:rsidRPr="00232785" w:rsidRDefault="00746E87" w:rsidP="00746E87">
                  <w:pPr>
                    <w:rPr>
                      <w:sz w:val="20"/>
                      <w:szCs w:val="20"/>
                    </w:rPr>
                  </w:pPr>
                  <w:r w:rsidRPr="00232785">
                    <w:rPr>
                      <w:sz w:val="20"/>
                      <w:szCs w:val="20"/>
                    </w:rPr>
                    <w:lastRenderedPageBreak/>
                    <w:t xml:space="preserve">  &lt;interface&gt;</w:t>
                  </w:r>
                </w:p>
                <w:p w14:paraId="52890CE7" w14:textId="77777777" w:rsidR="00746E87" w:rsidRPr="00232785" w:rsidRDefault="00746E87" w:rsidP="00746E87">
                  <w:pPr>
                    <w:rPr>
                      <w:sz w:val="20"/>
                      <w:szCs w:val="20"/>
                    </w:rPr>
                  </w:pPr>
                  <w:r w:rsidRPr="00232785">
                    <w:rPr>
                      <w:sz w:val="20"/>
                      <w:szCs w:val="20"/>
                    </w:rPr>
                    <w:t xml:space="preserve">   &lt;Loopback&gt;</w:t>
                  </w:r>
                </w:p>
                <w:p w14:paraId="6EC0C9DD" w14:textId="77777777" w:rsidR="00746E87" w:rsidRPr="00232785" w:rsidRDefault="00746E87" w:rsidP="00746E87">
                  <w:pPr>
                    <w:rPr>
                      <w:sz w:val="20"/>
                      <w:szCs w:val="20"/>
                    </w:rPr>
                  </w:pPr>
                  <w:r w:rsidRPr="00232785">
                    <w:rPr>
                      <w:sz w:val="20"/>
                      <w:szCs w:val="20"/>
                    </w:rPr>
                    <w:t xml:space="preserve">    &lt;name&gt;1&lt;/name&gt;</w:t>
                  </w:r>
                </w:p>
                <w:p w14:paraId="750D1C37" w14:textId="77777777" w:rsidR="00746E87" w:rsidRPr="00232785" w:rsidRDefault="00746E87" w:rsidP="00746E87">
                  <w:pPr>
                    <w:rPr>
                      <w:sz w:val="20"/>
                      <w:szCs w:val="20"/>
                    </w:rPr>
                  </w:pPr>
                  <w:r w:rsidRPr="00232785">
                    <w:rPr>
                      <w:sz w:val="20"/>
                      <w:szCs w:val="20"/>
                    </w:rPr>
                    <w:t xml:space="preserve">    &lt;description&gt;My first NETCONF loopback&lt;/description&gt;</w:t>
                  </w:r>
                </w:p>
                <w:p w14:paraId="130070C8" w14:textId="77777777" w:rsidR="00746E87" w:rsidRPr="00232785" w:rsidRDefault="00746E87" w:rsidP="00746E87">
                  <w:pPr>
                    <w:rPr>
                      <w:sz w:val="20"/>
                      <w:szCs w:val="20"/>
                    </w:rPr>
                  </w:pPr>
                  <w:r w:rsidRPr="00232785">
                    <w:rPr>
                      <w:sz w:val="20"/>
                      <w:szCs w:val="20"/>
                    </w:rPr>
                    <w:t xml:space="preserve">    &lt;</w:t>
                  </w:r>
                  <w:proofErr w:type="spellStart"/>
                  <w:r w:rsidRPr="00232785">
                    <w:rPr>
                      <w:sz w:val="20"/>
                      <w:szCs w:val="20"/>
                    </w:rPr>
                    <w:t>ip</w:t>
                  </w:r>
                  <w:proofErr w:type="spellEnd"/>
                  <w:r w:rsidRPr="00232785">
                    <w:rPr>
                      <w:sz w:val="20"/>
                      <w:szCs w:val="20"/>
                    </w:rPr>
                    <w:t>&gt;</w:t>
                  </w:r>
                </w:p>
                <w:p w14:paraId="12F35372" w14:textId="77777777" w:rsidR="00746E87" w:rsidRPr="00232785" w:rsidRDefault="00746E87" w:rsidP="00746E87">
                  <w:pPr>
                    <w:rPr>
                      <w:sz w:val="20"/>
                      <w:szCs w:val="20"/>
                    </w:rPr>
                  </w:pPr>
                  <w:r w:rsidRPr="00232785">
                    <w:rPr>
                      <w:sz w:val="20"/>
                      <w:szCs w:val="20"/>
                    </w:rPr>
                    <w:t xml:space="preserve">     &lt;address&gt;</w:t>
                  </w:r>
                </w:p>
                <w:p w14:paraId="1BD4E507" w14:textId="77777777" w:rsidR="00746E87" w:rsidRPr="00232785" w:rsidRDefault="00746E87" w:rsidP="00746E87">
                  <w:pPr>
                    <w:rPr>
                      <w:sz w:val="20"/>
                      <w:szCs w:val="20"/>
                    </w:rPr>
                  </w:pPr>
                  <w:r w:rsidRPr="00232785">
                    <w:rPr>
                      <w:sz w:val="20"/>
                      <w:szCs w:val="20"/>
                    </w:rPr>
                    <w:t xml:space="preserve">      &lt;primary&gt;</w:t>
                  </w:r>
                </w:p>
                <w:p w14:paraId="51630240" w14:textId="77777777" w:rsidR="00746E87" w:rsidRPr="00232785" w:rsidRDefault="00746E87" w:rsidP="00746E87">
                  <w:pPr>
                    <w:rPr>
                      <w:sz w:val="20"/>
                      <w:szCs w:val="20"/>
                    </w:rPr>
                  </w:pPr>
                  <w:r w:rsidRPr="00232785">
                    <w:rPr>
                      <w:sz w:val="20"/>
                      <w:szCs w:val="20"/>
                    </w:rPr>
                    <w:t xml:space="preserve">       &lt;address&gt;10.1.1.1&lt;/address&gt;</w:t>
                  </w:r>
                </w:p>
                <w:p w14:paraId="5E5A40BE" w14:textId="77777777" w:rsidR="00746E87" w:rsidRPr="00232785" w:rsidRDefault="00746E87" w:rsidP="00746E87">
                  <w:pPr>
                    <w:rPr>
                      <w:sz w:val="20"/>
                      <w:szCs w:val="20"/>
                    </w:rPr>
                  </w:pPr>
                  <w:r w:rsidRPr="00232785">
                    <w:rPr>
                      <w:sz w:val="20"/>
                      <w:szCs w:val="20"/>
                    </w:rPr>
                    <w:t xml:space="preserve">       &lt;mask&gt;255.255.255.0&lt;/mask&gt;</w:t>
                  </w:r>
                </w:p>
                <w:p w14:paraId="47729DA7" w14:textId="77777777" w:rsidR="00746E87" w:rsidRPr="00232785" w:rsidRDefault="00746E87" w:rsidP="00746E87">
                  <w:pPr>
                    <w:rPr>
                      <w:sz w:val="20"/>
                      <w:szCs w:val="20"/>
                    </w:rPr>
                  </w:pPr>
                  <w:r w:rsidRPr="00232785">
                    <w:rPr>
                      <w:sz w:val="20"/>
                      <w:szCs w:val="20"/>
                    </w:rPr>
                    <w:t xml:space="preserve">      &lt;/primary&gt;</w:t>
                  </w:r>
                </w:p>
                <w:p w14:paraId="1316E756" w14:textId="77777777" w:rsidR="00746E87" w:rsidRPr="00232785" w:rsidRDefault="00746E87" w:rsidP="00746E87">
                  <w:pPr>
                    <w:rPr>
                      <w:sz w:val="20"/>
                      <w:szCs w:val="20"/>
                    </w:rPr>
                  </w:pPr>
                  <w:r w:rsidRPr="00232785">
                    <w:rPr>
                      <w:sz w:val="20"/>
                      <w:szCs w:val="20"/>
                    </w:rPr>
                    <w:t xml:space="preserve">     &lt;/address&gt;</w:t>
                  </w:r>
                </w:p>
                <w:p w14:paraId="70B595A5" w14:textId="77777777" w:rsidR="00746E87" w:rsidRPr="00232785" w:rsidRDefault="00746E87" w:rsidP="00746E87">
                  <w:pPr>
                    <w:rPr>
                      <w:sz w:val="20"/>
                      <w:szCs w:val="20"/>
                    </w:rPr>
                  </w:pPr>
                  <w:r w:rsidRPr="00232785">
                    <w:rPr>
                      <w:sz w:val="20"/>
                      <w:szCs w:val="20"/>
                    </w:rPr>
                    <w:t xml:space="preserve">    &lt;/</w:t>
                  </w:r>
                  <w:proofErr w:type="spellStart"/>
                  <w:r w:rsidRPr="00232785">
                    <w:rPr>
                      <w:sz w:val="20"/>
                      <w:szCs w:val="20"/>
                    </w:rPr>
                    <w:t>ip</w:t>
                  </w:r>
                  <w:proofErr w:type="spellEnd"/>
                  <w:r w:rsidRPr="00232785">
                    <w:rPr>
                      <w:sz w:val="20"/>
                      <w:szCs w:val="20"/>
                    </w:rPr>
                    <w:t>&gt;</w:t>
                  </w:r>
                </w:p>
                <w:p w14:paraId="013ADF1E" w14:textId="77777777" w:rsidR="00746E87" w:rsidRPr="00232785" w:rsidRDefault="00746E87" w:rsidP="00746E87">
                  <w:pPr>
                    <w:rPr>
                      <w:sz w:val="20"/>
                      <w:szCs w:val="20"/>
                    </w:rPr>
                  </w:pPr>
                  <w:r w:rsidRPr="00232785">
                    <w:rPr>
                      <w:sz w:val="20"/>
                      <w:szCs w:val="20"/>
                    </w:rPr>
                    <w:t xml:space="preserve">   &lt;/Loopback&gt;</w:t>
                  </w:r>
                </w:p>
                <w:p w14:paraId="4A8E4542" w14:textId="77777777" w:rsidR="00746E87" w:rsidRPr="00232785" w:rsidRDefault="00746E87" w:rsidP="00746E87">
                  <w:pPr>
                    <w:rPr>
                      <w:sz w:val="20"/>
                      <w:szCs w:val="20"/>
                    </w:rPr>
                  </w:pPr>
                  <w:r w:rsidRPr="00232785">
                    <w:rPr>
                      <w:sz w:val="20"/>
                      <w:szCs w:val="20"/>
                    </w:rPr>
                    <w:t xml:space="preserve">  &lt;/interface&gt;</w:t>
                  </w:r>
                </w:p>
                <w:p w14:paraId="4F03DA21" w14:textId="77777777" w:rsidR="00746E87" w:rsidRPr="00232785" w:rsidRDefault="00746E87" w:rsidP="00746E87">
                  <w:pPr>
                    <w:rPr>
                      <w:sz w:val="20"/>
                      <w:szCs w:val="20"/>
                    </w:rPr>
                  </w:pPr>
                  <w:r w:rsidRPr="00232785">
                    <w:rPr>
                      <w:sz w:val="20"/>
                      <w:szCs w:val="20"/>
                    </w:rPr>
                    <w:t xml:space="preserve"> &lt;/native&gt;</w:t>
                  </w:r>
                </w:p>
                <w:p w14:paraId="61D41188" w14:textId="77777777" w:rsidR="00746E87" w:rsidRPr="00232785" w:rsidRDefault="00746E87" w:rsidP="00746E87">
                  <w:pPr>
                    <w:rPr>
                      <w:sz w:val="20"/>
                      <w:szCs w:val="20"/>
                    </w:rPr>
                  </w:pPr>
                  <w:r w:rsidRPr="00232785">
                    <w:rPr>
                      <w:sz w:val="20"/>
                      <w:szCs w:val="20"/>
                    </w:rPr>
                    <w:t>&lt;/config&gt;</w:t>
                  </w:r>
                </w:p>
                <w:p w14:paraId="22DB1656" w14:textId="1FB17DAD" w:rsidR="00746E87" w:rsidRPr="00232785" w:rsidRDefault="00746E87" w:rsidP="00746E87">
                  <w:pPr>
                    <w:rPr>
                      <w:sz w:val="20"/>
                      <w:szCs w:val="20"/>
                    </w:rPr>
                  </w:pPr>
                  <w:r w:rsidRPr="00232785">
                    <w:rPr>
                      <w:sz w:val="20"/>
                      <w:szCs w:val="20"/>
                    </w:rPr>
                    <w:t>"""</w:t>
                  </w:r>
                </w:p>
              </w:tc>
            </w:tr>
          </w:tbl>
          <w:p w14:paraId="08BC409C" w14:textId="219C26A8" w:rsidR="006E027E" w:rsidRPr="00232785" w:rsidRDefault="00EE6069" w:rsidP="006E027E">
            <w:pPr>
              <w:rPr>
                <w:sz w:val="20"/>
                <w:szCs w:val="20"/>
              </w:rPr>
            </w:pPr>
            <w:r w:rsidRPr="00232785">
              <w:rPr>
                <w:sz w:val="20"/>
                <w:szCs w:val="20"/>
              </w:rPr>
              <w:lastRenderedPageBreak/>
              <w:t xml:space="preserve"> </w:t>
            </w:r>
          </w:p>
          <w:p w14:paraId="7E83D1A5" w14:textId="270C89BE" w:rsidR="00DD76C1" w:rsidRPr="00232785" w:rsidRDefault="00DD76C1" w:rsidP="00DD76C1">
            <w:pPr>
              <w:jc w:val="center"/>
              <w:rPr>
                <w:sz w:val="20"/>
                <w:szCs w:val="20"/>
              </w:rPr>
            </w:pPr>
            <w:r w:rsidRPr="00232785">
              <w:rPr>
                <w:noProof/>
                <w:sz w:val="20"/>
                <w:szCs w:val="20"/>
                <w:lang w:eastAsia="en-US"/>
              </w:rPr>
              <w:drawing>
                <wp:inline distT="0" distB="0" distL="0" distR="0" wp14:anchorId="270D031C" wp14:editId="4CF96DAA">
                  <wp:extent cx="5489520" cy="3238251"/>
                  <wp:effectExtent l="19050" t="19050" r="16510" b="196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43">
                            <a:extLst>
                              <a:ext uri="{28A0092B-C50C-407E-A947-70E740481C1C}">
                                <a14:useLocalDpi xmlns:a14="http://schemas.microsoft.com/office/drawing/2010/main" val="0"/>
                              </a:ext>
                            </a:extLst>
                          </a:blip>
                          <a:stretch>
                            <a:fillRect/>
                          </a:stretch>
                        </pic:blipFill>
                        <pic:spPr>
                          <a:xfrm>
                            <a:off x="0" y="0"/>
                            <a:ext cx="5492948" cy="3240273"/>
                          </a:xfrm>
                          <a:prstGeom prst="rect">
                            <a:avLst/>
                          </a:prstGeom>
                          <a:ln>
                            <a:solidFill>
                              <a:schemeClr val="tx1"/>
                            </a:solidFill>
                          </a:ln>
                        </pic:spPr>
                      </pic:pic>
                    </a:graphicData>
                  </a:graphic>
                </wp:inline>
              </w:drawing>
            </w:r>
          </w:p>
          <w:p w14:paraId="4E35C171" w14:textId="1A132255" w:rsidR="00B977A9" w:rsidRPr="00232785" w:rsidRDefault="00D45BA9" w:rsidP="00304B01">
            <w:pPr>
              <w:rPr>
                <w:sz w:val="20"/>
                <w:szCs w:val="20"/>
              </w:rPr>
            </w:pPr>
            <w:r w:rsidRPr="00232785">
              <w:rPr>
                <w:sz w:val="20"/>
                <w:szCs w:val="20"/>
              </w:rPr>
              <w:t xml:space="preserve">7. </w:t>
            </w:r>
            <w:r w:rsidR="001B5647" w:rsidRPr="00232785">
              <w:rPr>
                <w:sz w:val="20"/>
                <w:szCs w:val="20"/>
              </w:rPr>
              <w:t xml:space="preserve">Add the </w:t>
            </w:r>
            <w:proofErr w:type="spellStart"/>
            <w:r w:rsidR="001B5647" w:rsidRPr="00232785">
              <w:rPr>
                <w:b/>
                <w:bCs/>
                <w:sz w:val="20"/>
                <w:szCs w:val="20"/>
              </w:rPr>
              <w:t>edit_</w:t>
            </w:r>
            <w:proofErr w:type="gramStart"/>
            <w:r w:rsidR="001B5647" w:rsidRPr="00232785">
              <w:rPr>
                <w:b/>
                <w:bCs/>
                <w:sz w:val="20"/>
                <w:szCs w:val="20"/>
              </w:rPr>
              <w:t>config</w:t>
            </w:r>
            <w:proofErr w:type="spellEnd"/>
            <w:r w:rsidR="001B5647" w:rsidRPr="00232785">
              <w:rPr>
                <w:b/>
                <w:bCs/>
                <w:sz w:val="20"/>
                <w:szCs w:val="20"/>
              </w:rPr>
              <w:t>(</w:t>
            </w:r>
            <w:proofErr w:type="gramEnd"/>
            <w:r w:rsidR="001B5647" w:rsidRPr="00232785">
              <w:rPr>
                <w:b/>
                <w:bCs/>
                <w:sz w:val="20"/>
                <w:szCs w:val="20"/>
              </w:rPr>
              <w:t>)</w:t>
            </w:r>
            <w:r w:rsidR="001B5647" w:rsidRPr="00232785">
              <w:rPr>
                <w:sz w:val="20"/>
                <w:szCs w:val="20"/>
              </w:rPr>
              <w:t xml:space="preserve"> method to transmit the updated loopback settings to </w:t>
            </w:r>
            <w:r w:rsidR="008E2005" w:rsidRPr="00232785">
              <w:rPr>
                <w:sz w:val="20"/>
                <w:szCs w:val="20"/>
              </w:rPr>
              <w:t xml:space="preserve">the </w:t>
            </w:r>
            <w:r w:rsidR="00FD49AB" w:rsidRPr="00232785">
              <w:rPr>
                <w:sz w:val="20"/>
                <w:szCs w:val="20"/>
              </w:rPr>
              <w:t xml:space="preserve">Cisco </w:t>
            </w:r>
            <w:r w:rsidR="00711915" w:rsidRPr="00232785">
              <w:rPr>
                <w:sz w:val="20"/>
                <w:szCs w:val="20"/>
              </w:rPr>
              <w:t>IOS XE</w:t>
            </w:r>
            <w:r w:rsidR="00FD49AB" w:rsidRPr="00232785">
              <w:rPr>
                <w:sz w:val="20"/>
                <w:szCs w:val="20"/>
              </w:rPr>
              <w:t xml:space="preserve"> router</w:t>
            </w:r>
            <w:r w:rsidR="001B5647" w:rsidRPr="00232785">
              <w:rPr>
                <w:sz w:val="20"/>
                <w:szCs w:val="20"/>
              </w:rPr>
              <w:t xml:space="preserve"> and report the results.</w:t>
            </w:r>
            <w:r w:rsidR="00414E6F" w:rsidRPr="00232785">
              <w:rPr>
                <w:sz w:val="20"/>
                <w:szCs w:val="20"/>
              </w:rPr>
              <w:t xml:space="preserve"> </w:t>
            </w:r>
            <w:r w:rsidR="00F0316F" w:rsidRPr="00232785">
              <w:rPr>
                <w:sz w:val="20"/>
                <w:szCs w:val="20"/>
              </w:rPr>
              <w:t xml:space="preserve">Copy and paste the below-provided script in </w:t>
            </w:r>
            <w:r w:rsidR="00F0316F" w:rsidRPr="00232785">
              <w:rPr>
                <w:b/>
                <w:bCs/>
                <w:sz w:val="20"/>
                <w:szCs w:val="20"/>
              </w:rPr>
              <w:t>ncclient-netconf.py</w:t>
            </w:r>
            <w:r w:rsidR="00B977A9" w:rsidRPr="00232785">
              <w:rPr>
                <w:sz w:val="20"/>
                <w:szCs w:val="20"/>
              </w:rPr>
              <w:t>.</w:t>
            </w:r>
            <w:r w:rsidR="005A5880" w:rsidRPr="00232785">
              <w:rPr>
                <w:sz w:val="20"/>
                <w:szCs w:val="20"/>
              </w:rPr>
              <w:t xml:space="preserve"> Press </w:t>
            </w:r>
            <w:proofErr w:type="spellStart"/>
            <w:r w:rsidR="005A5880" w:rsidRPr="00232785">
              <w:rPr>
                <w:b/>
                <w:bCs/>
                <w:sz w:val="20"/>
                <w:szCs w:val="20"/>
              </w:rPr>
              <w:t>Ctrl+S</w:t>
            </w:r>
            <w:proofErr w:type="spellEnd"/>
            <w:r w:rsidR="005A5880" w:rsidRPr="00232785">
              <w:rPr>
                <w:sz w:val="20"/>
                <w:szCs w:val="20"/>
              </w:rPr>
              <w:t xml:space="preserve"> to save it</w:t>
            </w:r>
            <w:r w:rsidR="0015620C" w:rsidRPr="00232785">
              <w:rPr>
                <w:sz w:val="20"/>
                <w:szCs w:val="20"/>
              </w:rPr>
              <w:t>.</w:t>
            </w:r>
          </w:p>
          <w:tbl>
            <w:tblPr>
              <w:tblStyle w:val="TableGrid"/>
              <w:tblW w:w="0" w:type="auto"/>
              <w:tblLook w:val="04A0" w:firstRow="1" w:lastRow="0" w:firstColumn="1" w:lastColumn="0" w:noHBand="0" w:noVBand="1"/>
            </w:tblPr>
            <w:tblGrid>
              <w:gridCol w:w="8791"/>
            </w:tblGrid>
            <w:tr w:rsidR="009472D3" w:rsidRPr="00232785" w14:paraId="3AA84D30" w14:textId="77777777" w:rsidTr="009472D3">
              <w:tc>
                <w:tcPr>
                  <w:tcW w:w="8791" w:type="dxa"/>
                  <w:shd w:val="clear" w:color="auto" w:fill="FFFFFF" w:themeFill="background1"/>
                </w:tcPr>
                <w:p w14:paraId="5CC5E149" w14:textId="77777777" w:rsidR="009472D3" w:rsidRPr="00232785" w:rsidRDefault="009472D3" w:rsidP="009472D3">
                  <w:pPr>
                    <w:rPr>
                      <w:sz w:val="20"/>
                      <w:szCs w:val="20"/>
                    </w:rPr>
                  </w:pPr>
                  <w:proofErr w:type="spellStart"/>
                  <w:r w:rsidRPr="00232785">
                    <w:rPr>
                      <w:sz w:val="20"/>
                      <w:szCs w:val="20"/>
                    </w:rPr>
                    <w:t>netconf_reply</w:t>
                  </w:r>
                  <w:proofErr w:type="spellEnd"/>
                  <w:r w:rsidRPr="00232785">
                    <w:rPr>
                      <w:sz w:val="20"/>
                      <w:szCs w:val="20"/>
                    </w:rPr>
                    <w:t xml:space="preserve"> = </w:t>
                  </w:r>
                  <w:proofErr w:type="spellStart"/>
                  <w:r w:rsidRPr="00232785">
                    <w:rPr>
                      <w:sz w:val="20"/>
                      <w:szCs w:val="20"/>
                    </w:rPr>
                    <w:t>m.edit_config</w:t>
                  </w:r>
                  <w:proofErr w:type="spellEnd"/>
                  <w:r w:rsidRPr="00232785">
                    <w:rPr>
                      <w:sz w:val="20"/>
                      <w:szCs w:val="20"/>
                    </w:rPr>
                    <w:t xml:space="preserve">(target="running", </w:t>
                  </w:r>
                  <w:proofErr w:type="spellStart"/>
                  <w:r w:rsidRPr="00232785">
                    <w:rPr>
                      <w:sz w:val="20"/>
                      <w:szCs w:val="20"/>
                    </w:rPr>
                    <w:t>config</w:t>
                  </w:r>
                  <w:proofErr w:type="spellEnd"/>
                  <w:r w:rsidRPr="00232785">
                    <w:rPr>
                      <w:sz w:val="20"/>
                      <w:szCs w:val="20"/>
                    </w:rPr>
                    <w:t>=</w:t>
                  </w:r>
                  <w:proofErr w:type="spellStart"/>
                  <w:r w:rsidRPr="00232785">
                    <w:rPr>
                      <w:sz w:val="20"/>
                      <w:szCs w:val="20"/>
                    </w:rPr>
                    <w:t>netconf_loopback</w:t>
                  </w:r>
                  <w:proofErr w:type="spellEnd"/>
                  <w:r w:rsidRPr="00232785">
                    <w:rPr>
                      <w:sz w:val="20"/>
                      <w:szCs w:val="20"/>
                    </w:rPr>
                    <w:t>)</w:t>
                  </w:r>
                </w:p>
                <w:p w14:paraId="7A52197A" w14:textId="2E60A4F5" w:rsidR="009472D3" w:rsidRPr="00232785" w:rsidRDefault="009472D3" w:rsidP="009472D3">
                  <w:pPr>
                    <w:rPr>
                      <w:sz w:val="20"/>
                      <w:szCs w:val="20"/>
                    </w:rPr>
                  </w:pPr>
                  <w:r w:rsidRPr="00232785">
                    <w:rPr>
                      <w:sz w:val="20"/>
                      <w:szCs w:val="20"/>
                    </w:rPr>
                    <w:lastRenderedPageBreak/>
                    <w:t>print(xml.dom.minidom.parseString(netconf_reply.xml).toprettyxml())</w:t>
                  </w:r>
                </w:p>
              </w:tc>
            </w:tr>
          </w:tbl>
          <w:p w14:paraId="6B18DCA3" w14:textId="17F0F956" w:rsidR="009472D3" w:rsidRPr="00232785" w:rsidRDefault="009472D3" w:rsidP="00304B01">
            <w:pPr>
              <w:rPr>
                <w:sz w:val="20"/>
                <w:szCs w:val="20"/>
              </w:rPr>
            </w:pPr>
          </w:p>
          <w:p w14:paraId="129A2546" w14:textId="6581A50F" w:rsidR="00DD76C1" w:rsidRPr="00232785" w:rsidRDefault="00DD76C1" w:rsidP="00DD76C1">
            <w:pPr>
              <w:jc w:val="center"/>
              <w:rPr>
                <w:sz w:val="20"/>
                <w:szCs w:val="20"/>
              </w:rPr>
            </w:pPr>
            <w:r w:rsidRPr="00232785">
              <w:rPr>
                <w:noProof/>
                <w:sz w:val="20"/>
                <w:szCs w:val="20"/>
                <w:lang w:eastAsia="en-US"/>
              </w:rPr>
              <w:drawing>
                <wp:inline distT="0" distB="0" distL="0" distR="0" wp14:anchorId="39A60B57" wp14:editId="29ED682C">
                  <wp:extent cx="5395292" cy="3183862"/>
                  <wp:effectExtent l="19050" t="19050" r="15240" b="1714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44">
                            <a:extLst>
                              <a:ext uri="{28A0092B-C50C-407E-A947-70E740481C1C}">
                                <a14:useLocalDpi xmlns:a14="http://schemas.microsoft.com/office/drawing/2010/main" val="0"/>
                              </a:ext>
                            </a:extLst>
                          </a:blip>
                          <a:stretch>
                            <a:fillRect/>
                          </a:stretch>
                        </pic:blipFill>
                        <pic:spPr>
                          <a:xfrm>
                            <a:off x="0" y="0"/>
                            <a:ext cx="5399911" cy="3186588"/>
                          </a:xfrm>
                          <a:prstGeom prst="rect">
                            <a:avLst/>
                          </a:prstGeom>
                          <a:ln>
                            <a:solidFill>
                              <a:schemeClr val="tx1"/>
                            </a:solidFill>
                          </a:ln>
                        </pic:spPr>
                      </pic:pic>
                    </a:graphicData>
                  </a:graphic>
                </wp:inline>
              </w:drawing>
            </w:r>
          </w:p>
          <w:p w14:paraId="13B032CD" w14:textId="13C233FC" w:rsidR="009038E1" w:rsidRPr="00232785" w:rsidRDefault="00B977A9" w:rsidP="00304B01">
            <w:pPr>
              <w:rPr>
                <w:sz w:val="20"/>
                <w:szCs w:val="20"/>
              </w:rPr>
            </w:pPr>
            <w:r w:rsidRPr="00232785">
              <w:rPr>
                <w:sz w:val="20"/>
                <w:szCs w:val="20"/>
              </w:rPr>
              <w:t xml:space="preserve">8. </w:t>
            </w:r>
            <w:r w:rsidR="00343F6D" w:rsidRPr="00232785">
              <w:rPr>
                <w:sz w:val="20"/>
                <w:szCs w:val="20"/>
              </w:rPr>
              <w:t xml:space="preserve">Execute the following command: </w:t>
            </w:r>
            <w:r w:rsidR="00343F6D" w:rsidRPr="00232785">
              <w:rPr>
                <w:b/>
                <w:bCs/>
                <w:sz w:val="20"/>
                <w:szCs w:val="20"/>
              </w:rPr>
              <w:t>python3 ncclient-netconf.py</w:t>
            </w:r>
            <w:r w:rsidR="00343F6D" w:rsidRPr="00232785">
              <w:rPr>
                <w:sz w:val="20"/>
                <w:szCs w:val="20"/>
              </w:rPr>
              <w:t xml:space="preserve"> to run the script.</w:t>
            </w:r>
            <w:r w:rsidR="009038E1" w:rsidRPr="00232785">
              <w:rPr>
                <w:sz w:val="20"/>
                <w:szCs w:val="20"/>
              </w:rPr>
              <w:t xml:space="preserve"> You should get output similar to the </w:t>
            </w:r>
            <w:r w:rsidR="008E2005" w:rsidRPr="00232785">
              <w:rPr>
                <w:sz w:val="20"/>
                <w:szCs w:val="20"/>
              </w:rPr>
              <w:t>screenshot below</w:t>
            </w:r>
            <w:r w:rsidR="009038E1" w:rsidRPr="00232785">
              <w:rPr>
                <w:sz w:val="20"/>
                <w:szCs w:val="20"/>
              </w:rPr>
              <w:t>.</w:t>
            </w:r>
          </w:p>
          <w:p w14:paraId="1C50FAEA" w14:textId="21064320" w:rsidR="00DD76C1" w:rsidRPr="00232785" w:rsidRDefault="00DD76C1" w:rsidP="00DD76C1">
            <w:pPr>
              <w:jc w:val="center"/>
              <w:rPr>
                <w:sz w:val="20"/>
                <w:szCs w:val="20"/>
              </w:rPr>
            </w:pPr>
            <w:r w:rsidRPr="00232785">
              <w:rPr>
                <w:noProof/>
                <w:sz w:val="20"/>
                <w:szCs w:val="20"/>
                <w:lang w:eastAsia="en-US"/>
              </w:rPr>
              <w:drawing>
                <wp:inline distT="0" distB="0" distL="0" distR="0" wp14:anchorId="0849E145" wp14:editId="168F4853">
                  <wp:extent cx="5367130" cy="3161892"/>
                  <wp:effectExtent l="19050" t="19050" r="24130" b="196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45">
                            <a:extLst>
                              <a:ext uri="{28A0092B-C50C-407E-A947-70E740481C1C}">
                                <a14:useLocalDpi xmlns:a14="http://schemas.microsoft.com/office/drawing/2010/main" val="0"/>
                              </a:ext>
                            </a:extLst>
                          </a:blip>
                          <a:stretch>
                            <a:fillRect/>
                          </a:stretch>
                        </pic:blipFill>
                        <pic:spPr>
                          <a:xfrm>
                            <a:off x="0" y="0"/>
                            <a:ext cx="5373156" cy="3165442"/>
                          </a:xfrm>
                          <a:prstGeom prst="rect">
                            <a:avLst/>
                          </a:prstGeom>
                          <a:ln>
                            <a:solidFill>
                              <a:schemeClr val="tx1"/>
                            </a:solidFill>
                          </a:ln>
                        </pic:spPr>
                      </pic:pic>
                    </a:graphicData>
                  </a:graphic>
                </wp:inline>
              </w:drawing>
            </w:r>
          </w:p>
          <w:p w14:paraId="016C841A" w14:textId="11D66003" w:rsidR="00B977A9" w:rsidRPr="00232785" w:rsidRDefault="009038E1" w:rsidP="00304B01">
            <w:pPr>
              <w:rPr>
                <w:sz w:val="20"/>
                <w:szCs w:val="20"/>
              </w:rPr>
            </w:pPr>
            <w:r w:rsidRPr="00232785">
              <w:rPr>
                <w:sz w:val="20"/>
                <w:szCs w:val="20"/>
              </w:rPr>
              <w:t xml:space="preserve">9.  </w:t>
            </w:r>
            <w:r w:rsidR="008709EE" w:rsidRPr="00232785">
              <w:rPr>
                <w:sz w:val="20"/>
                <w:szCs w:val="20"/>
              </w:rPr>
              <w:t xml:space="preserve">Switch to Cisco </w:t>
            </w:r>
            <w:r w:rsidR="00711915" w:rsidRPr="00232785">
              <w:rPr>
                <w:sz w:val="20"/>
                <w:szCs w:val="20"/>
              </w:rPr>
              <w:t>IOS XE</w:t>
            </w:r>
            <w:r w:rsidR="008709EE" w:rsidRPr="00232785">
              <w:rPr>
                <w:sz w:val="20"/>
                <w:szCs w:val="20"/>
              </w:rPr>
              <w:t xml:space="preserve"> router and execute the following command: </w:t>
            </w:r>
            <w:r w:rsidR="008709EE" w:rsidRPr="00232785">
              <w:rPr>
                <w:b/>
                <w:bCs/>
                <w:sz w:val="20"/>
                <w:szCs w:val="20"/>
              </w:rPr>
              <w:t xml:space="preserve">show </w:t>
            </w:r>
            <w:proofErr w:type="spellStart"/>
            <w:r w:rsidR="008709EE" w:rsidRPr="00232785">
              <w:rPr>
                <w:b/>
                <w:bCs/>
                <w:sz w:val="20"/>
                <w:szCs w:val="20"/>
              </w:rPr>
              <w:t>ip</w:t>
            </w:r>
            <w:proofErr w:type="spellEnd"/>
            <w:r w:rsidR="008709EE" w:rsidRPr="00232785">
              <w:rPr>
                <w:b/>
                <w:bCs/>
                <w:sz w:val="20"/>
                <w:szCs w:val="20"/>
              </w:rPr>
              <w:t xml:space="preserve"> interface brief</w:t>
            </w:r>
            <w:r w:rsidR="008709EE" w:rsidRPr="00232785">
              <w:rPr>
                <w:sz w:val="20"/>
                <w:szCs w:val="20"/>
              </w:rPr>
              <w:t xml:space="preserve"> to verify that the new loopback interface was created.</w:t>
            </w:r>
          </w:p>
          <w:p w14:paraId="682E0DFB" w14:textId="7D3AB4E5" w:rsidR="00DD76C1" w:rsidRPr="00232785" w:rsidRDefault="00DD76C1" w:rsidP="00DD76C1">
            <w:pPr>
              <w:jc w:val="center"/>
              <w:rPr>
                <w:sz w:val="20"/>
                <w:szCs w:val="20"/>
              </w:rPr>
            </w:pPr>
            <w:r w:rsidRPr="00232785">
              <w:rPr>
                <w:noProof/>
                <w:sz w:val="20"/>
                <w:szCs w:val="20"/>
                <w:lang w:eastAsia="en-US"/>
              </w:rPr>
              <w:lastRenderedPageBreak/>
              <w:drawing>
                <wp:inline distT="0" distB="0" distL="0" distR="0" wp14:anchorId="503AA881" wp14:editId="033AE0BA">
                  <wp:extent cx="5446643" cy="1935015"/>
                  <wp:effectExtent l="19050" t="19050" r="20955" b="273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46">
                            <a:extLst>
                              <a:ext uri="{28A0092B-C50C-407E-A947-70E740481C1C}">
                                <a14:useLocalDpi xmlns:a14="http://schemas.microsoft.com/office/drawing/2010/main" val="0"/>
                              </a:ext>
                            </a:extLst>
                          </a:blip>
                          <a:stretch>
                            <a:fillRect/>
                          </a:stretch>
                        </pic:blipFill>
                        <pic:spPr>
                          <a:xfrm>
                            <a:off x="0" y="0"/>
                            <a:ext cx="5453256" cy="1937364"/>
                          </a:xfrm>
                          <a:prstGeom prst="rect">
                            <a:avLst/>
                          </a:prstGeom>
                          <a:ln>
                            <a:solidFill>
                              <a:schemeClr val="tx1"/>
                            </a:solidFill>
                          </a:ln>
                        </pic:spPr>
                      </pic:pic>
                    </a:graphicData>
                  </a:graphic>
                </wp:inline>
              </w:drawing>
            </w:r>
          </w:p>
          <w:p w14:paraId="3FF43FFC" w14:textId="398B21F7" w:rsidR="008709EE" w:rsidRPr="00232785" w:rsidRDefault="008709EE" w:rsidP="00304B01">
            <w:pPr>
              <w:rPr>
                <w:sz w:val="20"/>
                <w:szCs w:val="20"/>
              </w:rPr>
            </w:pPr>
            <w:r w:rsidRPr="00232785">
              <w:rPr>
                <w:sz w:val="20"/>
                <w:szCs w:val="20"/>
              </w:rPr>
              <w:t xml:space="preserve">10. </w:t>
            </w:r>
            <w:r w:rsidR="001826A5" w:rsidRPr="00232785">
              <w:rPr>
                <w:sz w:val="20"/>
                <w:szCs w:val="20"/>
              </w:rPr>
              <w:t xml:space="preserve">Create a new variable named </w:t>
            </w:r>
            <w:proofErr w:type="spellStart"/>
            <w:r w:rsidR="001826A5" w:rsidRPr="00232785">
              <w:rPr>
                <w:b/>
                <w:bCs/>
                <w:sz w:val="20"/>
                <w:szCs w:val="20"/>
              </w:rPr>
              <w:t>netconf_newloop</w:t>
            </w:r>
            <w:proofErr w:type="spellEnd"/>
            <w:r w:rsidR="001826A5" w:rsidRPr="00232785">
              <w:rPr>
                <w:sz w:val="20"/>
                <w:szCs w:val="20"/>
              </w:rPr>
              <w:t>.  It will contain a configuration that generates a new loopback 2 interface but uses the same IPv4 address as loopback 1: 10.1.1.1/24.  This would result in an error in the router CLI since it attempted to allocate a duplicate IP address to an interface.</w:t>
            </w:r>
            <w:r w:rsidR="0015620C" w:rsidRPr="00232785">
              <w:rPr>
                <w:sz w:val="20"/>
                <w:szCs w:val="20"/>
              </w:rPr>
              <w:t xml:space="preserve"> Copy and paste the below-provided script in </w:t>
            </w:r>
            <w:r w:rsidR="0015620C" w:rsidRPr="00232785">
              <w:rPr>
                <w:b/>
                <w:bCs/>
                <w:sz w:val="20"/>
                <w:szCs w:val="20"/>
              </w:rPr>
              <w:t>ncclient-netconf.py.</w:t>
            </w:r>
          </w:p>
          <w:tbl>
            <w:tblPr>
              <w:tblStyle w:val="TableGrid"/>
              <w:tblW w:w="0" w:type="auto"/>
              <w:tblLook w:val="04A0" w:firstRow="1" w:lastRow="0" w:firstColumn="1" w:lastColumn="0" w:noHBand="0" w:noVBand="1"/>
            </w:tblPr>
            <w:tblGrid>
              <w:gridCol w:w="8791"/>
            </w:tblGrid>
            <w:tr w:rsidR="0015620C" w:rsidRPr="00232785" w14:paraId="4E5210C9" w14:textId="77777777" w:rsidTr="0015620C">
              <w:tc>
                <w:tcPr>
                  <w:tcW w:w="8791" w:type="dxa"/>
                  <w:shd w:val="clear" w:color="auto" w:fill="FFFFFF" w:themeFill="background1"/>
                </w:tcPr>
                <w:p w14:paraId="14D5D7AE" w14:textId="77777777" w:rsidR="0015620C" w:rsidRPr="00232785" w:rsidRDefault="0015620C" w:rsidP="0015620C">
                  <w:pPr>
                    <w:rPr>
                      <w:sz w:val="20"/>
                      <w:szCs w:val="20"/>
                    </w:rPr>
                  </w:pPr>
                  <w:proofErr w:type="spellStart"/>
                  <w:r w:rsidRPr="00232785">
                    <w:rPr>
                      <w:sz w:val="20"/>
                      <w:szCs w:val="20"/>
                    </w:rPr>
                    <w:t>netconf_newloop</w:t>
                  </w:r>
                  <w:proofErr w:type="spellEnd"/>
                  <w:r w:rsidRPr="00232785">
                    <w:rPr>
                      <w:sz w:val="20"/>
                      <w:szCs w:val="20"/>
                    </w:rPr>
                    <w:t xml:space="preserve"> = """</w:t>
                  </w:r>
                </w:p>
                <w:p w14:paraId="6ABFEB0D" w14:textId="1823335B" w:rsidR="0015620C" w:rsidRPr="00232785" w:rsidRDefault="0015620C" w:rsidP="0015620C">
                  <w:pPr>
                    <w:rPr>
                      <w:sz w:val="20"/>
                      <w:szCs w:val="20"/>
                    </w:rPr>
                  </w:pPr>
                  <w:r w:rsidRPr="00232785">
                    <w:rPr>
                      <w:sz w:val="20"/>
                      <w:szCs w:val="20"/>
                    </w:rPr>
                    <w:t>&lt;</w:t>
                  </w:r>
                  <w:proofErr w:type="spellStart"/>
                  <w:r w:rsidRPr="00232785">
                    <w:rPr>
                      <w:sz w:val="20"/>
                      <w:szCs w:val="20"/>
                    </w:rPr>
                    <w:t>config</w:t>
                  </w:r>
                  <w:proofErr w:type="spellEnd"/>
                  <w:r w:rsidR="00A60869" w:rsidRPr="00232785">
                    <w:rPr>
                      <w:sz w:val="20"/>
                      <w:szCs w:val="20"/>
                    </w:rPr>
                    <w:t xml:space="preserve"> </w:t>
                  </w:r>
                  <w:proofErr w:type="spellStart"/>
                  <w:r w:rsidR="00A60869" w:rsidRPr="00232785">
                    <w:rPr>
                      <w:sz w:val="20"/>
                      <w:szCs w:val="20"/>
                    </w:rPr>
                    <w:t>xmlns</w:t>
                  </w:r>
                  <w:proofErr w:type="spellEnd"/>
                  <w:r w:rsidR="00A60869" w:rsidRPr="00232785">
                    <w:rPr>
                      <w:sz w:val="20"/>
                      <w:szCs w:val="20"/>
                    </w:rPr>
                    <w:t>="urn:ietf:params:xml:ns:netconf:base:1.0"</w:t>
                  </w:r>
                  <w:r w:rsidRPr="00232785">
                    <w:rPr>
                      <w:sz w:val="20"/>
                      <w:szCs w:val="20"/>
                    </w:rPr>
                    <w:t>&gt;</w:t>
                  </w:r>
                </w:p>
                <w:p w14:paraId="5FA93E71" w14:textId="77777777" w:rsidR="0015620C" w:rsidRPr="00232785" w:rsidRDefault="0015620C" w:rsidP="0015620C">
                  <w:pPr>
                    <w:rPr>
                      <w:sz w:val="20"/>
                      <w:szCs w:val="20"/>
                    </w:rPr>
                  </w:pPr>
                  <w:r w:rsidRPr="00232785">
                    <w:rPr>
                      <w:sz w:val="20"/>
                      <w:szCs w:val="20"/>
                    </w:rPr>
                    <w:t xml:space="preserve"> &lt;native </w:t>
                  </w:r>
                  <w:proofErr w:type="spellStart"/>
                  <w:r w:rsidRPr="00232785">
                    <w:rPr>
                      <w:sz w:val="20"/>
                      <w:szCs w:val="20"/>
                    </w:rPr>
                    <w:t>xmlns</w:t>
                  </w:r>
                  <w:proofErr w:type="spellEnd"/>
                  <w:r w:rsidRPr="00232785">
                    <w:rPr>
                      <w:sz w:val="20"/>
                      <w:szCs w:val="20"/>
                    </w:rPr>
                    <w:t>="http://cisco.com/ns/yang/Cisco-IOS-XE-native"&gt;</w:t>
                  </w:r>
                </w:p>
                <w:p w14:paraId="7ACD6464" w14:textId="77777777" w:rsidR="0015620C" w:rsidRPr="00232785" w:rsidRDefault="0015620C" w:rsidP="0015620C">
                  <w:pPr>
                    <w:rPr>
                      <w:sz w:val="20"/>
                      <w:szCs w:val="20"/>
                    </w:rPr>
                  </w:pPr>
                  <w:r w:rsidRPr="00232785">
                    <w:rPr>
                      <w:sz w:val="20"/>
                      <w:szCs w:val="20"/>
                    </w:rPr>
                    <w:t xml:space="preserve">  &lt;interface&gt;</w:t>
                  </w:r>
                </w:p>
                <w:p w14:paraId="34914D62" w14:textId="77777777" w:rsidR="0015620C" w:rsidRPr="00232785" w:rsidRDefault="0015620C" w:rsidP="0015620C">
                  <w:pPr>
                    <w:rPr>
                      <w:sz w:val="20"/>
                      <w:szCs w:val="20"/>
                    </w:rPr>
                  </w:pPr>
                  <w:r w:rsidRPr="00232785">
                    <w:rPr>
                      <w:sz w:val="20"/>
                      <w:szCs w:val="20"/>
                    </w:rPr>
                    <w:t xml:space="preserve">   &lt;Loopback&gt;</w:t>
                  </w:r>
                </w:p>
                <w:p w14:paraId="45528896" w14:textId="77777777" w:rsidR="0015620C" w:rsidRPr="00232785" w:rsidRDefault="0015620C" w:rsidP="0015620C">
                  <w:pPr>
                    <w:rPr>
                      <w:sz w:val="20"/>
                      <w:szCs w:val="20"/>
                    </w:rPr>
                  </w:pPr>
                  <w:r w:rsidRPr="00232785">
                    <w:rPr>
                      <w:sz w:val="20"/>
                      <w:szCs w:val="20"/>
                    </w:rPr>
                    <w:t xml:space="preserve">    &lt;name&gt;2&lt;/name&gt;</w:t>
                  </w:r>
                </w:p>
                <w:p w14:paraId="0A4EB01F" w14:textId="77777777" w:rsidR="0015620C" w:rsidRPr="00232785" w:rsidRDefault="0015620C" w:rsidP="0015620C">
                  <w:pPr>
                    <w:rPr>
                      <w:sz w:val="20"/>
                      <w:szCs w:val="20"/>
                    </w:rPr>
                  </w:pPr>
                  <w:r w:rsidRPr="00232785">
                    <w:rPr>
                      <w:sz w:val="20"/>
                      <w:szCs w:val="20"/>
                    </w:rPr>
                    <w:t xml:space="preserve">    &lt;description&gt;My second NETCONF loopback&lt;/description&gt;</w:t>
                  </w:r>
                </w:p>
                <w:p w14:paraId="07C74FA2" w14:textId="77777777" w:rsidR="0015620C" w:rsidRPr="00232785" w:rsidRDefault="0015620C" w:rsidP="0015620C">
                  <w:pPr>
                    <w:rPr>
                      <w:sz w:val="20"/>
                      <w:szCs w:val="20"/>
                    </w:rPr>
                  </w:pPr>
                  <w:r w:rsidRPr="00232785">
                    <w:rPr>
                      <w:sz w:val="20"/>
                      <w:szCs w:val="20"/>
                    </w:rPr>
                    <w:t xml:space="preserve">    &lt;</w:t>
                  </w:r>
                  <w:proofErr w:type="spellStart"/>
                  <w:r w:rsidRPr="00232785">
                    <w:rPr>
                      <w:sz w:val="20"/>
                      <w:szCs w:val="20"/>
                    </w:rPr>
                    <w:t>ip</w:t>
                  </w:r>
                  <w:proofErr w:type="spellEnd"/>
                  <w:r w:rsidRPr="00232785">
                    <w:rPr>
                      <w:sz w:val="20"/>
                      <w:szCs w:val="20"/>
                    </w:rPr>
                    <w:t>&gt;</w:t>
                  </w:r>
                </w:p>
                <w:p w14:paraId="0446C070" w14:textId="77777777" w:rsidR="0015620C" w:rsidRPr="00232785" w:rsidRDefault="0015620C" w:rsidP="0015620C">
                  <w:pPr>
                    <w:rPr>
                      <w:sz w:val="20"/>
                      <w:szCs w:val="20"/>
                    </w:rPr>
                  </w:pPr>
                  <w:r w:rsidRPr="00232785">
                    <w:rPr>
                      <w:sz w:val="20"/>
                      <w:szCs w:val="20"/>
                    </w:rPr>
                    <w:t xml:space="preserve">     &lt;address&gt;</w:t>
                  </w:r>
                </w:p>
                <w:p w14:paraId="29514036" w14:textId="77777777" w:rsidR="0015620C" w:rsidRPr="00232785" w:rsidRDefault="0015620C" w:rsidP="0015620C">
                  <w:pPr>
                    <w:rPr>
                      <w:sz w:val="20"/>
                      <w:szCs w:val="20"/>
                    </w:rPr>
                  </w:pPr>
                  <w:r w:rsidRPr="00232785">
                    <w:rPr>
                      <w:sz w:val="20"/>
                      <w:szCs w:val="20"/>
                    </w:rPr>
                    <w:t xml:space="preserve">      &lt;primary&gt;</w:t>
                  </w:r>
                </w:p>
                <w:p w14:paraId="2D1921F3" w14:textId="77777777" w:rsidR="0015620C" w:rsidRPr="00232785" w:rsidRDefault="0015620C" w:rsidP="0015620C">
                  <w:pPr>
                    <w:rPr>
                      <w:sz w:val="20"/>
                      <w:szCs w:val="20"/>
                    </w:rPr>
                  </w:pPr>
                  <w:r w:rsidRPr="00232785">
                    <w:rPr>
                      <w:sz w:val="20"/>
                      <w:szCs w:val="20"/>
                    </w:rPr>
                    <w:t xml:space="preserve">       &lt;address&gt;10.1.1.1&lt;/address&gt;</w:t>
                  </w:r>
                </w:p>
                <w:p w14:paraId="383821F2" w14:textId="77777777" w:rsidR="0015620C" w:rsidRPr="00232785" w:rsidRDefault="0015620C" w:rsidP="0015620C">
                  <w:pPr>
                    <w:rPr>
                      <w:sz w:val="20"/>
                      <w:szCs w:val="20"/>
                    </w:rPr>
                  </w:pPr>
                  <w:r w:rsidRPr="00232785">
                    <w:rPr>
                      <w:sz w:val="20"/>
                      <w:szCs w:val="20"/>
                    </w:rPr>
                    <w:t xml:space="preserve">       &lt;mask&gt;255.255.255.0&lt;/mask&gt;</w:t>
                  </w:r>
                </w:p>
                <w:p w14:paraId="5C7B235E" w14:textId="77777777" w:rsidR="0015620C" w:rsidRPr="00232785" w:rsidRDefault="0015620C" w:rsidP="0015620C">
                  <w:pPr>
                    <w:rPr>
                      <w:sz w:val="20"/>
                      <w:szCs w:val="20"/>
                    </w:rPr>
                  </w:pPr>
                  <w:r w:rsidRPr="00232785">
                    <w:rPr>
                      <w:sz w:val="20"/>
                      <w:szCs w:val="20"/>
                    </w:rPr>
                    <w:t xml:space="preserve">      &lt;/primary&gt;</w:t>
                  </w:r>
                </w:p>
                <w:p w14:paraId="7B08C0E9" w14:textId="77777777" w:rsidR="0015620C" w:rsidRPr="00232785" w:rsidRDefault="0015620C" w:rsidP="0015620C">
                  <w:pPr>
                    <w:rPr>
                      <w:sz w:val="20"/>
                      <w:szCs w:val="20"/>
                    </w:rPr>
                  </w:pPr>
                  <w:r w:rsidRPr="00232785">
                    <w:rPr>
                      <w:sz w:val="20"/>
                      <w:szCs w:val="20"/>
                    </w:rPr>
                    <w:t xml:space="preserve">     &lt;/address&gt;</w:t>
                  </w:r>
                </w:p>
                <w:p w14:paraId="19DD9CD7" w14:textId="77777777" w:rsidR="0015620C" w:rsidRPr="00232785" w:rsidRDefault="0015620C" w:rsidP="0015620C">
                  <w:pPr>
                    <w:rPr>
                      <w:sz w:val="20"/>
                      <w:szCs w:val="20"/>
                    </w:rPr>
                  </w:pPr>
                  <w:r w:rsidRPr="00232785">
                    <w:rPr>
                      <w:sz w:val="20"/>
                      <w:szCs w:val="20"/>
                    </w:rPr>
                    <w:t xml:space="preserve">    &lt;/</w:t>
                  </w:r>
                  <w:proofErr w:type="spellStart"/>
                  <w:r w:rsidRPr="00232785">
                    <w:rPr>
                      <w:sz w:val="20"/>
                      <w:szCs w:val="20"/>
                    </w:rPr>
                    <w:t>ip</w:t>
                  </w:r>
                  <w:proofErr w:type="spellEnd"/>
                  <w:r w:rsidRPr="00232785">
                    <w:rPr>
                      <w:sz w:val="20"/>
                      <w:szCs w:val="20"/>
                    </w:rPr>
                    <w:t>&gt;</w:t>
                  </w:r>
                </w:p>
                <w:p w14:paraId="65D690B0" w14:textId="77777777" w:rsidR="0015620C" w:rsidRPr="00232785" w:rsidRDefault="0015620C" w:rsidP="0015620C">
                  <w:pPr>
                    <w:rPr>
                      <w:sz w:val="20"/>
                      <w:szCs w:val="20"/>
                    </w:rPr>
                  </w:pPr>
                  <w:r w:rsidRPr="00232785">
                    <w:rPr>
                      <w:sz w:val="20"/>
                      <w:szCs w:val="20"/>
                    </w:rPr>
                    <w:t xml:space="preserve">   &lt;/Loopback&gt;</w:t>
                  </w:r>
                </w:p>
                <w:p w14:paraId="73798CB2" w14:textId="77777777" w:rsidR="0015620C" w:rsidRPr="00232785" w:rsidRDefault="0015620C" w:rsidP="0015620C">
                  <w:pPr>
                    <w:rPr>
                      <w:sz w:val="20"/>
                      <w:szCs w:val="20"/>
                    </w:rPr>
                  </w:pPr>
                  <w:r w:rsidRPr="00232785">
                    <w:rPr>
                      <w:sz w:val="20"/>
                      <w:szCs w:val="20"/>
                    </w:rPr>
                    <w:t xml:space="preserve">  &lt;/interface&gt;</w:t>
                  </w:r>
                </w:p>
                <w:p w14:paraId="191783EC" w14:textId="77777777" w:rsidR="0015620C" w:rsidRPr="00232785" w:rsidRDefault="0015620C" w:rsidP="0015620C">
                  <w:pPr>
                    <w:rPr>
                      <w:sz w:val="20"/>
                      <w:szCs w:val="20"/>
                    </w:rPr>
                  </w:pPr>
                  <w:r w:rsidRPr="00232785">
                    <w:rPr>
                      <w:sz w:val="20"/>
                      <w:szCs w:val="20"/>
                    </w:rPr>
                    <w:t xml:space="preserve"> &lt;/native&gt;</w:t>
                  </w:r>
                </w:p>
                <w:p w14:paraId="362CC6EE" w14:textId="77777777" w:rsidR="0015620C" w:rsidRPr="00232785" w:rsidRDefault="0015620C" w:rsidP="0015620C">
                  <w:pPr>
                    <w:rPr>
                      <w:sz w:val="20"/>
                      <w:szCs w:val="20"/>
                    </w:rPr>
                  </w:pPr>
                  <w:r w:rsidRPr="00232785">
                    <w:rPr>
                      <w:sz w:val="20"/>
                      <w:szCs w:val="20"/>
                    </w:rPr>
                    <w:t>&lt;/config&gt;</w:t>
                  </w:r>
                </w:p>
                <w:p w14:paraId="55E50733" w14:textId="6ED87C43" w:rsidR="0015620C" w:rsidRPr="00232785" w:rsidRDefault="0015620C" w:rsidP="0015620C">
                  <w:pPr>
                    <w:rPr>
                      <w:sz w:val="20"/>
                      <w:szCs w:val="20"/>
                    </w:rPr>
                  </w:pPr>
                  <w:r w:rsidRPr="00232785">
                    <w:rPr>
                      <w:sz w:val="20"/>
                      <w:szCs w:val="20"/>
                    </w:rPr>
                    <w:t>"""</w:t>
                  </w:r>
                </w:p>
              </w:tc>
            </w:tr>
          </w:tbl>
          <w:p w14:paraId="1EF8A7E2" w14:textId="77777777" w:rsidR="00DD76C1" w:rsidRPr="00232785" w:rsidRDefault="00DD76C1" w:rsidP="00304B01">
            <w:pPr>
              <w:rPr>
                <w:sz w:val="20"/>
                <w:szCs w:val="20"/>
              </w:rPr>
            </w:pPr>
          </w:p>
          <w:p w14:paraId="61D192B2" w14:textId="4BE908B2" w:rsidR="00DD76C1" w:rsidRPr="00232785" w:rsidRDefault="00DD76C1" w:rsidP="00DD76C1">
            <w:pPr>
              <w:jc w:val="center"/>
              <w:rPr>
                <w:sz w:val="20"/>
                <w:szCs w:val="20"/>
              </w:rPr>
            </w:pPr>
            <w:r w:rsidRPr="00232785">
              <w:rPr>
                <w:noProof/>
                <w:sz w:val="20"/>
                <w:szCs w:val="20"/>
                <w:lang w:eastAsia="en-US"/>
              </w:rPr>
              <w:lastRenderedPageBreak/>
              <w:drawing>
                <wp:inline distT="0" distB="0" distL="0" distR="0" wp14:anchorId="45FF8176" wp14:editId="0261751D">
                  <wp:extent cx="5359004" cy="3197474"/>
                  <wp:effectExtent l="19050" t="19050" r="13335" b="222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47">
                            <a:extLst>
                              <a:ext uri="{28A0092B-C50C-407E-A947-70E740481C1C}">
                                <a14:useLocalDpi xmlns:a14="http://schemas.microsoft.com/office/drawing/2010/main" val="0"/>
                              </a:ext>
                            </a:extLst>
                          </a:blip>
                          <a:stretch>
                            <a:fillRect/>
                          </a:stretch>
                        </pic:blipFill>
                        <pic:spPr>
                          <a:xfrm>
                            <a:off x="0" y="0"/>
                            <a:ext cx="5362162" cy="3199358"/>
                          </a:xfrm>
                          <a:prstGeom prst="rect">
                            <a:avLst/>
                          </a:prstGeom>
                          <a:ln>
                            <a:solidFill>
                              <a:schemeClr val="tx1"/>
                            </a:solidFill>
                          </a:ln>
                        </pic:spPr>
                      </pic:pic>
                    </a:graphicData>
                  </a:graphic>
                </wp:inline>
              </w:drawing>
            </w:r>
          </w:p>
          <w:p w14:paraId="20CBA79E" w14:textId="444D3AB2" w:rsidR="00E237D4" w:rsidRPr="00232785" w:rsidRDefault="0015620C" w:rsidP="00304B01">
            <w:pPr>
              <w:rPr>
                <w:sz w:val="20"/>
                <w:szCs w:val="20"/>
              </w:rPr>
            </w:pPr>
            <w:r w:rsidRPr="00232785">
              <w:rPr>
                <w:sz w:val="20"/>
                <w:szCs w:val="20"/>
              </w:rPr>
              <w:t xml:space="preserve">11. Add the </w:t>
            </w:r>
            <w:proofErr w:type="spellStart"/>
            <w:r w:rsidRPr="00232785">
              <w:rPr>
                <w:b/>
                <w:bCs/>
                <w:sz w:val="20"/>
                <w:szCs w:val="20"/>
              </w:rPr>
              <w:t>edit_</w:t>
            </w:r>
            <w:proofErr w:type="gramStart"/>
            <w:r w:rsidRPr="00232785">
              <w:rPr>
                <w:b/>
                <w:bCs/>
                <w:sz w:val="20"/>
                <w:szCs w:val="20"/>
              </w:rPr>
              <w:t>config</w:t>
            </w:r>
            <w:proofErr w:type="spellEnd"/>
            <w:r w:rsidRPr="00232785">
              <w:rPr>
                <w:b/>
                <w:bCs/>
                <w:sz w:val="20"/>
                <w:szCs w:val="20"/>
              </w:rPr>
              <w:t>(</w:t>
            </w:r>
            <w:proofErr w:type="gramEnd"/>
            <w:r w:rsidRPr="00232785">
              <w:rPr>
                <w:b/>
                <w:bCs/>
                <w:sz w:val="20"/>
                <w:szCs w:val="20"/>
              </w:rPr>
              <w:t>)</w:t>
            </w:r>
            <w:r w:rsidRPr="00232785">
              <w:rPr>
                <w:sz w:val="20"/>
                <w:szCs w:val="20"/>
              </w:rPr>
              <w:t xml:space="preserve"> method to transmit the updated loopback settings to </w:t>
            </w:r>
            <w:r w:rsidR="008E2005" w:rsidRPr="00232785">
              <w:rPr>
                <w:sz w:val="20"/>
                <w:szCs w:val="20"/>
              </w:rPr>
              <w:t xml:space="preserve">the </w:t>
            </w:r>
            <w:r w:rsidRPr="00232785">
              <w:rPr>
                <w:sz w:val="20"/>
                <w:szCs w:val="20"/>
              </w:rPr>
              <w:t xml:space="preserve">Cisco </w:t>
            </w:r>
            <w:r w:rsidR="00711915" w:rsidRPr="00232785">
              <w:rPr>
                <w:sz w:val="20"/>
                <w:szCs w:val="20"/>
              </w:rPr>
              <w:t>IOS XE</w:t>
            </w:r>
            <w:r w:rsidRPr="00232785">
              <w:rPr>
                <w:sz w:val="20"/>
                <w:szCs w:val="20"/>
              </w:rPr>
              <w:t xml:space="preserve"> router and report the results. Copy and paste the below-provided script in </w:t>
            </w:r>
            <w:r w:rsidRPr="00232785">
              <w:rPr>
                <w:b/>
                <w:bCs/>
                <w:sz w:val="20"/>
                <w:szCs w:val="20"/>
              </w:rPr>
              <w:t>ncclient-netconf.py</w:t>
            </w:r>
            <w:r w:rsidRPr="00232785">
              <w:rPr>
                <w:sz w:val="20"/>
                <w:szCs w:val="20"/>
              </w:rPr>
              <w:t xml:space="preserve">. Press </w:t>
            </w:r>
            <w:proofErr w:type="spellStart"/>
            <w:r w:rsidRPr="00232785">
              <w:rPr>
                <w:b/>
                <w:bCs/>
                <w:sz w:val="20"/>
                <w:szCs w:val="20"/>
              </w:rPr>
              <w:t>Ctrl+S</w:t>
            </w:r>
            <w:proofErr w:type="spellEnd"/>
            <w:r w:rsidRPr="00232785">
              <w:rPr>
                <w:sz w:val="20"/>
                <w:szCs w:val="20"/>
              </w:rPr>
              <w:t xml:space="preserve"> to save it</w:t>
            </w:r>
          </w:p>
          <w:tbl>
            <w:tblPr>
              <w:tblStyle w:val="TableGrid"/>
              <w:tblW w:w="0" w:type="auto"/>
              <w:tblLook w:val="04A0" w:firstRow="1" w:lastRow="0" w:firstColumn="1" w:lastColumn="0" w:noHBand="0" w:noVBand="1"/>
            </w:tblPr>
            <w:tblGrid>
              <w:gridCol w:w="8791"/>
            </w:tblGrid>
            <w:tr w:rsidR="00AB232C" w:rsidRPr="00232785" w14:paraId="7B488100" w14:textId="77777777" w:rsidTr="00AB232C">
              <w:tc>
                <w:tcPr>
                  <w:tcW w:w="8791" w:type="dxa"/>
                  <w:shd w:val="clear" w:color="auto" w:fill="FFFFFF" w:themeFill="background1"/>
                </w:tcPr>
                <w:p w14:paraId="5E9AFF7F" w14:textId="7E97AAD8" w:rsidR="00AB232C" w:rsidRPr="00232785" w:rsidRDefault="00AB232C" w:rsidP="00304B01">
                  <w:pPr>
                    <w:rPr>
                      <w:sz w:val="20"/>
                      <w:szCs w:val="20"/>
                    </w:rPr>
                  </w:pPr>
                  <w:proofErr w:type="spellStart"/>
                  <w:r w:rsidRPr="00232785">
                    <w:rPr>
                      <w:sz w:val="20"/>
                      <w:szCs w:val="20"/>
                    </w:rPr>
                    <w:t>netconf_reply</w:t>
                  </w:r>
                  <w:proofErr w:type="spellEnd"/>
                  <w:r w:rsidRPr="00232785">
                    <w:rPr>
                      <w:sz w:val="20"/>
                      <w:szCs w:val="20"/>
                    </w:rPr>
                    <w:t xml:space="preserve"> = </w:t>
                  </w:r>
                  <w:proofErr w:type="spellStart"/>
                  <w:r w:rsidRPr="00232785">
                    <w:rPr>
                      <w:sz w:val="20"/>
                      <w:szCs w:val="20"/>
                    </w:rPr>
                    <w:t>m.edit_config</w:t>
                  </w:r>
                  <w:proofErr w:type="spellEnd"/>
                  <w:r w:rsidRPr="00232785">
                    <w:rPr>
                      <w:sz w:val="20"/>
                      <w:szCs w:val="20"/>
                    </w:rPr>
                    <w:t xml:space="preserve">(target="running", </w:t>
                  </w:r>
                  <w:proofErr w:type="spellStart"/>
                  <w:r w:rsidRPr="00232785">
                    <w:rPr>
                      <w:sz w:val="20"/>
                      <w:szCs w:val="20"/>
                    </w:rPr>
                    <w:t>config</w:t>
                  </w:r>
                  <w:proofErr w:type="spellEnd"/>
                  <w:r w:rsidRPr="00232785">
                    <w:rPr>
                      <w:sz w:val="20"/>
                      <w:szCs w:val="20"/>
                    </w:rPr>
                    <w:t>=</w:t>
                  </w:r>
                  <w:proofErr w:type="spellStart"/>
                  <w:r w:rsidRPr="00232785">
                    <w:rPr>
                      <w:sz w:val="20"/>
                      <w:szCs w:val="20"/>
                    </w:rPr>
                    <w:t>netconf_newloop</w:t>
                  </w:r>
                  <w:proofErr w:type="spellEnd"/>
                  <w:r w:rsidRPr="00232785">
                    <w:rPr>
                      <w:sz w:val="20"/>
                      <w:szCs w:val="20"/>
                    </w:rPr>
                    <w:t>)</w:t>
                  </w:r>
                </w:p>
              </w:tc>
            </w:tr>
          </w:tbl>
          <w:p w14:paraId="11DEA0F2" w14:textId="24D1100C" w:rsidR="00DD76C1" w:rsidRPr="00232785" w:rsidRDefault="00DD76C1" w:rsidP="00304B01">
            <w:pPr>
              <w:rPr>
                <w:sz w:val="20"/>
                <w:szCs w:val="20"/>
              </w:rPr>
            </w:pPr>
          </w:p>
          <w:p w14:paraId="036175AE" w14:textId="1CBE1CAF" w:rsidR="00DD76C1" w:rsidRPr="00232785" w:rsidRDefault="00DD76C1" w:rsidP="00DD76C1">
            <w:pPr>
              <w:jc w:val="center"/>
              <w:rPr>
                <w:sz w:val="20"/>
                <w:szCs w:val="20"/>
              </w:rPr>
            </w:pPr>
            <w:r w:rsidRPr="00232785">
              <w:rPr>
                <w:noProof/>
                <w:sz w:val="20"/>
                <w:szCs w:val="20"/>
                <w:lang w:eastAsia="en-US"/>
              </w:rPr>
              <w:drawing>
                <wp:inline distT="0" distB="0" distL="0" distR="0" wp14:anchorId="445F312D" wp14:editId="13B9F0B4">
                  <wp:extent cx="5492267" cy="3276986"/>
                  <wp:effectExtent l="19050" t="19050" r="13335" b="190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48">
                            <a:extLst>
                              <a:ext uri="{28A0092B-C50C-407E-A947-70E740481C1C}">
                                <a14:useLocalDpi xmlns:a14="http://schemas.microsoft.com/office/drawing/2010/main" val="0"/>
                              </a:ext>
                            </a:extLst>
                          </a:blip>
                          <a:stretch>
                            <a:fillRect/>
                          </a:stretch>
                        </pic:blipFill>
                        <pic:spPr>
                          <a:xfrm>
                            <a:off x="0" y="0"/>
                            <a:ext cx="5497753" cy="3280259"/>
                          </a:xfrm>
                          <a:prstGeom prst="rect">
                            <a:avLst/>
                          </a:prstGeom>
                          <a:ln>
                            <a:solidFill>
                              <a:schemeClr val="tx1"/>
                            </a:solidFill>
                          </a:ln>
                        </pic:spPr>
                      </pic:pic>
                    </a:graphicData>
                  </a:graphic>
                </wp:inline>
              </w:drawing>
            </w:r>
          </w:p>
          <w:p w14:paraId="1518222E" w14:textId="5F53F01F" w:rsidR="0015620C" w:rsidRPr="00232785" w:rsidRDefault="00AB232C" w:rsidP="00304B01">
            <w:pPr>
              <w:rPr>
                <w:sz w:val="20"/>
                <w:szCs w:val="20"/>
              </w:rPr>
            </w:pPr>
            <w:r w:rsidRPr="00232785">
              <w:rPr>
                <w:sz w:val="20"/>
                <w:szCs w:val="20"/>
              </w:rPr>
              <w:t xml:space="preserve">12. </w:t>
            </w:r>
            <w:r w:rsidR="00D36CFD" w:rsidRPr="00232785">
              <w:rPr>
                <w:sz w:val="20"/>
                <w:szCs w:val="20"/>
              </w:rPr>
              <w:t xml:space="preserve">Execute the following command: </w:t>
            </w:r>
            <w:r w:rsidR="00D36CFD" w:rsidRPr="00232785">
              <w:rPr>
                <w:b/>
                <w:bCs/>
                <w:sz w:val="20"/>
                <w:szCs w:val="20"/>
              </w:rPr>
              <w:t>python3 ncclient-netconf.py</w:t>
            </w:r>
            <w:r w:rsidR="00D36CFD" w:rsidRPr="00232785">
              <w:rPr>
                <w:sz w:val="20"/>
                <w:szCs w:val="20"/>
              </w:rPr>
              <w:t xml:space="preserve"> to run the script. </w:t>
            </w:r>
            <w:r w:rsidR="00227434" w:rsidRPr="00232785">
              <w:rPr>
                <w:sz w:val="20"/>
                <w:szCs w:val="20"/>
              </w:rPr>
              <w:t xml:space="preserve">You should get error output similar to the following with the </w:t>
            </w:r>
            <w:proofErr w:type="spellStart"/>
            <w:r w:rsidR="00227434" w:rsidRPr="00232785">
              <w:rPr>
                <w:sz w:val="20"/>
                <w:szCs w:val="20"/>
              </w:rPr>
              <w:t>RPCError</w:t>
            </w:r>
            <w:proofErr w:type="spellEnd"/>
            <w:r w:rsidR="00227434" w:rsidRPr="00232785">
              <w:rPr>
                <w:sz w:val="20"/>
                <w:szCs w:val="20"/>
              </w:rPr>
              <w:t xml:space="preserve"> message </w:t>
            </w:r>
            <w:r w:rsidR="00227434" w:rsidRPr="00232785">
              <w:rPr>
                <w:b/>
                <w:bCs/>
                <w:sz w:val="20"/>
                <w:szCs w:val="20"/>
              </w:rPr>
              <w:t>Device refused one or more commands</w:t>
            </w:r>
            <w:r w:rsidR="00227434" w:rsidRPr="00232785">
              <w:rPr>
                <w:sz w:val="20"/>
                <w:szCs w:val="20"/>
              </w:rPr>
              <w:t>.</w:t>
            </w:r>
          </w:p>
          <w:p w14:paraId="322FC116" w14:textId="79F4800B" w:rsidR="00DD76C1" w:rsidRPr="00232785" w:rsidRDefault="00DD76C1" w:rsidP="00DD76C1">
            <w:pPr>
              <w:jc w:val="center"/>
              <w:rPr>
                <w:sz w:val="20"/>
                <w:szCs w:val="20"/>
              </w:rPr>
            </w:pPr>
            <w:r w:rsidRPr="00232785">
              <w:rPr>
                <w:noProof/>
                <w:sz w:val="20"/>
                <w:szCs w:val="20"/>
                <w:lang w:eastAsia="en-US"/>
              </w:rPr>
              <w:lastRenderedPageBreak/>
              <w:drawing>
                <wp:inline distT="0" distB="0" distL="0" distR="0" wp14:anchorId="33E127D9" wp14:editId="5C5BF87C">
                  <wp:extent cx="5505973" cy="3290653"/>
                  <wp:effectExtent l="19050" t="19050" r="19050" b="2413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49">
                            <a:extLst>
                              <a:ext uri="{28A0092B-C50C-407E-A947-70E740481C1C}">
                                <a14:useLocalDpi xmlns:a14="http://schemas.microsoft.com/office/drawing/2010/main" val="0"/>
                              </a:ext>
                            </a:extLst>
                          </a:blip>
                          <a:stretch>
                            <a:fillRect/>
                          </a:stretch>
                        </pic:blipFill>
                        <pic:spPr>
                          <a:xfrm>
                            <a:off x="0" y="0"/>
                            <a:ext cx="5508180" cy="3291972"/>
                          </a:xfrm>
                          <a:prstGeom prst="rect">
                            <a:avLst/>
                          </a:prstGeom>
                          <a:ln>
                            <a:solidFill>
                              <a:schemeClr val="tx1"/>
                            </a:solidFill>
                          </a:ln>
                        </pic:spPr>
                      </pic:pic>
                    </a:graphicData>
                  </a:graphic>
                </wp:inline>
              </w:drawing>
            </w:r>
          </w:p>
          <w:p w14:paraId="2031F9CF" w14:textId="58F72B7F" w:rsidR="00DD76C1" w:rsidRPr="00232785" w:rsidRDefault="006B3E1E" w:rsidP="00304B01">
            <w:pPr>
              <w:rPr>
                <w:sz w:val="20"/>
                <w:szCs w:val="20"/>
              </w:rPr>
            </w:pPr>
            <w:r w:rsidRPr="00232785">
              <w:rPr>
                <w:sz w:val="20"/>
                <w:szCs w:val="20"/>
              </w:rPr>
              <w:t xml:space="preserve">13. NETCONF will not apply any of the configuration that is sent if one or more commands are rejected. To verify this, switch to </w:t>
            </w:r>
            <w:r w:rsidR="008E2005" w:rsidRPr="00232785">
              <w:rPr>
                <w:sz w:val="20"/>
                <w:szCs w:val="20"/>
              </w:rPr>
              <w:t xml:space="preserve">the </w:t>
            </w:r>
            <w:r w:rsidRPr="00232785">
              <w:rPr>
                <w:sz w:val="20"/>
                <w:szCs w:val="20"/>
              </w:rPr>
              <w:t xml:space="preserve">Cisco </w:t>
            </w:r>
            <w:r w:rsidR="00711915" w:rsidRPr="00232785">
              <w:rPr>
                <w:sz w:val="20"/>
                <w:szCs w:val="20"/>
              </w:rPr>
              <w:t>IOS XE</w:t>
            </w:r>
            <w:r w:rsidRPr="00232785">
              <w:rPr>
                <w:sz w:val="20"/>
                <w:szCs w:val="20"/>
              </w:rPr>
              <w:t xml:space="preserve"> router </w:t>
            </w:r>
            <w:r w:rsidR="008E2005" w:rsidRPr="00232785">
              <w:rPr>
                <w:sz w:val="20"/>
                <w:szCs w:val="20"/>
              </w:rPr>
              <w:t>VM</w:t>
            </w:r>
            <w:r w:rsidRPr="00232785">
              <w:rPr>
                <w:sz w:val="20"/>
                <w:szCs w:val="20"/>
              </w:rPr>
              <w:t xml:space="preserve"> and execute the following command: </w:t>
            </w:r>
            <w:r w:rsidRPr="00232785">
              <w:rPr>
                <w:b/>
                <w:bCs/>
                <w:sz w:val="20"/>
                <w:szCs w:val="20"/>
              </w:rPr>
              <w:t xml:space="preserve">show </w:t>
            </w:r>
            <w:proofErr w:type="spellStart"/>
            <w:r w:rsidRPr="00232785">
              <w:rPr>
                <w:b/>
                <w:bCs/>
                <w:sz w:val="20"/>
                <w:szCs w:val="20"/>
              </w:rPr>
              <w:t>ip</w:t>
            </w:r>
            <w:proofErr w:type="spellEnd"/>
            <w:r w:rsidRPr="00232785">
              <w:rPr>
                <w:b/>
                <w:bCs/>
                <w:sz w:val="20"/>
                <w:szCs w:val="20"/>
              </w:rPr>
              <w:t xml:space="preserve"> interface brief</w:t>
            </w:r>
            <w:r w:rsidRPr="00232785">
              <w:rPr>
                <w:sz w:val="20"/>
                <w:szCs w:val="20"/>
              </w:rPr>
              <w:t>. Notice that your new interface was not created.</w:t>
            </w:r>
          </w:p>
        </w:tc>
      </w:tr>
    </w:tbl>
    <w:p w14:paraId="473EB35A" w14:textId="3BCE4E3E" w:rsidR="00BB438D" w:rsidRPr="00232785" w:rsidRDefault="00BB438D" w:rsidP="00304B01">
      <w:pPr>
        <w:rPr>
          <w:sz w:val="20"/>
          <w:szCs w:val="20"/>
        </w:rPr>
      </w:pPr>
    </w:p>
    <w:tbl>
      <w:tblPr>
        <w:tblStyle w:val="TableGrid"/>
        <w:tblW w:w="0" w:type="auto"/>
        <w:tblLook w:val="04A0" w:firstRow="1" w:lastRow="0" w:firstColumn="1" w:lastColumn="0" w:noHBand="0" w:noVBand="1"/>
      </w:tblPr>
      <w:tblGrid>
        <w:gridCol w:w="9017"/>
      </w:tblGrid>
      <w:tr w:rsidR="00D079E8" w:rsidRPr="00232785" w14:paraId="023245D6" w14:textId="77777777" w:rsidTr="00D079E8">
        <w:tc>
          <w:tcPr>
            <w:tcW w:w="9017" w:type="dxa"/>
            <w:shd w:val="clear" w:color="auto" w:fill="F2F2F2" w:themeFill="background1" w:themeFillShade="F2"/>
          </w:tcPr>
          <w:p w14:paraId="7C0EEEE7" w14:textId="77777777" w:rsidR="00D079E8" w:rsidRPr="00232785" w:rsidRDefault="00D079E8" w:rsidP="00304B01">
            <w:pPr>
              <w:rPr>
                <w:b/>
                <w:bCs/>
                <w:sz w:val="20"/>
                <w:szCs w:val="20"/>
              </w:rPr>
            </w:pPr>
            <w:r w:rsidRPr="00232785">
              <w:rPr>
                <w:b/>
                <w:bCs/>
                <w:sz w:val="20"/>
                <w:szCs w:val="20"/>
              </w:rPr>
              <w:t>// Complete Python Script</w:t>
            </w:r>
          </w:p>
          <w:p w14:paraId="08C23854" w14:textId="72BD18E2" w:rsidR="00D079E8" w:rsidRPr="00232785" w:rsidRDefault="000D6051" w:rsidP="00304B01">
            <w:pPr>
              <w:rPr>
                <w:sz w:val="20"/>
                <w:szCs w:val="20"/>
              </w:rPr>
            </w:pPr>
            <w:r w:rsidRPr="00232785">
              <w:rPr>
                <w:sz w:val="20"/>
                <w:szCs w:val="20"/>
              </w:rPr>
              <w:t>The following is the whole Python script created in this lab, with no code commented out</w:t>
            </w:r>
            <w:r w:rsidR="008E2005" w:rsidRPr="00232785">
              <w:rPr>
                <w:sz w:val="20"/>
                <w:szCs w:val="20"/>
              </w:rPr>
              <w:t>,</w:t>
            </w:r>
            <w:r w:rsidRPr="00232785">
              <w:rPr>
                <w:sz w:val="20"/>
                <w:szCs w:val="20"/>
              </w:rPr>
              <w:t xml:space="preserve"> so that you may execute the script without errors.  Your script might look different.  Modify the program to send alternative verification and configuration instructions to improve your Python abilities.</w:t>
            </w:r>
          </w:p>
          <w:tbl>
            <w:tblPr>
              <w:tblStyle w:val="TableGrid"/>
              <w:tblW w:w="0" w:type="auto"/>
              <w:tblLook w:val="04A0" w:firstRow="1" w:lastRow="0" w:firstColumn="1" w:lastColumn="0" w:noHBand="0" w:noVBand="1"/>
            </w:tblPr>
            <w:tblGrid>
              <w:gridCol w:w="8791"/>
            </w:tblGrid>
            <w:tr w:rsidR="009F098A" w:rsidRPr="00232785" w14:paraId="2E081B67" w14:textId="77777777" w:rsidTr="009F098A">
              <w:tc>
                <w:tcPr>
                  <w:tcW w:w="8791" w:type="dxa"/>
                  <w:shd w:val="clear" w:color="auto" w:fill="FFFFFF" w:themeFill="background1"/>
                </w:tcPr>
                <w:p w14:paraId="795BBBE9" w14:textId="77777777" w:rsidR="009F098A" w:rsidRPr="00232785" w:rsidRDefault="009F098A" w:rsidP="009F098A">
                  <w:pPr>
                    <w:rPr>
                      <w:sz w:val="20"/>
                      <w:szCs w:val="20"/>
                    </w:rPr>
                  </w:pPr>
                  <w:r w:rsidRPr="00232785">
                    <w:rPr>
                      <w:sz w:val="20"/>
                      <w:szCs w:val="20"/>
                    </w:rPr>
                    <w:t xml:space="preserve">from </w:t>
                  </w:r>
                  <w:proofErr w:type="spellStart"/>
                  <w:r w:rsidRPr="00232785">
                    <w:rPr>
                      <w:sz w:val="20"/>
                      <w:szCs w:val="20"/>
                    </w:rPr>
                    <w:t>ncclient</w:t>
                  </w:r>
                  <w:proofErr w:type="spellEnd"/>
                  <w:r w:rsidRPr="00232785">
                    <w:rPr>
                      <w:sz w:val="20"/>
                      <w:szCs w:val="20"/>
                    </w:rPr>
                    <w:t xml:space="preserve"> import manager</w:t>
                  </w:r>
                </w:p>
                <w:p w14:paraId="4F44D3A1" w14:textId="77777777" w:rsidR="009F098A" w:rsidRPr="00232785" w:rsidRDefault="009F098A" w:rsidP="009F098A">
                  <w:pPr>
                    <w:rPr>
                      <w:sz w:val="20"/>
                      <w:szCs w:val="20"/>
                    </w:rPr>
                  </w:pPr>
                  <w:r w:rsidRPr="00232785">
                    <w:rPr>
                      <w:sz w:val="20"/>
                      <w:szCs w:val="20"/>
                    </w:rPr>
                    <w:t xml:space="preserve">import </w:t>
                  </w:r>
                  <w:proofErr w:type="spellStart"/>
                  <w:r w:rsidRPr="00232785">
                    <w:rPr>
                      <w:sz w:val="20"/>
                      <w:szCs w:val="20"/>
                    </w:rPr>
                    <w:t>xml.dom.minidom</w:t>
                  </w:r>
                  <w:proofErr w:type="spellEnd"/>
                </w:p>
                <w:p w14:paraId="1E77963E" w14:textId="77777777" w:rsidR="009F098A" w:rsidRPr="00232785" w:rsidRDefault="009F098A" w:rsidP="009F098A">
                  <w:pPr>
                    <w:rPr>
                      <w:sz w:val="20"/>
                      <w:szCs w:val="20"/>
                    </w:rPr>
                  </w:pPr>
                </w:p>
                <w:p w14:paraId="6CCB7853" w14:textId="77777777" w:rsidR="009F098A" w:rsidRPr="00232785" w:rsidRDefault="009F098A" w:rsidP="009F098A">
                  <w:pPr>
                    <w:rPr>
                      <w:sz w:val="20"/>
                      <w:szCs w:val="20"/>
                    </w:rPr>
                  </w:pPr>
                  <w:r w:rsidRPr="00232785">
                    <w:rPr>
                      <w:sz w:val="20"/>
                      <w:szCs w:val="20"/>
                    </w:rPr>
                    <w:t xml:space="preserve">m = </w:t>
                  </w:r>
                  <w:proofErr w:type="spellStart"/>
                  <w:r w:rsidRPr="00232785">
                    <w:rPr>
                      <w:sz w:val="20"/>
                      <w:szCs w:val="20"/>
                    </w:rPr>
                    <w:t>manager.connect</w:t>
                  </w:r>
                  <w:proofErr w:type="spellEnd"/>
                  <w:r w:rsidRPr="00232785">
                    <w:rPr>
                      <w:sz w:val="20"/>
                      <w:szCs w:val="20"/>
                    </w:rPr>
                    <w:t>(</w:t>
                  </w:r>
                </w:p>
                <w:p w14:paraId="54D40402" w14:textId="406CE5E0" w:rsidR="009F098A" w:rsidRPr="00232785" w:rsidRDefault="009F098A" w:rsidP="009F098A">
                  <w:pPr>
                    <w:rPr>
                      <w:sz w:val="20"/>
                      <w:szCs w:val="20"/>
                    </w:rPr>
                  </w:pPr>
                  <w:r w:rsidRPr="00232785">
                    <w:rPr>
                      <w:sz w:val="20"/>
                      <w:szCs w:val="20"/>
                    </w:rPr>
                    <w:t xml:space="preserve">    host="</w:t>
                  </w:r>
                  <w:proofErr w:type="spellStart"/>
                  <w:r w:rsidR="00C76855" w:rsidRPr="00232785">
                    <w:rPr>
                      <w:sz w:val="20"/>
                      <w:szCs w:val="20"/>
                    </w:rPr>
                    <w:t>Your_IP_Address</w:t>
                  </w:r>
                  <w:proofErr w:type="spellEnd"/>
                  <w:r w:rsidRPr="00232785">
                    <w:rPr>
                      <w:sz w:val="20"/>
                      <w:szCs w:val="20"/>
                    </w:rPr>
                    <w:t>",</w:t>
                  </w:r>
                </w:p>
                <w:p w14:paraId="64AAA44E" w14:textId="77777777" w:rsidR="009F098A" w:rsidRPr="00232785" w:rsidRDefault="009F098A" w:rsidP="009F098A">
                  <w:pPr>
                    <w:rPr>
                      <w:sz w:val="20"/>
                      <w:szCs w:val="20"/>
                    </w:rPr>
                  </w:pPr>
                  <w:r w:rsidRPr="00232785">
                    <w:rPr>
                      <w:sz w:val="20"/>
                      <w:szCs w:val="20"/>
                    </w:rPr>
                    <w:t xml:space="preserve">    port=830,</w:t>
                  </w:r>
                </w:p>
                <w:p w14:paraId="016E2D8A" w14:textId="48141D0E" w:rsidR="009F098A" w:rsidRPr="00232785" w:rsidRDefault="009F098A" w:rsidP="009F098A">
                  <w:pPr>
                    <w:rPr>
                      <w:sz w:val="20"/>
                      <w:szCs w:val="20"/>
                    </w:rPr>
                  </w:pPr>
                  <w:r w:rsidRPr="00232785">
                    <w:rPr>
                      <w:sz w:val="20"/>
                      <w:szCs w:val="20"/>
                    </w:rPr>
                    <w:t xml:space="preserve">    username="</w:t>
                  </w:r>
                  <w:proofErr w:type="spellStart"/>
                  <w:r w:rsidR="00C76855" w:rsidRPr="00232785">
                    <w:rPr>
                      <w:sz w:val="20"/>
                      <w:szCs w:val="20"/>
                    </w:rPr>
                    <w:t>Your_Username</w:t>
                  </w:r>
                  <w:proofErr w:type="spellEnd"/>
                  <w:r w:rsidRPr="00232785">
                    <w:rPr>
                      <w:sz w:val="20"/>
                      <w:szCs w:val="20"/>
                    </w:rPr>
                    <w:t>",</w:t>
                  </w:r>
                </w:p>
                <w:p w14:paraId="7AD5BB81" w14:textId="4CB8339F" w:rsidR="009F098A" w:rsidRPr="00232785" w:rsidRDefault="009F098A" w:rsidP="009F098A">
                  <w:pPr>
                    <w:rPr>
                      <w:sz w:val="20"/>
                      <w:szCs w:val="20"/>
                    </w:rPr>
                  </w:pPr>
                  <w:r w:rsidRPr="00232785">
                    <w:rPr>
                      <w:sz w:val="20"/>
                      <w:szCs w:val="20"/>
                    </w:rPr>
                    <w:t xml:space="preserve">    password="</w:t>
                  </w:r>
                  <w:proofErr w:type="spellStart"/>
                  <w:r w:rsidR="00C76855" w:rsidRPr="00232785">
                    <w:rPr>
                      <w:sz w:val="20"/>
                      <w:szCs w:val="20"/>
                    </w:rPr>
                    <w:t>Your_Password</w:t>
                  </w:r>
                  <w:proofErr w:type="spellEnd"/>
                  <w:r w:rsidRPr="00232785">
                    <w:rPr>
                      <w:sz w:val="20"/>
                      <w:szCs w:val="20"/>
                    </w:rPr>
                    <w:t>",</w:t>
                  </w:r>
                </w:p>
                <w:p w14:paraId="748742CA" w14:textId="77777777" w:rsidR="009F098A" w:rsidRPr="00232785" w:rsidRDefault="009F098A" w:rsidP="009F098A">
                  <w:pPr>
                    <w:rPr>
                      <w:sz w:val="20"/>
                      <w:szCs w:val="20"/>
                    </w:rPr>
                  </w:pPr>
                  <w:r w:rsidRPr="00232785">
                    <w:rPr>
                      <w:sz w:val="20"/>
                      <w:szCs w:val="20"/>
                    </w:rPr>
                    <w:t xml:space="preserve">    </w:t>
                  </w:r>
                  <w:proofErr w:type="spellStart"/>
                  <w:r w:rsidRPr="00232785">
                    <w:rPr>
                      <w:sz w:val="20"/>
                      <w:szCs w:val="20"/>
                    </w:rPr>
                    <w:t>hostkey_verify</w:t>
                  </w:r>
                  <w:proofErr w:type="spellEnd"/>
                  <w:r w:rsidRPr="00232785">
                    <w:rPr>
                      <w:sz w:val="20"/>
                      <w:szCs w:val="20"/>
                    </w:rPr>
                    <w:t>=False</w:t>
                  </w:r>
                </w:p>
                <w:p w14:paraId="041A3F97" w14:textId="77777777" w:rsidR="009F098A" w:rsidRPr="00232785" w:rsidRDefault="009F098A" w:rsidP="009F098A">
                  <w:pPr>
                    <w:rPr>
                      <w:sz w:val="20"/>
                      <w:szCs w:val="20"/>
                    </w:rPr>
                  </w:pPr>
                  <w:r w:rsidRPr="00232785">
                    <w:rPr>
                      <w:sz w:val="20"/>
                      <w:szCs w:val="20"/>
                    </w:rPr>
                    <w:t xml:space="preserve">    )</w:t>
                  </w:r>
                </w:p>
                <w:p w14:paraId="7E062F3C" w14:textId="77777777" w:rsidR="009F098A" w:rsidRPr="00232785" w:rsidRDefault="009F098A" w:rsidP="009F098A">
                  <w:pPr>
                    <w:rPr>
                      <w:sz w:val="20"/>
                      <w:szCs w:val="20"/>
                    </w:rPr>
                  </w:pPr>
                </w:p>
                <w:p w14:paraId="4E4F1784" w14:textId="77777777" w:rsidR="009F098A" w:rsidRPr="00232785" w:rsidRDefault="009F098A" w:rsidP="009F098A">
                  <w:pPr>
                    <w:rPr>
                      <w:sz w:val="20"/>
                      <w:szCs w:val="20"/>
                    </w:rPr>
                  </w:pPr>
                  <w:r w:rsidRPr="00232785">
                    <w:rPr>
                      <w:sz w:val="20"/>
                      <w:szCs w:val="20"/>
                    </w:rPr>
                    <w:t>print("#Supported Capabilities (YANG models):")</w:t>
                  </w:r>
                </w:p>
                <w:p w14:paraId="4B461392" w14:textId="77777777" w:rsidR="009F098A" w:rsidRPr="00232785" w:rsidRDefault="009F098A" w:rsidP="009F098A">
                  <w:pPr>
                    <w:rPr>
                      <w:sz w:val="20"/>
                      <w:szCs w:val="20"/>
                    </w:rPr>
                  </w:pPr>
                  <w:r w:rsidRPr="00232785">
                    <w:rPr>
                      <w:sz w:val="20"/>
                      <w:szCs w:val="20"/>
                    </w:rPr>
                    <w:t xml:space="preserve">for capability in </w:t>
                  </w:r>
                  <w:proofErr w:type="spellStart"/>
                  <w:r w:rsidRPr="00232785">
                    <w:rPr>
                      <w:sz w:val="20"/>
                      <w:szCs w:val="20"/>
                    </w:rPr>
                    <w:t>m.server_capabilities</w:t>
                  </w:r>
                  <w:proofErr w:type="spellEnd"/>
                  <w:r w:rsidRPr="00232785">
                    <w:rPr>
                      <w:sz w:val="20"/>
                      <w:szCs w:val="20"/>
                    </w:rPr>
                    <w:t>:</w:t>
                  </w:r>
                </w:p>
                <w:p w14:paraId="5A69A21A" w14:textId="77777777" w:rsidR="009F098A" w:rsidRPr="00232785" w:rsidRDefault="009F098A" w:rsidP="009F098A">
                  <w:pPr>
                    <w:rPr>
                      <w:sz w:val="20"/>
                      <w:szCs w:val="20"/>
                    </w:rPr>
                  </w:pPr>
                  <w:r w:rsidRPr="00232785">
                    <w:rPr>
                      <w:sz w:val="20"/>
                      <w:szCs w:val="20"/>
                    </w:rPr>
                    <w:t xml:space="preserve">    print(capability) </w:t>
                  </w:r>
                </w:p>
                <w:p w14:paraId="217CA606" w14:textId="77777777" w:rsidR="009F098A" w:rsidRPr="00232785" w:rsidRDefault="009F098A" w:rsidP="009F098A">
                  <w:pPr>
                    <w:rPr>
                      <w:sz w:val="20"/>
                      <w:szCs w:val="20"/>
                    </w:rPr>
                  </w:pPr>
                </w:p>
                <w:p w14:paraId="45FA0135" w14:textId="77777777" w:rsidR="009F098A" w:rsidRPr="00232785" w:rsidRDefault="009F098A" w:rsidP="009F098A">
                  <w:pPr>
                    <w:rPr>
                      <w:sz w:val="20"/>
                      <w:szCs w:val="20"/>
                    </w:rPr>
                  </w:pPr>
                  <w:proofErr w:type="spellStart"/>
                  <w:r w:rsidRPr="00232785">
                    <w:rPr>
                      <w:sz w:val="20"/>
                      <w:szCs w:val="20"/>
                    </w:rPr>
                    <w:t>netconf_reply</w:t>
                  </w:r>
                  <w:proofErr w:type="spellEnd"/>
                  <w:r w:rsidRPr="00232785">
                    <w:rPr>
                      <w:sz w:val="20"/>
                      <w:szCs w:val="20"/>
                    </w:rPr>
                    <w:t xml:space="preserve"> = </w:t>
                  </w:r>
                  <w:proofErr w:type="spellStart"/>
                  <w:r w:rsidRPr="00232785">
                    <w:rPr>
                      <w:sz w:val="20"/>
                      <w:szCs w:val="20"/>
                    </w:rPr>
                    <w:t>m.get_config</w:t>
                  </w:r>
                  <w:proofErr w:type="spellEnd"/>
                  <w:r w:rsidRPr="00232785">
                    <w:rPr>
                      <w:sz w:val="20"/>
                      <w:szCs w:val="20"/>
                    </w:rPr>
                    <w:t>(source="running")</w:t>
                  </w:r>
                </w:p>
                <w:p w14:paraId="230D1D9B" w14:textId="77777777" w:rsidR="009F098A" w:rsidRPr="00232785" w:rsidRDefault="009F098A" w:rsidP="009F098A">
                  <w:pPr>
                    <w:rPr>
                      <w:sz w:val="20"/>
                      <w:szCs w:val="20"/>
                    </w:rPr>
                  </w:pPr>
                  <w:r w:rsidRPr="00232785">
                    <w:rPr>
                      <w:sz w:val="20"/>
                      <w:szCs w:val="20"/>
                    </w:rPr>
                    <w:t>print(xml.dom.minidom.parseString(netconf_reply.xml).toprettyxml())</w:t>
                  </w:r>
                </w:p>
                <w:p w14:paraId="4935847F" w14:textId="77777777" w:rsidR="009F098A" w:rsidRPr="00232785" w:rsidRDefault="009F098A" w:rsidP="009F098A">
                  <w:pPr>
                    <w:rPr>
                      <w:sz w:val="20"/>
                      <w:szCs w:val="20"/>
                    </w:rPr>
                  </w:pPr>
                </w:p>
                <w:p w14:paraId="2528D707" w14:textId="77777777" w:rsidR="009F098A" w:rsidRPr="00232785" w:rsidRDefault="009F098A" w:rsidP="009F098A">
                  <w:pPr>
                    <w:rPr>
                      <w:sz w:val="20"/>
                      <w:szCs w:val="20"/>
                    </w:rPr>
                  </w:pPr>
                  <w:proofErr w:type="spellStart"/>
                  <w:r w:rsidRPr="00232785">
                    <w:rPr>
                      <w:sz w:val="20"/>
                      <w:szCs w:val="20"/>
                    </w:rPr>
                    <w:t>netconf_filter</w:t>
                  </w:r>
                  <w:proofErr w:type="spellEnd"/>
                  <w:r w:rsidRPr="00232785">
                    <w:rPr>
                      <w:sz w:val="20"/>
                      <w:szCs w:val="20"/>
                    </w:rPr>
                    <w:t xml:space="preserve"> = """</w:t>
                  </w:r>
                </w:p>
                <w:p w14:paraId="2ACDE7AF" w14:textId="7FA938DD" w:rsidR="009F098A" w:rsidRPr="00232785" w:rsidRDefault="009F098A" w:rsidP="009F098A">
                  <w:pPr>
                    <w:rPr>
                      <w:sz w:val="20"/>
                      <w:szCs w:val="20"/>
                    </w:rPr>
                  </w:pPr>
                  <w:r w:rsidRPr="00232785">
                    <w:rPr>
                      <w:sz w:val="20"/>
                      <w:szCs w:val="20"/>
                    </w:rPr>
                    <w:t>&lt;filter</w:t>
                  </w:r>
                  <w:r w:rsidR="003F6234" w:rsidRPr="00232785">
                    <w:rPr>
                      <w:sz w:val="20"/>
                      <w:szCs w:val="20"/>
                    </w:rPr>
                    <w:t xml:space="preserve"> </w:t>
                  </w:r>
                  <w:proofErr w:type="spellStart"/>
                  <w:r w:rsidR="003F6234" w:rsidRPr="00232785">
                    <w:rPr>
                      <w:sz w:val="20"/>
                      <w:szCs w:val="20"/>
                    </w:rPr>
                    <w:t>xmlns</w:t>
                  </w:r>
                  <w:proofErr w:type="spellEnd"/>
                  <w:r w:rsidR="003F6234" w:rsidRPr="00232785">
                    <w:rPr>
                      <w:sz w:val="20"/>
                      <w:szCs w:val="20"/>
                    </w:rPr>
                    <w:t>="urn:ietf:params:xml:ns:netconf:base:1.0"</w:t>
                  </w:r>
                  <w:r w:rsidRPr="00232785">
                    <w:rPr>
                      <w:sz w:val="20"/>
                      <w:szCs w:val="20"/>
                    </w:rPr>
                    <w:t>&gt;</w:t>
                  </w:r>
                </w:p>
                <w:p w14:paraId="383DEAA2" w14:textId="77777777" w:rsidR="009F098A" w:rsidRPr="00232785" w:rsidRDefault="009F098A" w:rsidP="009F098A">
                  <w:pPr>
                    <w:rPr>
                      <w:sz w:val="20"/>
                      <w:szCs w:val="20"/>
                    </w:rPr>
                  </w:pPr>
                  <w:r w:rsidRPr="00232785">
                    <w:rPr>
                      <w:sz w:val="20"/>
                      <w:szCs w:val="20"/>
                    </w:rPr>
                    <w:t xml:space="preserve">    &lt;native </w:t>
                  </w:r>
                  <w:proofErr w:type="spellStart"/>
                  <w:r w:rsidRPr="00232785">
                    <w:rPr>
                      <w:sz w:val="20"/>
                      <w:szCs w:val="20"/>
                    </w:rPr>
                    <w:t>xmlns</w:t>
                  </w:r>
                  <w:proofErr w:type="spellEnd"/>
                  <w:r w:rsidRPr="00232785">
                    <w:rPr>
                      <w:sz w:val="20"/>
                      <w:szCs w:val="20"/>
                    </w:rPr>
                    <w:t>="http://cisco.com/ns/yang/Cisco-IOS-XE-native" /&gt;</w:t>
                  </w:r>
                </w:p>
                <w:p w14:paraId="3A5F1C53" w14:textId="77777777" w:rsidR="009F098A" w:rsidRPr="00232785" w:rsidRDefault="009F098A" w:rsidP="009F098A">
                  <w:pPr>
                    <w:rPr>
                      <w:sz w:val="20"/>
                      <w:szCs w:val="20"/>
                    </w:rPr>
                  </w:pPr>
                  <w:r w:rsidRPr="00232785">
                    <w:rPr>
                      <w:sz w:val="20"/>
                      <w:szCs w:val="20"/>
                    </w:rPr>
                    <w:t>&lt;/filter&gt;</w:t>
                  </w:r>
                </w:p>
                <w:p w14:paraId="6DCE5CF6" w14:textId="77777777" w:rsidR="009F098A" w:rsidRPr="00232785" w:rsidRDefault="009F098A" w:rsidP="009F098A">
                  <w:pPr>
                    <w:rPr>
                      <w:sz w:val="20"/>
                      <w:szCs w:val="20"/>
                    </w:rPr>
                  </w:pPr>
                  <w:r w:rsidRPr="00232785">
                    <w:rPr>
                      <w:sz w:val="20"/>
                      <w:szCs w:val="20"/>
                    </w:rPr>
                    <w:t>"""</w:t>
                  </w:r>
                </w:p>
                <w:p w14:paraId="20D14E24" w14:textId="77777777" w:rsidR="009F098A" w:rsidRPr="00232785" w:rsidRDefault="009F098A" w:rsidP="009F098A">
                  <w:pPr>
                    <w:rPr>
                      <w:sz w:val="20"/>
                      <w:szCs w:val="20"/>
                    </w:rPr>
                  </w:pPr>
                  <w:proofErr w:type="spellStart"/>
                  <w:r w:rsidRPr="00232785">
                    <w:rPr>
                      <w:sz w:val="20"/>
                      <w:szCs w:val="20"/>
                    </w:rPr>
                    <w:t>netconf_reply</w:t>
                  </w:r>
                  <w:proofErr w:type="spellEnd"/>
                  <w:r w:rsidRPr="00232785">
                    <w:rPr>
                      <w:sz w:val="20"/>
                      <w:szCs w:val="20"/>
                    </w:rPr>
                    <w:t xml:space="preserve"> = </w:t>
                  </w:r>
                  <w:proofErr w:type="spellStart"/>
                  <w:r w:rsidRPr="00232785">
                    <w:rPr>
                      <w:sz w:val="20"/>
                      <w:szCs w:val="20"/>
                    </w:rPr>
                    <w:t>m.get_config</w:t>
                  </w:r>
                  <w:proofErr w:type="spellEnd"/>
                  <w:r w:rsidRPr="00232785">
                    <w:rPr>
                      <w:sz w:val="20"/>
                      <w:szCs w:val="20"/>
                    </w:rPr>
                    <w:t>(source="running", filter=</w:t>
                  </w:r>
                  <w:proofErr w:type="spellStart"/>
                  <w:r w:rsidRPr="00232785">
                    <w:rPr>
                      <w:sz w:val="20"/>
                      <w:szCs w:val="20"/>
                    </w:rPr>
                    <w:t>netconf_filter</w:t>
                  </w:r>
                  <w:proofErr w:type="spellEnd"/>
                  <w:r w:rsidRPr="00232785">
                    <w:rPr>
                      <w:sz w:val="20"/>
                      <w:szCs w:val="20"/>
                    </w:rPr>
                    <w:t>)</w:t>
                  </w:r>
                </w:p>
                <w:p w14:paraId="18AF8FD3" w14:textId="77777777" w:rsidR="009F098A" w:rsidRPr="00232785" w:rsidRDefault="009F098A" w:rsidP="009F098A">
                  <w:pPr>
                    <w:rPr>
                      <w:sz w:val="20"/>
                      <w:szCs w:val="20"/>
                    </w:rPr>
                  </w:pPr>
                  <w:r w:rsidRPr="00232785">
                    <w:rPr>
                      <w:sz w:val="20"/>
                      <w:szCs w:val="20"/>
                    </w:rPr>
                    <w:t>print(xml.dom.minidom.parseString(netconf_reply.xml).toprettyxml())</w:t>
                  </w:r>
                </w:p>
                <w:p w14:paraId="222D55D7" w14:textId="77777777" w:rsidR="009F098A" w:rsidRPr="00232785" w:rsidRDefault="009F098A" w:rsidP="009F098A">
                  <w:pPr>
                    <w:rPr>
                      <w:sz w:val="20"/>
                      <w:szCs w:val="20"/>
                    </w:rPr>
                  </w:pPr>
                </w:p>
                <w:p w14:paraId="4042D7D2" w14:textId="77777777" w:rsidR="009F098A" w:rsidRPr="00232785" w:rsidRDefault="009F098A" w:rsidP="009F098A">
                  <w:pPr>
                    <w:rPr>
                      <w:sz w:val="20"/>
                      <w:szCs w:val="20"/>
                    </w:rPr>
                  </w:pPr>
                  <w:proofErr w:type="spellStart"/>
                  <w:r w:rsidRPr="00232785">
                    <w:rPr>
                      <w:sz w:val="20"/>
                      <w:szCs w:val="20"/>
                    </w:rPr>
                    <w:t>netconf_hostname</w:t>
                  </w:r>
                  <w:proofErr w:type="spellEnd"/>
                  <w:r w:rsidRPr="00232785">
                    <w:rPr>
                      <w:sz w:val="20"/>
                      <w:szCs w:val="20"/>
                    </w:rPr>
                    <w:t xml:space="preserve"> = """</w:t>
                  </w:r>
                </w:p>
                <w:p w14:paraId="5F5E6E66" w14:textId="7E5779E0" w:rsidR="009F098A" w:rsidRPr="00232785" w:rsidRDefault="009F098A" w:rsidP="009F098A">
                  <w:pPr>
                    <w:rPr>
                      <w:sz w:val="20"/>
                      <w:szCs w:val="20"/>
                    </w:rPr>
                  </w:pPr>
                  <w:r w:rsidRPr="00232785">
                    <w:rPr>
                      <w:sz w:val="20"/>
                      <w:szCs w:val="20"/>
                    </w:rPr>
                    <w:t>&lt;</w:t>
                  </w:r>
                  <w:proofErr w:type="spellStart"/>
                  <w:r w:rsidRPr="00232785">
                    <w:rPr>
                      <w:sz w:val="20"/>
                      <w:szCs w:val="20"/>
                    </w:rPr>
                    <w:t>config</w:t>
                  </w:r>
                  <w:proofErr w:type="spellEnd"/>
                  <w:r w:rsidR="00660BF9" w:rsidRPr="00232785">
                    <w:rPr>
                      <w:sz w:val="20"/>
                      <w:szCs w:val="20"/>
                    </w:rPr>
                    <w:t xml:space="preserve"> </w:t>
                  </w:r>
                  <w:proofErr w:type="spellStart"/>
                  <w:r w:rsidR="00660BF9" w:rsidRPr="00232785">
                    <w:rPr>
                      <w:sz w:val="20"/>
                      <w:szCs w:val="20"/>
                    </w:rPr>
                    <w:t>xmlns</w:t>
                  </w:r>
                  <w:proofErr w:type="spellEnd"/>
                  <w:r w:rsidR="00660BF9" w:rsidRPr="00232785">
                    <w:rPr>
                      <w:sz w:val="20"/>
                      <w:szCs w:val="20"/>
                    </w:rPr>
                    <w:t>="urn:ietf:params:xml:ns:netconf:base:1.0"</w:t>
                  </w:r>
                  <w:r w:rsidRPr="00232785">
                    <w:rPr>
                      <w:sz w:val="20"/>
                      <w:szCs w:val="20"/>
                    </w:rPr>
                    <w:t>&gt;</w:t>
                  </w:r>
                </w:p>
                <w:p w14:paraId="44BE3A76" w14:textId="77777777" w:rsidR="009F098A" w:rsidRPr="00232785" w:rsidRDefault="009F098A" w:rsidP="009F098A">
                  <w:pPr>
                    <w:rPr>
                      <w:sz w:val="20"/>
                      <w:szCs w:val="20"/>
                    </w:rPr>
                  </w:pPr>
                  <w:r w:rsidRPr="00232785">
                    <w:rPr>
                      <w:sz w:val="20"/>
                      <w:szCs w:val="20"/>
                    </w:rPr>
                    <w:t xml:space="preserve">  &lt;native </w:t>
                  </w:r>
                  <w:proofErr w:type="spellStart"/>
                  <w:r w:rsidRPr="00232785">
                    <w:rPr>
                      <w:sz w:val="20"/>
                      <w:szCs w:val="20"/>
                    </w:rPr>
                    <w:t>xmlns</w:t>
                  </w:r>
                  <w:proofErr w:type="spellEnd"/>
                  <w:r w:rsidRPr="00232785">
                    <w:rPr>
                      <w:sz w:val="20"/>
                      <w:szCs w:val="20"/>
                    </w:rPr>
                    <w:t>="http://cisco.com/ns/yang/Cisco-IOS-XE-native"&gt;</w:t>
                  </w:r>
                </w:p>
                <w:p w14:paraId="50D5A0ED" w14:textId="1FB69C08" w:rsidR="009F098A" w:rsidRPr="00232785" w:rsidRDefault="009F098A" w:rsidP="009F098A">
                  <w:pPr>
                    <w:rPr>
                      <w:sz w:val="20"/>
                      <w:szCs w:val="20"/>
                    </w:rPr>
                  </w:pPr>
                  <w:r w:rsidRPr="00232785">
                    <w:rPr>
                      <w:sz w:val="20"/>
                      <w:szCs w:val="20"/>
                    </w:rPr>
                    <w:t xml:space="preserve">     &lt;hostname&gt;</w:t>
                  </w:r>
                  <w:r w:rsidR="00711915" w:rsidRPr="00232785">
                    <w:rPr>
                      <w:sz w:val="20"/>
                      <w:szCs w:val="20"/>
                    </w:rPr>
                    <w:t>IOS XE</w:t>
                  </w:r>
                  <w:r w:rsidRPr="00232785">
                    <w:rPr>
                      <w:sz w:val="20"/>
                      <w:szCs w:val="20"/>
                    </w:rPr>
                    <w:t>1kv&lt;/hostname&gt;</w:t>
                  </w:r>
                </w:p>
                <w:p w14:paraId="2E8B78B1" w14:textId="77777777" w:rsidR="009F098A" w:rsidRPr="00232785" w:rsidRDefault="009F098A" w:rsidP="009F098A">
                  <w:pPr>
                    <w:rPr>
                      <w:sz w:val="20"/>
                      <w:szCs w:val="20"/>
                    </w:rPr>
                  </w:pPr>
                  <w:r w:rsidRPr="00232785">
                    <w:rPr>
                      <w:sz w:val="20"/>
                      <w:szCs w:val="20"/>
                    </w:rPr>
                    <w:t xml:space="preserve">  &lt;/native&gt;</w:t>
                  </w:r>
                </w:p>
                <w:p w14:paraId="37A1FAEA" w14:textId="77777777" w:rsidR="009F098A" w:rsidRPr="00232785" w:rsidRDefault="009F098A" w:rsidP="009F098A">
                  <w:pPr>
                    <w:rPr>
                      <w:sz w:val="20"/>
                      <w:szCs w:val="20"/>
                    </w:rPr>
                  </w:pPr>
                  <w:r w:rsidRPr="00232785">
                    <w:rPr>
                      <w:sz w:val="20"/>
                      <w:szCs w:val="20"/>
                    </w:rPr>
                    <w:t>&lt;/config&gt;</w:t>
                  </w:r>
                </w:p>
                <w:p w14:paraId="5C23A9F7" w14:textId="77777777" w:rsidR="009F098A" w:rsidRPr="00232785" w:rsidRDefault="009F098A" w:rsidP="009F098A">
                  <w:pPr>
                    <w:rPr>
                      <w:sz w:val="20"/>
                      <w:szCs w:val="20"/>
                    </w:rPr>
                  </w:pPr>
                  <w:r w:rsidRPr="00232785">
                    <w:rPr>
                      <w:sz w:val="20"/>
                      <w:szCs w:val="20"/>
                    </w:rPr>
                    <w:t>"""</w:t>
                  </w:r>
                </w:p>
                <w:p w14:paraId="5F3C4318" w14:textId="77777777" w:rsidR="009F098A" w:rsidRPr="00232785" w:rsidRDefault="009F098A" w:rsidP="009F098A">
                  <w:pPr>
                    <w:rPr>
                      <w:sz w:val="20"/>
                      <w:szCs w:val="20"/>
                    </w:rPr>
                  </w:pPr>
                  <w:proofErr w:type="spellStart"/>
                  <w:r w:rsidRPr="00232785">
                    <w:rPr>
                      <w:sz w:val="20"/>
                      <w:szCs w:val="20"/>
                    </w:rPr>
                    <w:t>netconf_reply</w:t>
                  </w:r>
                  <w:proofErr w:type="spellEnd"/>
                  <w:r w:rsidRPr="00232785">
                    <w:rPr>
                      <w:sz w:val="20"/>
                      <w:szCs w:val="20"/>
                    </w:rPr>
                    <w:t xml:space="preserve"> = </w:t>
                  </w:r>
                  <w:proofErr w:type="spellStart"/>
                  <w:r w:rsidRPr="00232785">
                    <w:rPr>
                      <w:sz w:val="20"/>
                      <w:szCs w:val="20"/>
                    </w:rPr>
                    <w:t>m.edit_config</w:t>
                  </w:r>
                  <w:proofErr w:type="spellEnd"/>
                  <w:r w:rsidRPr="00232785">
                    <w:rPr>
                      <w:sz w:val="20"/>
                      <w:szCs w:val="20"/>
                    </w:rPr>
                    <w:t xml:space="preserve">(target="running", </w:t>
                  </w:r>
                  <w:proofErr w:type="spellStart"/>
                  <w:r w:rsidRPr="00232785">
                    <w:rPr>
                      <w:sz w:val="20"/>
                      <w:szCs w:val="20"/>
                    </w:rPr>
                    <w:t>config</w:t>
                  </w:r>
                  <w:proofErr w:type="spellEnd"/>
                  <w:r w:rsidRPr="00232785">
                    <w:rPr>
                      <w:sz w:val="20"/>
                      <w:szCs w:val="20"/>
                    </w:rPr>
                    <w:t>=</w:t>
                  </w:r>
                  <w:proofErr w:type="spellStart"/>
                  <w:r w:rsidRPr="00232785">
                    <w:rPr>
                      <w:sz w:val="20"/>
                      <w:szCs w:val="20"/>
                    </w:rPr>
                    <w:t>netconf_hostname</w:t>
                  </w:r>
                  <w:proofErr w:type="spellEnd"/>
                  <w:r w:rsidRPr="00232785">
                    <w:rPr>
                      <w:sz w:val="20"/>
                      <w:szCs w:val="20"/>
                    </w:rPr>
                    <w:t>)</w:t>
                  </w:r>
                </w:p>
                <w:p w14:paraId="25E6CBCF" w14:textId="77777777" w:rsidR="009F098A" w:rsidRPr="00232785" w:rsidRDefault="009F098A" w:rsidP="009F098A">
                  <w:pPr>
                    <w:rPr>
                      <w:sz w:val="20"/>
                      <w:szCs w:val="20"/>
                    </w:rPr>
                  </w:pPr>
                  <w:r w:rsidRPr="00232785">
                    <w:rPr>
                      <w:sz w:val="20"/>
                      <w:szCs w:val="20"/>
                    </w:rPr>
                    <w:t>print(xml.dom.minidom.parseString(netconf_reply.xml).toprettyxml())</w:t>
                  </w:r>
                </w:p>
                <w:p w14:paraId="222580BE" w14:textId="77777777" w:rsidR="009F098A" w:rsidRPr="00232785" w:rsidRDefault="009F098A" w:rsidP="009F098A">
                  <w:pPr>
                    <w:rPr>
                      <w:sz w:val="20"/>
                      <w:szCs w:val="20"/>
                    </w:rPr>
                  </w:pPr>
                </w:p>
                <w:p w14:paraId="13C8C9E0" w14:textId="77777777" w:rsidR="009F098A" w:rsidRPr="00232785" w:rsidRDefault="009F098A" w:rsidP="009F098A">
                  <w:pPr>
                    <w:rPr>
                      <w:sz w:val="20"/>
                      <w:szCs w:val="20"/>
                    </w:rPr>
                  </w:pPr>
                  <w:proofErr w:type="spellStart"/>
                  <w:r w:rsidRPr="00232785">
                    <w:rPr>
                      <w:sz w:val="20"/>
                      <w:szCs w:val="20"/>
                    </w:rPr>
                    <w:t>netconf_loopback</w:t>
                  </w:r>
                  <w:proofErr w:type="spellEnd"/>
                  <w:r w:rsidRPr="00232785">
                    <w:rPr>
                      <w:sz w:val="20"/>
                      <w:szCs w:val="20"/>
                    </w:rPr>
                    <w:t xml:space="preserve"> = """</w:t>
                  </w:r>
                </w:p>
                <w:p w14:paraId="18F5497B" w14:textId="56401D5F" w:rsidR="009F098A" w:rsidRPr="00232785" w:rsidRDefault="009F098A" w:rsidP="009F098A">
                  <w:pPr>
                    <w:rPr>
                      <w:sz w:val="20"/>
                      <w:szCs w:val="20"/>
                    </w:rPr>
                  </w:pPr>
                  <w:r w:rsidRPr="00232785">
                    <w:rPr>
                      <w:sz w:val="20"/>
                      <w:szCs w:val="20"/>
                    </w:rPr>
                    <w:t>&lt;</w:t>
                  </w:r>
                  <w:proofErr w:type="spellStart"/>
                  <w:r w:rsidRPr="00232785">
                    <w:rPr>
                      <w:sz w:val="20"/>
                      <w:szCs w:val="20"/>
                    </w:rPr>
                    <w:t>config</w:t>
                  </w:r>
                  <w:proofErr w:type="spellEnd"/>
                  <w:r w:rsidR="005D740D" w:rsidRPr="00232785">
                    <w:rPr>
                      <w:sz w:val="20"/>
                      <w:szCs w:val="20"/>
                    </w:rPr>
                    <w:t xml:space="preserve"> </w:t>
                  </w:r>
                  <w:proofErr w:type="spellStart"/>
                  <w:r w:rsidR="005D740D" w:rsidRPr="00232785">
                    <w:rPr>
                      <w:sz w:val="20"/>
                      <w:szCs w:val="20"/>
                    </w:rPr>
                    <w:t>xmlns</w:t>
                  </w:r>
                  <w:proofErr w:type="spellEnd"/>
                  <w:r w:rsidR="005D740D" w:rsidRPr="00232785">
                    <w:rPr>
                      <w:sz w:val="20"/>
                      <w:szCs w:val="20"/>
                    </w:rPr>
                    <w:t>="urn:ietf:params:xml:ns:netconf:base:1.0"</w:t>
                  </w:r>
                  <w:r w:rsidRPr="00232785">
                    <w:rPr>
                      <w:sz w:val="20"/>
                      <w:szCs w:val="20"/>
                    </w:rPr>
                    <w:t>&gt;</w:t>
                  </w:r>
                </w:p>
                <w:p w14:paraId="1510A284" w14:textId="77777777" w:rsidR="009F098A" w:rsidRPr="00232785" w:rsidRDefault="009F098A" w:rsidP="009F098A">
                  <w:pPr>
                    <w:rPr>
                      <w:sz w:val="20"/>
                      <w:szCs w:val="20"/>
                    </w:rPr>
                  </w:pPr>
                  <w:r w:rsidRPr="00232785">
                    <w:rPr>
                      <w:sz w:val="20"/>
                      <w:szCs w:val="20"/>
                    </w:rPr>
                    <w:t xml:space="preserve"> &lt;native </w:t>
                  </w:r>
                  <w:proofErr w:type="spellStart"/>
                  <w:r w:rsidRPr="00232785">
                    <w:rPr>
                      <w:sz w:val="20"/>
                      <w:szCs w:val="20"/>
                    </w:rPr>
                    <w:t>xmlns</w:t>
                  </w:r>
                  <w:proofErr w:type="spellEnd"/>
                  <w:r w:rsidRPr="00232785">
                    <w:rPr>
                      <w:sz w:val="20"/>
                      <w:szCs w:val="20"/>
                    </w:rPr>
                    <w:t>="http://cisco.com/ns/yang/Cisco-IOS-XE-native"&gt;</w:t>
                  </w:r>
                </w:p>
                <w:p w14:paraId="3A376996" w14:textId="77777777" w:rsidR="009F098A" w:rsidRPr="00232785" w:rsidRDefault="009F098A" w:rsidP="009F098A">
                  <w:pPr>
                    <w:rPr>
                      <w:sz w:val="20"/>
                      <w:szCs w:val="20"/>
                    </w:rPr>
                  </w:pPr>
                  <w:r w:rsidRPr="00232785">
                    <w:rPr>
                      <w:sz w:val="20"/>
                      <w:szCs w:val="20"/>
                    </w:rPr>
                    <w:t xml:space="preserve">  &lt;interface&gt;</w:t>
                  </w:r>
                </w:p>
                <w:p w14:paraId="7ADA6BD7" w14:textId="77777777" w:rsidR="009F098A" w:rsidRPr="00232785" w:rsidRDefault="009F098A" w:rsidP="009F098A">
                  <w:pPr>
                    <w:rPr>
                      <w:sz w:val="20"/>
                      <w:szCs w:val="20"/>
                    </w:rPr>
                  </w:pPr>
                  <w:r w:rsidRPr="00232785">
                    <w:rPr>
                      <w:sz w:val="20"/>
                      <w:szCs w:val="20"/>
                    </w:rPr>
                    <w:t xml:space="preserve">   &lt;Loopback&gt;</w:t>
                  </w:r>
                </w:p>
                <w:p w14:paraId="28681AD5" w14:textId="77777777" w:rsidR="009F098A" w:rsidRPr="00232785" w:rsidRDefault="009F098A" w:rsidP="009F098A">
                  <w:pPr>
                    <w:rPr>
                      <w:sz w:val="20"/>
                      <w:szCs w:val="20"/>
                    </w:rPr>
                  </w:pPr>
                  <w:r w:rsidRPr="00232785">
                    <w:rPr>
                      <w:sz w:val="20"/>
                      <w:szCs w:val="20"/>
                    </w:rPr>
                    <w:t xml:space="preserve">    &lt;name&gt;1&lt;/name&gt;</w:t>
                  </w:r>
                </w:p>
                <w:p w14:paraId="3CDA1D71" w14:textId="77777777" w:rsidR="009F098A" w:rsidRPr="00232785" w:rsidRDefault="009F098A" w:rsidP="009F098A">
                  <w:pPr>
                    <w:rPr>
                      <w:sz w:val="20"/>
                      <w:szCs w:val="20"/>
                    </w:rPr>
                  </w:pPr>
                  <w:r w:rsidRPr="00232785">
                    <w:rPr>
                      <w:sz w:val="20"/>
                      <w:szCs w:val="20"/>
                    </w:rPr>
                    <w:t xml:space="preserve">    &lt;description&gt;My NETCONF loopback&lt;/description&gt;</w:t>
                  </w:r>
                </w:p>
                <w:p w14:paraId="16A85D82" w14:textId="77777777" w:rsidR="009F098A" w:rsidRPr="00232785" w:rsidRDefault="009F098A" w:rsidP="009F098A">
                  <w:pPr>
                    <w:rPr>
                      <w:sz w:val="20"/>
                      <w:szCs w:val="20"/>
                    </w:rPr>
                  </w:pPr>
                  <w:r w:rsidRPr="00232785">
                    <w:rPr>
                      <w:sz w:val="20"/>
                      <w:szCs w:val="20"/>
                    </w:rPr>
                    <w:t xml:space="preserve">    &lt;</w:t>
                  </w:r>
                  <w:proofErr w:type="spellStart"/>
                  <w:r w:rsidRPr="00232785">
                    <w:rPr>
                      <w:sz w:val="20"/>
                      <w:szCs w:val="20"/>
                    </w:rPr>
                    <w:t>ip</w:t>
                  </w:r>
                  <w:proofErr w:type="spellEnd"/>
                  <w:r w:rsidRPr="00232785">
                    <w:rPr>
                      <w:sz w:val="20"/>
                      <w:szCs w:val="20"/>
                    </w:rPr>
                    <w:t>&gt;</w:t>
                  </w:r>
                </w:p>
                <w:p w14:paraId="5417F574" w14:textId="77777777" w:rsidR="009F098A" w:rsidRPr="00232785" w:rsidRDefault="009F098A" w:rsidP="009F098A">
                  <w:pPr>
                    <w:rPr>
                      <w:sz w:val="20"/>
                      <w:szCs w:val="20"/>
                    </w:rPr>
                  </w:pPr>
                  <w:r w:rsidRPr="00232785">
                    <w:rPr>
                      <w:sz w:val="20"/>
                      <w:szCs w:val="20"/>
                    </w:rPr>
                    <w:t xml:space="preserve">     &lt;address&gt;</w:t>
                  </w:r>
                </w:p>
                <w:p w14:paraId="363049F1" w14:textId="77777777" w:rsidR="009F098A" w:rsidRPr="00232785" w:rsidRDefault="009F098A" w:rsidP="009F098A">
                  <w:pPr>
                    <w:rPr>
                      <w:sz w:val="20"/>
                      <w:szCs w:val="20"/>
                    </w:rPr>
                  </w:pPr>
                  <w:r w:rsidRPr="00232785">
                    <w:rPr>
                      <w:sz w:val="20"/>
                      <w:szCs w:val="20"/>
                    </w:rPr>
                    <w:t xml:space="preserve">      &lt;primary&gt;</w:t>
                  </w:r>
                </w:p>
                <w:p w14:paraId="7591847B" w14:textId="77777777" w:rsidR="009F098A" w:rsidRPr="00232785" w:rsidRDefault="009F098A" w:rsidP="009F098A">
                  <w:pPr>
                    <w:rPr>
                      <w:sz w:val="20"/>
                      <w:szCs w:val="20"/>
                    </w:rPr>
                  </w:pPr>
                  <w:r w:rsidRPr="00232785">
                    <w:rPr>
                      <w:sz w:val="20"/>
                      <w:szCs w:val="20"/>
                    </w:rPr>
                    <w:t xml:space="preserve">       &lt;address&gt;10.1.1.1&lt;/address&gt;</w:t>
                  </w:r>
                </w:p>
                <w:p w14:paraId="6A944C08" w14:textId="77777777" w:rsidR="009F098A" w:rsidRPr="00232785" w:rsidRDefault="009F098A" w:rsidP="009F098A">
                  <w:pPr>
                    <w:rPr>
                      <w:sz w:val="20"/>
                      <w:szCs w:val="20"/>
                    </w:rPr>
                  </w:pPr>
                  <w:r w:rsidRPr="00232785">
                    <w:rPr>
                      <w:sz w:val="20"/>
                      <w:szCs w:val="20"/>
                    </w:rPr>
                    <w:t xml:space="preserve">       &lt;mask&gt;255.255.255.0&lt;/mask&gt;</w:t>
                  </w:r>
                </w:p>
                <w:p w14:paraId="5635B7BB" w14:textId="77777777" w:rsidR="009F098A" w:rsidRPr="00232785" w:rsidRDefault="009F098A" w:rsidP="009F098A">
                  <w:pPr>
                    <w:rPr>
                      <w:sz w:val="20"/>
                      <w:szCs w:val="20"/>
                    </w:rPr>
                  </w:pPr>
                  <w:r w:rsidRPr="00232785">
                    <w:rPr>
                      <w:sz w:val="20"/>
                      <w:szCs w:val="20"/>
                    </w:rPr>
                    <w:lastRenderedPageBreak/>
                    <w:t xml:space="preserve">      &lt;/primary&gt;</w:t>
                  </w:r>
                </w:p>
                <w:p w14:paraId="65D65F31" w14:textId="77777777" w:rsidR="009F098A" w:rsidRPr="00232785" w:rsidRDefault="009F098A" w:rsidP="009F098A">
                  <w:pPr>
                    <w:rPr>
                      <w:sz w:val="20"/>
                      <w:szCs w:val="20"/>
                    </w:rPr>
                  </w:pPr>
                  <w:r w:rsidRPr="00232785">
                    <w:rPr>
                      <w:sz w:val="20"/>
                      <w:szCs w:val="20"/>
                    </w:rPr>
                    <w:t xml:space="preserve">     &lt;/address&gt;</w:t>
                  </w:r>
                </w:p>
                <w:p w14:paraId="6C0EC7F8" w14:textId="77777777" w:rsidR="009F098A" w:rsidRPr="00232785" w:rsidRDefault="009F098A" w:rsidP="009F098A">
                  <w:pPr>
                    <w:rPr>
                      <w:sz w:val="20"/>
                      <w:szCs w:val="20"/>
                    </w:rPr>
                  </w:pPr>
                  <w:r w:rsidRPr="00232785">
                    <w:rPr>
                      <w:sz w:val="20"/>
                      <w:szCs w:val="20"/>
                    </w:rPr>
                    <w:t xml:space="preserve">    &lt;/</w:t>
                  </w:r>
                  <w:proofErr w:type="spellStart"/>
                  <w:r w:rsidRPr="00232785">
                    <w:rPr>
                      <w:sz w:val="20"/>
                      <w:szCs w:val="20"/>
                    </w:rPr>
                    <w:t>ip</w:t>
                  </w:r>
                  <w:proofErr w:type="spellEnd"/>
                  <w:r w:rsidRPr="00232785">
                    <w:rPr>
                      <w:sz w:val="20"/>
                      <w:szCs w:val="20"/>
                    </w:rPr>
                    <w:t>&gt;</w:t>
                  </w:r>
                </w:p>
                <w:p w14:paraId="0E1A67E3" w14:textId="77777777" w:rsidR="009F098A" w:rsidRPr="00232785" w:rsidRDefault="009F098A" w:rsidP="009F098A">
                  <w:pPr>
                    <w:rPr>
                      <w:sz w:val="20"/>
                      <w:szCs w:val="20"/>
                    </w:rPr>
                  </w:pPr>
                  <w:r w:rsidRPr="00232785">
                    <w:rPr>
                      <w:sz w:val="20"/>
                      <w:szCs w:val="20"/>
                    </w:rPr>
                    <w:t xml:space="preserve">   &lt;/Loopback&gt;</w:t>
                  </w:r>
                </w:p>
                <w:p w14:paraId="26102D6F" w14:textId="77777777" w:rsidR="009F098A" w:rsidRPr="00232785" w:rsidRDefault="009F098A" w:rsidP="009F098A">
                  <w:pPr>
                    <w:rPr>
                      <w:sz w:val="20"/>
                      <w:szCs w:val="20"/>
                    </w:rPr>
                  </w:pPr>
                  <w:r w:rsidRPr="00232785">
                    <w:rPr>
                      <w:sz w:val="20"/>
                      <w:szCs w:val="20"/>
                    </w:rPr>
                    <w:t xml:space="preserve">  &lt;/interface&gt;</w:t>
                  </w:r>
                </w:p>
                <w:p w14:paraId="55ABB71E" w14:textId="77777777" w:rsidR="009F098A" w:rsidRPr="00232785" w:rsidRDefault="009F098A" w:rsidP="009F098A">
                  <w:pPr>
                    <w:rPr>
                      <w:sz w:val="20"/>
                      <w:szCs w:val="20"/>
                    </w:rPr>
                  </w:pPr>
                  <w:r w:rsidRPr="00232785">
                    <w:rPr>
                      <w:sz w:val="20"/>
                      <w:szCs w:val="20"/>
                    </w:rPr>
                    <w:t xml:space="preserve"> &lt;/native&gt;</w:t>
                  </w:r>
                </w:p>
                <w:p w14:paraId="379CD1CA" w14:textId="77777777" w:rsidR="009F098A" w:rsidRPr="00232785" w:rsidRDefault="009F098A" w:rsidP="009F098A">
                  <w:pPr>
                    <w:rPr>
                      <w:sz w:val="20"/>
                      <w:szCs w:val="20"/>
                    </w:rPr>
                  </w:pPr>
                  <w:r w:rsidRPr="00232785">
                    <w:rPr>
                      <w:sz w:val="20"/>
                      <w:szCs w:val="20"/>
                    </w:rPr>
                    <w:t>&lt;/config&gt;</w:t>
                  </w:r>
                </w:p>
                <w:p w14:paraId="16290EB3" w14:textId="77777777" w:rsidR="009F098A" w:rsidRPr="00232785" w:rsidRDefault="009F098A" w:rsidP="009F098A">
                  <w:pPr>
                    <w:rPr>
                      <w:sz w:val="20"/>
                      <w:szCs w:val="20"/>
                    </w:rPr>
                  </w:pPr>
                  <w:r w:rsidRPr="00232785">
                    <w:rPr>
                      <w:sz w:val="20"/>
                      <w:szCs w:val="20"/>
                    </w:rPr>
                    <w:t>"""</w:t>
                  </w:r>
                </w:p>
                <w:p w14:paraId="4025941D" w14:textId="77777777" w:rsidR="009F098A" w:rsidRPr="00232785" w:rsidRDefault="009F098A" w:rsidP="009F098A">
                  <w:pPr>
                    <w:rPr>
                      <w:sz w:val="20"/>
                      <w:szCs w:val="20"/>
                    </w:rPr>
                  </w:pPr>
                  <w:proofErr w:type="spellStart"/>
                  <w:r w:rsidRPr="00232785">
                    <w:rPr>
                      <w:sz w:val="20"/>
                      <w:szCs w:val="20"/>
                    </w:rPr>
                    <w:t>netconf_reply</w:t>
                  </w:r>
                  <w:proofErr w:type="spellEnd"/>
                  <w:r w:rsidRPr="00232785">
                    <w:rPr>
                      <w:sz w:val="20"/>
                      <w:szCs w:val="20"/>
                    </w:rPr>
                    <w:t xml:space="preserve"> = </w:t>
                  </w:r>
                  <w:proofErr w:type="spellStart"/>
                  <w:r w:rsidRPr="00232785">
                    <w:rPr>
                      <w:sz w:val="20"/>
                      <w:szCs w:val="20"/>
                    </w:rPr>
                    <w:t>m.edit_config</w:t>
                  </w:r>
                  <w:proofErr w:type="spellEnd"/>
                  <w:r w:rsidRPr="00232785">
                    <w:rPr>
                      <w:sz w:val="20"/>
                      <w:szCs w:val="20"/>
                    </w:rPr>
                    <w:t xml:space="preserve">(target="running", </w:t>
                  </w:r>
                  <w:proofErr w:type="spellStart"/>
                  <w:r w:rsidRPr="00232785">
                    <w:rPr>
                      <w:sz w:val="20"/>
                      <w:szCs w:val="20"/>
                    </w:rPr>
                    <w:t>config</w:t>
                  </w:r>
                  <w:proofErr w:type="spellEnd"/>
                  <w:r w:rsidRPr="00232785">
                    <w:rPr>
                      <w:sz w:val="20"/>
                      <w:szCs w:val="20"/>
                    </w:rPr>
                    <w:t>=</w:t>
                  </w:r>
                  <w:proofErr w:type="spellStart"/>
                  <w:r w:rsidRPr="00232785">
                    <w:rPr>
                      <w:sz w:val="20"/>
                      <w:szCs w:val="20"/>
                    </w:rPr>
                    <w:t>netconf_loopback</w:t>
                  </w:r>
                  <w:proofErr w:type="spellEnd"/>
                  <w:r w:rsidRPr="00232785">
                    <w:rPr>
                      <w:sz w:val="20"/>
                      <w:szCs w:val="20"/>
                    </w:rPr>
                    <w:t>)</w:t>
                  </w:r>
                </w:p>
                <w:p w14:paraId="7CAFE104" w14:textId="77777777" w:rsidR="009F098A" w:rsidRPr="00232785" w:rsidRDefault="009F098A" w:rsidP="009F098A">
                  <w:pPr>
                    <w:rPr>
                      <w:sz w:val="20"/>
                      <w:szCs w:val="20"/>
                    </w:rPr>
                  </w:pPr>
                  <w:r w:rsidRPr="00232785">
                    <w:rPr>
                      <w:sz w:val="20"/>
                      <w:szCs w:val="20"/>
                    </w:rPr>
                    <w:t>print(xml.dom.minidom.parseString(netconf_reply.xml).toprettyxml())</w:t>
                  </w:r>
                </w:p>
                <w:p w14:paraId="02585769" w14:textId="77777777" w:rsidR="009F098A" w:rsidRPr="00232785" w:rsidRDefault="009F098A" w:rsidP="009F098A">
                  <w:pPr>
                    <w:rPr>
                      <w:sz w:val="20"/>
                      <w:szCs w:val="20"/>
                    </w:rPr>
                  </w:pPr>
                </w:p>
                <w:p w14:paraId="121DFB7D" w14:textId="77777777" w:rsidR="009F098A" w:rsidRPr="00232785" w:rsidRDefault="009F098A" w:rsidP="009F098A">
                  <w:pPr>
                    <w:rPr>
                      <w:sz w:val="20"/>
                      <w:szCs w:val="20"/>
                    </w:rPr>
                  </w:pPr>
                  <w:proofErr w:type="spellStart"/>
                  <w:r w:rsidRPr="00232785">
                    <w:rPr>
                      <w:sz w:val="20"/>
                      <w:szCs w:val="20"/>
                    </w:rPr>
                    <w:t>netconf_newloop</w:t>
                  </w:r>
                  <w:proofErr w:type="spellEnd"/>
                  <w:r w:rsidRPr="00232785">
                    <w:rPr>
                      <w:sz w:val="20"/>
                      <w:szCs w:val="20"/>
                    </w:rPr>
                    <w:t xml:space="preserve"> = """</w:t>
                  </w:r>
                </w:p>
                <w:p w14:paraId="2345A190" w14:textId="21029DF7" w:rsidR="009F098A" w:rsidRPr="00232785" w:rsidRDefault="009F098A" w:rsidP="009F098A">
                  <w:pPr>
                    <w:rPr>
                      <w:sz w:val="20"/>
                      <w:szCs w:val="20"/>
                    </w:rPr>
                  </w:pPr>
                  <w:r w:rsidRPr="00232785">
                    <w:rPr>
                      <w:sz w:val="20"/>
                      <w:szCs w:val="20"/>
                    </w:rPr>
                    <w:t>&lt;</w:t>
                  </w:r>
                  <w:proofErr w:type="spellStart"/>
                  <w:r w:rsidRPr="00232785">
                    <w:rPr>
                      <w:sz w:val="20"/>
                      <w:szCs w:val="20"/>
                    </w:rPr>
                    <w:t>config</w:t>
                  </w:r>
                  <w:proofErr w:type="spellEnd"/>
                  <w:r w:rsidR="00FA665C" w:rsidRPr="00232785">
                    <w:rPr>
                      <w:sz w:val="20"/>
                      <w:szCs w:val="20"/>
                    </w:rPr>
                    <w:t xml:space="preserve"> </w:t>
                  </w:r>
                  <w:proofErr w:type="spellStart"/>
                  <w:r w:rsidR="00FA665C" w:rsidRPr="00232785">
                    <w:rPr>
                      <w:sz w:val="20"/>
                      <w:szCs w:val="20"/>
                    </w:rPr>
                    <w:t>xmlns</w:t>
                  </w:r>
                  <w:proofErr w:type="spellEnd"/>
                  <w:r w:rsidR="00FA665C" w:rsidRPr="00232785">
                    <w:rPr>
                      <w:sz w:val="20"/>
                      <w:szCs w:val="20"/>
                    </w:rPr>
                    <w:t>="urn:ietf:params:xml:ns:netconf:base:1.0"</w:t>
                  </w:r>
                  <w:r w:rsidRPr="00232785">
                    <w:rPr>
                      <w:sz w:val="20"/>
                      <w:szCs w:val="20"/>
                    </w:rPr>
                    <w:t>&gt;</w:t>
                  </w:r>
                </w:p>
                <w:p w14:paraId="4153CFCE" w14:textId="77777777" w:rsidR="009F098A" w:rsidRPr="00232785" w:rsidRDefault="009F098A" w:rsidP="009F098A">
                  <w:pPr>
                    <w:rPr>
                      <w:sz w:val="20"/>
                      <w:szCs w:val="20"/>
                    </w:rPr>
                  </w:pPr>
                  <w:r w:rsidRPr="00232785">
                    <w:rPr>
                      <w:sz w:val="20"/>
                      <w:szCs w:val="20"/>
                    </w:rPr>
                    <w:t xml:space="preserve"> &lt;native </w:t>
                  </w:r>
                  <w:proofErr w:type="spellStart"/>
                  <w:r w:rsidRPr="00232785">
                    <w:rPr>
                      <w:sz w:val="20"/>
                      <w:szCs w:val="20"/>
                    </w:rPr>
                    <w:t>xmlns</w:t>
                  </w:r>
                  <w:proofErr w:type="spellEnd"/>
                  <w:r w:rsidRPr="00232785">
                    <w:rPr>
                      <w:sz w:val="20"/>
                      <w:szCs w:val="20"/>
                    </w:rPr>
                    <w:t>="http://cisco.com/ns/yang/Cisco-IOS-XE-native"&gt;</w:t>
                  </w:r>
                </w:p>
                <w:p w14:paraId="4757D80B" w14:textId="77777777" w:rsidR="009F098A" w:rsidRPr="00232785" w:rsidRDefault="009F098A" w:rsidP="009F098A">
                  <w:pPr>
                    <w:rPr>
                      <w:sz w:val="20"/>
                      <w:szCs w:val="20"/>
                    </w:rPr>
                  </w:pPr>
                  <w:r w:rsidRPr="00232785">
                    <w:rPr>
                      <w:sz w:val="20"/>
                      <w:szCs w:val="20"/>
                    </w:rPr>
                    <w:t xml:space="preserve">  &lt;interface&gt;</w:t>
                  </w:r>
                </w:p>
                <w:p w14:paraId="1007FF68" w14:textId="77777777" w:rsidR="009F098A" w:rsidRPr="00232785" w:rsidRDefault="009F098A" w:rsidP="009F098A">
                  <w:pPr>
                    <w:rPr>
                      <w:sz w:val="20"/>
                      <w:szCs w:val="20"/>
                    </w:rPr>
                  </w:pPr>
                  <w:r w:rsidRPr="00232785">
                    <w:rPr>
                      <w:sz w:val="20"/>
                      <w:szCs w:val="20"/>
                    </w:rPr>
                    <w:t xml:space="preserve">   &lt;Loopback&gt;</w:t>
                  </w:r>
                </w:p>
                <w:p w14:paraId="1DDDF15B" w14:textId="77777777" w:rsidR="009F098A" w:rsidRPr="00232785" w:rsidRDefault="009F098A" w:rsidP="009F098A">
                  <w:pPr>
                    <w:rPr>
                      <w:sz w:val="20"/>
                      <w:szCs w:val="20"/>
                    </w:rPr>
                  </w:pPr>
                  <w:r w:rsidRPr="00232785">
                    <w:rPr>
                      <w:sz w:val="20"/>
                      <w:szCs w:val="20"/>
                    </w:rPr>
                    <w:t xml:space="preserve">    &lt;name&gt;2&lt;/name&gt;</w:t>
                  </w:r>
                </w:p>
                <w:p w14:paraId="6680E8DA" w14:textId="77777777" w:rsidR="009F098A" w:rsidRPr="00232785" w:rsidRDefault="009F098A" w:rsidP="009F098A">
                  <w:pPr>
                    <w:rPr>
                      <w:sz w:val="20"/>
                      <w:szCs w:val="20"/>
                    </w:rPr>
                  </w:pPr>
                  <w:r w:rsidRPr="00232785">
                    <w:rPr>
                      <w:sz w:val="20"/>
                      <w:szCs w:val="20"/>
                    </w:rPr>
                    <w:t xml:space="preserve">    &lt;description&gt;My second NETCONF loopback&lt;/description&gt;</w:t>
                  </w:r>
                </w:p>
                <w:p w14:paraId="7A71E742" w14:textId="77777777" w:rsidR="009F098A" w:rsidRPr="00232785" w:rsidRDefault="009F098A" w:rsidP="009F098A">
                  <w:pPr>
                    <w:rPr>
                      <w:sz w:val="20"/>
                      <w:szCs w:val="20"/>
                    </w:rPr>
                  </w:pPr>
                  <w:r w:rsidRPr="00232785">
                    <w:rPr>
                      <w:sz w:val="20"/>
                      <w:szCs w:val="20"/>
                    </w:rPr>
                    <w:t xml:space="preserve">    &lt;</w:t>
                  </w:r>
                  <w:proofErr w:type="spellStart"/>
                  <w:r w:rsidRPr="00232785">
                    <w:rPr>
                      <w:sz w:val="20"/>
                      <w:szCs w:val="20"/>
                    </w:rPr>
                    <w:t>ip</w:t>
                  </w:r>
                  <w:proofErr w:type="spellEnd"/>
                  <w:r w:rsidRPr="00232785">
                    <w:rPr>
                      <w:sz w:val="20"/>
                      <w:szCs w:val="20"/>
                    </w:rPr>
                    <w:t>&gt;</w:t>
                  </w:r>
                </w:p>
                <w:p w14:paraId="7EC1B6AC" w14:textId="77777777" w:rsidR="009F098A" w:rsidRPr="00232785" w:rsidRDefault="009F098A" w:rsidP="009F098A">
                  <w:pPr>
                    <w:rPr>
                      <w:sz w:val="20"/>
                      <w:szCs w:val="20"/>
                    </w:rPr>
                  </w:pPr>
                  <w:r w:rsidRPr="00232785">
                    <w:rPr>
                      <w:sz w:val="20"/>
                      <w:szCs w:val="20"/>
                    </w:rPr>
                    <w:t xml:space="preserve">     &lt;address&gt;</w:t>
                  </w:r>
                </w:p>
                <w:p w14:paraId="6889F3AC" w14:textId="77777777" w:rsidR="009F098A" w:rsidRPr="00232785" w:rsidRDefault="009F098A" w:rsidP="009F098A">
                  <w:pPr>
                    <w:rPr>
                      <w:sz w:val="20"/>
                      <w:szCs w:val="20"/>
                    </w:rPr>
                  </w:pPr>
                  <w:r w:rsidRPr="00232785">
                    <w:rPr>
                      <w:sz w:val="20"/>
                      <w:szCs w:val="20"/>
                    </w:rPr>
                    <w:t xml:space="preserve">      &lt;primary&gt;</w:t>
                  </w:r>
                </w:p>
                <w:p w14:paraId="0F55EBD3" w14:textId="77777777" w:rsidR="009F098A" w:rsidRPr="00232785" w:rsidRDefault="009F098A" w:rsidP="009F098A">
                  <w:pPr>
                    <w:rPr>
                      <w:sz w:val="20"/>
                      <w:szCs w:val="20"/>
                    </w:rPr>
                  </w:pPr>
                  <w:r w:rsidRPr="00232785">
                    <w:rPr>
                      <w:sz w:val="20"/>
                      <w:szCs w:val="20"/>
                    </w:rPr>
                    <w:t xml:space="preserve">       &lt;address&gt;10.1.1.1&lt;/address&gt;</w:t>
                  </w:r>
                </w:p>
                <w:p w14:paraId="6E44A510" w14:textId="77777777" w:rsidR="009F098A" w:rsidRPr="00232785" w:rsidRDefault="009F098A" w:rsidP="009F098A">
                  <w:pPr>
                    <w:rPr>
                      <w:sz w:val="20"/>
                      <w:szCs w:val="20"/>
                    </w:rPr>
                  </w:pPr>
                  <w:r w:rsidRPr="00232785">
                    <w:rPr>
                      <w:sz w:val="20"/>
                      <w:szCs w:val="20"/>
                    </w:rPr>
                    <w:t xml:space="preserve">       &lt;mask&gt;255.255.255.0&lt;/mask&gt;</w:t>
                  </w:r>
                </w:p>
                <w:p w14:paraId="5A7D457B" w14:textId="77777777" w:rsidR="009F098A" w:rsidRPr="00232785" w:rsidRDefault="009F098A" w:rsidP="009F098A">
                  <w:pPr>
                    <w:rPr>
                      <w:sz w:val="20"/>
                      <w:szCs w:val="20"/>
                    </w:rPr>
                  </w:pPr>
                  <w:r w:rsidRPr="00232785">
                    <w:rPr>
                      <w:sz w:val="20"/>
                      <w:szCs w:val="20"/>
                    </w:rPr>
                    <w:t xml:space="preserve">      &lt;/primary&gt;</w:t>
                  </w:r>
                </w:p>
                <w:p w14:paraId="12DF6477" w14:textId="77777777" w:rsidR="009F098A" w:rsidRPr="00232785" w:rsidRDefault="009F098A" w:rsidP="009F098A">
                  <w:pPr>
                    <w:rPr>
                      <w:sz w:val="20"/>
                      <w:szCs w:val="20"/>
                    </w:rPr>
                  </w:pPr>
                  <w:r w:rsidRPr="00232785">
                    <w:rPr>
                      <w:sz w:val="20"/>
                      <w:szCs w:val="20"/>
                    </w:rPr>
                    <w:t xml:space="preserve">     &lt;/address&gt;</w:t>
                  </w:r>
                </w:p>
                <w:p w14:paraId="1F1DE879" w14:textId="77777777" w:rsidR="009F098A" w:rsidRPr="00232785" w:rsidRDefault="009F098A" w:rsidP="009F098A">
                  <w:pPr>
                    <w:rPr>
                      <w:sz w:val="20"/>
                      <w:szCs w:val="20"/>
                    </w:rPr>
                  </w:pPr>
                  <w:r w:rsidRPr="00232785">
                    <w:rPr>
                      <w:sz w:val="20"/>
                      <w:szCs w:val="20"/>
                    </w:rPr>
                    <w:t xml:space="preserve">    &lt;/</w:t>
                  </w:r>
                  <w:proofErr w:type="spellStart"/>
                  <w:r w:rsidRPr="00232785">
                    <w:rPr>
                      <w:sz w:val="20"/>
                      <w:szCs w:val="20"/>
                    </w:rPr>
                    <w:t>ip</w:t>
                  </w:r>
                  <w:proofErr w:type="spellEnd"/>
                  <w:r w:rsidRPr="00232785">
                    <w:rPr>
                      <w:sz w:val="20"/>
                      <w:szCs w:val="20"/>
                    </w:rPr>
                    <w:t>&gt;</w:t>
                  </w:r>
                </w:p>
                <w:p w14:paraId="596C291F" w14:textId="77777777" w:rsidR="009F098A" w:rsidRPr="00232785" w:rsidRDefault="009F098A" w:rsidP="009F098A">
                  <w:pPr>
                    <w:rPr>
                      <w:sz w:val="20"/>
                      <w:szCs w:val="20"/>
                    </w:rPr>
                  </w:pPr>
                  <w:r w:rsidRPr="00232785">
                    <w:rPr>
                      <w:sz w:val="20"/>
                      <w:szCs w:val="20"/>
                    </w:rPr>
                    <w:t xml:space="preserve">   &lt;/Loopback&gt;</w:t>
                  </w:r>
                </w:p>
                <w:p w14:paraId="257268D3" w14:textId="77777777" w:rsidR="009F098A" w:rsidRPr="00232785" w:rsidRDefault="009F098A" w:rsidP="009F098A">
                  <w:pPr>
                    <w:rPr>
                      <w:sz w:val="20"/>
                      <w:szCs w:val="20"/>
                    </w:rPr>
                  </w:pPr>
                  <w:r w:rsidRPr="00232785">
                    <w:rPr>
                      <w:sz w:val="20"/>
                      <w:szCs w:val="20"/>
                    </w:rPr>
                    <w:t xml:space="preserve">  &lt;/interface&gt;</w:t>
                  </w:r>
                </w:p>
                <w:p w14:paraId="312C22F9" w14:textId="77777777" w:rsidR="009F098A" w:rsidRPr="00232785" w:rsidRDefault="009F098A" w:rsidP="009F098A">
                  <w:pPr>
                    <w:rPr>
                      <w:sz w:val="20"/>
                      <w:szCs w:val="20"/>
                    </w:rPr>
                  </w:pPr>
                  <w:r w:rsidRPr="00232785">
                    <w:rPr>
                      <w:sz w:val="20"/>
                      <w:szCs w:val="20"/>
                    </w:rPr>
                    <w:t xml:space="preserve"> &lt;/native&gt;</w:t>
                  </w:r>
                </w:p>
                <w:p w14:paraId="05466667" w14:textId="77777777" w:rsidR="009F098A" w:rsidRPr="00232785" w:rsidRDefault="009F098A" w:rsidP="009F098A">
                  <w:pPr>
                    <w:rPr>
                      <w:sz w:val="20"/>
                      <w:szCs w:val="20"/>
                    </w:rPr>
                  </w:pPr>
                  <w:r w:rsidRPr="00232785">
                    <w:rPr>
                      <w:sz w:val="20"/>
                      <w:szCs w:val="20"/>
                    </w:rPr>
                    <w:t>&lt;/config&gt;</w:t>
                  </w:r>
                </w:p>
                <w:p w14:paraId="78D33CE1" w14:textId="77777777" w:rsidR="009F098A" w:rsidRPr="00232785" w:rsidRDefault="009F098A" w:rsidP="009F098A">
                  <w:pPr>
                    <w:rPr>
                      <w:sz w:val="20"/>
                      <w:szCs w:val="20"/>
                    </w:rPr>
                  </w:pPr>
                  <w:r w:rsidRPr="00232785">
                    <w:rPr>
                      <w:sz w:val="20"/>
                      <w:szCs w:val="20"/>
                    </w:rPr>
                    <w:t>"""</w:t>
                  </w:r>
                </w:p>
                <w:p w14:paraId="5BECFF39" w14:textId="5AD37E2B" w:rsidR="009F098A" w:rsidRPr="00232785" w:rsidRDefault="009F098A" w:rsidP="009F098A">
                  <w:pPr>
                    <w:rPr>
                      <w:sz w:val="20"/>
                      <w:szCs w:val="20"/>
                    </w:rPr>
                  </w:pPr>
                  <w:proofErr w:type="spellStart"/>
                  <w:r w:rsidRPr="00232785">
                    <w:rPr>
                      <w:sz w:val="20"/>
                      <w:szCs w:val="20"/>
                    </w:rPr>
                    <w:t>netconf_reply</w:t>
                  </w:r>
                  <w:proofErr w:type="spellEnd"/>
                  <w:r w:rsidRPr="00232785">
                    <w:rPr>
                      <w:sz w:val="20"/>
                      <w:szCs w:val="20"/>
                    </w:rPr>
                    <w:t xml:space="preserve"> = </w:t>
                  </w:r>
                  <w:proofErr w:type="spellStart"/>
                  <w:r w:rsidRPr="00232785">
                    <w:rPr>
                      <w:sz w:val="20"/>
                      <w:szCs w:val="20"/>
                    </w:rPr>
                    <w:t>m.edit_config</w:t>
                  </w:r>
                  <w:proofErr w:type="spellEnd"/>
                  <w:r w:rsidRPr="00232785">
                    <w:rPr>
                      <w:sz w:val="20"/>
                      <w:szCs w:val="20"/>
                    </w:rPr>
                    <w:t xml:space="preserve">(target="running", </w:t>
                  </w:r>
                  <w:proofErr w:type="spellStart"/>
                  <w:r w:rsidRPr="00232785">
                    <w:rPr>
                      <w:sz w:val="20"/>
                      <w:szCs w:val="20"/>
                    </w:rPr>
                    <w:t>config</w:t>
                  </w:r>
                  <w:proofErr w:type="spellEnd"/>
                  <w:r w:rsidRPr="00232785">
                    <w:rPr>
                      <w:sz w:val="20"/>
                      <w:szCs w:val="20"/>
                    </w:rPr>
                    <w:t>=</w:t>
                  </w:r>
                  <w:proofErr w:type="spellStart"/>
                  <w:r w:rsidRPr="00232785">
                    <w:rPr>
                      <w:sz w:val="20"/>
                      <w:szCs w:val="20"/>
                    </w:rPr>
                    <w:t>netconf_newloop</w:t>
                  </w:r>
                  <w:proofErr w:type="spellEnd"/>
                  <w:r w:rsidRPr="00232785">
                    <w:rPr>
                      <w:sz w:val="20"/>
                      <w:szCs w:val="20"/>
                    </w:rPr>
                    <w:t>)</w:t>
                  </w:r>
                </w:p>
              </w:tc>
            </w:tr>
          </w:tbl>
          <w:p w14:paraId="24AC547F" w14:textId="2CC7D1A3" w:rsidR="00D079E8" w:rsidRPr="00232785" w:rsidRDefault="00D079E8" w:rsidP="00304B01">
            <w:pPr>
              <w:rPr>
                <w:sz w:val="20"/>
                <w:szCs w:val="20"/>
              </w:rPr>
            </w:pPr>
          </w:p>
        </w:tc>
      </w:tr>
    </w:tbl>
    <w:p w14:paraId="749C8599" w14:textId="77777777" w:rsidR="00D079E8" w:rsidRPr="00232785" w:rsidRDefault="00D079E8" w:rsidP="00304B01">
      <w:pPr>
        <w:rPr>
          <w:sz w:val="20"/>
          <w:szCs w:val="20"/>
        </w:rPr>
      </w:pPr>
      <w:bookmarkStart w:id="0" w:name="_GoBack"/>
      <w:bookmarkEnd w:id="0"/>
    </w:p>
    <w:sectPr w:rsidR="00D079E8" w:rsidRPr="00232785" w:rsidSect="000F363C">
      <w:headerReference w:type="default" r:id="rId50"/>
      <w:type w:val="continuous"/>
      <w:pgSz w:w="11907" w:h="16839" w:code="9"/>
      <w:pgMar w:top="1440" w:right="1440" w:bottom="1440" w:left="1440" w:header="720" w:footer="882"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FE8849" w14:textId="77777777" w:rsidR="0041782B" w:rsidRDefault="0041782B" w:rsidP="002E5F73">
      <w:pPr>
        <w:spacing w:after="0" w:line="240" w:lineRule="auto"/>
      </w:pPr>
      <w:r>
        <w:separator/>
      </w:r>
    </w:p>
  </w:endnote>
  <w:endnote w:type="continuationSeparator" w:id="0">
    <w:p w14:paraId="783BB049" w14:textId="77777777" w:rsidR="0041782B" w:rsidRDefault="0041782B" w:rsidP="002E5F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C40494" w14:textId="77777777" w:rsidR="0041782B" w:rsidRDefault="0041782B" w:rsidP="002E5F73">
      <w:pPr>
        <w:spacing w:after="0" w:line="240" w:lineRule="auto"/>
      </w:pPr>
      <w:r>
        <w:separator/>
      </w:r>
    </w:p>
  </w:footnote>
  <w:footnote w:type="continuationSeparator" w:id="0">
    <w:p w14:paraId="5BAAB6F4" w14:textId="77777777" w:rsidR="0041782B" w:rsidRDefault="0041782B" w:rsidP="002E5F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87D4EC" w14:textId="6E59E5CC" w:rsidR="006273D5" w:rsidRPr="005F5475" w:rsidRDefault="006273D5" w:rsidP="00CE0147">
    <w:pPr>
      <w:pStyle w:val="Header"/>
      <w:tabs>
        <w:tab w:val="clear" w:pos="9026"/>
        <w:tab w:val="right" w:pos="9360"/>
      </w:tabs>
      <w:spacing w:after="0"/>
      <w:jc w:val="left"/>
      <w:rPr>
        <w:noProof/>
        <w:lang w:eastAsia="en-US"/>
      </w:rPr>
    </w:pPr>
    <w:r w:rsidRPr="00F02DD9">
      <w:rPr>
        <w:noProof/>
        <w:lang w:eastAsia="en-US"/>
      </w:rPr>
      <w:drawing>
        <wp:anchor distT="0" distB="0" distL="114300" distR="114300" simplePos="0" relativeHeight="251784704" behindDoc="0" locked="0" layoutInCell="1" allowOverlap="1" wp14:anchorId="31969106" wp14:editId="78464E72">
          <wp:simplePos x="0" y="0"/>
          <wp:positionH relativeFrom="margin">
            <wp:posOffset>4229100</wp:posOffset>
          </wp:positionH>
          <wp:positionV relativeFrom="paragraph">
            <wp:posOffset>-123825</wp:posOffset>
          </wp:positionV>
          <wp:extent cx="1685925" cy="495300"/>
          <wp:effectExtent l="0" t="0" r="9525" b="0"/>
          <wp:wrapSquare wrapText="bothSides"/>
          <wp:docPr id="93" name="Picture 93" descr="E:\IPS logos\IPS Logo Sets\Logo-Updat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E:\IPS logos\IPS Logo Sets\Logo-Update-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85925" cy="495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t>Docu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E43F20"/>
    <w:multiLevelType w:val="hybridMultilevel"/>
    <w:tmpl w:val="D826AF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1581F29"/>
    <w:multiLevelType w:val="hybridMultilevel"/>
    <w:tmpl w:val="27D80F24"/>
    <w:lvl w:ilvl="0" w:tplc="5882F08C">
      <w:start w:val="1"/>
      <w:numFmt w:val="decimal"/>
      <w:pStyle w:val="IPSNumbering"/>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1F3BA7"/>
    <w:multiLevelType w:val="hybridMultilevel"/>
    <w:tmpl w:val="846EE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357DB2"/>
    <w:multiLevelType w:val="hybridMultilevel"/>
    <w:tmpl w:val="BEB23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55327D"/>
    <w:multiLevelType w:val="hybridMultilevel"/>
    <w:tmpl w:val="1FE4F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F62B8D"/>
    <w:multiLevelType w:val="hybridMultilevel"/>
    <w:tmpl w:val="D4FA2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4D7920"/>
    <w:multiLevelType w:val="multilevel"/>
    <w:tmpl w:val="4446A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D115909"/>
    <w:multiLevelType w:val="multilevel"/>
    <w:tmpl w:val="10921B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7A220F4"/>
    <w:multiLevelType w:val="hybridMultilevel"/>
    <w:tmpl w:val="37EE36F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93049DE"/>
    <w:multiLevelType w:val="multilevel"/>
    <w:tmpl w:val="418E6E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0CF013A"/>
    <w:multiLevelType w:val="hybridMultilevel"/>
    <w:tmpl w:val="817CF2D2"/>
    <w:lvl w:ilvl="0" w:tplc="F1DC30E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061193"/>
    <w:multiLevelType w:val="multilevel"/>
    <w:tmpl w:val="EBE42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5313432"/>
    <w:multiLevelType w:val="hybridMultilevel"/>
    <w:tmpl w:val="594C4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C060FF"/>
    <w:multiLevelType w:val="hybridMultilevel"/>
    <w:tmpl w:val="817CF2D2"/>
    <w:lvl w:ilvl="0" w:tplc="F1DC30E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290DD3"/>
    <w:multiLevelType w:val="multilevel"/>
    <w:tmpl w:val="1F2AE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B594F16"/>
    <w:multiLevelType w:val="hybridMultilevel"/>
    <w:tmpl w:val="828CDB10"/>
    <w:lvl w:ilvl="0" w:tplc="7938E928">
      <w:start w:val="1"/>
      <w:numFmt w:val="bullet"/>
      <w:pStyle w:val="IPS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1B5B72"/>
    <w:multiLevelType w:val="hybridMultilevel"/>
    <w:tmpl w:val="D7101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9416A8"/>
    <w:multiLevelType w:val="hybridMultilevel"/>
    <w:tmpl w:val="7AEC2822"/>
    <w:lvl w:ilvl="0" w:tplc="0346088A">
      <w:start w:val="1"/>
      <w:numFmt w:val="bullet"/>
      <w:pStyle w:val="IPSBullets-Advanced"/>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F164E0"/>
    <w:multiLevelType w:val="hybridMultilevel"/>
    <w:tmpl w:val="D5883A5C"/>
    <w:lvl w:ilvl="0" w:tplc="04090001">
      <w:start w:val="1"/>
      <w:numFmt w:val="upperLetter"/>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9" w15:restartNumberingAfterBreak="0">
    <w:nsid w:val="5CDA5BBB"/>
    <w:multiLevelType w:val="hybridMultilevel"/>
    <w:tmpl w:val="D3806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5C68FD"/>
    <w:multiLevelType w:val="hybridMultilevel"/>
    <w:tmpl w:val="070EF8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F9523CA"/>
    <w:multiLevelType w:val="multilevel"/>
    <w:tmpl w:val="1860763C"/>
    <w:lvl w:ilvl="0">
      <w:start w:val="1"/>
      <w:numFmt w:val="decimal"/>
      <w:lvlText w:val="%1."/>
      <w:lvlJc w:val="left"/>
      <w:pPr>
        <w:ind w:left="360" w:hanging="360"/>
      </w:pPr>
      <w:rPr>
        <w:rFonts w:hint="default"/>
        <w:color w:val="auto"/>
      </w:rPr>
    </w:lvl>
    <w:lvl w:ilvl="1">
      <w:start w:val="1"/>
      <w:numFmt w:val="upperLetter"/>
      <w:lvlText w:val="%2."/>
      <w:lvlJc w:val="left"/>
      <w:pPr>
        <w:ind w:left="1080" w:hanging="360"/>
      </w:pPr>
      <w:rPr>
        <w:rFonts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2" w15:restartNumberingAfterBreak="0">
    <w:nsid w:val="6A2E4155"/>
    <w:multiLevelType w:val="multilevel"/>
    <w:tmpl w:val="5A667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B45735F"/>
    <w:multiLevelType w:val="hybridMultilevel"/>
    <w:tmpl w:val="95B60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592E74"/>
    <w:multiLevelType w:val="hybridMultilevel"/>
    <w:tmpl w:val="89A29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5543A3"/>
    <w:multiLevelType w:val="hybridMultilevel"/>
    <w:tmpl w:val="33D030FE"/>
    <w:lvl w:ilvl="0" w:tplc="58285BC2">
      <w:start w:val="1"/>
      <w:numFmt w:val="upperLetter"/>
      <w:lvlText w:val="%1."/>
      <w:lvlJc w:val="left"/>
      <w:pPr>
        <w:ind w:left="360" w:hanging="360"/>
      </w:pPr>
      <w:rPr>
        <w:rFonts w:hint="default"/>
      </w:rPr>
    </w:lvl>
    <w:lvl w:ilvl="1" w:tplc="A998972E" w:tentative="1">
      <w:start w:val="1"/>
      <w:numFmt w:val="lowerLetter"/>
      <w:lvlText w:val="%2."/>
      <w:lvlJc w:val="left"/>
      <w:pPr>
        <w:ind w:left="1080" w:hanging="360"/>
      </w:pPr>
    </w:lvl>
    <w:lvl w:ilvl="2" w:tplc="4FF249DA" w:tentative="1">
      <w:start w:val="1"/>
      <w:numFmt w:val="lowerRoman"/>
      <w:lvlText w:val="%3."/>
      <w:lvlJc w:val="right"/>
      <w:pPr>
        <w:ind w:left="1800" w:hanging="180"/>
      </w:pPr>
    </w:lvl>
    <w:lvl w:ilvl="3" w:tplc="BEFC79EE" w:tentative="1">
      <w:start w:val="1"/>
      <w:numFmt w:val="decimal"/>
      <w:lvlText w:val="%4."/>
      <w:lvlJc w:val="left"/>
      <w:pPr>
        <w:ind w:left="2520" w:hanging="360"/>
      </w:pPr>
    </w:lvl>
    <w:lvl w:ilvl="4" w:tplc="2AF691EC" w:tentative="1">
      <w:start w:val="1"/>
      <w:numFmt w:val="lowerLetter"/>
      <w:lvlText w:val="%5."/>
      <w:lvlJc w:val="left"/>
      <w:pPr>
        <w:ind w:left="3240" w:hanging="360"/>
      </w:pPr>
    </w:lvl>
    <w:lvl w:ilvl="5" w:tplc="85BAD4DA" w:tentative="1">
      <w:start w:val="1"/>
      <w:numFmt w:val="lowerRoman"/>
      <w:lvlText w:val="%6."/>
      <w:lvlJc w:val="right"/>
      <w:pPr>
        <w:ind w:left="3960" w:hanging="180"/>
      </w:pPr>
    </w:lvl>
    <w:lvl w:ilvl="6" w:tplc="5CC8EE38" w:tentative="1">
      <w:start w:val="1"/>
      <w:numFmt w:val="decimal"/>
      <w:lvlText w:val="%7."/>
      <w:lvlJc w:val="left"/>
      <w:pPr>
        <w:ind w:left="4680" w:hanging="360"/>
      </w:pPr>
    </w:lvl>
    <w:lvl w:ilvl="7" w:tplc="79007DCA" w:tentative="1">
      <w:start w:val="1"/>
      <w:numFmt w:val="lowerLetter"/>
      <w:lvlText w:val="%8."/>
      <w:lvlJc w:val="left"/>
      <w:pPr>
        <w:ind w:left="5400" w:hanging="360"/>
      </w:pPr>
    </w:lvl>
    <w:lvl w:ilvl="8" w:tplc="0B7001CA" w:tentative="1">
      <w:start w:val="1"/>
      <w:numFmt w:val="lowerRoman"/>
      <w:lvlText w:val="%9."/>
      <w:lvlJc w:val="right"/>
      <w:pPr>
        <w:ind w:left="6120" w:hanging="180"/>
      </w:pPr>
    </w:lvl>
  </w:abstractNum>
  <w:abstractNum w:abstractNumId="26" w15:restartNumberingAfterBreak="0">
    <w:nsid w:val="776E7FE5"/>
    <w:multiLevelType w:val="multilevel"/>
    <w:tmpl w:val="B2109C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9DF41DD"/>
    <w:multiLevelType w:val="hybridMultilevel"/>
    <w:tmpl w:val="F4F02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3434E5"/>
    <w:multiLevelType w:val="hybridMultilevel"/>
    <w:tmpl w:val="40E85A7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E640785"/>
    <w:multiLevelType w:val="multilevel"/>
    <w:tmpl w:val="5486FC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5"/>
  </w:num>
  <w:num w:numId="2">
    <w:abstractNumId w:val="1"/>
  </w:num>
  <w:num w:numId="3">
    <w:abstractNumId w:val="17"/>
  </w:num>
  <w:num w:numId="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3"/>
  </w:num>
  <w:num w:numId="10">
    <w:abstractNumId w:val="4"/>
  </w:num>
  <w:num w:numId="11">
    <w:abstractNumId w:val="16"/>
  </w:num>
  <w:num w:numId="12">
    <w:abstractNumId w:val="3"/>
  </w:num>
  <w:num w:numId="13">
    <w:abstractNumId w:val="27"/>
  </w:num>
  <w:num w:numId="14">
    <w:abstractNumId w:val="13"/>
  </w:num>
  <w:num w:numId="15">
    <w:abstractNumId w:val="2"/>
  </w:num>
  <w:num w:numId="16">
    <w:abstractNumId w:val="8"/>
  </w:num>
  <w:num w:numId="17">
    <w:abstractNumId w:val="5"/>
  </w:num>
  <w:num w:numId="18">
    <w:abstractNumId w:val="12"/>
  </w:num>
  <w:num w:numId="19">
    <w:abstractNumId w:val="24"/>
  </w:num>
  <w:num w:numId="20">
    <w:abstractNumId w:val="19"/>
  </w:num>
  <w:num w:numId="21">
    <w:abstractNumId w:val="20"/>
  </w:num>
  <w:num w:numId="22">
    <w:abstractNumId w:val="0"/>
  </w:num>
  <w:num w:numId="23">
    <w:abstractNumId w:val="10"/>
  </w:num>
  <w:num w:numId="24">
    <w:abstractNumId w:val="9"/>
  </w:num>
  <w:num w:numId="25">
    <w:abstractNumId w:val="9"/>
  </w:num>
  <w:num w:numId="26">
    <w:abstractNumId w:val="6"/>
  </w:num>
  <w:num w:numId="27">
    <w:abstractNumId w:val="22"/>
  </w:num>
  <w:num w:numId="28">
    <w:abstractNumId w:val="14"/>
  </w:num>
  <w:num w:numId="29">
    <w:abstractNumId w:val="1"/>
    <w:lvlOverride w:ilvl="0">
      <w:startOverride w:val="1"/>
    </w:lvlOverride>
  </w:num>
  <w:num w:numId="30">
    <w:abstractNumId w:val="1"/>
    <w:lvlOverride w:ilvl="0">
      <w:startOverride w:val="1"/>
    </w:lvlOverride>
  </w:num>
  <w:num w:numId="31">
    <w:abstractNumId w:val="1"/>
    <w:lvlOverride w:ilvl="0">
      <w:startOverride w:val="1"/>
    </w:lvlOverride>
  </w:num>
  <w:num w:numId="32">
    <w:abstractNumId w:val="26"/>
  </w:num>
  <w:num w:numId="33">
    <w:abstractNumId w:val="2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num>
  <w:num w:numId="35">
    <w:abstractNumId w:val="1"/>
    <w:lvlOverride w:ilvl="0">
      <w:startOverride w:val="1"/>
    </w:lvlOverride>
  </w:num>
  <w:num w:numId="36">
    <w:abstractNumId w:val="1"/>
    <w:lvlOverride w:ilvl="0">
      <w:startOverride w:val="1"/>
    </w:lvlOverride>
  </w:num>
  <w:num w:numId="37">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3NDY0NzIyNzIwMjFQ0lEKTi0uzszPAykwNLGoBQA4wo/rLgAAAA=="/>
  </w:docVars>
  <w:rsids>
    <w:rsidRoot w:val="004D2E14"/>
    <w:rsid w:val="00000170"/>
    <w:rsid w:val="00000AC2"/>
    <w:rsid w:val="00000B82"/>
    <w:rsid w:val="00001431"/>
    <w:rsid w:val="000017CE"/>
    <w:rsid w:val="00001ECB"/>
    <w:rsid w:val="0000206E"/>
    <w:rsid w:val="00002B86"/>
    <w:rsid w:val="0000320D"/>
    <w:rsid w:val="00003242"/>
    <w:rsid w:val="00004B42"/>
    <w:rsid w:val="00004E83"/>
    <w:rsid w:val="00004FB6"/>
    <w:rsid w:val="00006545"/>
    <w:rsid w:val="000075A2"/>
    <w:rsid w:val="000077ED"/>
    <w:rsid w:val="00011353"/>
    <w:rsid w:val="000113C3"/>
    <w:rsid w:val="000122A3"/>
    <w:rsid w:val="000135A6"/>
    <w:rsid w:val="0001531B"/>
    <w:rsid w:val="0001534D"/>
    <w:rsid w:val="00015600"/>
    <w:rsid w:val="000156FF"/>
    <w:rsid w:val="00016724"/>
    <w:rsid w:val="00016995"/>
    <w:rsid w:val="0001751A"/>
    <w:rsid w:val="0002007B"/>
    <w:rsid w:val="0002117D"/>
    <w:rsid w:val="000215B2"/>
    <w:rsid w:val="0002192C"/>
    <w:rsid w:val="00021AED"/>
    <w:rsid w:val="00021D8E"/>
    <w:rsid w:val="000220A2"/>
    <w:rsid w:val="00022389"/>
    <w:rsid w:val="00023275"/>
    <w:rsid w:val="00024C1E"/>
    <w:rsid w:val="00024E22"/>
    <w:rsid w:val="0002581D"/>
    <w:rsid w:val="0002584C"/>
    <w:rsid w:val="000273B8"/>
    <w:rsid w:val="0002744F"/>
    <w:rsid w:val="00027C1E"/>
    <w:rsid w:val="00030534"/>
    <w:rsid w:val="00030DBB"/>
    <w:rsid w:val="0003144D"/>
    <w:rsid w:val="0003191E"/>
    <w:rsid w:val="00031C68"/>
    <w:rsid w:val="000325F1"/>
    <w:rsid w:val="00033FA0"/>
    <w:rsid w:val="00035BCB"/>
    <w:rsid w:val="000361D9"/>
    <w:rsid w:val="0003640B"/>
    <w:rsid w:val="00036A6F"/>
    <w:rsid w:val="00037267"/>
    <w:rsid w:val="000378A3"/>
    <w:rsid w:val="00037A77"/>
    <w:rsid w:val="00037E0D"/>
    <w:rsid w:val="000406A7"/>
    <w:rsid w:val="00040BB7"/>
    <w:rsid w:val="00040ED1"/>
    <w:rsid w:val="00042952"/>
    <w:rsid w:val="00044146"/>
    <w:rsid w:val="00045792"/>
    <w:rsid w:val="00046595"/>
    <w:rsid w:val="0004784F"/>
    <w:rsid w:val="00047A6C"/>
    <w:rsid w:val="00050179"/>
    <w:rsid w:val="00050616"/>
    <w:rsid w:val="00051C40"/>
    <w:rsid w:val="00052017"/>
    <w:rsid w:val="000527CF"/>
    <w:rsid w:val="00052BC8"/>
    <w:rsid w:val="00052ED1"/>
    <w:rsid w:val="0005350A"/>
    <w:rsid w:val="00054759"/>
    <w:rsid w:val="00054A8D"/>
    <w:rsid w:val="00054F06"/>
    <w:rsid w:val="00056643"/>
    <w:rsid w:val="000567CA"/>
    <w:rsid w:val="00057B28"/>
    <w:rsid w:val="00057D44"/>
    <w:rsid w:val="00057E76"/>
    <w:rsid w:val="000603ED"/>
    <w:rsid w:val="00060493"/>
    <w:rsid w:val="000613DF"/>
    <w:rsid w:val="00061C49"/>
    <w:rsid w:val="00062356"/>
    <w:rsid w:val="00062A59"/>
    <w:rsid w:val="00062BEE"/>
    <w:rsid w:val="00063361"/>
    <w:rsid w:val="00063AF8"/>
    <w:rsid w:val="00064309"/>
    <w:rsid w:val="000643F7"/>
    <w:rsid w:val="00064A60"/>
    <w:rsid w:val="000660C9"/>
    <w:rsid w:val="00067C26"/>
    <w:rsid w:val="0007099D"/>
    <w:rsid w:val="000716D1"/>
    <w:rsid w:val="00071C57"/>
    <w:rsid w:val="000722EC"/>
    <w:rsid w:val="000726C1"/>
    <w:rsid w:val="00072722"/>
    <w:rsid w:val="00073590"/>
    <w:rsid w:val="00074B55"/>
    <w:rsid w:val="00075B72"/>
    <w:rsid w:val="0007615B"/>
    <w:rsid w:val="00077617"/>
    <w:rsid w:val="00077C7D"/>
    <w:rsid w:val="00077F58"/>
    <w:rsid w:val="00080382"/>
    <w:rsid w:val="00080B22"/>
    <w:rsid w:val="00081A35"/>
    <w:rsid w:val="0008202C"/>
    <w:rsid w:val="000822DA"/>
    <w:rsid w:val="0008244E"/>
    <w:rsid w:val="00084378"/>
    <w:rsid w:val="00084668"/>
    <w:rsid w:val="00084ECE"/>
    <w:rsid w:val="00084F21"/>
    <w:rsid w:val="00085F49"/>
    <w:rsid w:val="000862C5"/>
    <w:rsid w:val="000865D2"/>
    <w:rsid w:val="00086E5F"/>
    <w:rsid w:val="0008787A"/>
    <w:rsid w:val="00093A86"/>
    <w:rsid w:val="00094330"/>
    <w:rsid w:val="00094568"/>
    <w:rsid w:val="00096513"/>
    <w:rsid w:val="00097102"/>
    <w:rsid w:val="00097613"/>
    <w:rsid w:val="000A30A0"/>
    <w:rsid w:val="000A3174"/>
    <w:rsid w:val="000A51F1"/>
    <w:rsid w:val="000A5299"/>
    <w:rsid w:val="000A55D8"/>
    <w:rsid w:val="000A5A85"/>
    <w:rsid w:val="000A5E95"/>
    <w:rsid w:val="000A6B79"/>
    <w:rsid w:val="000A78DA"/>
    <w:rsid w:val="000B0223"/>
    <w:rsid w:val="000B028F"/>
    <w:rsid w:val="000B0ED9"/>
    <w:rsid w:val="000B12C7"/>
    <w:rsid w:val="000B33AE"/>
    <w:rsid w:val="000B34A4"/>
    <w:rsid w:val="000B39BB"/>
    <w:rsid w:val="000B4C4C"/>
    <w:rsid w:val="000B4D84"/>
    <w:rsid w:val="000B69BE"/>
    <w:rsid w:val="000B7171"/>
    <w:rsid w:val="000C0176"/>
    <w:rsid w:val="000C02FC"/>
    <w:rsid w:val="000C08B8"/>
    <w:rsid w:val="000C0DB4"/>
    <w:rsid w:val="000C0E21"/>
    <w:rsid w:val="000C169D"/>
    <w:rsid w:val="000C1E2A"/>
    <w:rsid w:val="000C2B66"/>
    <w:rsid w:val="000C2C7C"/>
    <w:rsid w:val="000C3222"/>
    <w:rsid w:val="000C37CF"/>
    <w:rsid w:val="000C37D4"/>
    <w:rsid w:val="000C38FD"/>
    <w:rsid w:val="000C3E8E"/>
    <w:rsid w:val="000C4977"/>
    <w:rsid w:val="000C58A0"/>
    <w:rsid w:val="000C652F"/>
    <w:rsid w:val="000C6BDC"/>
    <w:rsid w:val="000C7766"/>
    <w:rsid w:val="000D1AD6"/>
    <w:rsid w:val="000D20ED"/>
    <w:rsid w:val="000D239D"/>
    <w:rsid w:val="000D23E4"/>
    <w:rsid w:val="000D2816"/>
    <w:rsid w:val="000D2ED0"/>
    <w:rsid w:val="000D53B4"/>
    <w:rsid w:val="000D6051"/>
    <w:rsid w:val="000D743B"/>
    <w:rsid w:val="000D7483"/>
    <w:rsid w:val="000D7E9A"/>
    <w:rsid w:val="000E1A72"/>
    <w:rsid w:val="000E29E3"/>
    <w:rsid w:val="000E2A3E"/>
    <w:rsid w:val="000E2C00"/>
    <w:rsid w:val="000E3498"/>
    <w:rsid w:val="000E3805"/>
    <w:rsid w:val="000E398C"/>
    <w:rsid w:val="000E498C"/>
    <w:rsid w:val="000E55CF"/>
    <w:rsid w:val="000E5619"/>
    <w:rsid w:val="000E6206"/>
    <w:rsid w:val="000E6B4D"/>
    <w:rsid w:val="000E7C5B"/>
    <w:rsid w:val="000F1532"/>
    <w:rsid w:val="000F1682"/>
    <w:rsid w:val="000F22B8"/>
    <w:rsid w:val="000F2440"/>
    <w:rsid w:val="000F2C1D"/>
    <w:rsid w:val="000F304A"/>
    <w:rsid w:val="000F363C"/>
    <w:rsid w:val="000F46AF"/>
    <w:rsid w:val="000F50F1"/>
    <w:rsid w:val="000F5490"/>
    <w:rsid w:val="000F6654"/>
    <w:rsid w:val="000F69C0"/>
    <w:rsid w:val="000F69DB"/>
    <w:rsid w:val="000F74F8"/>
    <w:rsid w:val="001006FF"/>
    <w:rsid w:val="00101EF3"/>
    <w:rsid w:val="001027D1"/>
    <w:rsid w:val="00102992"/>
    <w:rsid w:val="00102ADF"/>
    <w:rsid w:val="001044F1"/>
    <w:rsid w:val="001045DF"/>
    <w:rsid w:val="001051E5"/>
    <w:rsid w:val="00106E43"/>
    <w:rsid w:val="00107712"/>
    <w:rsid w:val="001104F4"/>
    <w:rsid w:val="00112F0F"/>
    <w:rsid w:val="00113552"/>
    <w:rsid w:val="0011381E"/>
    <w:rsid w:val="00113D6B"/>
    <w:rsid w:val="001142C4"/>
    <w:rsid w:val="00114410"/>
    <w:rsid w:val="00114463"/>
    <w:rsid w:val="00114953"/>
    <w:rsid w:val="00114FD8"/>
    <w:rsid w:val="001154B3"/>
    <w:rsid w:val="00115A03"/>
    <w:rsid w:val="00115DD9"/>
    <w:rsid w:val="00115EE6"/>
    <w:rsid w:val="00116CB1"/>
    <w:rsid w:val="00116FEF"/>
    <w:rsid w:val="00117D5B"/>
    <w:rsid w:val="001223CB"/>
    <w:rsid w:val="00123B2C"/>
    <w:rsid w:val="00123E0F"/>
    <w:rsid w:val="001249DB"/>
    <w:rsid w:val="00125C83"/>
    <w:rsid w:val="00126460"/>
    <w:rsid w:val="001310CA"/>
    <w:rsid w:val="00131A51"/>
    <w:rsid w:val="00131A79"/>
    <w:rsid w:val="00132983"/>
    <w:rsid w:val="00132B23"/>
    <w:rsid w:val="00133440"/>
    <w:rsid w:val="00133509"/>
    <w:rsid w:val="0013359E"/>
    <w:rsid w:val="001343ED"/>
    <w:rsid w:val="00134601"/>
    <w:rsid w:val="001349C5"/>
    <w:rsid w:val="001359DD"/>
    <w:rsid w:val="00136624"/>
    <w:rsid w:val="00136BB2"/>
    <w:rsid w:val="001377BA"/>
    <w:rsid w:val="001403CE"/>
    <w:rsid w:val="00140B46"/>
    <w:rsid w:val="001415F2"/>
    <w:rsid w:val="00141694"/>
    <w:rsid w:val="001420EB"/>
    <w:rsid w:val="0014296B"/>
    <w:rsid w:val="00142AAD"/>
    <w:rsid w:val="00143601"/>
    <w:rsid w:val="00143A0C"/>
    <w:rsid w:val="00143C04"/>
    <w:rsid w:val="00143D05"/>
    <w:rsid w:val="00144255"/>
    <w:rsid w:val="00146A6F"/>
    <w:rsid w:val="00150A23"/>
    <w:rsid w:val="00151648"/>
    <w:rsid w:val="0015182C"/>
    <w:rsid w:val="00151A32"/>
    <w:rsid w:val="00151C92"/>
    <w:rsid w:val="001524D8"/>
    <w:rsid w:val="0015342C"/>
    <w:rsid w:val="0015425F"/>
    <w:rsid w:val="001542C2"/>
    <w:rsid w:val="00154350"/>
    <w:rsid w:val="0015526A"/>
    <w:rsid w:val="0015529D"/>
    <w:rsid w:val="0015580E"/>
    <w:rsid w:val="0015620C"/>
    <w:rsid w:val="001569DC"/>
    <w:rsid w:val="00156DBD"/>
    <w:rsid w:val="001579B0"/>
    <w:rsid w:val="00160A78"/>
    <w:rsid w:val="0016252B"/>
    <w:rsid w:val="00163825"/>
    <w:rsid w:val="00163857"/>
    <w:rsid w:val="0016447A"/>
    <w:rsid w:val="00164795"/>
    <w:rsid w:val="00166BD4"/>
    <w:rsid w:val="00167DB7"/>
    <w:rsid w:val="00171249"/>
    <w:rsid w:val="00171A70"/>
    <w:rsid w:val="00171BC3"/>
    <w:rsid w:val="00172910"/>
    <w:rsid w:val="00173025"/>
    <w:rsid w:val="00173303"/>
    <w:rsid w:val="00173CAB"/>
    <w:rsid w:val="00174EAA"/>
    <w:rsid w:val="001768AC"/>
    <w:rsid w:val="0017779A"/>
    <w:rsid w:val="00177A38"/>
    <w:rsid w:val="00177D50"/>
    <w:rsid w:val="00180684"/>
    <w:rsid w:val="00180A68"/>
    <w:rsid w:val="00180AD4"/>
    <w:rsid w:val="001812B1"/>
    <w:rsid w:val="00181315"/>
    <w:rsid w:val="001815DA"/>
    <w:rsid w:val="00181F64"/>
    <w:rsid w:val="00182244"/>
    <w:rsid w:val="0018233F"/>
    <w:rsid w:val="001826A5"/>
    <w:rsid w:val="00182872"/>
    <w:rsid w:val="00183EE1"/>
    <w:rsid w:val="00184414"/>
    <w:rsid w:val="00185001"/>
    <w:rsid w:val="00185E24"/>
    <w:rsid w:val="001860D2"/>
    <w:rsid w:val="00186E50"/>
    <w:rsid w:val="00187042"/>
    <w:rsid w:val="00187762"/>
    <w:rsid w:val="001878A4"/>
    <w:rsid w:val="00187E1B"/>
    <w:rsid w:val="00190231"/>
    <w:rsid w:val="001909E7"/>
    <w:rsid w:val="00190B96"/>
    <w:rsid w:val="0019255D"/>
    <w:rsid w:val="00192F6F"/>
    <w:rsid w:val="00193AB1"/>
    <w:rsid w:val="00193B34"/>
    <w:rsid w:val="001956FD"/>
    <w:rsid w:val="001959A1"/>
    <w:rsid w:val="00195A89"/>
    <w:rsid w:val="00196A6C"/>
    <w:rsid w:val="00196D7E"/>
    <w:rsid w:val="001A01F2"/>
    <w:rsid w:val="001A0532"/>
    <w:rsid w:val="001A0EF3"/>
    <w:rsid w:val="001A12F5"/>
    <w:rsid w:val="001A1D81"/>
    <w:rsid w:val="001A2708"/>
    <w:rsid w:val="001A2BEA"/>
    <w:rsid w:val="001A2D18"/>
    <w:rsid w:val="001A3A73"/>
    <w:rsid w:val="001A5029"/>
    <w:rsid w:val="001A5517"/>
    <w:rsid w:val="001A5E07"/>
    <w:rsid w:val="001A70F1"/>
    <w:rsid w:val="001B09DA"/>
    <w:rsid w:val="001B0EE6"/>
    <w:rsid w:val="001B1064"/>
    <w:rsid w:val="001B1890"/>
    <w:rsid w:val="001B1D55"/>
    <w:rsid w:val="001B1ED2"/>
    <w:rsid w:val="001B20EB"/>
    <w:rsid w:val="001B2198"/>
    <w:rsid w:val="001B2CD0"/>
    <w:rsid w:val="001B3018"/>
    <w:rsid w:val="001B37E4"/>
    <w:rsid w:val="001B3EF4"/>
    <w:rsid w:val="001B4A67"/>
    <w:rsid w:val="001B4DD3"/>
    <w:rsid w:val="001B5647"/>
    <w:rsid w:val="001B6179"/>
    <w:rsid w:val="001B785A"/>
    <w:rsid w:val="001B7E01"/>
    <w:rsid w:val="001C11FE"/>
    <w:rsid w:val="001C2246"/>
    <w:rsid w:val="001C3D7D"/>
    <w:rsid w:val="001C4BBB"/>
    <w:rsid w:val="001C4F0C"/>
    <w:rsid w:val="001C5695"/>
    <w:rsid w:val="001C5BDA"/>
    <w:rsid w:val="001C5D5D"/>
    <w:rsid w:val="001C63B8"/>
    <w:rsid w:val="001C74ED"/>
    <w:rsid w:val="001C763D"/>
    <w:rsid w:val="001D00BF"/>
    <w:rsid w:val="001D0178"/>
    <w:rsid w:val="001D055F"/>
    <w:rsid w:val="001D0D5F"/>
    <w:rsid w:val="001D1B18"/>
    <w:rsid w:val="001D1B91"/>
    <w:rsid w:val="001D2FA8"/>
    <w:rsid w:val="001D3382"/>
    <w:rsid w:val="001D3A6A"/>
    <w:rsid w:val="001D4124"/>
    <w:rsid w:val="001D415E"/>
    <w:rsid w:val="001D458D"/>
    <w:rsid w:val="001D48C5"/>
    <w:rsid w:val="001D4A3B"/>
    <w:rsid w:val="001D5D55"/>
    <w:rsid w:val="001D654C"/>
    <w:rsid w:val="001E0043"/>
    <w:rsid w:val="001E1870"/>
    <w:rsid w:val="001E204F"/>
    <w:rsid w:val="001E2264"/>
    <w:rsid w:val="001E2B91"/>
    <w:rsid w:val="001E2E23"/>
    <w:rsid w:val="001E431D"/>
    <w:rsid w:val="001E453A"/>
    <w:rsid w:val="001E47E2"/>
    <w:rsid w:val="001E4D30"/>
    <w:rsid w:val="001E5F22"/>
    <w:rsid w:val="001E6229"/>
    <w:rsid w:val="001E6AAF"/>
    <w:rsid w:val="001E6BE3"/>
    <w:rsid w:val="001E6F0B"/>
    <w:rsid w:val="001F1331"/>
    <w:rsid w:val="001F1544"/>
    <w:rsid w:val="001F3645"/>
    <w:rsid w:val="001F3D5A"/>
    <w:rsid w:val="001F416F"/>
    <w:rsid w:val="001F4797"/>
    <w:rsid w:val="001F509C"/>
    <w:rsid w:val="001F560E"/>
    <w:rsid w:val="001F6015"/>
    <w:rsid w:val="001F64F9"/>
    <w:rsid w:val="001F66CD"/>
    <w:rsid w:val="001F6BA0"/>
    <w:rsid w:val="001F7D92"/>
    <w:rsid w:val="002007A7"/>
    <w:rsid w:val="002022F2"/>
    <w:rsid w:val="00202BCA"/>
    <w:rsid w:val="00202E52"/>
    <w:rsid w:val="00203DAD"/>
    <w:rsid w:val="00204833"/>
    <w:rsid w:val="0020496A"/>
    <w:rsid w:val="00205F30"/>
    <w:rsid w:val="00206133"/>
    <w:rsid w:val="00206995"/>
    <w:rsid w:val="00207463"/>
    <w:rsid w:val="002117AC"/>
    <w:rsid w:val="00211AFE"/>
    <w:rsid w:val="00213CC8"/>
    <w:rsid w:val="00214F20"/>
    <w:rsid w:val="00215186"/>
    <w:rsid w:val="00215A38"/>
    <w:rsid w:val="00215D8B"/>
    <w:rsid w:val="00215DCB"/>
    <w:rsid w:val="00216DB9"/>
    <w:rsid w:val="002201E6"/>
    <w:rsid w:val="0022121B"/>
    <w:rsid w:val="002213CE"/>
    <w:rsid w:val="00221638"/>
    <w:rsid w:val="002222B7"/>
    <w:rsid w:val="00222D8B"/>
    <w:rsid w:val="00222F6A"/>
    <w:rsid w:val="00225F02"/>
    <w:rsid w:val="00226095"/>
    <w:rsid w:val="00226C5B"/>
    <w:rsid w:val="00227434"/>
    <w:rsid w:val="002274A0"/>
    <w:rsid w:val="00227CCD"/>
    <w:rsid w:val="002300C9"/>
    <w:rsid w:val="002301BE"/>
    <w:rsid w:val="0023081D"/>
    <w:rsid w:val="00232785"/>
    <w:rsid w:val="00233BD5"/>
    <w:rsid w:val="002358CC"/>
    <w:rsid w:val="00235D62"/>
    <w:rsid w:val="00236765"/>
    <w:rsid w:val="00236DEC"/>
    <w:rsid w:val="00237C64"/>
    <w:rsid w:val="00237E27"/>
    <w:rsid w:val="00241C50"/>
    <w:rsid w:val="0024270E"/>
    <w:rsid w:val="0024284F"/>
    <w:rsid w:val="00242ADA"/>
    <w:rsid w:val="00243121"/>
    <w:rsid w:val="0024362F"/>
    <w:rsid w:val="00243EAC"/>
    <w:rsid w:val="00244297"/>
    <w:rsid w:val="0024437F"/>
    <w:rsid w:val="0024480C"/>
    <w:rsid w:val="0024498B"/>
    <w:rsid w:val="00244D8F"/>
    <w:rsid w:val="00245877"/>
    <w:rsid w:val="00246941"/>
    <w:rsid w:val="00246DAB"/>
    <w:rsid w:val="00246FA8"/>
    <w:rsid w:val="00247323"/>
    <w:rsid w:val="002501F3"/>
    <w:rsid w:val="0025099D"/>
    <w:rsid w:val="00252183"/>
    <w:rsid w:val="002524F6"/>
    <w:rsid w:val="002529A2"/>
    <w:rsid w:val="002549A7"/>
    <w:rsid w:val="00256484"/>
    <w:rsid w:val="00256B6F"/>
    <w:rsid w:val="00260057"/>
    <w:rsid w:val="00261645"/>
    <w:rsid w:val="0026164C"/>
    <w:rsid w:val="002633B6"/>
    <w:rsid w:val="00263A53"/>
    <w:rsid w:val="002641C7"/>
    <w:rsid w:val="00264266"/>
    <w:rsid w:val="0026504A"/>
    <w:rsid w:val="002652BC"/>
    <w:rsid w:val="0027230C"/>
    <w:rsid w:val="0027270F"/>
    <w:rsid w:val="002732D9"/>
    <w:rsid w:val="0027420A"/>
    <w:rsid w:val="0027599C"/>
    <w:rsid w:val="00277064"/>
    <w:rsid w:val="00277524"/>
    <w:rsid w:val="00277958"/>
    <w:rsid w:val="00280B55"/>
    <w:rsid w:val="00280C57"/>
    <w:rsid w:val="002817F2"/>
    <w:rsid w:val="00281ADF"/>
    <w:rsid w:val="00282E4D"/>
    <w:rsid w:val="002864B2"/>
    <w:rsid w:val="00286556"/>
    <w:rsid w:val="00286B77"/>
    <w:rsid w:val="00290BA2"/>
    <w:rsid w:val="00291D40"/>
    <w:rsid w:val="0029257F"/>
    <w:rsid w:val="00292991"/>
    <w:rsid w:val="00293C22"/>
    <w:rsid w:val="00293F44"/>
    <w:rsid w:val="0029401E"/>
    <w:rsid w:val="002951EE"/>
    <w:rsid w:val="0029520F"/>
    <w:rsid w:val="002953EA"/>
    <w:rsid w:val="00295642"/>
    <w:rsid w:val="00295A0B"/>
    <w:rsid w:val="0029753D"/>
    <w:rsid w:val="002977B3"/>
    <w:rsid w:val="002A023B"/>
    <w:rsid w:val="002A02FB"/>
    <w:rsid w:val="002A0D1D"/>
    <w:rsid w:val="002A2076"/>
    <w:rsid w:val="002A2D2D"/>
    <w:rsid w:val="002A3646"/>
    <w:rsid w:val="002A36EA"/>
    <w:rsid w:val="002A42CC"/>
    <w:rsid w:val="002A452B"/>
    <w:rsid w:val="002A5EDF"/>
    <w:rsid w:val="002A606A"/>
    <w:rsid w:val="002A783C"/>
    <w:rsid w:val="002A7C25"/>
    <w:rsid w:val="002B0527"/>
    <w:rsid w:val="002B07D3"/>
    <w:rsid w:val="002B0ABE"/>
    <w:rsid w:val="002B13CA"/>
    <w:rsid w:val="002B1FB0"/>
    <w:rsid w:val="002B2455"/>
    <w:rsid w:val="002B3082"/>
    <w:rsid w:val="002B35E3"/>
    <w:rsid w:val="002B4156"/>
    <w:rsid w:val="002B4831"/>
    <w:rsid w:val="002B52D1"/>
    <w:rsid w:val="002B55BC"/>
    <w:rsid w:val="002B59EF"/>
    <w:rsid w:val="002B5A08"/>
    <w:rsid w:val="002B6687"/>
    <w:rsid w:val="002B6F3E"/>
    <w:rsid w:val="002B731C"/>
    <w:rsid w:val="002B7674"/>
    <w:rsid w:val="002C08EA"/>
    <w:rsid w:val="002C09E0"/>
    <w:rsid w:val="002C0C53"/>
    <w:rsid w:val="002C1520"/>
    <w:rsid w:val="002C1E65"/>
    <w:rsid w:val="002C20C9"/>
    <w:rsid w:val="002C295E"/>
    <w:rsid w:val="002C332F"/>
    <w:rsid w:val="002C36B6"/>
    <w:rsid w:val="002C3F31"/>
    <w:rsid w:val="002C436D"/>
    <w:rsid w:val="002C4F95"/>
    <w:rsid w:val="002C612A"/>
    <w:rsid w:val="002C6F22"/>
    <w:rsid w:val="002C78B2"/>
    <w:rsid w:val="002D1274"/>
    <w:rsid w:val="002D3C65"/>
    <w:rsid w:val="002D588C"/>
    <w:rsid w:val="002D58A9"/>
    <w:rsid w:val="002E01B5"/>
    <w:rsid w:val="002E0317"/>
    <w:rsid w:val="002E0CC8"/>
    <w:rsid w:val="002E1BE3"/>
    <w:rsid w:val="002E1D6E"/>
    <w:rsid w:val="002E290E"/>
    <w:rsid w:val="002E2C99"/>
    <w:rsid w:val="002E4DA7"/>
    <w:rsid w:val="002E5564"/>
    <w:rsid w:val="002E562B"/>
    <w:rsid w:val="002E5F73"/>
    <w:rsid w:val="002E5F7E"/>
    <w:rsid w:val="002E6E21"/>
    <w:rsid w:val="002E7CEE"/>
    <w:rsid w:val="002F1A87"/>
    <w:rsid w:val="002F1CEB"/>
    <w:rsid w:val="002F1D0A"/>
    <w:rsid w:val="002F2AA4"/>
    <w:rsid w:val="002F2F29"/>
    <w:rsid w:val="002F3228"/>
    <w:rsid w:val="002F32E9"/>
    <w:rsid w:val="002F397A"/>
    <w:rsid w:val="002F39AA"/>
    <w:rsid w:val="002F4135"/>
    <w:rsid w:val="002F5431"/>
    <w:rsid w:val="002F587E"/>
    <w:rsid w:val="002F5888"/>
    <w:rsid w:val="002F794D"/>
    <w:rsid w:val="002F7CF8"/>
    <w:rsid w:val="00300B6D"/>
    <w:rsid w:val="00301211"/>
    <w:rsid w:val="003016E7"/>
    <w:rsid w:val="003018C3"/>
    <w:rsid w:val="0030223D"/>
    <w:rsid w:val="00302B39"/>
    <w:rsid w:val="00302CCB"/>
    <w:rsid w:val="0030394C"/>
    <w:rsid w:val="00303B37"/>
    <w:rsid w:val="00304269"/>
    <w:rsid w:val="00304AC5"/>
    <w:rsid w:val="00304B01"/>
    <w:rsid w:val="00305558"/>
    <w:rsid w:val="00305EAA"/>
    <w:rsid w:val="003065D5"/>
    <w:rsid w:val="0030737C"/>
    <w:rsid w:val="0031003F"/>
    <w:rsid w:val="00310601"/>
    <w:rsid w:val="003108F7"/>
    <w:rsid w:val="00310AD5"/>
    <w:rsid w:val="00310CAB"/>
    <w:rsid w:val="00311C76"/>
    <w:rsid w:val="00311DD1"/>
    <w:rsid w:val="003121E7"/>
    <w:rsid w:val="0031284A"/>
    <w:rsid w:val="00313EAD"/>
    <w:rsid w:val="00314871"/>
    <w:rsid w:val="00314923"/>
    <w:rsid w:val="003157BD"/>
    <w:rsid w:val="00316B8F"/>
    <w:rsid w:val="00316E4A"/>
    <w:rsid w:val="00317977"/>
    <w:rsid w:val="00317D2B"/>
    <w:rsid w:val="00321F95"/>
    <w:rsid w:val="003220CD"/>
    <w:rsid w:val="00323626"/>
    <w:rsid w:val="00323890"/>
    <w:rsid w:val="00323A15"/>
    <w:rsid w:val="00323A58"/>
    <w:rsid w:val="003242F9"/>
    <w:rsid w:val="003243A2"/>
    <w:rsid w:val="0032457F"/>
    <w:rsid w:val="00324994"/>
    <w:rsid w:val="00324EE0"/>
    <w:rsid w:val="00325461"/>
    <w:rsid w:val="003255C1"/>
    <w:rsid w:val="00326BB0"/>
    <w:rsid w:val="00326D7F"/>
    <w:rsid w:val="003275A3"/>
    <w:rsid w:val="00327EB9"/>
    <w:rsid w:val="0033064E"/>
    <w:rsid w:val="0033185F"/>
    <w:rsid w:val="0033196D"/>
    <w:rsid w:val="003319B3"/>
    <w:rsid w:val="00333851"/>
    <w:rsid w:val="00333CBF"/>
    <w:rsid w:val="003340B9"/>
    <w:rsid w:val="003344DA"/>
    <w:rsid w:val="00334833"/>
    <w:rsid w:val="00335B8C"/>
    <w:rsid w:val="00335F8F"/>
    <w:rsid w:val="00336FC9"/>
    <w:rsid w:val="00337072"/>
    <w:rsid w:val="00337345"/>
    <w:rsid w:val="0034027F"/>
    <w:rsid w:val="0034167B"/>
    <w:rsid w:val="00341934"/>
    <w:rsid w:val="00341ED7"/>
    <w:rsid w:val="00343A6E"/>
    <w:rsid w:val="00343C20"/>
    <w:rsid w:val="00343D4E"/>
    <w:rsid w:val="00343DA7"/>
    <w:rsid w:val="00343F6D"/>
    <w:rsid w:val="00344931"/>
    <w:rsid w:val="00344981"/>
    <w:rsid w:val="00345823"/>
    <w:rsid w:val="00345E40"/>
    <w:rsid w:val="00346037"/>
    <w:rsid w:val="0034671A"/>
    <w:rsid w:val="00346CE8"/>
    <w:rsid w:val="00346D88"/>
    <w:rsid w:val="00350764"/>
    <w:rsid w:val="00351764"/>
    <w:rsid w:val="00351F26"/>
    <w:rsid w:val="00352279"/>
    <w:rsid w:val="00354515"/>
    <w:rsid w:val="0035453B"/>
    <w:rsid w:val="00355BF7"/>
    <w:rsid w:val="00356C31"/>
    <w:rsid w:val="00356C61"/>
    <w:rsid w:val="003572C4"/>
    <w:rsid w:val="003579B8"/>
    <w:rsid w:val="0036027F"/>
    <w:rsid w:val="0036035B"/>
    <w:rsid w:val="0036141F"/>
    <w:rsid w:val="003627ED"/>
    <w:rsid w:val="00365231"/>
    <w:rsid w:val="00367D71"/>
    <w:rsid w:val="00372870"/>
    <w:rsid w:val="00373483"/>
    <w:rsid w:val="003737CA"/>
    <w:rsid w:val="00374861"/>
    <w:rsid w:val="003749B0"/>
    <w:rsid w:val="00374B12"/>
    <w:rsid w:val="00375D56"/>
    <w:rsid w:val="003771A2"/>
    <w:rsid w:val="00380425"/>
    <w:rsid w:val="00380448"/>
    <w:rsid w:val="00380601"/>
    <w:rsid w:val="00381666"/>
    <w:rsid w:val="00381EB1"/>
    <w:rsid w:val="003820EE"/>
    <w:rsid w:val="00382860"/>
    <w:rsid w:val="00382CA9"/>
    <w:rsid w:val="0038325C"/>
    <w:rsid w:val="0038339E"/>
    <w:rsid w:val="0038340C"/>
    <w:rsid w:val="00383770"/>
    <w:rsid w:val="003839BB"/>
    <w:rsid w:val="003839EA"/>
    <w:rsid w:val="0038464A"/>
    <w:rsid w:val="0038467A"/>
    <w:rsid w:val="0038536F"/>
    <w:rsid w:val="00386695"/>
    <w:rsid w:val="00386724"/>
    <w:rsid w:val="00386E46"/>
    <w:rsid w:val="00387448"/>
    <w:rsid w:val="0039216D"/>
    <w:rsid w:val="00392503"/>
    <w:rsid w:val="00392A75"/>
    <w:rsid w:val="00393593"/>
    <w:rsid w:val="00393D83"/>
    <w:rsid w:val="00393E03"/>
    <w:rsid w:val="00394F8F"/>
    <w:rsid w:val="0039517D"/>
    <w:rsid w:val="0039579F"/>
    <w:rsid w:val="00395F79"/>
    <w:rsid w:val="0039630E"/>
    <w:rsid w:val="00397ACC"/>
    <w:rsid w:val="003A02B8"/>
    <w:rsid w:val="003A0D7B"/>
    <w:rsid w:val="003A1690"/>
    <w:rsid w:val="003A2CED"/>
    <w:rsid w:val="003A2F4B"/>
    <w:rsid w:val="003A2F76"/>
    <w:rsid w:val="003A3321"/>
    <w:rsid w:val="003A35C3"/>
    <w:rsid w:val="003A4053"/>
    <w:rsid w:val="003A4396"/>
    <w:rsid w:val="003A5C44"/>
    <w:rsid w:val="003A6BFE"/>
    <w:rsid w:val="003A6F1A"/>
    <w:rsid w:val="003A7213"/>
    <w:rsid w:val="003A7420"/>
    <w:rsid w:val="003A74AA"/>
    <w:rsid w:val="003A7637"/>
    <w:rsid w:val="003A7F57"/>
    <w:rsid w:val="003B0771"/>
    <w:rsid w:val="003B18CC"/>
    <w:rsid w:val="003B201B"/>
    <w:rsid w:val="003B2081"/>
    <w:rsid w:val="003B209F"/>
    <w:rsid w:val="003B2677"/>
    <w:rsid w:val="003B29F8"/>
    <w:rsid w:val="003B3AC3"/>
    <w:rsid w:val="003B3B70"/>
    <w:rsid w:val="003B416D"/>
    <w:rsid w:val="003B4C8E"/>
    <w:rsid w:val="003B58A9"/>
    <w:rsid w:val="003B69D0"/>
    <w:rsid w:val="003B6C09"/>
    <w:rsid w:val="003B72FD"/>
    <w:rsid w:val="003B7F34"/>
    <w:rsid w:val="003C0B6A"/>
    <w:rsid w:val="003C0BD0"/>
    <w:rsid w:val="003C15DE"/>
    <w:rsid w:val="003C2F5B"/>
    <w:rsid w:val="003C33ED"/>
    <w:rsid w:val="003C3B4B"/>
    <w:rsid w:val="003C4009"/>
    <w:rsid w:val="003C446A"/>
    <w:rsid w:val="003C5723"/>
    <w:rsid w:val="003C5D43"/>
    <w:rsid w:val="003D0962"/>
    <w:rsid w:val="003D263D"/>
    <w:rsid w:val="003D31F4"/>
    <w:rsid w:val="003D333B"/>
    <w:rsid w:val="003D5E44"/>
    <w:rsid w:val="003D6343"/>
    <w:rsid w:val="003D7377"/>
    <w:rsid w:val="003D748B"/>
    <w:rsid w:val="003D769C"/>
    <w:rsid w:val="003D76FE"/>
    <w:rsid w:val="003E06BD"/>
    <w:rsid w:val="003E20B0"/>
    <w:rsid w:val="003E25E5"/>
    <w:rsid w:val="003E2863"/>
    <w:rsid w:val="003E2A2F"/>
    <w:rsid w:val="003E326B"/>
    <w:rsid w:val="003F0768"/>
    <w:rsid w:val="003F164C"/>
    <w:rsid w:val="003F24AA"/>
    <w:rsid w:val="003F32D6"/>
    <w:rsid w:val="003F390F"/>
    <w:rsid w:val="003F4F2B"/>
    <w:rsid w:val="003F6234"/>
    <w:rsid w:val="003F6422"/>
    <w:rsid w:val="003F6D24"/>
    <w:rsid w:val="003F7557"/>
    <w:rsid w:val="003F7A1F"/>
    <w:rsid w:val="003F7E6E"/>
    <w:rsid w:val="0040016F"/>
    <w:rsid w:val="004005C9"/>
    <w:rsid w:val="00400A4B"/>
    <w:rsid w:val="004010AF"/>
    <w:rsid w:val="00401323"/>
    <w:rsid w:val="00401765"/>
    <w:rsid w:val="0040196F"/>
    <w:rsid w:val="00401988"/>
    <w:rsid w:val="00403E4B"/>
    <w:rsid w:val="00405A2A"/>
    <w:rsid w:val="0040669B"/>
    <w:rsid w:val="00407175"/>
    <w:rsid w:val="0040758B"/>
    <w:rsid w:val="004102B1"/>
    <w:rsid w:val="00410A04"/>
    <w:rsid w:val="004111DE"/>
    <w:rsid w:val="00411F57"/>
    <w:rsid w:val="0041227D"/>
    <w:rsid w:val="0041260F"/>
    <w:rsid w:val="00412A66"/>
    <w:rsid w:val="00412B0A"/>
    <w:rsid w:val="00414E6F"/>
    <w:rsid w:val="00414F49"/>
    <w:rsid w:val="00416E48"/>
    <w:rsid w:val="00417600"/>
    <w:rsid w:val="00417697"/>
    <w:rsid w:val="0041782B"/>
    <w:rsid w:val="0041794A"/>
    <w:rsid w:val="00417F07"/>
    <w:rsid w:val="004205E7"/>
    <w:rsid w:val="00420697"/>
    <w:rsid w:val="00420757"/>
    <w:rsid w:val="00420EF0"/>
    <w:rsid w:val="00420F04"/>
    <w:rsid w:val="004211FE"/>
    <w:rsid w:val="00422784"/>
    <w:rsid w:val="004229BB"/>
    <w:rsid w:val="004235D4"/>
    <w:rsid w:val="00424B66"/>
    <w:rsid w:val="00426506"/>
    <w:rsid w:val="00427826"/>
    <w:rsid w:val="00430091"/>
    <w:rsid w:val="0043025A"/>
    <w:rsid w:val="00430BC9"/>
    <w:rsid w:val="00430E74"/>
    <w:rsid w:val="0043104D"/>
    <w:rsid w:val="0043121A"/>
    <w:rsid w:val="0043122A"/>
    <w:rsid w:val="00432095"/>
    <w:rsid w:val="00432B87"/>
    <w:rsid w:val="0043398C"/>
    <w:rsid w:val="00433BA8"/>
    <w:rsid w:val="00433CAF"/>
    <w:rsid w:val="0043448B"/>
    <w:rsid w:val="0043504C"/>
    <w:rsid w:val="00435DED"/>
    <w:rsid w:val="00437B13"/>
    <w:rsid w:val="00440425"/>
    <w:rsid w:val="00441078"/>
    <w:rsid w:val="00442B9B"/>
    <w:rsid w:val="00442E78"/>
    <w:rsid w:val="00443568"/>
    <w:rsid w:val="00443932"/>
    <w:rsid w:val="00444978"/>
    <w:rsid w:val="00444A7C"/>
    <w:rsid w:val="00445686"/>
    <w:rsid w:val="0044769A"/>
    <w:rsid w:val="00447F46"/>
    <w:rsid w:val="00450EAE"/>
    <w:rsid w:val="004519F2"/>
    <w:rsid w:val="00451EAD"/>
    <w:rsid w:val="00452325"/>
    <w:rsid w:val="004528B8"/>
    <w:rsid w:val="00452974"/>
    <w:rsid w:val="00452B50"/>
    <w:rsid w:val="00453D23"/>
    <w:rsid w:val="00454BCF"/>
    <w:rsid w:val="00455060"/>
    <w:rsid w:val="004550B4"/>
    <w:rsid w:val="00455338"/>
    <w:rsid w:val="00455390"/>
    <w:rsid w:val="0045595E"/>
    <w:rsid w:val="00455BB0"/>
    <w:rsid w:val="00455DF3"/>
    <w:rsid w:val="00456744"/>
    <w:rsid w:val="00457BB1"/>
    <w:rsid w:val="00457D27"/>
    <w:rsid w:val="00457F82"/>
    <w:rsid w:val="00460B54"/>
    <w:rsid w:val="00460D92"/>
    <w:rsid w:val="00462699"/>
    <w:rsid w:val="004628A3"/>
    <w:rsid w:val="00462A4B"/>
    <w:rsid w:val="004630E3"/>
    <w:rsid w:val="00463B8D"/>
    <w:rsid w:val="00463DCD"/>
    <w:rsid w:val="00464544"/>
    <w:rsid w:val="004645AD"/>
    <w:rsid w:val="00465666"/>
    <w:rsid w:val="00465AE7"/>
    <w:rsid w:val="00466237"/>
    <w:rsid w:val="00466299"/>
    <w:rsid w:val="00466A7E"/>
    <w:rsid w:val="00467254"/>
    <w:rsid w:val="004678D1"/>
    <w:rsid w:val="00467CE7"/>
    <w:rsid w:val="00467E75"/>
    <w:rsid w:val="00467EB5"/>
    <w:rsid w:val="004709E3"/>
    <w:rsid w:val="00470E0A"/>
    <w:rsid w:val="00471C1B"/>
    <w:rsid w:val="00472B72"/>
    <w:rsid w:val="00472FB9"/>
    <w:rsid w:val="00473B40"/>
    <w:rsid w:val="00473EB1"/>
    <w:rsid w:val="004742C3"/>
    <w:rsid w:val="00480C67"/>
    <w:rsid w:val="00482275"/>
    <w:rsid w:val="00482D7A"/>
    <w:rsid w:val="004834F5"/>
    <w:rsid w:val="00483ABF"/>
    <w:rsid w:val="004842E4"/>
    <w:rsid w:val="00484E0F"/>
    <w:rsid w:val="004850E2"/>
    <w:rsid w:val="0049079B"/>
    <w:rsid w:val="00490D35"/>
    <w:rsid w:val="00491588"/>
    <w:rsid w:val="00492680"/>
    <w:rsid w:val="00492A83"/>
    <w:rsid w:val="00494A46"/>
    <w:rsid w:val="00494BF9"/>
    <w:rsid w:val="004951DF"/>
    <w:rsid w:val="004961D2"/>
    <w:rsid w:val="004963C3"/>
    <w:rsid w:val="00497399"/>
    <w:rsid w:val="004A2A93"/>
    <w:rsid w:val="004A2C50"/>
    <w:rsid w:val="004A3662"/>
    <w:rsid w:val="004A3F42"/>
    <w:rsid w:val="004A4BE8"/>
    <w:rsid w:val="004A4C32"/>
    <w:rsid w:val="004A5285"/>
    <w:rsid w:val="004A56AE"/>
    <w:rsid w:val="004A6150"/>
    <w:rsid w:val="004A7627"/>
    <w:rsid w:val="004B15C1"/>
    <w:rsid w:val="004B1A12"/>
    <w:rsid w:val="004B1A79"/>
    <w:rsid w:val="004B2494"/>
    <w:rsid w:val="004B2789"/>
    <w:rsid w:val="004B2F70"/>
    <w:rsid w:val="004B304B"/>
    <w:rsid w:val="004B319C"/>
    <w:rsid w:val="004B39CF"/>
    <w:rsid w:val="004B3EAC"/>
    <w:rsid w:val="004B3F4B"/>
    <w:rsid w:val="004B4132"/>
    <w:rsid w:val="004B42F1"/>
    <w:rsid w:val="004B4C86"/>
    <w:rsid w:val="004B5873"/>
    <w:rsid w:val="004B5AA7"/>
    <w:rsid w:val="004B5CAD"/>
    <w:rsid w:val="004B5E3E"/>
    <w:rsid w:val="004C0161"/>
    <w:rsid w:val="004C0A63"/>
    <w:rsid w:val="004C10CE"/>
    <w:rsid w:val="004C4D35"/>
    <w:rsid w:val="004C5A5D"/>
    <w:rsid w:val="004C5AB2"/>
    <w:rsid w:val="004C5BD1"/>
    <w:rsid w:val="004C5FD8"/>
    <w:rsid w:val="004C6523"/>
    <w:rsid w:val="004C7807"/>
    <w:rsid w:val="004D1B96"/>
    <w:rsid w:val="004D2988"/>
    <w:rsid w:val="004D2C1D"/>
    <w:rsid w:val="004D2E14"/>
    <w:rsid w:val="004D37D0"/>
    <w:rsid w:val="004D3E9C"/>
    <w:rsid w:val="004D40A3"/>
    <w:rsid w:val="004D4697"/>
    <w:rsid w:val="004D5B30"/>
    <w:rsid w:val="004D69CA"/>
    <w:rsid w:val="004D6D8D"/>
    <w:rsid w:val="004D7F5F"/>
    <w:rsid w:val="004E028D"/>
    <w:rsid w:val="004E06A5"/>
    <w:rsid w:val="004E096A"/>
    <w:rsid w:val="004E0F72"/>
    <w:rsid w:val="004E1FA4"/>
    <w:rsid w:val="004E213D"/>
    <w:rsid w:val="004E2426"/>
    <w:rsid w:val="004E2E1C"/>
    <w:rsid w:val="004E3D26"/>
    <w:rsid w:val="004E45A4"/>
    <w:rsid w:val="004E4C25"/>
    <w:rsid w:val="004E5520"/>
    <w:rsid w:val="004E55CA"/>
    <w:rsid w:val="004E5B73"/>
    <w:rsid w:val="004E5C57"/>
    <w:rsid w:val="004E6499"/>
    <w:rsid w:val="004E688F"/>
    <w:rsid w:val="004E7031"/>
    <w:rsid w:val="004E7536"/>
    <w:rsid w:val="004E7F0B"/>
    <w:rsid w:val="004F0FA0"/>
    <w:rsid w:val="004F2282"/>
    <w:rsid w:val="004F3F86"/>
    <w:rsid w:val="004F41E3"/>
    <w:rsid w:val="004F4D01"/>
    <w:rsid w:val="004F511C"/>
    <w:rsid w:val="004F587C"/>
    <w:rsid w:val="004F5A0A"/>
    <w:rsid w:val="004F6028"/>
    <w:rsid w:val="004F6292"/>
    <w:rsid w:val="004F77D0"/>
    <w:rsid w:val="004F79D9"/>
    <w:rsid w:val="004F7E05"/>
    <w:rsid w:val="00500017"/>
    <w:rsid w:val="0050013D"/>
    <w:rsid w:val="00501679"/>
    <w:rsid w:val="00501D97"/>
    <w:rsid w:val="005023C9"/>
    <w:rsid w:val="00502F62"/>
    <w:rsid w:val="005039CB"/>
    <w:rsid w:val="00503FD3"/>
    <w:rsid w:val="00504486"/>
    <w:rsid w:val="005059AA"/>
    <w:rsid w:val="005060C1"/>
    <w:rsid w:val="00506AAB"/>
    <w:rsid w:val="005079CA"/>
    <w:rsid w:val="00510C4A"/>
    <w:rsid w:val="00510C90"/>
    <w:rsid w:val="005111E6"/>
    <w:rsid w:val="0051169D"/>
    <w:rsid w:val="0051206A"/>
    <w:rsid w:val="0051254A"/>
    <w:rsid w:val="005128BA"/>
    <w:rsid w:val="00512948"/>
    <w:rsid w:val="00512E36"/>
    <w:rsid w:val="00512FE6"/>
    <w:rsid w:val="00513901"/>
    <w:rsid w:val="005149C6"/>
    <w:rsid w:val="00514B2E"/>
    <w:rsid w:val="00515ACB"/>
    <w:rsid w:val="00515BF2"/>
    <w:rsid w:val="00515D58"/>
    <w:rsid w:val="00515D60"/>
    <w:rsid w:val="005167AE"/>
    <w:rsid w:val="005171BA"/>
    <w:rsid w:val="00520702"/>
    <w:rsid w:val="005207C8"/>
    <w:rsid w:val="00521C5A"/>
    <w:rsid w:val="0052219F"/>
    <w:rsid w:val="005221A2"/>
    <w:rsid w:val="005228AA"/>
    <w:rsid w:val="00522A66"/>
    <w:rsid w:val="0052324F"/>
    <w:rsid w:val="00523690"/>
    <w:rsid w:val="00523E8A"/>
    <w:rsid w:val="0052416F"/>
    <w:rsid w:val="005242F9"/>
    <w:rsid w:val="00524844"/>
    <w:rsid w:val="0052631E"/>
    <w:rsid w:val="00526977"/>
    <w:rsid w:val="00527405"/>
    <w:rsid w:val="005277F4"/>
    <w:rsid w:val="00530657"/>
    <w:rsid w:val="00530BDF"/>
    <w:rsid w:val="00530E3A"/>
    <w:rsid w:val="00531B64"/>
    <w:rsid w:val="00531BAE"/>
    <w:rsid w:val="00531E9D"/>
    <w:rsid w:val="00532184"/>
    <w:rsid w:val="005329BE"/>
    <w:rsid w:val="00532ACA"/>
    <w:rsid w:val="005335D3"/>
    <w:rsid w:val="00533AA7"/>
    <w:rsid w:val="00535432"/>
    <w:rsid w:val="00536011"/>
    <w:rsid w:val="00536D10"/>
    <w:rsid w:val="005370F4"/>
    <w:rsid w:val="00537709"/>
    <w:rsid w:val="00540793"/>
    <w:rsid w:val="00540FA7"/>
    <w:rsid w:val="005414D3"/>
    <w:rsid w:val="005420DD"/>
    <w:rsid w:val="00542B86"/>
    <w:rsid w:val="00543419"/>
    <w:rsid w:val="005443A1"/>
    <w:rsid w:val="00544DCB"/>
    <w:rsid w:val="005452A5"/>
    <w:rsid w:val="0054627B"/>
    <w:rsid w:val="005464BD"/>
    <w:rsid w:val="00546716"/>
    <w:rsid w:val="00546A0E"/>
    <w:rsid w:val="00547287"/>
    <w:rsid w:val="0055121D"/>
    <w:rsid w:val="005522DD"/>
    <w:rsid w:val="0055448E"/>
    <w:rsid w:val="00554549"/>
    <w:rsid w:val="00554BBF"/>
    <w:rsid w:val="005550B3"/>
    <w:rsid w:val="005551B2"/>
    <w:rsid w:val="0055521C"/>
    <w:rsid w:val="0055553B"/>
    <w:rsid w:val="005557DE"/>
    <w:rsid w:val="00555AA2"/>
    <w:rsid w:val="00556954"/>
    <w:rsid w:val="0055745B"/>
    <w:rsid w:val="005574E0"/>
    <w:rsid w:val="00557EC4"/>
    <w:rsid w:val="0056082B"/>
    <w:rsid w:val="00560ABE"/>
    <w:rsid w:val="00562829"/>
    <w:rsid w:val="00562C28"/>
    <w:rsid w:val="0056330B"/>
    <w:rsid w:val="005639D5"/>
    <w:rsid w:val="00565764"/>
    <w:rsid w:val="00565F58"/>
    <w:rsid w:val="00566303"/>
    <w:rsid w:val="0057016B"/>
    <w:rsid w:val="005707A3"/>
    <w:rsid w:val="00570E8B"/>
    <w:rsid w:val="0057290E"/>
    <w:rsid w:val="00572FB3"/>
    <w:rsid w:val="005739D7"/>
    <w:rsid w:val="00574023"/>
    <w:rsid w:val="005742C9"/>
    <w:rsid w:val="005742CA"/>
    <w:rsid w:val="00575074"/>
    <w:rsid w:val="00575576"/>
    <w:rsid w:val="005757D0"/>
    <w:rsid w:val="00575C52"/>
    <w:rsid w:val="0057786B"/>
    <w:rsid w:val="0057797F"/>
    <w:rsid w:val="00577A60"/>
    <w:rsid w:val="00577C86"/>
    <w:rsid w:val="00580E98"/>
    <w:rsid w:val="005811EC"/>
    <w:rsid w:val="00581239"/>
    <w:rsid w:val="0058190A"/>
    <w:rsid w:val="00582283"/>
    <w:rsid w:val="0058267C"/>
    <w:rsid w:val="00582D05"/>
    <w:rsid w:val="00583BA8"/>
    <w:rsid w:val="00584984"/>
    <w:rsid w:val="005849B7"/>
    <w:rsid w:val="00584F3B"/>
    <w:rsid w:val="00584FFC"/>
    <w:rsid w:val="005862E9"/>
    <w:rsid w:val="0058638E"/>
    <w:rsid w:val="005863C8"/>
    <w:rsid w:val="005871B8"/>
    <w:rsid w:val="005904F0"/>
    <w:rsid w:val="0059064C"/>
    <w:rsid w:val="00590AA9"/>
    <w:rsid w:val="00590B3A"/>
    <w:rsid w:val="00591627"/>
    <w:rsid w:val="0059164C"/>
    <w:rsid w:val="005936D7"/>
    <w:rsid w:val="00594616"/>
    <w:rsid w:val="00595C8D"/>
    <w:rsid w:val="00595F99"/>
    <w:rsid w:val="00596BEC"/>
    <w:rsid w:val="005A0BEB"/>
    <w:rsid w:val="005A1179"/>
    <w:rsid w:val="005A129B"/>
    <w:rsid w:val="005A1580"/>
    <w:rsid w:val="005A16B4"/>
    <w:rsid w:val="005A24D8"/>
    <w:rsid w:val="005A26C6"/>
    <w:rsid w:val="005A2F0E"/>
    <w:rsid w:val="005A3F90"/>
    <w:rsid w:val="005A47EA"/>
    <w:rsid w:val="005A4F3C"/>
    <w:rsid w:val="005A4FBB"/>
    <w:rsid w:val="005A53F3"/>
    <w:rsid w:val="005A56DA"/>
    <w:rsid w:val="005A5880"/>
    <w:rsid w:val="005B0062"/>
    <w:rsid w:val="005B05D2"/>
    <w:rsid w:val="005B0C2D"/>
    <w:rsid w:val="005B1327"/>
    <w:rsid w:val="005B15F2"/>
    <w:rsid w:val="005B1932"/>
    <w:rsid w:val="005B20F3"/>
    <w:rsid w:val="005B2812"/>
    <w:rsid w:val="005B2E4D"/>
    <w:rsid w:val="005B3FFA"/>
    <w:rsid w:val="005B52DD"/>
    <w:rsid w:val="005B626D"/>
    <w:rsid w:val="005B6603"/>
    <w:rsid w:val="005B6A7B"/>
    <w:rsid w:val="005C016D"/>
    <w:rsid w:val="005C0329"/>
    <w:rsid w:val="005C34E3"/>
    <w:rsid w:val="005C3AD3"/>
    <w:rsid w:val="005C508A"/>
    <w:rsid w:val="005C52C5"/>
    <w:rsid w:val="005C5EFC"/>
    <w:rsid w:val="005D0232"/>
    <w:rsid w:val="005D0536"/>
    <w:rsid w:val="005D07F4"/>
    <w:rsid w:val="005D100D"/>
    <w:rsid w:val="005D1774"/>
    <w:rsid w:val="005D2B65"/>
    <w:rsid w:val="005D39F1"/>
    <w:rsid w:val="005D443A"/>
    <w:rsid w:val="005D45F9"/>
    <w:rsid w:val="005D4611"/>
    <w:rsid w:val="005D49A3"/>
    <w:rsid w:val="005D5ABC"/>
    <w:rsid w:val="005D61B1"/>
    <w:rsid w:val="005D6AF0"/>
    <w:rsid w:val="005D740D"/>
    <w:rsid w:val="005E0877"/>
    <w:rsid w:val="005E09CA"/>
    <w:rsid w:val="005E1069"/>
    <w:rsid w:val="005E41AB"/>
    <w:rsid w:val="005E5637"/>
    <w:rsid w:val="005E594C"/>
    <w:rsid w:val="005E611F"/>
    <w:rsid w:val="005E7704"/>
    <w:rsid w:val="005E788B"/>
    <w:rsid w:val="005F012A"/>
    <w:rsid w:val="005F0270"/>
    <w:rsid w:val="005F084F"/>
    <w:rsid w:val="005F0B2E"/>
    <w:rsid w:val="005F0ED5"/>
    <w:rsid w:val="005F0F41"/>
    <w:rsid w:val="005F0FAA"/>
    <w:rsid w:val="005F14A4"/>
    <w:rsid w:val="005F1A93"/>
    <w:rsid w:val="005F3162"/>
    <w:rsid w:val="005F37FD"/>
    <w:rsid w:val="005F3BB5"/>
    <w:rsid w:val="005F40BC"/>
    <w:rsid w:val="005F43F4"/>
    <w:rsid w:val="005F4D56"/>
    <w:rsid w:val="005F5247"/>
    <w:rsid w:val="005F6125"/>
    <w:rsid w:val="005F70E0"/>
    <w:rsid w:val="005F7557"/>
    <w:rsid w:val="005F78FB"/>
    <w:rsid w:val="00600CAA"/>
    <w:rsid w:val="00601701"/>
    <w:rsid w:val="00601B51"/>
    <w:rsid w:val="00601D61"/>
    <w:rsid w:val="006046FB"/>
    <w:rsid w:val="006054DC"/>
    <w:rsid w:val="006055BE"/>
    <w:rsid w:val="00605C2E"/>
    <w:rsid w:val="00611301"/>
    <w:rsid w:val="006116FF"/>
    <w:rsid w:val="006117F7"/>
    <w:rsid w:val="00613646"/>
    <w:rsid w:val="006141DE"/>
    <w:rsid w:val="00614419"/>
    <w:rsid w:val="00614C59"/>
    <w:rsid w:val="00614F84"/>
    <w:rsid w:val="006152F0"/>
    <w:rsid w:val="00617478"/>
    <w:rsid w:val="00621235"/>
    <w:rsid w:val="00622207"/>
    <w:rsid w:val="00623804"/>
    <w:rsid w:val="00623D18"/>
    <w:rsid w:val="00626438"/>
    <w:rsid w:val="0062667D"/>
    <w:rsid w:val="0062732E"/>
    <w:rsid w:val="006273D5"/>
    <w:rsid w:val="0063018C"/>
    <w:rsid w:val="0063133D"/>
    <w:rsid w:val="00631B1B"/>
    <w:rsid w:val="00631FB7"/>
    <w:rsid w:val="006327AA"/>
    <w:rsid w:val="006333E6"/>
    <w:rsid w:val="0063353D"/>
    <w:rsid w:val="00633911"/>
    <w:rsid w:val="006345B9"/>
    <w:rsid w:val="00635030"/>
    <w:rsid w:val="006353C1"/>
    <w:rsid w:val="0063541A"/>
    <w:rsid w:val="006354B7"/>
    <w:rsid w:val="00636579"/>
    <w:rsid w:val="0063710B"/>
    <w:rsid w:val="0063747B"/>
    <w:rsid w:val="00637B40"/>
    <w:rsid w:val="00637B64"/>
    <w:rsid w:val="00637CCD"/>
    <w:rsid w:val="0064043D"/>
    <w:rsid w:val="00640630"/>
    <w:rsid w:val="00642281"/>
    <w:rsid w:val="00642807"/>
    <w:rsid w:val="00642CA1"/>
    <w:rsid w:val="00643E4E"/>
    <w:rsid w:val="00645A8A"/>
    <w:rsid w:val="00645F51"/>
    <w:rsid w:val="00646BBE"/>
    <w:rsid w:val="0064783C"/>
    <w:rsid w:val="00647C2A"/>
    <w:rsid w:val="0065080E"/>
    <w:rsid w:val="00652B5B"/>
    <w:rsid w:val="00652FCB"/>
    <w:rsid w:val="00653580"/>
    <w:rsid w:val="00653584"/>
    <w:rsid w:val="00653D4B"/>
    <w:rsid w:val="0065462F"/>
    <w:rsid w:val="006546D7"/>
    <w:rsid w:val="00654D78"/>
    <w:rsid w:val="00655CE0"/>
    <w:rsid w:val="00656AB6"/>
    <w:rsid w:val="00657335"/>
    <w:rsid w:val="00657924"/>
    <w:rsid w:val="0066079F"/>
    <w:rsid w:val="00660B4F"/>
    <w:rsid w:val="00660BF9"/>
    <w:rsid w:val="00661B0C"/>
    <w:rsid w:val="00661CAB"/>
    <w:rsid w:val="00661DB6"/>
    <w:rsid w:val="00662B29"/>
    <w:rsid w:val="0066350B"/>
    <w:rsid w:val="00664971"/>
    <w:rsid w:val="00665649"/>
    <w:rsid w:val="00665BE5"/>
    <w:rsid w:val="00665DAA"/>
    <w:rsid w:val="00665FB8"/>
    <w:rsid w:val="0066705C"/>
    <w:rsid w:val="006675E8"/>
    <w:rsid w:val="006704EA"/>
    <w:rsid w:val="006706DE"/>
    <w:rsid w:val="0067076E"/>
    <w:rsid w:val="00670A92"/>
    <w:rsid w:val="006710D1"/>
    <w:rsid w:val="00673430"/>
    <w:rsid w:val="006735C9"/>
    <w:rsid w:val="0067431F"/>
    <w:rsid w:val="0067486B"/>
    <w:rsid w:val="00674D43"/>
    <w:rsid w:val="0067576A"/>
    <w:rsid w:val="00676F9E"/>
    <w:rsid w:val="0067719A"/>
    <w:rsid w:val="00680736"/>
    <w:rsid w:val="00680737"/>
    <w:rsid w:val="00680925"/>
    <w:rsid w:val="00681488"/>
    <w:rsid w:val="006822BF"/>
    <w:rsid w:val="006823F6"/>
    <w:rsid w:val="006845CA"/>
    <w:rsid w:val="00686274"/>
    <w:rsid w:val="00687903"/>
    <w:rsid w:val="0069032A"/>
    <w:rsid w:val="0069100F"/>
    <w:rsid w:val="0069178C"/>
    <w:rsid w:val="00692214"/>
    <w:rsid w:val="00692438"/>
    <w:rsid w:val="00692D76"/>
    <w:rsid w:val="00693958"/>
    <w:rsid w:val="006952C0"/>
    <w:rsid w:val="00695B6E"/>
    <w:rsid w:val="0069610B"/>
    <w:rsid w:val="00696C3F"/>
    <w:rsid w:val="00697AEB"/>
    <w:rsid w:val="006A2032"/>
    <w:rsid w:val="006A2171"/>
    <w:rsid w:val="006A256C"/>
    <w:rsid w:val="006A2A2F"/>
    <w:rsid w:val="006A3466"/>
    <w:rsid w:val="006A3684"/>
    <w:rsid w:val="006A567D"/>
    <w:rsid w:val="006A6893"/>
    <w:rsid w:val="006A728E"/>
    <w:rsid w:val="006A7678"/>
    <w:rsid w:val="006B049A"/>
    <w:rsid w:val="006B09A1"/>
    <w:rsid w:val="006B1BFB"/>
    <w:rsid w:val="006B1C62"/>
    <w:rsid w:val="006B2DE2"/>
    <w:rsid w:val="006B323F"/>
    <w:rsid w:val="006B3E1E"/>
    <w:rsid w:val="006B5CA1"/>
    <w:rsid w:val="006B5CAE"/>
    <w:rsid w:val="006B755F"/>
    <w:rsid w:val="006B78DF"/>
    <w:rsid w:val="006C128B"/>
    <w:rsid w:val="006C24AE"/>
    <w:rsid w:val="006C48C0"/>
    <w:rsid w:val="006C5791"/>
    <w:rsid w:val="006C61CD"/>
    <w:rsid w:val="006C79A2"/>
    <w:rsid w:val="006C7BA7"/>
    <w:rsid w:val="006D069D"/>
    <w:rsid w:val="006D0821"/>
    <w:rsid w:val="006D13AC"/>
    <w:rsid w:val="006D2252"/>
    <w:rsid w:val="006D3AC6"/>
    <w:rsid w:val="006D4534"/>
    <w:rsid w:val="006D5591"/>
    <w:rsid w:val="006D6AD2"/>
    <w:rsid w:val="006D7DD2"/>
    <w:rsid w:val="006E027E"/>
    <w:rsid w:val="006E07DF"/>
    <w:rsid w:val="006E0AE8"/>
    <w:rsid w:val="006E0C61"/>
    <w:rsid w:val="006E117D"/>
    <w:rsid w:val="006E1632"/>
    <w:rsid w:val="006E1921"/>
    <w:rsid w:val="006E3A26"/>
    <w:rsid w:val="006E3CC7"/>
    <w:rsid w:val="006E40F0"/>
    <w:rsid w:val="006E4363"/>
    <w:rsid w:val="006E4F46"/>
    <w:rsid w:val="006E531B"/>
    <w:rsid w:val="006E595B"/>
    <w:rsid w:val="006E7146"/>
    <w:rsid w:val="006E74AE"/>
    <w:rsid w:val="006E78ED"/>
    <w:rsid w:val="006F00D2"/>
    <w:rsid w:val="006F0131"/>
    <w:rsid w:val="006F03A7"/>
    <w:rsid w:val="006F0609"/>
    <w:rsid w:val="006F1CA4"/>
    <w:rsid w:val="006F429E"/>
    <w:rsid w:val="006F4656"/>
    <w:rsid w:val="006F4A4C"/>
    <w:rsid w:val="006F4CF1"/>
    <w:rsid w:val="006F5650"/>
    <w:rsid w:val="006F6254"/>
    <w:rsid w:val="006F6489"/>
    <w:rsid w:val="006F6E9E"/>
    <w:rsid w:val="006F72D6"/>
    <w:rsid w:val="006F7E9A"/>
    <w:rsid w:val="00700CCE"/>
    <w:rsid w:val="007014A0"/>
    <w:rsid w:val="0070194E"/>
    <w:rsid w:val="00702104"/>
    <w:rsid w:val="0070234A"/>
    <w:rsid w:val="007034B0"/>
    <w:rsid w:val="007035EC"/>
    <w:rsid w:val="00704E23"/>
    <w:rsid w:val="007050D3"/>
    <w:rsid w:val="007053DC"/>
    <w:rsid w:val="00705589"/>
    <w:rsid w:val="00706D9E"/>
    <w:rsid w:val="00707D20"/>
    <w:rsid w:val="00710132"/>
    <w:rsid w:val="00710914"/>
    <w:rsid w:val="00710E1D"/>
    <w:rsid w:val="007112F6"/>
    <w:rsid w:val="00711915"/>
    <w:rsid w:val="00711D02"/>
    <w:rsid w:val="00712268"/>
    <w:rsid w:val="00713237"/>
    <w:rsid w:val="0071481D"/>
    <w:rsid w:val="00714CFF"/>
    <w:rsid w:val="007150EB"/>
    <w:rsid w:val="00717A32"/>
    <w:rsid w:val="00717F41"/>
    <w:rsid w:val="007204CE"/>
    <w:rsid w:val="00721AEF"/>
    <w:rsid w:val="00722D15"/>
    <w:rsid w:val="00722DBC"/>
    <w:rsid w:val="00723237"/>
    <w:rsid w:val="00723912"/>
    <w:rsid w:val="00725FBE"/>
    <w:rsid w:val="00727C53"/>
    <w:rsid w:val="007300F1"/>
    <w:rsid w:val="00730A00"/>
    <w:rsid w:val="00731B0E"/>
    <w:rsid w:val="007327D0"/>
    <w:rsid w:val="007331B1"/>
    <w:rsid w:val="00733E6C"/>
    <w:rsid w:val="007342D2"/>
    <w:rsid w:val="007347F1"/>
    <w:rsid w:val="00734DF0"/>
    <w:rsid w:val="00735EDA"/>
    <w:rsid w:val="0073623D"/>
    <w:rsid w:val="00736895"/>
    <w:rsid w:val="00737100"/>
    <w:rsid w:val="00740F07"/>
    <w:rsid w:val="00741A40"/>
    <w:rsid w:val="00741E14"/>
    <w:rsid w:val="00742763"/>
    <w:rsid w:val="00742871"/>
    <w:rsid w:val="00742884"/>
    <w:rsid w:val="00742A9E"/>
    <w:rsid w:val="00742ADA"/>
    <w:rsid w:val="007444B9"/>
    <w:rsid w:val="00744518"/>
    <w:rsid w:val="007458C6"/>
    <w:rsid w:val="00745F0C"/>
    <w:rsid w:val="00746E87"/>
    <w:rsid w:val="00747195"/>
    <w:rsid w:val="007479A3"/>
    <w:rsid w:val="00747EA3"/>
    <w:rsid w:val="00747F34"/>
    <w:rsid w:val="007503F4"/>
    <w:rsid w:val="00750CC1"/>
    <w:rsid w:val="0075178B"/>
    <w:rsid w:val="007521AB"/>
    <w:rsid w:val="00753934"/>
    <w:rsid w:val="007539AD"/>
    <w:rsid w:val="00754937"/>
    <w:rsid w:val="00754A04"/>
    <w:rsid w:val="007550FA"/>
    <w:rsid w:val="007557AE"/>
    <w:rsid w:val="007565FE"/>
    <w:rsid w:val="00756F64"/>
    <w:rsid w:val="007575EE"/>
    <w:rsid w:val="00757D2D"/>
    <w:rsid w:val="00760B12"/>
    <w:rsid w:val="00764701"/>
    <w:rsid w:val="00765C9B"/>
    <w:rsid w:val="007668DB"/>
    <w:rsid w:val="007674D4"/>
    <w:rsid w:val="00770C2F"/>
    <w:rsid w:val="00770F18"/>
    <w:rsid w:val="00771CCC"/>
    <w:rsid w:val="007720D5"/>
    <w:rsid w:val="0077298C"/>
    <w:rsid w:val="007729D5"/>
    <w:rsid w:val="00773229"/>
    <w:rsid w:val="0077337F"/>
    <w:rsid w:val="00773967"/>
    <w:rsid w:val="007745BC"/>
    <w:rsid w:val="00775DA5"/>
    <w:rsid w:val="00776525"/>
    <w:rsid w:val="0077741F"/>
    <w:rsid w:val="00777E8B"/>
    <w:rsid w:val="00780E17"/>
    <w:rsid w:val="00781124"/>
    <w:rsid w:val="0078124A"/>
    <w:rsid w:val="00781DDE"/>
    <w:rsid w:val="00781E0B"/>
    <w:rsid w:val="007822E1"/>
    <w:rsid w:val="00783196"/>
    <w:rsid w:val="0078426C"/>
    <w:rsid w:val="00786683"/>
    <w:rsid w:val="00786BDC"/>
    <w:rsid w:val="0078706B"/>
    <w:rsid w:val="0079101E"/>
    <w:rsid w:val="0079198E"/>
    <w:rsid w:val="0079227B"/>
    <w:rsid w:val="007923FE"/>
    <w:rsid w:val="00792C7A"/>
    <w:rsid w:val="00794472"/>
    <w:rsid w:val="0079504E"/>
    <w:rsid w:val="00795F39"/>
    <w:rsid w:val="007965B9"/>
    <w:rsid w:val="0079672A"/>
    <w:rsid w:val="00797AF3"/>
    <w:rsid w:val="007A0920"/>
    <w:rsid w:val="007A0952"/>
    <w:rsid w:val="007A0C2D"/>
    <w:rsid w:val="007A0FA6"/>
    <w:rsid w:val="007A103E"/>
    <w:rsid w:val="007A11B3"/>
    <w:rsid w:val="007A129F"/>
    <w:rsid w:val="007A149E"/>
    <w:rsid w:val="007A1AE5"/>
    <w:rsid w:val="007A1B4B"/>
    <w:rsid w:val="007A25DA"/>
    <w:rsid w:val="007A2F89"/>
    <w:rsid w:val="007A320C"/>
    <w:rsid w:val="007A3560"/>
    <w:rsid w:val="007A37A5"/>
    <w:rsid w:val="007A3962"/>
    <w:rsid w:val="007A413B"/>
    <w:rsid w:val="007A5B66"/>
    <w:rsid w:val="007A7798"/>
    <w:rsid w:val="007A7887"/>
    <w:rsid w:val="007B0C57"/>
    <w:rsid w:val="007B1329"/>
    <w:rsid w:val="007B1A4B"/>
    <w:rsid w:val="007B1AEC"/>
    <w:rsid w:val="007B1FCF"/>
    <w:rsid w:val="007B284F"/>
    <w:rsid w:val="007B2B22"/>
    <w:rsid w:val="007B4EB0"/>
    <w:rsid w:val="007B5274"/>
    <w:rsid w:val="007B74E5"/>
    <w:rsid w:val="007B7B24"/>
    <w:rsid w:val="007C03DE"/>
    <w:rsid w:val="007C18EB"/>
    <w:rsid w:val="007C1DC0"/>
    <w:rsid w:val="007C1E57"/>
    <w:rsid w:val="007C1EC0"/>
    <w:rsid w:val="007C1FED"/>
    <w:rsid w:val="007C39DB"/>
    <w:rsid w:val="007C4115"/>
    <w:rsid w:val="007C44D9"/>
    <w:rsid w:val="007C4AA7"/>
    <w:rsid w:val="007C4B35"/>
    <w:rsid w:val="007C5198"/>
    <w:rsid w:val="007C62F8"/>
    <w:rsid w:val="007C7457"/>
    <w:rsid w:val="007D06E8"/>
    <w:rsid w:val="007D1F0B"/>
    <w:rsid w:val="007D2C29"/>
    <w:rsid w:val="007D4F45"/>
    <w:rsid w:val="007D594E"/>
    <w:rsid w:val="007D59D5"/>
    <w:rsid w:val="007D6228"/>
    <w:rsid w:val="007D695B"/>
    <w:rsid w:val="007D730F"/>
    <w:rsid w:val="007D75EC"/>
    <w:rsid w:val="007D790A"/>
    <w:rsid w:val="007E148A"/>
    <w:rsid w:val="007E1899"/>
    <w:rsid w:val="007E1946"/>
    <w:rsid w:val="007E1C5A"/>
    <w:rsid w:val="007E212C"/>
    <w:rsid w:val="007E2B23"/>
    <w:rsid w:val="007E40B7"/>
    <w:rsid w:val="007E4CEF"/>
    <w:rsid w:val="007E5BAC"/>
    <w:rsid w:val="007E6BEB"/>
    <w:rsid w:val="007F1C30"/>
    <w:rsid w:val="007F2298"/>
    <w:rsid w:val="007F263D"/>
    <w:rsid w:val="007F281A"/>
    <w:rsid w:val="007F3F53"/>
    <w:rsid w:val="007F44E4"/>
    <w:rsid w:val="007F49BE"/>
    <w:rsid w:val="007F56EE"/>
    <w:rsid w:val="007F6391"/>
    <w:rsid w:val="007F6BA7"/>
    <w:rsid w:val="007F799D"/>
    <w:rsid w:val="008001AA"/>
    <w:rsid w:val="00800802"/>
    <w:rsid w:val="00800FDA"/>
    <w:rsid w:val="0080101D"/>
    <w:rsid w:val="00801BAF"/>
    <w:rsid w:val="00801F17"/>
    <w:rsid w:val="00801FD0"/>
    <w:rsid w:val="0080326C"/>
    <w:rsid w:val="008034EF"/>
    <w:rsid w:val="00803F13"/>
    <w:rsid w:val="00804DFC"/>
    <w:rsid w:val="008057B7"/>
    <w:rsid w:val="0080663F"/>
    <w:rsid w:val="00810687"/>
    <w:rsid w:val="00810695"/>
    <w:rsid w:val="00811A28"/>
    <w:rsid w:val="00812C6E"/>
    <w:rsid w:val="00812CE5"/>
    <w:rsid w:val="00812D68"/>
    <w:rsid w:val="008142FE"/>
    <w:rsid w:val="00815A9B"/>
    <w:rsid w:val="00815C7B"/>
    <w:rsid w:val="0081692C"/>
    <w:rsid w:val="00821840"/>
    <w:rsid w:val="00821ABC"/>
    <w:rsid w:val="00823A9B"/>
    <w:rsid w:val="00825785"/>
    <w:rsid w:val="008259E7"/>
    <w:rsid w:val="008260E2"/>
    <w:rsid w:val="008262F5"/>
    <w:rsid w:val="008271E7"/>
    <w:rsid w:val="00827880"/>
    <w:rsid w:val="008309D4"/>
    <w:rsid w:val="00830A83"/>
    <w:rsid w:val="00832682"/>
    <w:rsid w:val="00833334"/>
    <w:rsid w:val="00833F2E"/>
    <w:rsid w:val="00834492"/>
    <w:rsid w:val="008359B5"/>
    <w:rsid w:val="00835CA4"/>
    <w:rsid w:val="00835D1F"/>
    <w:rsid w:val="00835F22"/>
    <w:rsid w:val="00836460"/>
    <w:rsid w:val="00837733"/>
    <w:rsid w:val="0083777E"/>
    <w:rsid w:val="00837877"/>
    <w:rsid w:val="00841BA9"/>
    <w:rsid w:val="00841CF0"/>
    <w:rsid w:val="0084247F"/>
    <w:rsid w:val="008427A4"/>
    <w:rsid w:val="00843021"/>
    <w:rsid w:val="008436C1"/>
    <w:rsid w:val="0084485E"/>
    <w:rsid w:val="00846BFC"/>
    <w:rsid w:val="00850057"/>
    <w:rsid w:val="00850511"/>
    <w:rsid w:val="0085120A"/>
    <w:rsid w:val="00851603"/>
    <w:rsid w:val="008516AE"/>
    <w:rsid w:val="00853C92"/>
    <w:rsid w:val="008547B5"/>
    <w:rsid w:val="008549E6"/>
    <w:rsid w:val="00856AB0"/>
    <w:rsid w:val="00856F6E"/>
    <w:rsid w:val="0085754A"/>
    <w:rsid w:val="00857658"/>
    <w:rsid w:val="00857B66"/>
    <w:rsid w:val="00860225"/>
    <w:rsid w:val="00861A4F"/>
    <w:rsid w:val="00862713"/>
    <w:rsid w:val="0086294B"/>
    <w:rsid w:val="00863132"/>
    <w:rsid w:val="00863377"/>
    <w:rsid w:val="00864A4E"/>
    <w:rsid w:val="008665C6"/>
    <w:rsid w:val="00866831"/>
    <w:rsid w:val="008674FA"/>
    <w:rsid w:val="008709EE"/>
    <w:rsid w:val="008713D5"/>
    <w:rsid w:val="008716E3"/>
    <w:rsid w:val="00872209"/>
    <w:rsid w:val="00872A7D"/>
    <w:rsid w:val="00872DBA"/>
    <w:rsid w:val="008739AF"/>
    <w:rsid w:val="008749FB"/>
    <w:rsid w:val="00874B02"/>
    <w:rsid w:val="00874B0E"/>
    <w:rsid w:val="00874BF5"/>
    <w:rsid w:val="00874EAC"/>
    <w:rsid w:val="00875273"/>
    <w:rsid w:val="008766EC"/>
    <w:rsid w:val="008771FB"/>
    <w:rsid w:val="00880D2B"/>
    <w:rsid w:val="00881379"/>
    <w:rsid w:val="00881626"/>
    <w:rsid w:val="008824B4"/>
    <w:rsid w:val="0088305D"/>
    <w:rsid w:val="008837F7"/>
    <w:rsid w:val="00883CC4"/>
    <w:rsid w:val="008845F6"/>
    <w:rsid w:val="00884D1C"/>
    <w:rsid w:val="008851A1"/>
    <w:rsid w:val="00885F2A"/>
    <w:rsid w:val="00886323"/>
    <w:rsid w:val="0088646D"/>
    <w:rsid w:val="00886F00"/>
    <w:rsid w:val="00887C3D"/>
    <w:rsid w:val="00890D4C"/>
    <w:rsid w:val="00891245"/>
    <w:rsid w:val="008914C1"/>
    <w:rsid w:val="00891D5F"/>
    <w:rsid w:val="00891F49"/>
    <w:rsid w:val="008924CC"/>
    <w:rsid w:val="00893733"/>
    <w:rsid w:val="0089465E"/>
    <w:rsid w:val="00896569"/>
    <w:rsid w:val="008967A2"/>
    <w:rsid w:val="00896822"/>
    <w:rsid w:val="008A000C"/>
    <w:rsid w:val="008A04BC"/>
    <w:rsid w:val="008A050E"/>
    <w:rsid w:val="008A0BF9"/>
    <w:rsid w:val="008A110A"/>
    <w:rsid w:val="008A12B4"/>
    <w:rsid w:val="008A2C3A"/>
    <w:rsid w:val="008A3D10"/>
    <w:rsid w:val="008A4CC5"/>
    <w:rsid w:val="008A5352"/>
    <w:rsid w:val="008A6C50"/>
    <w:rsid w:val="008A7E5D"/>
    <w:rsid w:val="008B027E"/>
    <w:rsid w:val="008B0805"/>
    <w:rsid w:val="008B1247"/>
    <w:rsid w:val="008B1DAD"/>
    <w:rsid w:val="008B27B0"/>
    <w:rsid w:val="008B2D35"/>
    <w:rsid w:val="008B2F78"/>
    <w:rsid w:val="008B3B7C"/>
    <w:rsid w:val="008B43E2"/>
    <w:rsid w:val="008B450C"/>
    <w:rsid w:val="008B5C27"/>
    <w:rsid w:val="008B6DE8"/>
    <w:rsid w:val="008B7088"/>
    <w:rsid w:val="008B724C"/>
    <w:rsid w:val="008C0E39"/>
    <w:rsid w:val="008C136B"/>
    <w:rsid w:val="008C2FF0"/>
    <w:rsid w:val="008C35F6"/>
    <w:rsid w:val="008C3B0A"/>
    <w:rsid w:val="008C3C81"/>
    <w:rsid w:val="008C4B9A"/>
    <w:rsid w:val="008C56AD"/>
    <w:rsid w:val="008C676F"/>
    <w:rsid w:val="008C6B14"/>
    <w:rsid w:val="008C6FC0"/>
    <w:rsid w:val="008C7173"/>
    <w:rsid w:val="008C7692"/>
    <w:rsid w:val="008C7EC0"/>
    <w:rsid w:val="008D1F60"/>
    <w:rsid w:val="008D322E"/>
    <w:rsid w:val="008D3A00"/>
    <w:rsid w:val="008D3F18"/>
    <w:rsid w:val="008D4CC4"/>
    <w:rsid w:val="008D615A"/>
    <w:rsid w:val="008D6FF7"/>
    <w:rsid w:val="008D7408"/>
    <w:rsid w:val="008D7635"/>
    <w:rsid w:val="008D7DC6"/>
    <w:rsid w:val="008D7F33"/>
    <w:rsid w:val="008E1311"/>
    <w:rsid w:val="008E1349"/>
    <w:rsid w:val="008E2005"/>
    <w:rsid w:val="008E212E"/>
    <w:rsid w:val="008E22FB"/>
    <w:rsid w:val="008E2A90"/>
    <w:rsid w:val="008E3C92"/>
    <w:rsid w:val="008E4AE8"/>
    <w:rsid w:val="008E5A48"/>
    <w:rsid w:val="008E676A"/>
    <w:rsid w:val="008E70A8"/>
    <w:rsid w:val="008E7512"/>
    <w:rsid w:val="008E7A1C"/>
    <w:rsid w:val="008F0D69"/>
    <w:rsid w:val="008F2F1E"/>
    <w:rsid w:val="008F3ED7"/>
    <w:rsid w:val="008F4425"/>
    <w:rsid w:val="008F4F06"/>
    <w:rsid w:val="008F6060"/>
    <w:rsid w:val="008F6E08"/>
    <w:rsid w:val="0090001C"/>
    <w:rsid w:val="0090007D"/>
    <w:rsid w:val="009008E1"/>
    <w:rsid w:val="00900D25"/>
    <w:rsid w:val="00900F00"/>
    <w:rsid w:val="00901466"/>
    <w:rsid w:val="00901A16"/>
    <w:rsid w:val="00901D37"/>
    <w:rsid w:val="009027A0"/>
    <w:rsid w:val="009029B2"/>
    <w:rsid w:val="009030B3"/>
    <w:rsid w:val="0090318E"/>
    <w:rsid w:val="009038E1"/>
    <w:rsid w:val="009041DB"/>
    <w:rsid w:val="009058F1"/>
    <w:rsid w:val="009064A8"/>
    <w:rsid w:val="00906960"/>
    <w:rsid w:val="00910736"/>
    <w:rsid w:val="00911129"/>
    <w:rsid w:val="00911278"/>
    <w:rsid w:val="00911739"/>
    <w:rsid w:val="0091202E"/>
    <w:rsid w:val="0091250B"/>
    <w:rsid w:val="00912BBC"/>
    <w:rsid w:val="0091360F"/>
    <w:rsid w:val="0091488A"/>
    <w:rsid w:val="00915457"/>
    <w:rsid w:val="0091777D"/>
    <w:rsid w:val="009178D2"/>
    <w:rsid w:val="00917965"/>
    <w:rsid w:val="00917E31"/>
    <w:rsid w:val="0092025B"/>
    <w:rsid w:val="00920588"/>
    <w:rsid w:val="00922559"/>
    <w:rsid w:val="00922B7D"/>
    <w:rsid w:val="0092367C"/>
    <w:rsid w:val="00923C51"/>
    <w:rsid w:val="0092562C"/>
    <w:rsid w:val="00925F06"/>
    <w:rsid w:val="009266AD"/>
    <w:rsid w:val="0093041C"/>
    <w:rsid w:val="00931A4A"/>
    <w:rsid w:val="009322F8"/>
    <w:rsid w:val="00933A31"/>
    <w:rsid w:val="0093480D"/>
    <w:rsid w:val="0093623D"/>
    <w:rsid w:val="009366C2"/>
    <w:rsid w:val="00942995"/>
    <w:rsid w:val="0094418D"/>
    <w:rsid w:val="00945992"/>
    <w:rsid w:val="00945AEC"/>
    <w:rsid w:val="009461D7"/>
    <w:rsid w:val="009472C3"/>
    <w:rsid w:val="009472D3"/>
    <w:rsid w:val="0095064E"/>
    <w:rsid w:val="00950692"/>
    <w:rsid w:val="009508C3"/>
    <w:rsid w:val="00951530"/>
    <w:rsid w:val="00951B23"/>
    <w:rsid w:val="00951DAE"/>
    <w:rsid w:val="00954BA0"/>
    <w:rsid w:val="00955920"/>
    <w:rsid w:val="00956156"/>
    <w:rsid w:val="009564B4"/>
    <w:rsid w:val="00956645"/>
    <w:rsid w:val="00956889"/>
    <w:rsid w:val="00957190"/>
    <w:rsid w:val="00957E74"/>
    <w:rsid w:val="00957F3D"/>
    <w:rsid w:val="00960D4D"/>
    <w:rsid w:val="00960DE2"/>
    <w:rsid w:val="0096275D"/>
    <w:rsid w:val="00962E48"/>
    <w:rsid w:val="00964807"/>
    <w:rsid w:val="00964FF6"/>
    <w:rsid w:val="009653C6"/>
    <w:rsid w:val="009655B6"/>
    <w:rsid w:val="0096579B"/>
    <w:rsid w:val="0096737E"/>
    <w:rsid w:val="00967618"/>
    <w:rsid w:val="009678CE"/>
    <w:rsid w:val="00970034"/>
    <w:rsid w:val="00970815"/>
    <w:rsid w:val="00970D0E"/>
    <w:rsid w:val="00970F0B"/>
    <w:rsid w:val="00971164"/>
    <w:rsid w:val="009725AE"/>
    <w:rsid w:val="00973093"/>
    <w:rsid w:val="00973533"/>
    <w:rsid w:val="009736A7"/>
    <w:rsid w:val="00974209"/>
    <w:rsid w:val="0097538F"/>
    <w:rsid w:val="00975C02"/>
    <w:rsid w:val="00976579"/>
    <w:rsid w:val="009808BB"/>
    <w:rsid w:val="00980BC4"/>
    <w:rsid w:val="00982068"/>
    <w:rsid w:val="009827AB"/>
    <w:rsid w:val="00982B20"/>
    <w:rsid w:val="0098338A"/>
    <w:rsid w:val="0098431E"/>
    <w:rsid w:val="00984943"/>
    <w:rsid w:val="00985206"/>
    <w:rsid w:val="009853C6"/>
    <w:rsid w:val="00986445"/>
    <w:rsid w:val="00986652"/>
    <w:rsid w:val="00987602"/>
    <w:rsid w:val="00987828"/>
    <w:rsid w:val="009906D4"/>
    <w:rsid w:val="00990712"/>
    <w:rsid w:val="00990D7E"/>
    <w:rsid w:val="009919A9"/>
    <w:rsid w:val="00991B79"/>
    <w:rsid w:val="009924E9"/>
    <w:rsid w:val="00992557"/>
    <w:rsid w:val="0099288D"/>
    <w:rsid w:val="00992979"/>
    <w:rsid w:val="00994964"/>
    <w:rsid w:val="009953E6"/>
    <w:rsid w:val="00995C12"/>
    <w:rsid w:val="0099679E"/>
    <w:rsid w:val="009A0555"/>
    <w:rsid w:val="009A1745"/>
    <w:rsid w:val="009A2471"/>
    <w:rsid w:val="009A2A10"/>
    <w:rsid w:val="009A30A0"/>
    <w:rsid w:val="009A484E"/>
    <w:rsid w:val="009A4925"/>
    <w:rsid w:val="009A5F3E"/>
    <w:rsid w:val="009A5F98"/>
    <w:rsid w:val="009A649B"/>
    <w:rsid w:val="009A6524"/>
    <w:rsid w:val="009A6806"/>
    <w:rsid w:val="009A76F4"/>
    <w:rsid w:val="009A7A90"/>
    <w:rsid w:val="009B2978"/>
    <w:rsid w:val="009B2CD4"/>
    <w:rsid w:val="009B350E"/>
    <w:rsid w:val="009B3F97"/>
    <w:rsid w:val="009B4BB5"/>
    <w:rsid w:val="009B4F2B"/>
    <w:rsid w:val="009B5096"/>
    <w:rsid w:val="009B5AB9"/>
    <w:rsid w:val="009B63A9"/>
    <w:rsid w:val="009B6EBB"/>
    <w:rsid w:val="009C0035"/>
    <w:rsid w:val="009C0ACF"/>
    <w:rsid w:val="009C111B"/>
    <w:rsid w:val="009C3CCB"/>
    <w:rsid w:val="009C47DF"/>
    <w:rsid w:val="009C4F4C"/>
    <w:rsid w:val="009C535F"/>
    <w:rsid w:val="009C594A"/>
    <w:rsid w:val="009C73A0"/>
    <w:rsid w:val="009C7661"/>
    <w:rsid w:val="009D0037"/>
    <w:rsid w:val="009D01BD"/>
    <w:rsid w:val="009D0D33"/>
    <w:rsid w:val="009D13DF"/>
    <w:rsid w:val="009D16C1"/>
    <w:rsid w:val="009D24F5"/>
    <w:rsid w:val="009D29DF"/>
    <w:rsid w:val="009D2B41"/>
    <w:rsid w:val="009D2F90"/>
    <w:rsid w:val="009D3976"/>
    <w:rsid w:val="009D3A71"/>
    <w:rsid w:val="009D4735"/>
    <w:rsid w:val="009D487D"/>
    <w:rsid w:val="009D48EB"/>
    <w:rsid w:val="009D736C"/>
    <w:rsid w:val="009D7B3D"/>
    <w:rsid w:val="009E0E18"/>
    <w:rsid w:val="009E198C"/>
    <w:rsid w:val="009E2B96"/>
    <w:rsid w:val="009E3138"/>
    <w:rsid w:val="009E4567"/>
    <w:rsid w:val="009E52E5"/>
    <w:rsid w:val="009E6432"/>
    <w:rsid w:val="009E7502"/>
    <w:rsid w:val="009E78CF"/>
    <w:rsid w:val="009F098A"/>
    <w:rsid w:val="009F1729"/>
    <w:rsid w:val="009F2AD7"/>
    <w:rsid w:val="009F2CAA"/>
    <w:rsid w:val="009F421F"/>
    <w:rsid w:val="009F5845"/>
    <w:rsid w:val="009F63E4"/>
    <w:rsid w:val="009F654B"/>
    <w:rsid w:val="009F66D0"/>
    <w:rsid w:val="009F6E92"/>
    <w:rsid w:val="009F6EC5"/>
    <w:rsid w:val="009F7433"/>
    <w:rsid w:val="009F7B8E"/>
    <w:rsid w:val="00A00421"/>
    <w:rsid w:val="00A009C5"/>
    <w:rsid w:val="00A00F4F"/>
    <w:rsid w:val="00A01F4D"/>
    <w:rsid w:val="00A01FD5"/>
    <w:rsid w:val="00A02D7D"/>
    <w:rsid w:val="00A04075"/>
    <w:rsid w:val="00A0545B"/>
    <w:rsid w:val="00A06299"/>
    <w:rsid w:val="00A06FB5"/>
    <w:rsid w:val="00A0794F"/>
    <w:rsid w:val="00A07B7D"/>
    <w:rsid w:val="00A07C43"/>
    <w:rsid w:val="00A10D65"/>
    <w:rsid w:val="00A11259"/>
    <w:rsid w:val="00A12773"/>
    <w:rsid w:val="00A12E18"/>
    <w:rsid w:val="00A12E37"/>
    <w:rsid w:val="00A1364C"/>
    <w:rsid w:val="00A13FF1"/>
    <w:rsid w:val="00A1406D"/>
    <w:rsid w:val="00A1502C"/>
    <w:rsid w:val="00A15513"/>
    <w:rsid w:val="00A16CF2"/>
    <w:rsid w:val="00A16F2A"/>
    <w:rsid w:val="00A17988"/>
    <w:rsid w:val="00A200D7"/>
    <w:rsid w:val="00A20A3A"/>
    <w:rsid w:val="00A20DD2"/>
    <w:rsid w:val="00A21F7B"/>
    <w:rsid w:val="00A232A0"/>
    <w:rsid w:val="00A23491"/>
    <w:rsid w:val="00A23D3B"/>
    <w:rsid w:val="00A24214"/>
    <w:rsid w:val="00A2488E"/>
    <w:rsid w:val="00A25092"/>
    <w:rsid w:val="00A25897"/>
    <w:rsid w:val="00A26B81"/>
    <w:rsid w:val="00A277B1"/>
    <w:rsid w:val="00A306B7"/>
    <w:rsid w:val="00A31202"/>
    <w:rsid w:val="00A32B30"/>
    <w:rsid w:val="00A34444"/>
    <w:rsid w:val="00A350CF"/>
    <w:rsid w:val="00A35D8E"/>
    <w:rsid w:val="00A3637A"/>
    <w:rsid w:val="00A36CF7"/>
    <w:rsid w:val="00A36DA5"/>
    <w:rsid w:val="00A37794"/>
    <w:rsid w:val="00A3780F"/>
    <w:rsid w:val="00A37F3D"/>
    <w:rsid w:val="00A4064E"/>
    <w:rsid w:val="00A40AF0"/>
    <w:rsid w:val="00A40C27"/>
    <w:rsid w:val="00A41191"/>
    <w:rsid w:val="00A413BB"/>
    <w:rsid w:val="00A419DE"/>
    <w:rsid w:val="00A41B2B"/>
    <w:rsid w:val="00A41E69"/>
    <w:rsid w:val="00A421D3"/>
    <w:rsid w:val="00A429FA"/>
    <w:rsid w:val="00A430F9"/>
    <w:rsid w:val="00A435D5"/>
    <w:rsid w:val="00A4375B"/>
    <w:rsid w:val="00A43CC7"/>
    <w:rsid w:val="00A44A91"/>
    <w:rsid w:val="00A44D54"/>
    <w:rsid w:val="00A44F0A"/>
    <w:rsid w:val="00A45F2A"/>
    <w:rsid w:val="00A46691"/>
    <w:rsid w:val="00A478CD"/>
    <w:rsid w:val="00A47D60"/>
    <w:rsid w:val="00A502F2"/>
    <w:rsid w:val="00A50EFB"/>
    <w:rsid w:val="00A511E5"/>
    <w:rsid w:val="00A5168C"/>
    <w:rsid w:val="00A517D3"/>
    <w:rsid w:val="00A52196"/>
    <w:rsid w:val="00A528B5"/>
    <w:rsid w:val="00A53739"/>
    <w:rsid w:val="00A543A0"/>
    <w:rsid w:val="00A544C9"/>
    <w:rsid w:val="00A54994"/>
    <w:rsid w:val="00A55520"/>
    <w:rsid w:val="00A568C1"/>
    <w:rsid w:val="00A568FA"/>
    <w:rsid w:val="00A56A91"/>
    <w:rsid w:val="00A56DAA"/>
    <w:rsid w:val="00A57F68"/>
    <w:rsid w:val="00A60315"/>
    <w:rsid w:val="00A60869"/>
    <w:rsid w:val="00A615D0"/>
    <w:rsid w:val="00A61C71"/>
    <w:rsid w:val="00A61F02"/>
    <w:rsid w:val="00A62032"/>
    <w:rsid w:val="00A621ED"/>
    <w:rsid w:val="00A63A09"/>
    <w:rsid w:val="00A63B42"/>
    <w:rsid w:val="00A650CF"/>
    <w:rsid w:val="00A65231"/>
    <w:rsid w:val="00A65757"/>
    <w:rsid w:val="00A66709"/>
    <w:rsid w:val="00A67724"/>
    <w:rsid w:val="00A67AC4"/>
    <w:rsid w:val="00A67D9C"/>
    <w:rsid w:val="00A703EB"/>
    <w:rsid w:val="00A70CB4"/>
    <w:rsid w:val="00A70E1D"/>
    <w:rsid w:val="00A70E90"/>
    <w:rsid w:val="00A7690B"/>
    <w:rsid w:val="00A77E67"/>
    <w:rsid w:val="00A802C9"/>
    <w:rsid w:val="00A8091E"/>
    <w:rsid w:val="00A812DE"/>
    <w:rsid w:val="00A81335"/>
    <w:rsid w:val="00A81C4E"/>
    <w:rsid w:val="00A82083"/>
    <w:rsid w:val="00A829D6"/>
    <w:rsid w:val="00A83359"/>
    <w:rsid w:val="00A8424B"/>
    <w:rsid w:val="00A84D0C"/>
    <w:rsid w:val="00A84DDC"/>
    <w:rsid w:val="00A84FA7"/>
    <w:rsid w:val="00A86A15"/>
    <w:rsid w:val="00A86C92"/>
    <w:rsid w:val="00A92C2C"/>
    <w:rsid w:val="00A93B48"/>
    <w:rsid w:val="00A9431A"/>
    <w:rsid w:val="00A96551"/>
    <w:rsid w:val="00A968FA"/>
    <w:rsid w:val="00A9734A"/>
    <w:rsid w:val="00A97468"/>
    <w:rsid w:val="00AA11A3"/>
    <w:rsid w:val="00AA1FC6"/>
    <w:rsid w:val="00AA3629"/>
    <w:rsid w:val="00AA3652"/>
    <w:rsid w:val="00AA3A0D"/>
    <w:rsid w:val="00AA3C08"/>
    <w:rsid w:val="00AA3D6B"/>
    <w:rsid w:val="00AA4B3B"/>
    <w:rsid w:val="00AA55D4"/>
    <w:rsid w:val="00AA5CA4"/>
    <w:rsid w:val="00AA5D22"/>
    <w:rsid w:val="00AA60C4"/>
    <w:rsid w:val="00AA61B7"/>
    <w:rsid w:val="00AA6F31"/>
    <w:rsid w:val="00AB05DC"/>
    <w:rsid w:val="00AB1C8C"/>
    <w:rsid w:val="00AB2202"/>
    <w:rsid w:val="00AB232C"/>
    <w:rsid w:val="00AB27E2"/>
    <w:rsid w:val="00AB3E6A"/>
    <w:rsid w:val="00AB3E81"/>
    <w:rsid w:val="00AB40A5"/>
    <w:rsid w:val="00AB4338"/>
    <w:rsid w:val="00AB440C"/>
    <w:rsid w:val="00AB5239"/>
    <w:rsid w:val="00AB5995"/>
    <w:rsid w:val="00AB5C85"/>
    <w:rsid w:val="00AB6011"/>
    <w:rsid w:val="00AB6B9C"/>
    <w:rsid w:val="00AC1F58"/>
    <w:rsid w:val="00AC201B"/>
    <w:rsid w:val="00AC2399"/>
    <w:rsid w:val="00AC3330"/>
    <w:rsid w:val="00AC3FE1"/>
    <w:rsid w:val="00AC457D"/>
    <w:rsid w:val="00AC473F"/>
    <w:rsid w:val="00AC4AA2"/>
    <w:rsid w:val="00AC5451"/>
    <w:rsid w:val="00AC5CDC"/>
    <w:rsid w:val="00AC61B7"/>
    <w:rsid w:val="00AC771C"/>
    <w:rsid w:val="00AC785F"/>
    <w:rsid w:val="00AC7BA3"/>
    <w:rsid w:val="00AC7E27"/>
    <w:rsid w:val="00AD02F2"/>
    <w:rsid w:val="00AD0974"/>
    <w:rsid w:val="00AD37E9"/>
    <w:rsid w:val="00AD3F32"/>
    <w:rsid w:val="00AD4769"/>
    <w:rsid w:val="00AD5B36"/>
    <w:rsid w:val="00AD6EED"/>
    <w:rsid w:val="00AD7FEC"/>
    <w:rsid w:val="00AE05D3"/>
    <w:rsid w:val="00AE0A64"/>
    <w:rsid w:val="00AE1AF8"/>
    <w:rsid w:val="00AE1E8B"/>
    <w:rsid w:val="00AE4305"/>
    <w:rsid w:val="00AE4B17"/>
    <w:rsid w:val="00AE4C55"/>
    <w:rsid w:val="00AE52E9"/>
    <w:rsid w:val="00AE61A6"/>
    <w:rsid w:val="00AE63D3"/>
    <w:rsid w:val="00AE658B"/>
    <w:rsid w:val="00AE680C"/>
    <w:rsid w:val="00AE6CE4"/>
    <w:rsid w:val="00AE70D9"/>
    <w:rsid w:val="00AF0281"/>
    <w:rsid w:val="00AF103B"/>
    <w:rsid w:val="00AF31C9"/>
    <w:rsid w:val="00AF34D0"/>
    <w:rsid w:val="00AF359F"/>
    <w:rsid w:val="00AF4926"/>
    <w:rsid w:val="00AF6493"/>
    <w:rsid w:val="00B007F5"/>
    <w:rsid w:val="00B01643"/>
    <w:rsid w:val="00B0178A"/>
    <w:rsid w:val="00B02C44"/>
    <w:rsid w:val="00B03040"/>
    <w:rsid w:val="00B038A1"/>
    <w:rsid w:val="00B03CC6"/>
    <w:rsid w:val="00B03ECB"/>
    <w:rsid w:val="00B04103"/>
    <w:rsid w:val="00B0414B"/>
    <w:rsid w:val="00B04546"/>
    <w:rsid w:val="00B05AE9"/>
    <w:rsid w:val="00B0601A"/>
    <w:rsid w:val="00B06C18"/>
    <w:rsid w:val="00B0749B"/>
    <w:rsid w:val="00B103C4"/>
    <w:rsid w:val="00B11104"/>
    <w:rsid w:val="00B12363"/>
    <w:rsid w:val="00B12EA9"/>
    <w:rsid w:val="00B12EEF"/>
    <w:rsid w:val="00B13AA7"/>
    <w:rsid w:val="00B14C6D"/>
    <w:rsid w:val="00B15E0E"/>
    <w:rsid w:val="00B15E33"/>
    <w:rsid w:val="00B16AA9"/>
    <w:rsid w:val="00B16EFE"/>
    <w:rsid w:val="00B1775C"/>
    <w:rsid w:val="00B178AF"/>
    <w:rsid w:val="00B2088E"/>
    <w:rsid w:val="00B208FB"/>
    <w:rsid w:val="00B20E96"/>
    <w:rsid w:val="00B21485"/>
    <w:rsid w:val="00B21FBB"/>
    <w:rsid w:val="00B22D9F"/>
    <w:rsid w:val="00B23A37"/>
    <w:rsid w:val="00B23A7C"/>
    <w:rsid w:val="00B25C9C"/>
    <w:rsid w:val="00B25CD0"/>
    <w:rsid w:val="00B25DDF"/>
    <w:rsid w:val="00B30D85"/>
    <w:rsid w:val="00B31939"/>
    <w:rsid w:val="00B32A70"/>
    <w:rsid w:val="00B32D71"/>
    <w:rsid w:val="00B3431B"/>
    <w:rsid w:val="00B347B3"/>
    <w:rsid w:val="00B34CCD"/>
    <w:rsid w:val="00B36080"/>
    <w:rsid w:val="00B36B42"/>
    <w:rsid w:val="00B37002"/>
    <w:rsid w:val="00B40D29"/>
    <w:rsid w:val="00B40FF2"/>
    <w:rsid w:val="00B413CD"/>
    <w:rsid w:val="00B423E7"/>
    <w:rsid w:val="00B4275E"/>
    <w:rsid w:val="00B428A7"/>
    <w:rsid w:val="00B43750"/>
    <w:rsid w:val="00B4456F"/>
    <w:rsid w:val="00B44AB4"/>
    <w:rsid w:val="00B4547F"/>
    <w:rsid w:val="00B457E2"/>
    <w:rsid w:val="00B45ADB"/>
    <w:rsid w:val="00B46031"/>
    <w:rsid w:val="00B5023F"/>
    <w:rsid w:val="00B50438"/>
    <w:rsid w:val="00B50983"/>
    <w:rsid w:val="00B50FBA"/>
    <w:rsid w:val="00B510D9"/>
    <w:rsid w:val="00B51D6C"/>
    <w:rsid w:val="00B51EBD"/>
    <w:rsid w:val="00B53640"/>
    <w:rsid w:val="00B53F07"/>
    <w:rsid w:val="00B5415C"/>
    <w:rsid w:val="00B543CF"/>
    <w:rsid w:val="00B5498B"/>
    <w:rsid w:val="00B555C0"/>
    <w:rsid w:val="00B5757A"/>
    <w:rsid w:val="00B57587"/>
    <w:rsid w:val="00B6031B"/>
    <w:rsid w:val="00B603A6"/>
    <w:rsid w:val="00B604E9"/>
    <w:rsid w:val="00B608C5"/>
    <w:rsid w:val="00B618C3"/>
    <w:rsid w:val="00B61B8A"/>
    <w:rsid w:val="00B631DE"/>
    <w:rsid w:val="00B6333D"/>
    <w:rsid w:val="00B634BC"/>
    <w:rsid w:val="00B63500"/>
    <w:rsid w:val="00B64244"/>
    <w:rsid w:val="00B651F5"/>
    <w:rsid w:val="00B65A1F"/>
    <w:rsid w:val="00B67419"/>
    <w:rsid w:val="00B6741F"/>
    <w:rsid w:val="00B67924"/>
    <w:rsid w:val="00B67F30"/>
    <w:rsid w:val="00B705FE"/>
    <w:rsid w:val="00B70720"/>
    <w:rsid w:val="00B70AD6"/>
    <w:rsid w:val="00B70B15"/>
    <w:rsid w:val="00B71505"/>
    <w:rsid w:val="00B71CED"/>
    <w:rsid w:val="00B724CF"/>
    <w:rsid w:val="00B7318D"/>
    <w:rsid w:val="00B73282"/>
    <w:rsid w:val="00B73B31"/>
    <w:rsid w:val="00B746D0"/>
    <w:rsid w:val="00B74F36"/>
    <w:rsid w:val="00B7670B"/>
    <w:rsid w:val="00B77ACD"/>
    <w:rsid w:val="00B81AD7"/>
    <w:rsid w:val="00B8250F"/>
    <w:rsid w:val="00B82F26"/>
    <w:rsid w:val="00B83298"/>
    <w:rsid w:val="00B83878"/>
    <w:rsid w:val="00B83FA0"/>
    <w:rsid w:val="00B84B2C"/>
    <w:rsid w:val="00B85009"/>
    <w:rsid w:val="00B86782"/>
    <w:rsid w:val="00B87628"/>
    <w:rsid w:val="00B87781"/>
    <w:rsid w:val="00B92364"/>
    <w:rsid w:val="00B92463"/>
    <w:rsid w:val="00B929EC"/>
    <w:rsid w:val="00B942FE"/>
    <w:rsid w:val="00B943D8"/>
    <w:rsid w:val="00B94F1E"/>
    <w:rsid w:val="00B95E6A"/>
    <w:rsid w:val="00B9639B"/>
    <w:rsid w:val="00B96559"/>
    <w:rsid w:val="00B9684F"/>
    <w:rsid w:val="00B96F21"/>
    <w:rsid w:val="00B977A9"/>
    <w:rsid w:val="00B97D20"/>
    <w:rsid w:val="00BA10D0"/>
    <w:rsid w:val="00BA1120"/>
    <w:rsid w:val="00BA12BC"/>
    <w:rsid w:val="00BA168C"/>
    <w:rsid w:val="00BA1C61"/>
    <w:rsid w:val="00BA1E5D"/>
    <w:rsid w:val="00BA36A0"/>
    <w:rsid w:val="00BA41E4"/>
    <w:rsid w:val="00BA4438"/>
    <w:rsid w:val="00BA4EA3"/>
    <w:rsid w:val="00BA6376"/>
    <w:rsid w:val="00BA7210"/>
    <w:rsid w:val="00BA742D"/>
    <w:rsid w:val="00BB0161"/>
    <w:rsid w:val="00BB01BA"/>
    <w:rsid w:val="00BB0CB4"/>
    <w:rsid w:val="00BB1A01"/>
    <w:rsid w:val="00BB2275"/>
    <w:rsid w:val="00BB26EF"/>
    <w:rsid w:val="00BB2F3D"/>
    <w:rsid w:val="00BB2FF7"/>
    <w:rsid w:val="00BB3037"/>
    <w:rsid w:val="00BB3FF5"/>
    <w:rsid w:val="00BB438D"/>
    <w:rsid w:val="00BB58CB"/>
    <w:rsid w:val="00BB5FBC"/>
    <w:rsid w:val="00BB6A03"/>
    <w:rsid w:val="00BB6C61"/>
    <w:rsid w:val="00BB724A"/>
    <w:rsid w:val="00BC1CDF"/>
    <w:rsid w:val="00BC1F6C"/>
    <w:rsid w:val="00BC3CE7"/>
    <w:rsid w:val="00BC5E66"/>
    <w:rsid w:val="00BC6474"/>
    <w:rsid w:val="00BC682C"/>
    <w:rsid w:val="00BC6A58"/>
    <w:rsid w:val="00BC7166"/>
    <w:rsid w:val="00BD0B2C"/>
    <w:rsid w:val="00BD19F7"/>
    <w:rsid w:val="00BD2FE8"/>
    <w:rsid w:val="00BD339E"/>
    <w:rsid w:val="00BD649E"/>
    <w:rsid w:val="00BD6600"/>
    <w:rsid w:val="00BD7302"/>
    <w:rsid w:val="00BD7312"/>
    <w:rsid w:val="00BD7E91"/>
    <w:rsid w:val="00BE0F44"/>
    <w:rsid w:val="00BE21A9"/>
    <w:rsid w:val="00BE25CF"/>
    <w:rsid w:val="00BE2A66"/>
    <w:rsid w:val="00BE2AFF"/>
    <w:rsid w:val="00BE2D6F"/>
    <w:rsid w:val="00BE3165"/>
    <w:rsid w:val="00BE3C45"/>
    <w:rsid w:val="00BE4FD7"/>
    <w:rsid w:val="00BE530F"/>
    <w:rsid w:val="00BE57B6"/>
    <w:rsid w:val="00BE68DC"/>
    <w:rsid w:val="00BE726A"/>
    <w:rsid w:val="00BF0E6C"/>
    <w:rsid w:val="00BF1B10"/>
    <w:rsid w:val="00BF21A1"/>
    <w:rsid w:val="00BF2E19"/>
    <w:rsid w:val="00BF4C64"/>
    <w:rsid w:val="00BF4EFF"/>
    <w:rsid w:val="00BF75A1"/>
    <w:rsid w:val="00BF7DD7"/>
    <w:rsid w:val="00C0061D"/>
    <w:rsid w:val="00C00D0A"/>
    <w:rsid w:val="00C02BCF"/>
    <w:rsid w:val="00C03887"/>
    <w:rsid w:val="00C06DD3"/>
    <w:rsid w:val="00C07347"/>
    <w:rsid w:val="00C11041"/>
    <w:rsid w:val="00C11B0E"/>
    <w:rsid w:val="00C12459"/>
    <w:rsid w:val="00C129BB"/>
    <w:rsid w:val="00C12B0E"/>
    <w:rsid w:val="00C12E73"/>
    <w:rsid w:val="00C12E84"/>
    <w:rsid w:val="00C12E9A"/>
    <w:rsid w:val="00C1504A"/>
    <w:rsid w:val="00C16122"/>
    <w:rsid w:val="00C16735"/>
    <w:rsid w:val="00C16B59"/>
    <w:rsid w:val="00C16BDB"/>
    <w:rsid w:val="00C175A3"/>
    <w:rsid w:val="00C212D9"/>
    <w:rsid w:val="00C2152B"/>
    <w:rsid w:val="00C21727"/>
    <w:rsid w:val="00C21D8F"/>
    <w:rsid w:val="00C2243C"/>
    <w:rsid w:val="00C22EE6"/>
    <w:rsid w:val="00C24077"/>
    <w:rsid w:val="00C24D90"/>
    <w:rsid w:val="00C25C9D"/>
    <w:rsid w:val="00C2602D"/>
    <w:rsid w:val="00C26AB2"/>
    <w:rsid w:val="00C275A5"/>
    <w:rsid w:val="00C27BEB"/>
    <w:rsid w:val="00C307D8"/>
    <w:rsid w:val="00C313CA"/>
    <w:rsid w:val="00C32195"/>
    <w:rsid w:val="00C33068"/>
    <w:rsid w:val="00C33167"/>
    <w:rsid w:val="00C3473B"/>
    <w:rsid w:val="00C34831"/>
    <w:rsid w:val="00C348D6"/>
    <w:rsid w:val="00C3521B"/>
    <w:rsid w:val="00C35331"/>
    <w:rsid w:val="00C368D7"/>
    <w:rsid w:val="00C37129"/>
    <w:rsid w:val="00C37531"/>
    <w:rsid w:val="00C378E7"/>
    <w:rsid w:val="00C37C09"/>
    <w:rsid w:val="00C40413"/>
    <w:rsid w:val="00C418D6"/>
    <w:rsid w:val="00C420C9"/>
    <w:rsid w:val="00C424F7"/>
    <w:rsid w:val="00C42D79"/>
    <w:rsid w:val="00C42DE6"/>
    <w:rsid w:val="00C42F66"/>
    <w:rsid w:val="00C43AAC"/>
    <w:rsid w:val="00C43BC2"/>
    <w:rsid w:val="00C445BA"/>
    <w:rsid w:val="00C454A7"/>
    <w:rsid w:val="00C46152"/>
    <w:rsid w:val="00C470AA"/>
    <w:rsid w:val="00C47B5F"/>
    <w:rsid w:val="00C5091A"/>
    <w:rsid w:val="00C53188"/>
    <w:rsid w:val="00C53D76"/>
    <w:rsid w:val="00C54581"/>
    <w:rsid w:val="00C545CF"/>
    <w:rsid w:val="00C54EE1"/>
    <w:rsid w:val="00C550BE"/>
    <w:rsid w:val="00C566B8"/>
    <w:rsid w:val="00C56CE6"/>
    <w:rsid w:val="00C5742C"/>
    <w:rsid w:val="00C57536"/>
    <w:rsid w:val="00C57765"/>
    <w:rsid w:val="00C57F27"/>
    <w:rsid w:val="00C60098"/>
    <w:rsid w:val="00C60910"/>
    <w:rsid w:val="00C6119B"/>
    <w:rsid w:val="00C61572"/>
    <w:rsid w:val="00C6362C"/>
    <w:rsid w:val="00C63C34"/>
    <w:rsid w:val="00C63C4A"/>
    <w:rsid w:val="00C6433C"/>
    <w:rsid w:val="00C64898"/>
    <w:rsid w:val="00C65674"/>
    <w:rsid w:val="00C65D50"/>
    <w:rsid w:val="00C65D53"/>
    <w:rsid w:val="00C6695F"/>
    <w:rsid w:val="00C70740"/>
    <w:rsid w:val="00C70847"/>
    <w:rsid w:val="00C708F5"/>
    <w:rsid w:val="00C70ADB"/>
    <w:rsid w:val="00C7293E"/>
    <w:rsid w:val="00C72C72"/>
    <w:rsid w:val="00C7312D"/>
    <w:rsid w:val="00C7396A"/>
    <w:rsid w:val="00C741E8"/>
    <w:rsid w:val="00C743FF"/>
    <w:rsid w:val="00C764C3"/>
    <w:rsid w:val="00C76855"/>
    <w:rsid w:val="00C77B91"/>
    <w:rsid w:val="00C80870"/>
    <w:rsid w:val="00C81773"/>
    <w:rsid w:val="00C81952"/>
    <w:rsid w:val="00C81F6C"/>
    <w:rsid w:val="00C81F7E"/>
    <w:rsid w:val="00C829A4"/>
    <w:rsid w:val="00C839A7"/>
    <w:rsid w:val="00C83A84"/>
    <w:rsid w:val="00C84DDF"/>
    <w:rsid w:val="00C854C7"/>
    <w:rsid w:val="00C858A8"/>
    <w:rsid w:val="00C85FC0"/>
    <w:rsid w:val="00C85FC8"/>
    <w:rsid w:val="00C86EDC"/>
    <w:rsid w:val="00C87A48"/>
    <w:rsid w:val="00C900FB"/>
    <w:rsid w:val="00C9059D"/>
    <w:rsid w:val="00C91968"/>
    <w:rsid w:val="00C92473"/>
    <w:rsid w:val="00C940B2"/>
    <w:rsid w:val="00C95789"/>
    <w:rsid w:val="00C95CB6"/>
    <w:rsid w:val="00C96343"/>
    <w:rsid w:val="00C96535"/>
    <w:rsid w:val="00C96E98"/>
    <w:rsid w:val="00C97EBF"/>
    <w:rsid w:val="00CA0131"/>
    <w:rsid w:val="00CA04C4"/>
    <w:rsid w:val="00CA0C1A"/>
    <w:rsid w:val="00CA0D9F"/>
    <w:rsid w:val="00CA2870"/>
    <w:rsid w:val="00CA33E6"/>
    <w:rsid w:val="00CA5920"/>
    <w:rsid w:val="00CA5C34"/>
    <w:rsid w:val="00CA6344"/>
    <w:rsid w:val="00CA7789"/>
    <w:rsid w:val="00CA7A75"/>
    <w:rsid w:val="00CB01B1"/>
    <w:rsid w:val="00CB3837"/>
    <w:rsid w:val="00CB3F15"/>
    <w:rsid w:val="00CB459C"/>
    <w:rsid w:val="00CB4756"/>
    <w:rsid w:val="00CB495E"/>
    <w:rsid w:val="00CB4C74"/>
    <w:rsid w:val="00CB4D00"/>
    <w:rsid w:val="00CB4F22"/>
    <w:rsid w:val="00CB5B38"/>
    <w:rsid w:val="00CB5C21"/>
    <w:rsid w:val="00CB7139"/>
    <w:rsid w:val="00CB738F"/>
    <w:rsid w:val="00CC00BB"/>
    <w:rsid w:val="00CC331F"/>
    <w:rsid w:val="00CC4701"/>
    <w:rsid w:val="00CC5A99"/>
    <w:rsid w:val="00CC65B4"/>
    <w:rsid w:val="00CD06F3"/>
    <w:rsid w:val="00CD1382"/>
    <w:rsid w:val="00CD1A4F"/>
    <w:rsid w:val="00CD1DE7"/>
    <w:rsid w:val="00CD2686"/>
    <w:rsid w:val="00CD3015"/>
    <w:rsid w:val="00CD3461"/>
    <w:rsid w:val="00CD6A98"/>
    <w:rsid w:val="00CD6C24"/>
    <w:rsid w:val="00CD7235"/>
    <w:rsid w:val="00CD7B17"/>
    <w:rsid w:val="00CE0147"/>
    <w:rsid w:val="00CE0AE7"/>
    <w:rsid w:val="00CE1863"/>
    <w:rsid w:val="00CE21CF"/>
    <w:rsid w:val="00CE25F4"/>
    <w:rsid w:val="00CE27DC"/>
    <w:rsid w:val="00CE2C7F"/>
    <w:rsid w:val="00CE34A7"/>
    <w:rsid w:val="00CE49D9"/>
    <w:rsid w:val="00CE4B0B"/>
    <w:rsid w:val="00CE4B48"/>
    <w:rsid w:val="00CE670E"/>
    <w:rsid w:val="00CE680A"/>
    <w:rsid w:val="00CE794E"/>
    <w:rsid w:val="00CE7BE5"/>
    <w:rsid w:val="00CF0A9D"/>
    <w:rsid w:val="00CF1AB5"/>
    <w:rsid w:val="00CF3966"/>
    <w:rsid w:val="00CF398A"/>
    <w:rsid w:val="00CF551F"/>
    <w:rsid w:val="00CF5A51"/>
    <w:rsid w:val="00CF6B2D"/>
    <w:rsid w:val="00CF6B39"/>
    <w:rsid w:val="00CF6FFE"/>
    <w:rsid w:val="00CF7E89"/>
    <w:rsid w:val="00D006D8"/>
    <w:rsid w:val="00D0113C"/>
    <w:rsid w:val="00D01BD2"/>
    <w:rsid w:val="00D03071"/>
    <w:rsid w:val="00D03422"/>
    <w:rsid w:val="00D03734"/>
    <w:rsid w:val="00D06A03"/>
    <w:rsid w:val="00D06CF1"/>
    <w:rsid w:val="00D079E8"/>
    <w:rsid w:val="00D07B74"/>
    <w:rsid w:val="00D111D4"/>
    <w:rsid w:val="00D11567"/>
    <w:rsid w:val="00D12524"/>
    <w:rsid w:val="00D12657"/>
    <w:rsid w:val="00D128D2"/>
    <w:rsid w:val="00D128EB"/>
    <w:rsid w:val="00D136BE"/>
    <w:rsid w:val="00D1371F"/>
    <w:rsid w:val="00D13766"/>
    <w:rsid w:val="00D14FC6"/>
    <w:rsid w:val="00D15415"/>
    <w:rsid w:val="00D155BE"/>
    <w:rsid w:val="00D16719"/>
    <w:rsid w:val="00D16745"/>
    <w:rsid w:val="00D16CEB"/>
    <w:rsid w:val="00D17B96"/>
    <w:rsid w:val="00D17F04"/>
    <w:rsid w:val="00D21E5B"/>
    <w:rsid w:val="00D22355"/>
    <w:rsid w:val="00D23A03"/>
    <w:rsid w:val="00D24108"/>
    <w:rsid w:val="00D24A30"/>
    <w:rsid w:val="00D253FF"/>
    <w:rsid w:val="00D26919"/>
    <w:rsid w:val="00D30B51"/>
    <w:rsid w:val="00D30F78"/>
    <w:rsid w:val="00D31129"/>
    <w:rsid w:val="00D313DC"/>
    <w:rsid w:val="00D31E9E"/>
    <w:rsid w:val="00D31FF9"/>
    <w:rsid w:val="00D3210B"/>
    <w:rsid w:val="00D333C3"/>
    <w:rsid w:val="00D33948"/>
    <w:rsid w:val="00D345EC"/>
    <w:rsid w:val="00D3542C"/>
    <w:rsid w:val="00D36CFD"/>
    <w:rsid w:val="00D3709A"/>
    <w:rsid w:val="00D407C6"/>
    <w:rsid w:val="00D40D01"/>
    <w:rsid w:val="00D4264B"/>
    <w:rsid w:val="00D42DD4"/>
    <w:rsid w:val="00D43EF6"/>
    <w:rsid w:val="00D44C80"/>
    <w:rsid w:val="00D44F94"/>
    <w:rsid w:val="00D45BA9"/>
    <w:rsid w:val="00D46901"/>
    <w:rsid w:val="00D46995"/>
    <w:rsid w:val="00D46EAA"/>
    <w:rsid w:val="00D47521"/>
    <w:rsid w:val="00D47B86"/>
    <w:rsid w:val="00D47D6D"/>
    <w:rsid w:val="00D5204D"/>
    <w:rsid w:val="00D52230"/>
    <w:rsid w:val="00D53724"/>
    <w:rsid w:val="00D53B32"/>
    <w:rsid w:val="00D54873"/>
    <w:rsid w:val="00D55A43"/>
    <w:rsid w:val="00D55E62"/>
    <w:rsid w:val="00D565C8"/>
    <w:rsid w:val="00D569A5"/>
    <w:rsid w:val="00D56B9D"/>
    <w:rsid w:val="00D57156"/>
    <w:rsid w:val="00D60912"/>
    <w:rsid w:val="00D60DEA"/>
    <w:rsid w:val="00D61BF3"/>
    <w:rsid w:val="00D64CB6"/>
    <w:rsid w:val="00D706B8"/>
    <w:rsid w:val="00D70AED"/>
    <w:rsid w:val="00D71508"/>
    <w:rsid w:val="00D72730"/>
    <w:rsid w:val="00D72E88"/>
    <w:rsid w:val="00D7332B"/>
    <w:rsid w:val="00D73703"/>
    <w:rsid w:val="00D74FD5"/>
    <w:rsid w:val="00D75080"/>
    <w:rsid w:val="00D7570E"/>
    <w:rsid w:val="00D76658"/>
    <w:rsid w:val="00D777EE"/>
    <w:rsid w:val="00D80ED8"/>
    <w:rsid w:val="00D8269B"/>
    <w:rsid w:val="00D82DA6"/>
    <w:rsid w:val="00D832C6"/>
    <w:rsid w:val="00D8407B"/>
    <w:rsid w:val="00D84BA4"/>
    <w:rsid w:val="00D8539E"/>
    <w:rsid w:val="00D8594F"/>
    <w:rsid w:val="00D86667"/>
    <w:rsid w:val="00D86B5F"/>
    <w:rsid w:val="00D878C5"/>
    <w:rsid w:val="00D87BAA"/>
    <w:rsid w:val="00D90573"/>
    <w:rsid w:val="00D90D9A"/>
    <w:rsid w:val="00D910B2"/>
    <w:rsid w:val="00D91804"/>
    <w:rsid w:val="00D945A4"/>
    <w:rsid w:val="00D94BE4"/>
    <w:rsid w:val="00D9632A"/>
    <w:rsid w:val="00D968AA"/>
    <w:rsid w:val="00D96C8C"/>
    <w:rsid w:val="00D97824"/>
    <w:rsid w:val="00D97977"/>
    <w:rsid w:val="00DA0A22"/>
    <w:rsid w:val="00DA0EFC"/>
    <w:rsid w:val="00DA2121"/>
    <w:rsid w:val="00DA40E2"/>
    <w:rsid w:val="00DA4376"/>
    <w:rsid w:val="00DA4674"/>
    <w:rsid w:val="00DA484A"/>
    <w:rsid w:val="00DA4FD3"/>
    <w:rsid w:val="00DA573F"/>
    <w:rsid w:val="00DA641E"/>
    <w:rsid w:val="00DA652C"/>
    <w:rsid w:val="00DA70F5"/>
    <w:rsid w:val="00DA7D6A"/>
    <w:rsid w:val="00DB0127"/>
    <w:rsid w:val="00DB1119"/>
    <w:rsid w:val="00DB1ACD"/>
    <w:rsid w:val="00DB1E98"/>
    <w:rsid w:val="00DB32D6"/>
    <w:rsid w:val="00DB32EC"/>
    <w:rsid w:val="00DB37F3"/>
    <w:rsid w:val="00DB4740"/>
    <w:rsid w:val="00DB5731"/>
    <w:rsid w:val="00DB6430"/>
    <w:rsid w:val="00DB65A4"/>
    <w:rsid w:val="00DB7203"/>
    <w:rsid w:val="00DC143C"/>
    <w:rsid w:val="00DC16F9"/>
    <w:rsid w:val="00DC170D"/>
    <w:rsid w:val="00DC1EF9"/>
    <w:rsid w:val="00DC2548"/>
    <w:rsid w:val="00DC256E"/>
    <w:rsid w:val="00DC35A5"/>
    <w:rsid w:val="00DC3E3C"/>
    <w:rsid w:val="00DC4162"/>
    <w:rsid w:val="00DC4F86"/>
    <w:rsid w:val="00DC6D9A"/>
    <w:rsid w:val="00DD220D"/>
    <w:rsid w:val="00DD293C"/>
    <w:rsid w:val="00DD756F"/>
    <w:rsid w:val="00DD76C1"/>
    <w:rsid w:val="00DD7CB9"/>
    <w:rsid w:val="00DE012D"/>
    <w:rsid w:val="00DE1B82"/>
    <w:rsid w:val="00DE24D9"/>
    <w:rsid w:val="00DE2C3D"/>
    <w:rsid w:val="00DE32BB"/>
    <w:rsid w:val="00DE429B"/>
    <w:rsid w:val="00DE4537"/>
    <w:rsid w:val="00DE4678"/>
    <w:rsid w:val="00DE4D44"/>
    <w:rsid w:val="00DE508D"/>
    <w:rsid w:val="00DE5271"/>
    <w:rsid w:val="00DE53C1"/>
    <w:rsid w:val="00DE6759"/>
    <w:rsid w:val="00DE6822"/>
    <w:rsid w:val="00DF021F"/>
    <w:rsid w:val="00DF0829"/>
    <w:rsid w:val="00DF1101"/>
    <w:rsid w:val="00DF1B51"/>
    <w:rsid w:val="00DF32EE"/>
    <w:rsid w:val="00DF578D"/>
    <w:rsid w:val="00DF63DF"/>
    <w:rsid w:val="00E0009A"/>
    <w:rsid w:val="00E00E8A"/>
    <w:rsid w:val="00E016A1"/>
    <w:rsid w:val="00E02BA4"/>
    <w:rsid w:val="00E04023"/>
    <w:rsid w:val="00E04806"/>
    <w:rsid w:val="00E049E0"/>
    <w:rsid w:val="00E05385"/>
    <w:rsid w:val="00E05799"/>
    <w:rsid w:val="00E05838"/>
    <w:rsid w:val="00E061AA"/>
    <w:rsid w:val="00E067C4"/>
    <w:rsid w:val="00E106D2"/>
    <w:rsid w:val="00E10EF4"/>
    <w:rsid w:val="00E11873"/>
    <w:rsid w:val="00E119AC"/>
    <w:rsid w:val="00E11CE4"/>
    <w:rsid w:val="00E11DB2"/>
    <w:rsid w:val="00E1221D"/>
    <w:rsid w:val="00E128B8"/>
    <w:rsid w:val="00E1442A"/>
    <w:rsid w:val="00E147EA"/>
    <w:rsid w:val="00E149C1"/>
    <w:rsid w:val="00E14AF7"/>
    <w:rsid w:val="00E1516E"/>
    <w:rsid w:val="00E15556"/>
    <w:rsid w:val="00E15BE3"/>
    <w:rsid w:val="00E15EE3"/>
    <w:rsid w:val="00E15FA0"/>
    <w:rsid w:val="00E16948"/>
    <w:rsid w:val="00E176A9"/>
    <w:rsid w:val="00E20033"/>
    <w:rsid w:val="00E204F9"/>
    <w:rsid w:val="00E209DB"/>
    <w:rsid w:val="00E20EC3"/>
    <w:rsid w:val="00E21EE3"/>
    <w:rsid w:val="00E225EA"/>
    <w:rsid w:val="00E235FA"/>
    <w:rsid w:val="00E237D4"/>
    <w:rsid w:val="00E244D4"/>
    <w:rsid w:val="00E266A9"/>
    <w:rsid w:val="00E26A8D"/>
    <w:rsid w:val="00E272EA"/>
    <w:rsid w:val="00E27E04"/>
    <w:rsid w:val="00E30479"/>
    <w:rsid w:val="00E30659"/>
    <w:rsid w:val="00E320C8"/>
    <w:rsid w:val="00E33089"/>
    <w:rsid w:val="00E341B0"/>
    <w:rsid w:val="00E3554F"/>
    <w:rsid w:val="00E375E7"/>
    <w:rsid w:val="00E37ECC"/>
    <w:rsid w:val="00E403F5"/>
    <w:rsid w:val="00E4124D"/>
    <w:rsid w:val="00E41C72"/>
    <w:rsid w:val="00E427C3"/>
    <w:rsid w:val="00E4296F"/>
    <w:rsid w:val="00E42A69"/>
    <w:rsid w:val="00E433DD"/>
    <w:rsid w:val="00E44A75"/>
    <w:rsid w:val="00E45C61"/>
    <w:rsid w:val="00E4673E"/>
    <w:rsid w:val="00E46978"/>
    <w:rsid w:val="00E46FFB"/>
    <w:rsid w:val="00E50058"/>
    <w:rsid w:val="00E508D8"/>
    <w:rsid w:val="00E50CB3"/>
    <w:rsid w:val="00E512B5"/>
    <w:rsid w:val="00E51C03"/>
    <w:rsid w:val="00E52E67"/>
    <w:rsid w:val="00E53186"/>
    <w:rsid w:val="00E533D0"/>
    <w:rsid w:val="00E53869"/>
    <w:rsid w:val="00E53F81"/>
    <w:rsid w:val="00E547B4"/>
    <w:rsid w:val="00E549A7"/>
    <w:rsid w:val="00E55B7C"/>
    <w:rsid w:val="00E55CDA"/>
    <w:rsid w:val="00E57E5D"/>
    <w:rsid w:val="00E60301"/>
    <w:rsid w:val="00E61D5B"/>
    <w:rsid w:val="00E61F62"/>
    <w:rsid w:val="00E63487"/>
    <w:rsid w:val="00E64B06"/>
    <w:rsid w:val="00E65C40"/>
    <w:rsid w:val="00E66062"/>
    <w:rsid w:val="00E66665"/>
    <w:rsid w:val="00E67604"/>
    <w:rsid w:val="00E6765A"/>
    <w:rsid w:val="00E701DF"/>
    <w:rsid w:val="00E7223B"/>
    <w:rsid w:val="00E72534"/>
    <w:rsid w:val="00E72AC1"/>
    <w:rsid w:val="00E72B46"/>
    <w:rsid w:val="00E74726"/>
    <w:rsid w:val="00E75752"/>
    <w:rsid w:val="00E764E6"/>
    <w:rsid w:val="00E76714"/>
    <w:rsid w:val="00E768E4"/>
    <w:rsid w:val="00E77B1E"/>
    <w:rsid w:val="00E77CB3"/>
    <w:rsid w:val="00E8139A"/>
    <w:rsid w:val="00E81AA3"/>
    <w:rsid w:val="00E81CEF"/>
    <w:rsid w:val="00E81F1C"/>
    <w:rsid w:val="00E82059"/>
    <w:rsid w:val="00E82065"/>
    <w:rsid w:val="00E83843"/>
    <w:rsid w:val="00E8439B"/>
    <w:rsid w:val="00E848B8"/>
    <w:rsid w:val="00E84BEC"/>
    <w:rsid w:val="00E854FA"/>
    <w:rsid w:val="00E8561F"/>
    <w:rsid w:val="00E867A4"/>
    <w:rsid w:val="00E8743A"/>
    <w:rsid w:val="00E87E55"/>
    <w:rsid w:val="00E87ED3"/>
    <w:rsid w:val="00E907BF"/>
    <w:rsid w:val="00E90817"/>
    <w:rsid w:val="00E92E3F"/>
    <w:rsid w:val="00E92F8B"/>
    <w:rsid w:val="00E93103"/>
    <w:rsid w:val="00E937EC"/>
    <w:rsid w:val="00E93FEF"/>
    <w:rsid w:val="00E95BD9"/>
    <w:rsid w:val="00E9602F"/>
    <w:rsid w:val="00E9642E"/>
    <w:rsid w:val="00E968B7"/>
    <w:rsid w:val="00E978FF"/>
    <w:rsid w:val="00EA20F5"/>
    <w:rsid w:val="00EA21B8"/>
    <w:rsid w:val="00EA332A"/>
    <w:rsid w:val="00EA3476"/>
    <w:rsid w:val="00EA35F9"/>
    <w:rsid w:val="00EA37B3"/>
    <w:rsid w:val="00EA3C6A"/>
    <w:rsid w:val="00EA4433"/>
    <w:rsid w:val="00EA791B"/>
    <w:rsid w:val="00EB0841"/>
    <w:rsid w:val="00EB093A"/>
    <w:rsid w:val="00EB100A"/>
    <w:rsid w:val="00EB13FE"/>
    <w:rsid w:val="00EB1C64"/>
    <w:rsid w:val="00EB1EE7"/>
    <w:rsid w:val="00EB3FF2"/>
    <w:rsid w:val="00EB653C"/>
    <w:rsid w:val="00EB73C5"/>
    <w:rsid w:val="00EB742C"/>
    <w:rsid w:val="00EC06B3"/>
    <w:rsid w:val="00EC0CC7"/>
    <w:rsid w:val="00EC0E01"/>
    <w:rsid w:val="00EC12D9"/>
    <w:rsid w:val="00EC2B51"/>
    <w:rsid w:val="00EC51B1"/>
    <w:rsid w:val="00EC527F"/>
    <w:rsid w:val="00EC5426"/>
    <w:rsid w:val="00EC58E6"/>
    <w:rsid w:val="00EC68FB"/>
    <w:rsid w:val="00EC7E23"/>
    <w:rsid w:val="00ED05E8"/>
    <w:rsid w:val="00ED1E21"/>
    <w:rsid w:val="00ED1EE4"/>
    <w:rsid w:val="00ED2105"/>
    <w:rsid w:val="00ED29A9"/>
    <w:rsid w:val="00ED3B24"/>
    <w:rsid w:val="00ED4649"/>
    <w:rsid w:val="00ED4956"/>
    <w:rsid w:val="00ED50C2"/>
    <w:rsid w:val="00ED54B4"/>
    <w:rsid w:val="00ED5E6B"/>
    <w:rsid w:val="00ED6132"/>
    <w:rsid w:val="00ED633E"/>
    <w:rsid w:val="00ED6802"/>
    <w:rsid w:val="00ED7043"/>
    <w:rsid w:val="00ED731C"/>
    <w:rsid w:val="00EE259B"/>
    <w:rsid w:val="00EE29FF"/>
    <w:rsid w:val="00EE2A68"/>
    <w:rsid w:val="00EE5005"/>
    <w:rsid w:val="00EE5136"/>
    <w:rsid w:val="00EE5807"/>
    <w:rsid w:val="00EE5BD4"/>
    <w:rsid w:val="00EE5D54"/>
    <w:rsid w:val="00EE6069"/>
    <w:rsid w:val="00EE7784"/>
    <w:rsid w:val="00EF03B8"/>
    <w:rsid w:val="00EF10B2"/>
    <w:rsid w:val="00EF14AC"/>
    <w:rsid w:val="00EF1C08"/>
    <w:rsid w:val="00EF2744"/>
    <w:rsid w:val="00EF3C35"/>
    <w:rsid w:val="00EF3D93"/>
    <w:rsid w:val="00EF4394"/>
    <w:rsid w:val="00EF4B95"/>
    <w:rsid w:val="00EF4C00"/>
    <w:rsid w:val="00EF539B"/>
    <w:rsid w:val="00EF5461"/>
    <w:rsid w:val="00EF5AC4"/>
    <w:rsid w:val="00EF6DF8"/>
    <w:rsid w:val="00EF7702"/>
    <w:rsid w:val="00F0032B"/>
    <w:rsid w:val="00F02E76"/>
    <w:rsid w:val="00F0316F"/>
    <w:rsid w:val="00F03A00"/>
    <w:rsid w:val="00F043C6"/>
    <w:rsid w:val="00F0673A"/>
    <w:rsid w:val="00F105A6"/>
    <w:rsid w:val="00F11FE8"/>
    <w:rsid w:val="00F12E41"/>
    <w:rsid w:val="00F13328"/>
    <w:rsid w:val="00F13A9F"/>
    <w:rsid w:val="00F14777"/>
    <w:rsid w:val="00F155C3"/>
    <w:rsid w:val="00F16459"/>
    <w:rsid w:val="00F165A2"/>
    <w:rsid w:val="00F21136"/>
    <w:rsid w:val="00F21407"/>
    <w:rsid w:val="00F21CAE"/>
    <w:rsid w:val="00F22692"/>
    <w:rsid w:val="00F22A71"/>
    <w:rsid w:val="00F24746"/>
    <w:rsid w:val="00F2492C"/>
    <w:rsid w:val="00F24BD7"/>
    <w:rsid w:val="00F25C61"/>
    <w:rsid w:val="00F25FEE"/>
    <w:rsid w:val="00F265CF"/>
    <w:rsid w:val="00F26CD7"/>
    <w:rsid w:val="00F26E5D"/>
    <w:rsid w:val="00F278D1"/>
    <w:rsid w:val="00F27C64"/>
    <w:rsid w:val="00F30C42"/>
    <w:rsid w:val="00F3221B"/>
    <w:rsid w:val="00F34346"/>
    <w:rsid w:val="00F346D2"/>
    <w:rsid w:val="00F34D8C"/>
    <w:rsid w:val="00F34DEE"/>
    <w:rsid w:val="00F354C6"/>
    <w:rsid w:val="00F404D7"/>
    <w:rsid w:val="00F40CED"/>
    <w:rsid w:val="00F421AF"/>
    <w:rsid w:val="00F42AC2"/>
    <w:rsid w:val="00F43A5B"/>
    <w:rsid w:val="00F445A8"/>
    <w:rsid w:val="00F447EB"/>
    <w:rsid w:val="00F46721"/>
    <w:rsid w:val="00F468D9"/>
    <w:rsid w:val="00F46C9B"/>
    <w:rsid w:val="00F47032"/>
    <w:rsid w:val="00F477D1"/>
    <w:rsid w:val="00F47925"/>
    <w:rsid w:val="00F47EED"/>
    <w:rsid w:val="00F50F8E"/>
    <w:rsid w:val="00F516C8"/>
    <w:rsid w:val="00F530BF"/>
    <w:rsid w:val="00F53473"/>
    <w:rsid w:val="00F53A60"/>
    <w:rsid w:val="00F543C4"/>
    <w:rsid w:val="00F55013"/>
    <w:rsid w:val="00F556B4"/>
    <w:rsid w:val="00F56B70"/>
    <w:rsid w:val="00F60D97"/>
    <w:rsid w:val="00F60EE7"/>
    <w:rsid w:val="00F60FAC"/>
    <w:rsid w:val="00F611F1"/>
    <w:rsid w:val="00F614AC"/>
    <w:rsid w:val="00F620AC"/>
    <w:rsid w:val="00F622F5"/>
    <w:rsid w:val="00F62B03"/>
    <w:rsid w:val="00F62B4B"/>
    <w:rsid w:val="00F6331C"/>
    <w:rsid w:val="00F63348"/>
    <w:rsid w:val="00F648CB"/>
    <w:rsid w:val="00F64ED6"/>
    <w:rsid w:val="00F65105"/>
    <w:rsid w:val="00F65281"/>
    <w:rsid w:val="00F65615"/>
    <w:rsid w:val="00F6630C"/>
    <w:rsid w:val="00F670F7"/>
    <w:rsid w:val="00F678C2"/>
    <w:rsid w:val="00F70DBD"/>
    <w:rsid w:val="00F71654"/>
    <w:rsid w:val="00F71CBA"/>
    <w:rsid w:val="00F7277D"/>
    <w:rsid w:val="00F72A3E"/>
    <w:rsid w:val="00F72E43"/>
    <w:rsid w:val="00F74144"/>
    <w:rsid w:val="00F74C31"/>
    <w:rsid w:val="00F75377"/>
    <w:rsid w:val="00F75978"/>
    <w:rsid w:val="00F80A41"/>
    <w:rsid w:val="00F81731"/>
    <w:rsid w:val="00F8210B"/>
    <w:rsid w:val="00F826FA"/>
    <w:rsid w:val="00F827BC"/>
    <w:rsid w:val="00F82FA3"/>
    <w:rsid w:val="00F8332A"/>
    <w:rsid w:val="00F8393A"/>
    <w:rsid w:val="00F83A01"/>
    <w:rsid w:val="00F83F53"/>
    <w:rsid w:val="00F849F0"/>
    <w:rsid w:val="00F87563"/>
    <w:rsid w:val="00F87AD9"/>
    <w:rsid w:val="00F915F0"/>
    <w:rsid w:val="00F9288D"/>
    <w:rsid w:val="00F92C9D"/>
    <w:rsid w:val="00F92FCE"/>
    <w:rsid w:val="00F9357A"/>
    <w:rsid w:val="00F936EF"/>
    <w:rsid w:val="00F93BF4"/>
    <w:rsid w:val="00F94246"/>
    <w:rsid w:val="00F949B1"/>
    <w:rsid w:val="00F951C4"/>
    <w:rsid w:val="00F96A84"/>
    <w:rsid w:val="00F96AFE"/>
    <w:rsid w:val="00F975C5"/>
    <w:rsid w:val="00FA074F"/>
    <w:rsid w:val="00FA0ACA"/>
    <w:rsid w:val="00FA1FDE"/>
    <w:rsid w:val="00FA2111"/>
    <w:rsid w:val="00FA2941"/>
    <w:rsid w:val="00FA3C6C"/>
    <w:rsid w:val="00FA3E2F"/>
    <w:rsid w:val="00FA3FB5"/>
    <w:rsid w:val="00FA441D"/>
    <w:rsid w:val="00FA455B"/>
    <w:rsid w:val="00FA48F8"/>
    <w:rsid w:val="00FA4D46"/>
    <w:rsid w:val="00FA4D78"/>
    <w:rsid w:val="00FA4F7E"/>
    <w:rsid w:val="00FA6211"/>
    <w:rsid w:val="00FA665C"/>
    <w:rsid w:val="00FB0F7E"/>
    <w:rsid w:val="00FB10FD"/>
    <w:rsid w:val="00FB30F4"/>
    <w:rsid w:val="00FB3912"/>
    <w:rsid w:val="00FB4506"/>
    <w:rsid w:val="00FB4EB7"/>
    <w:rsid w:val="00FB53CF"/>
    <w:rsid w:val="00FB5F82"/>
    <w:rsid w:val="00FC0C0D"/>
    <w:rsid w:val="00FC293F"/>
    <w:rsid w:val="00FC2C42"/>
    <w:rsid w:val="00FC310F"/>
    <w:rsid w:val="00FC460E"/>
    <w:rsid w:val="00FC47A9"/>
    <w:rsid w:val="00FC4B70"/>
    <w:rsid w:val="00FC517A"/>
    <w:rsid w:val="00FC5CDF"/>
    <w:rsid w:val="00FC63FD"/>
    <w:rsid w:val="00FC6660"/>
    <w:rsid w:val="00FC6758"/>
    <w:rsid w:val="00FC6B93"/>
    <w:rsid w:val="00FC6D60"/>
    <w:rsid w:val="00FC6E43"/>
    <w:rsid w:val="00FC7079"/>
    <w:rsid w:val="00FC78EC"/>
    <w:rsid w:val="00FD0349"/>
    <w:rsid w:val="00FD04BA"/>
    <w:rsid w:val="00FD1CE5"/>
    <w:rsid w:val="00FD2C6C"/>
    <w:rsid w:val="00FD3295"/>
    <w:rsid w:val="00FD491D"/>
    <w:rsid w:val="00FD49AB"/>
    <w:rsid w:val="00FD4CEF"/>
    <w:rsid w:val="00FD4F68"/>
    <w:rsid w:val="00FD547D"/>
    <w:rsid w:val="00FD6044"/>
    <w:rsid w:val="00FD76ED"/>
    <w:rsid w:val="00FE09B1"/>
    <w:rsid w:val="00FE1AE2"/>
    <w:rsid w:val="00FE1BB1"/>
    <w:rsid w:val="00FE2107"/>
    <w:rsid w:val="00FE3EDA"/>
    <w:rsid w:val="00FE408C"/>
    <w:rsid w:val="00FE51CB"/>
    <w:rsid w:val="00FE5CD2"/>
    <w:rsid w:val="00FE6E96"/>
    <w:rsid w:val="00FE7F4A"/>
    <w:rsid w:val="00FF03FB"/>
    <w:rsid w:val="00FF0689"/>
    <w:rsid w:val="00FF1055"/>
    <w:rsid w:val="00FF128B"/>
    <w:rsid w:val="00FF14C9"/>
    <w:rsid w:val="00FF1CD9"/>
    <w:rsid w:val="00FF1CF0"/>
    <w:rsid w:val="00FF2098"/>
    <w:rsid w:val="00FF2603"/>
    <w:rsid w:val="00FF2635"/>
    <w:rsid w:val="00FF33CF"/>
    <w:rsid w:val="00FF3A98"/>
    <w:rsid w:val="00FF3B15"/>
    <w:rsid w:val="00FF4469"/>
    <w:rsid w:val="00FF46E1"/>
    <w:rsid w:val="00FF535A"/>
    <w:rsid w:val="00FF5640"/>
    <w:rsid w:val="00FF73E0"/>
    <w:rsid w:val="00FF77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1F138E"/>
  <w15:chartTrackingRefBased/>
  <w15:docId w15:val="{973942E0-B520-4548-8032-57F8554AD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qFormat="1"/>
    <w:lsdException w:name="HTML Definition" w:semiHidden="1" w:unhideWhenUsed="1"/>
    <w:lsdException w:name="HTML Keyboard" w:semiHidden="1" w:unhideWhenUsed="1" w:qFormat="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706D9E"/>
    <w:pPr>
      <w:spacing w:after="120" w:line="276" w:lineRule="auto"/>
      <w:jc w:val="both"/>
    </w:pPr>
    <w:rPr>
      <w:rFonts w:ascii="Constantia" w:hAnsi="Constantia" w:cs="Times New Roman"/>
      <w:sz w:val="24"/>
      <w:szCs w:val="24"/>
      <w:lang w:eastAsia="en-GB"/>
    </w:rPr>
  </w:style>
  <w:style w:type="paragraph" w:styleId="Heading1">
    <w:name w:val="heading 1"/>
    <w:aliases w:val="IPS Heading 1"/>
    <w:basedOn w:val="ListParagraph"/>
    <w:link w:val="Heading1Char"/>
    <w:autoRedefine/>
    <w:uiPriority w:val="9"/>
    <w:qFormat/>
    <w:rsid w:val="003B69D0"/>
    <w:pPr>
      <w:keepNext/>
      <w:keepLines/>
      <w:spacing w:before="360" w:after="240"/>
      <w:ind w:left="0"/>
      <w:contextualSpacing w:val="0"/>
      <w:jc w:val="left"/>
      <w:outlineLvl w:val="0"/>
    </w:pPr>
    <w:rPr>
      <w:rFonts w:eastAsiaTheme="majorEastAsia" w:cstheme="majorBidi"/>
      <w:b/>
      <w:bCs/>
      <w:noProof/>
      <w:sz w:val="32"/>
      <w:szCs w:val="32"/>
      <w:lang w:eastAsia="en-US"/>
    </w:rPr>
  </w:style>
  <w:style w:type="paragraph" w:styleId="Heading2">
    <w:name w:val="heading 2"/>
    <w:aliases w:val="IPS Heading 2"/>
    <w:basedOn w:val="Heading1"/>
    <w:link w:val="Heading2Char"/>
    <w:autoRedefine/>
    <w:uiPriority w:val="9"/>
    <w:unhideWhenUsed/>
    <w:qFormat/>
    <w:rsid w:val="00C42D79"/>
    <w:pPr>
      <w:shd w:val="clear" w:color="auto" w:fill="FFFFFF"/>
      <w:spacing w:before="480" w:after="180"/>
      <w:jc w:val="both"/>
      <w:outlineLvl w:val="1"/>
    </w:pPr>
    <w:rPr>
      <w:rFonts w:eastAsiaTheme="minorHAnsi"/>
      <w:color w:val="171717"/>
      <w:sz w:val="28"/>
    </w:rPr>
  </w:style>
  <w:style w:type="paragraph" w:styleId="Heading3">
    <w:name w:val="heading 3"/>
    <w:aliases w:val="IPS Heading 3"/>
    <w:basedOn w:val="TOC3"/>
    <w:next w:val="Normal"/>
    <w:link w:val="Heading3Char"/>
    <w:autoRedefine/>
    <w:uiPriority w:val="9"/>
    <w:unhideWhenUsed/>
    <w:qFormat/>
    <w:rsid w:val="003B69D0"/>
    <w:pPr>
      <w:shd w:val="clear" w:color="auto" w:fill="FFFFFF" w:themeFill="background1"/>
      <w:tabs>
        <w:tab w:val="left" w:pos="960"/>
        <w:tab w:val="right" w:leader="dot" w:pos="9010"/>
      </w:tabs>
      <w:spacing w:before="120"/>
      <w:ind w:left="0"/>
      <w:outlineLvl w:val="2"/>
    </w:pPr>
    <w:rPr>
      <w:b/>
      <w:bCs/>
      <w:noProof/>
      <w:u w:val="single"/>
    </w:rPr>
  </w:style>
  <w:style w:type="paragraph" w:styleId="Heading4">
    <w:name w:val="heading 4"/>
    <w:basedOn w:val="Normal"/>
    <w:next w:val="Normal"/>
    <w:link w:val="Heading4Char"/>
    <w:uiPriority w:val="9"/>
    <w:unhideWhenUsed/>
    <w:qFormat/>
    <w:rsid w:val="004D2E14"/>
    <w:pPr>
      <w:keepNext/>
      <w:keepLines/>
      <w:spacing w:before="12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4D2E14"/>
    <w:pPr>
      <w:keepNext/>
      <w:keepLines/>
      <w:spacing w:before="120"/>
      <w:outlineLvl w:val="4"/>
    </w:pPr>
    <w:rPr>
      <w:rFonts w:asciiTheme="majorHAnsi" w:eastAsiaTheme="majorEastAsia" w:hAnsiTheme="majorHAnsi" w:cstheme="majorBidi"/>
      <w:b/>
      <w:i/>
    </w:rPr>
  </w:style>
  <w:style w:type="paragraph" w:styleId="Heading6">
    <w:name w:val="heading 6"/>
    <w:basedOn w:val="Normal"/>
    <w:next w:val="Normal"/>
    <w:link w:val="Heading6Char"/>
    <w:uiPriority w:val="9"/>
    <w:unhideWhenUsed/>
    <w:qFormat/>
    <w:rsid w:val="00071C57"/>
    <w:pPr>
      <w:keepNext/>
      <w:keepLines/>
      <w:spacing w:before="40" w:after="0"/>
      <w:outlineLvl w:val="5"/>
    </w:pPr>
    <w:rPr>
      <w:rFonts w:asciiTheme="majorHAnsi" w:eastAsiaTheme="majorEastAsia" w:hAnsiTheme="majorHAnsi" w:cstheme="majorBidi"/>
      <w:i/>
      <w:color w:val="000000" w:themeColor="text1"/>
      <w:u w:val="single"/>
    </w:rPr>
  </w:style>
  <w:style w:type="paragraph" w:styleId="Heading7">
    <w:name w:val="heading 7"/>
    <w:basedOn w:val="Normal"/>
    <w:next w:val="Normal"/>
    <w:link w:val="Heading7Char"/>
    <w:uiPriority w:val="9"/>
    <w:unhideWhenUsed/>
    <w:qFormat/>
    <w:rsid w:val="00EF4C0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411F57"/>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PS Heading 1 Char"/>
    <w:basedOn w:val="DefaultParagraphFont"/>
    <w:link w:val="Heading1"/>
    <w:uiPriority w:val="9"/>
    <w:qFormat/>
    <w:rsid w:val="003B69D0"/>
    <w:rPr>
      <w:rFonts w:ascii="Constantia" w:eastAsiaTheme="majorEastAsia" w:hAnsi="Constantia" w:cstheme="majorBidi"/>
      <w:b/>
      <w:bCs/>
      <w:noProof/>
      <w:sz w:val="32"/>
      <w:szCs w:val="32"/>
    </w:rPr>
  </w:style>
  <w:style w:type="character" w:customStyle="1" w:styleId="Heading2Char">
    <w:name w:val="Heading 2 Char"/>
    <w:aliases w:val="IPS Heading 2 Char"/>
    <w:basedOn w:val="DefaultParagraphFont"/>
    <w:link w:val="Heading2"/>
    <w:uiPriority w:val="9"/>
    <w:qFormat/>
    <w:rsid w:val="00C42D79"/>
    <w:rPr>
      <w:rFonts w:ascii="Constantia" w:hAnsi="Constantia" w:cstheme="majorBidi"/>
      <w:b/>
      <w:bCs/>
      <w:noProof/>
      <w:color w:val="171717"/>
      <w:sz w:val="28"/>
      <w:szCs w:val="32"/>
      <w:shd w:val="clear" w:color="auto" w:fill="FFFFFF"/>
    </w:rPr>
  </w:style>
  <w:style w:type="character" w:customStyle="1" w:styleId="Heading3Char">
    <w:name w:val="Heading 3 Char"/>
    <w:aliases w:val="IPS Heading 3 Char"/>
    <w:basedOn w:val="DefaultParagraphFont"/>
    <w:link w:val="Heading3"/>
    <w:uiPriority w:val="9"/>
    <w:qFormat/>
    <w:rsid w:val="003B69D0"/>
    <w:rPr>
      <w:rFonts w:ascii="Constantia" w:hAnsi="Constantia" w:cs="Times New Roman"/>
      <w:b/>
      <w:bCs/>
      <w:noProof/>
      <w:sz w:val="24"/>
      <w:szCs w:val="24"/>
      <w:u w:val="single"/>
      <w:shd w:val="clear" w:color="auto" w:fill="FFFFFF" w:themeFill="background1"/>
      <w:lang w:eastAsia="en-GB"/>
    </w:rPr>
  </w:style>
  <w:style w:type="character" w:customStyle="1" w:styleId="Heading4Char">
    <w:name w:val="Heading 4 Char"/>
    <w:basedOn w:val="DefaultParagraphFont"/>
    <w:link w:val="Heading4"/>
    <w:uiPriority w:val="9"/>
    <w:qFormat/>
    <w:rsid w:val="004D2E14"/>
    <w:rPr>
      <w:rFonts w:ascii="Constantia" w:eastAsiaTheme="majorEastAsia" w:hAnsi="Constantia" w:cstheme="majorBidi"/>
      <w:b/>
      <w:i/>
      <w:iCs/>
      <w:sz w:val="24"/>
      <w:szCs w:val="24"/>
      <w:lang w:eastAsia="en-GB"/>
    </w:rPr>
  </w:style>
  <w:style w:type="character" w:customStyle="1" w:styleId="Heading5Char">
    <w:name w:val="Heading 5 Char"/>
    <w:basedOn w:val="DefaultParagraphFont"/>
    <w:link w:val="Heading5"/>
    <w:uiPriority w:val="9"/>
    <w:qFormat/>
    <w:rsid w:val="004D2E14"/>
    <w:rPr>
      <w:rFonts w:asciiTheme="majorHAnsi" w:eastAsiaTheme="majorEastAsia" w:hAnsiTheme="majorHAnsi" w:cstheme="majorBidi"/>
      <w:b/>
      <w:i/>
      <w:sz w:val="24"/>
      <w:szCs w:val="24"/>
      <w:lang w:eastAsia="en-GB"/>
    </w:rPr>
  </w:style>
  <w:style w:type="paragraph" w:styleId="Header">
    <w:name w:val="header"/>
    <w:basedOn w:val="Normal"/>
    <w:link w:val="HeaderChar"/>
    <w:uiPriority w:val="99"/>
    <w:unhideWhenUsed/>
    <w:qFormat/>
    <w:rsid w:val="004D2E14"/>
    <w:pPr>
      <w:tabs>
        <w:tab w:val="center" w:pos="4513"/>
        <w:tab w:val="right" w:pos="9026"/>
      </w:tabs>
    </w:pPr>
  </w:style>
  <w:style w:type="character" w:customStyle="1" w:styleId="HeaderChar">
    <w:name w:val="Header Char"/>
    <w:basedOn w:val="DefaultParagraphFont"/>
    <w:link w:val="Header"/>
    <w:uiPriority w:val="99"/>
    <w:qFormat/>
    <w:rsid w:val="004D2E14"/>
    <w:rPr>
      <w:rFonts w:ascii="Constantia" w:hAnsi="Constantia" w:cs="Times New Roman"/>
      <w:sz w:val="24"/>
      <w:szCs w:val="24"/>
      <w:lang w:eastAsia="en-GB"/>
    </w:rPr>
  </w:style>
  <w:style w:type="paragraph" w:styleId="Footer">
    <w:name w:val="footer"/>
    <w:basedOn w:val="Normal"/>
    <w:link w:val="FooterChar"/>
    <w:uiPriority w:val="99"/>
    <w:unhideWhenUsed/>
    <w:qFormat/>
    <w:rsid w:val="004D2E14"/>
    <w:pPr>
      <w:tabs>
        <w:tab w:val="center" w:pos="4513"/>
        <w:tab w:val="right" w:pos="9026"/>
      </w:tabs>
    </w:pPr>
  </w:style>
  <w:style w:type="character" w:customStyle="1" w:styleId="FooterChar">
    <w:name w:val="Footer Char"/>
    <w:basedOn w:val="DefaultParagraphFont"/>
    <w:link w:val="Footer"/>
    <w:uiPriority w:val="99"/>
    <w:qFormat/>
    <w:rsid w:val="004D2E14"/>
    <w:rPr>
      <w:rFonts w:ascii="Constantia" w:hAnsi="Constantia" w:cs="Times New Roman"/>
      <w:sz w:val="24"/>
      <w:szCs w:val="24"/>
      <w:lang w:eastAsia="en-GB"/>
    </w:rPr>
  </w:style>
  <w:style w:type="paragraph" w:styleId="ListParagraph">
    <w:name w:val="List Paragraph"/>
    <w:aliases w:val="PQ"/>
    <w:basedOn w:val="Normal"/>
    <w:link w:val="ListParagraphChar"/>
    <w:uiPriority w:val="34"/>
    <w:qFormat/>
    <w:rsid w:val="004D2E14"/>
    <w:pPr>
      <w:ind w:left="720"/>
      <w:contextualSpacing/>
    </w:pPr>
  </w:style>
  <w:style w:type="character" w:styleId="PageNumber">
    <w:name w:val="page number"/>
    <w:basedOn w:val="DefaultParagraphFont"/>
    <w:uiPriority w:val="99"/>
    <w:semiHidden/>
    <w:unhideWhenUsed/>
    <w:qFormat/>
    <w:rsid w:val="004D2E14"/>
  </w:style>
  <w:style w:type="paragraph" w:styleId="Title">
    <w:name w:val="Title"/>
    <w:aliases w:val="IPS Title"/>
    <w:basedOn w:val="Normal"/>
    <w:next w:val="Normal"/>
    <w:link w:val="TitleChar"/>
    <w:autoRedefine/>
    <w:qFormat/>
    <w:rsid w:val="00955920"/>
    <w:pPr>
      <w:spacing w:line="240" w:lineRule="auto"/>
      <w:contextualSpacing/>
      <w:jc w:val="center"/>
    </w:pPr>
    <w:rPr>
      <w:rFonts w:eastAsiaTheme="majorEastAsia" w:cstheme="majorBidi"/>
      <w:b/>
      <w:bCs/>
      <w:color w:val="000000" w:themeColor="text1"/>
      <w:spacing w:val="-10"/>
      <w:kern w:val="28"/>
      <w:sz w:val="44"/>
      <w:szCs w:val="56"/>
    </w:rPr>
  </w:style>
  <w:style w:type="character" w:customStyle="1" w:styleId="TitleChar">
    <w:name w:val="Title Char"/>
    <w:aliases w:val="IPS Title Char"/>
    <w:basedOn w:val="DefaultParagraphFont"/>
    <w:link w:val="Title"/>
    <w:qFormat/>
    <w:rsid w:val="00955920"/>
    <w:rPr>
      <w:rFonts w:ascii="Constantia" w:eastAsiaTheme="majorEastAsia" w:hAnsi="Constantia" w:cstheme="majorBidi"/>
      <w:b/>
      <w:bCs/>
      <w:color w:val="000000" w:themeColor="text1"/>
      <w:spacing w:val="-10"/>
      <w:kern w:val="28"/>
      <w:sz w:val="44"/>
      <w:szCs w:val="56"/>
      <w:lang w:eastAsia="en-GB"/>
    </w:rPr>
  </w:style>
  <w:style w:type="paragraph" w:styleId="TOC2">
    <w:name w:val="toc 2"/>
    <w:basedOn w:val="Normal"/>
    <w:next w:val="Normal"/>
    <w:autoRedefine/>
    <w:uiPriority w:val="39"/>
    <w:unhideWhenUsed/>
    <w:qFormat/>
    <w:rsid w:val="004D2E14"/>
    <w:pPr>
      <w:ind w:left="240"/>
    </w:pPr>
  </w:style>
  <w:style w:type="paragraph" w:styleId="TOC1">
    <w:name w:val="toc 1"/>
    <w:basedOn w:val="Normal"/>
    <w:next w:val="Normal"/>
    <w:autoRedefine/>
    <w:uiPriority w:val="39"/>
    <w:unhideWhenUsed/>
    <w:qFormat/>
    <w:rsid w:val="005B15F2"/>
    <w:pPr>
      <w:tabs>
        <w:tab w:val="right" w:leader="dot" w:pos="9016"/>
      </w:tabs>
      <w:spacing w:after="100"/>
    </w:pPr>
    <w:rPr>
      <w:b/>
      <w:noProof/>
      <w:color w:val="000000" w:themeColor="text1"/>
      <w:sz w:val="28"/>
      <w:szCs w:val="28"/>
    </w:rPr>
  </w:style>
  <w:style w:type="paragraph" w:styleId="TOC3">
    <w:name w:val="toc 3"/>
    <w:basedOn w:val="Normal"/>
    <w:next w:val="Normal"/>
    <w:autoRedefine/>
    <w:uiPriority w:val="39"/>
    <w:unhideWhenUsed/>
    <w:qFormat/>
    <w:rsid w:val="004D2E14"/>
    <w:pPr>
      <w:ind w:left="480"/>
    </w:pPr>
  </w:style>
  <w:style w:type="paragraph" w:styleId="TOC4">
    <w:name w:val="toc 4"/>
    <w:basedOn w:val="Normal"/>
    <w:next w:val="Normal"/>
    <w:autoRedefine/>
    <w:uiPriority w:val="39"/>
    <w:unhideWhenUsed/>
    <w:qFormat/>
    <w:rsid w:val="004D2E14"/>
    <w:pPr>
      <w:ind w:left="720"/>
    </w:pPr>
  </w:style>
  <w:style w:type="paragraph" w:styleId="TOC5">
    <w:name w:val="toc 5"/>
    <w:basedOn w:val="Normal"/>
    <w:next w:val="Normal"/>
    <w:autoRedefine/>
    <w:uiPriority w:val="39"/>
    <w:unhideWhenUsed/>
    <w:qFormat/>
    <w:rsid w:val="004D2E14"/>
    <w:pPr>
      <w:ind w:left="960"/>
    </w:pPr>
  </w:style>
  <w:style w:type="paragraph" w:styleId="TOC6">
    <w:name w:val="toc 6"/>
    <w:basedOn w:val="Normal"/>
    <w:next w:val="Normal"/>
    <w:autoRedefine/>
    <w:uiPriority w:val="39"/>
    <w:unhideWhenUsed/>
    <w:rsid w:val="004D2E14"/>
    <w:pPr>
      <w:ind w:left="1200"/>
    </w:pPr>
  </w:style>
  <w:style w:type="paragraph" w:styleId="TOC7">
    <w:name w:val="toc 7"/>
    <w:basedOn w:val="Normal"/>
    <w:next w:val="Normal"/>
    <w:autoRedefine/>
    <w:uiPriority w:val="39"/>
    <w:unhideWhenUsed/>
    <w:qFormat/>
    <w:rsid w:val="004D2E14"/>
    <w:pPr>
      <w:ind w:left="1440"/>
    </w:pPr>
  </w:style>
  <w:style w:type="paragraph" w:styleId="TOC8">
    <w:name w:val="toc 8"/>
    <w:basedOn w:val="Normal"/>
    <w:next w:val="Normal"/>
    <w:autoRedefine/>
    <w:uiPriority w:val="39"/>
    <w:unhideWhenUsed/>
    <w:qFormat/>
    <w:rsid w:val="004D2E14"/>
    <w:pPr>
      <w:ind w:left="1680"/>
    </w:pPr>
  </w:style>
  <w:style w:type="paragraph" w:styleId="TOC9">
    <w:name w:val="toc 9"/>
    <w:basedOn w:val="Normal"/>
    <w:next w:val="Normal"/>
    <w:autoRedefine/>
    <w:uiPriority w:val="39"/>
    <w:unhideWhenUsed/>
    <w:qFormat/>
    <w:rsid w:val="004D2E14"/>
    <w:pPr>
      <w:ind w:left="1920"/>
    </w:pPr>
  </w:style>
  <w:style w:type="character" w:styleId="Emphasis">
    <w:name w:val="Emphasis"/>
    <w:aliases w:val="IPS_TBC,emphasis"/>
    <w:basedOn w:val="DefaultParagraphFont"/>
    <w:uiPriority w:val="20"/>
    <w:qFormat/>
    <w:rsid w:val="004D2E14"/>
    <w:rPr>
      <w:rFonts w:ascii="Constantia" w:hAnsi="Constantia"/>
      <w:b/>
      <w:i w:val="0"/>
      <w:iCs/>
      <w:color w:val="000000" w:themeColor="text1"/>
      <w:sz w:val="44"/>
      <w:u w:val="single"/>
    </w:rPr>
  </w:style>
  <w:style w:type="character" w:styleId="Hyperlink">
    <w:name w:val="Hyperlink"/>
    <w:basedOn w:val="DefaultParagraphFont"/>
    <w:uiPriority w:val="99"/>
    <w:unhideWhenUsed/>
    <w:qFormat/>
    <w:rsid w:val="004D2E14"/>
    <w:rPr>
      <w:color w:val="0563C1" w:themeColor="hyperlink"/>
      <w:u w:val="single"/>
    </w:rPr>
  </w:style>
  <w:style w:type="character" w:styleId="Strong">
    <w:name w:val="Strong"/>
    <w:basedOn w:val="DefaultParagraphFont"/>
    <w:uiPriority w:val="22"/>
    <w:qFormat/>
    <w:rsid w:val="004D2E14"/>
    <w:rPr>
      <w:b/>
      <w:bCs/>
    </w:rPr>
  </w:style>
  <w:style w:type="paragraph" w:styleId="NormalWeb">
    <w:name w:val="Normal (Web)"/>
    <w:basedOn w:val="Normal"/>
    <w:uiPriority w:val="99"/>
    <w:unhideWhenUsed/>
    <w:qFormat/>
    <w:rsid w:val="004D2E14"/>
    <w:pPr>
      <w:spacing w:before="100" w:beforeAutospacing="1" w:after="100" w:afterAutospacing="1"/>
    </w:pPr>
    <w:rPr>
      <w:rFonts w:ascii="Times New Roman" w:hAnsi="Times New Roman"/>
    </w:rPr>
  </w:style>
  <w:style w:type="paragraph" w:styleId="Caption">
    <w:name w:val="caption"/>
    <w:basedOn w:val="Normal"/>
    <w:next w:val="Normal"/>
    <w:uiPriority w:val="35"/>
    <w:unhideWhenUsed/>
    <w:qFormat/>
    <w:rsid w:val="004D2E14"/>
    <w:pPr>
      <w:spacing w:after="200"/>
    </w:pPr>
    <w:rPr>
      <w:i/>
      <w:iCs/>
      <w:color w:val="44546A" w:themeColor="text2"/>
      <w:sz w:val="18"/>
      <w:szCs w:val="18"/>
    </w:rPr>
  </w:style>
  <w:style w:type="paragraph" w:styleId="NoSpacing">
    <w:name w:val="No Spacing"/>
    <w:link w:val="NoSpacingChar"/>
    <w:uiPriority w:val="1"/>
    <w:qFormat/>
    <w:rsid w:val="004D2E14"/>
    <w:pPr>
      <w:spacing w:before="120" w:after="240" w:line="240" w:lineRule="auto"/>
      <w:jc w:val="center"/>
    </w:pPr>
    <w:rPr>
      <w:rFonts w:eastAsiaTheme="minorEastAsia"/>
      <w:i/>
      <w:u w:val="single"/>
      <w:lang w:eastAsia="zh-CN"/>
    </w:rPr>
  </w:style>
  <w:style w:type="character" w:customStyle="1" w:styleId="NoSpacingChar">
    <w:name w:val="No Spacing Char"/>
    <w:basedOn w:val="DefaultParagraphFont"/>
    <w:link w:val="NoSpacing"/>
    <w:uiPriority w:val="1"/>
    <w:qFormat/>
    <w:rsid w:val="004D2E14"/>
    <w:rPr>
      <w:rFonts w:eastAsiaTheme="minorEastAsia"/>
      <w:i/>
      <w:u w:val="single"/>
      <w:lang w:eastAsia="zh-CN"/>
    </w:rPr>
  </w:style>
  <w:style w:type="table" w:styleId="TableGrid">
    <w:name w:val="Table Grid"/>
    <w:basedOn w:val="TableNormal"/>
    <w:uiPriority w:val="39"/>
    <w:qFormat/>
    <w:rsid w:val="004D2E14"/>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ubtleEmphasis">
    <w:name w:val="Subtle Emphasis"/>
    <w:aliases w:val="Sub-Title"/>
    <w:uiPriority w:val="19"/>
    <w:qFormat/>
    <w:rsid w:val="004D2E14"/>
    <w:rPr>
      <w:rFonts w:ascii="Arial" w:hAnsi="Arial"/>
      <w:b/>
      <w:bCs/>
      <w:sz w:val="32"/>
      <w:szCs w:val="32"/>
    </w:rPr>
  </w:style>
  <w:style w:type="character" w:styleId="PlaceholderText">
    <w:name w:val="Placeholder Text"/>
    <w:basedOn w:val="DefaultParagraphFont"/>
    <w:uiPriority w:val="99"/>
    <w:qFormat/>
    <w:rsid w:val="004D2E14"/>
    <w:rPr>
      <w:color w:val="808080"/>
    </w:rPr>
  </w:style>
  <w:style w:type="character" w:styleId="FollowedHyperlink">
    <w:name w:val="FollowedHyperlink"/>
    <w:basedOn w:val="DefaultParagraphFont"/>
    <w:uiPriority w:val="99"/>
    <w:semiHidden/>
    <w:unhideWhenUsed/>
    <w:qFormat/>
    <w:rsid w:val="004D2E14"/>
    <w:rPr>
      <w:color w:val="954F72" w:themeColor="followedHyperlink"/>
      <w:u w:val="single"/>
    </w:rPr>
  </w:style>
  <w:style w:type="character" w:customStyle="1" w:styleId="apple-converted-space">
    <w:name w:val="apple-converted-space"/>
    <w:basedOn w:val="DefaultParagraphFont"/>
    <w:qFormat/>
    <w:rsid w:val="004D2E14"/>
  </w:style>
  <w:style w:type="character" w:styleId="HTMLCite">
    <w:name w:val="HTML Cite"/>
    <w:basedOn w:val="DefaultParagraphFont"/>
    <w:uiPriority w:val="99"/>
    <w:semiHidden/>
    <w:unhideWhenUsed/>
    <w:qFormat/>
    <w:rsid w:val="004D2E14"/>
    <w:rPr>
      <w:i/>
      <w:iCs/>
    </w:rPr>
  </w:style>
  <w:style w:type="character" w:customStyle="1" w:styleId="pdblue">
    <w:name w:val="pd_blue"/>
    <w:basedOn w:val="DefaultParagraphFont"/>
    <w:qFormat/>
    <w:rsid w:val="004D2E14"/>
  </w:style>
  <w:style w:type="paragraph" w:styleId="BalloonText">
    <w:name w:val="Balloon Text"/>
    <w:basedOn w:val="Normal"/>
    <w:link w:val="BalloonTextChar"/>
    <w:uiPriority w:val="99"/>
    <w:semiHidden/>
    <w:unhideWhenUsed/>
    <w:qFormat/>
    <w:rsid w:val="004D2E14"/>
    <w:rPr>
      <w:rFonts w:ascii="Times New Roman" w:hAnsi="Times New Roman"/>
      <w:sz w:val="18"/>
      <w:szCs w:val="18"/>
    </w:rPr>
  </w:style>
  <w:style w:type="character" w:customStyle="1" w:styleId="BalloonTextChar">
    <w:name w:val="Balloon Text Char"/>
    <w:basedOn w:val="DefaultParagraphFont"/>
    <w:link w:val="BalloonText"/>
    <w:uiPriority w:val="99"/>
    <w:semiHidden/>
    <w:qFormat/>
    <w:rsid w:val="004D2E14"/>
    <w:rPr>
      <w:rFonts w:ascii="Times New Roman" w:hAnsi="Times New Roman" w:cs="Times New Roman"/>
      <w:sz w:val="18"/>
      <w:szCs w:val="18"/>
      <w:lang w:eastAsia="en-GB"/>
    </w:rPr>
  </w:style>
  <w:style w:type="character" w:styleId="CommentReference">
    <w:name w:val="annotation reference"/>
    <w:basedOn w:val="DefaultParagraphFont"/>
    <w:uiPriority w:val="99"/>
    <w:semiHidden/>
    <w:unhideWhenUsed/>
    <w:qFormat/>
    <w:rsid w:val="004D2E14"/>
    <w:rPr>
      <w:sz w:val="18"/>
      <w:szCs w:val="18"/>
    </w:rPr>
  </w:style>
  <w:style w:type="paragraph" w:styleId="CommentText">
    <w:name w:val="annotation text"/>
    <w:basedOn w:val="Normal"/>
    <w:link w:val="CommentTextChar"/>
    <w:uiPriority w:val="99"/>
    <w:unhideWhenUsed/>
    <w:qFormat/>
    <w:rsid w:val="004D2E14"/>
  </w:style>
  <w:style w:type="character" w:customStyle="1" w:styleId="CommentTextChar">
    <w:name w:val="Comment Text Char"/>
    <w:basedOn w:val="DefaultParagraphFont"/>
    <w:link w:val="CommentText"/>
    <w:uiPriority w:val="99"/>
    <w:qFormat/>
    <w:rsid w:val="004D2E14"/>
    <w:rPr>
      <w:rFonts w:ascii="Constantia" w:hAnsi="Constantia" w:cs="Times New Roman"/>
      <w:sz w:val="24"/>
      <w:szCs w:val="24"/>
      <w:lang w:eastAsia="en-GB"/>
    </w:rPr>
  </w:style>
  <w:style w:type="paragraph" w:styleId="CommentSubject">
    <w:name w:val="annotation subject"/>
    <w:basedOn w:val="CommentText"/>
    <w:next w:val="CommentText"/>
    <w:link w:val="CommentSubjectChar"/>
    <w:uiPriority w:val="99"/>
    <w:semiHidden/>
    <w:unhideWhenUsed/>
    <w:qFormat/>
    <w:rsid w:val="004D2E14"/>
    <w:rPr>
      <w:b/>
      <w:bCs/>
      <w:sz w:val="20"/>
      <w:szCs w:val="20"/>
    </w:rPr>
  </w:style>
  <w:style w:type="character" w:customStyle="1" w:styleId="CommentSubjectChar">
    <w:name w:val="Comment Subject Char"/>
    <w:basedOn w:val="CommentTextChar"/>
    <w:link w:val="CommentSubject"/>
    <w:uiPriority w:val="99"/>
    <w:semiHidden/>
    <w:qFormat/>
    <w:rsid w:val="004D2E14"/>
    <w:rPr>
      <w:rFonts w:ascii="Constantia" w:hAnsi="Constantia" w:cs="Times New Roman"/>
      <w:b/>
      <w:bCs/>
      <w:sz w:val="20"/>
      <w:szCs w:val="20"/>
      <w:lang w:eastAsia="en-GB"/>
    </w:rPr>
  </w:style>
  <w:style w:type="paragraph" w:customStyle="1" w:styleId="indenthandingb">
    <w:name w:val="indenthandingb"/>
    <w:basedOn w:val="Normal"/>
    <w:qFormat/>
    <w:rsid w:val="004D2E14"/>
    <w:pPr>
      <w:spacing w:before="100" w:beforeAutospacing="1" w:after="100" w:afterAutospacing="1"/>
    </w:pPr>
    <w:rPr>
      <w:rFonts w:ascii="Times New Roman" w:eastAsia="Times New Roman" w:hAnsi="Times New Roman"/>
      <w:lang w:eastAsia="en-US"/>
    </w:rPr>
  </w:style>
  <w:style w:type="paragraph" w:styleId="TOCHeading">
    <w:name w:val="TOC Heading"/>
    <w:basedOn w:val="Heading1"/>
    <w:next w:val="Normal"/>
    <w:uiPriority w:val="39"/>
    <w:unhideWhenUsed/>
    <w:qFormat/>
    <w:rsid w:val="004D2E14"/>
    <w:pPr>
      <w:spacing w:before="480"/>
      <w:outlineLvl w:val="9"/>
    </w:pPr>
    <w:rPr>
      <w:rFonts w:asciiTheme="majorHAnsi" w:hAnsiTheme="majorHAnsi"/>
      <w:bCs w:val="0"/>
      <w:szCs w:val="28"/>
    </w:rPr>
  </w:style>
  <w:style w:type="paragraph" w:customStyle="1" w:styleId="toc-chapter">
    <w:name w:val="toc-chapter"/>
    <w:basedOn w:val="Normal"/>
    <w:rsid w:val="004D2E14"/>
    <w:pPr>
      <w:spacing w:before="100" w:beforeAutospacing="1" w:after="100" w:afterAutospacing="1"/>
    </w:pPr>
    <w:rPr>
      <w:rFonts w:ascii="Times New Roman" w:eastAsia="Times New Roman" w:hAnsi="Times New Roman"/>
      <w:lang w:eastAsia="en-US"/>
    </w:rPr>
  </w:style>
  <w:style w:type="paragraph" w:customStyle="1" w:styleId="toc-section">
    <w:name w:val="toc-section"/>
    <w:basedOn w:val="Normal"/>
    <w:qFormat/>
    <w:rsid w:val="004D2E14"/>
    <w:pPr>
      <w:spacing w:before="100" w:beforeAutospacing="1" w:after="100" w:afterAutospacing="1"/>
    </w:pPr>
    <w:rPr>
      <w:rFonts w:ascii="Times New Roman" w:eastAsia="Times New Roman" w:hAnsi="Times New Roman"/>
      <w:lang w:eastAsia="en-US"/>
    </w:rPr>
  </w:style>
  <w:style w:type="paragraph" w:customStyle="1" w:styleId="toc-section1">
    <w:name w:val="toc-section1"/>
    <w:basedOn w:val="Normal"/>
    <w:qFormat/>
    <w:rsid w:val="004D2E14"/>
    <w:pPr>
      <w:spacing w:before="100" w:beforeAutospacing="1" w:after="100" w:afterAutospacing="1"/>
    </w:pPr>
    <w:rPr>
      <w:rFonts w:ascii="Times New Roman" w:eastAsia="Times New Roman" w:hAnsi="Times New Roman"/>
      <w:lang w:eastAsia="en-US"/>
    </w:rPr>
  </w:style>
  <w:style w:type="paragraph" w:customStyle="1" w:styleId="Default">
    <w:name w:val="Default"/>
    <w:qFormat/>
    <w:rsid w:val="004D2E14"/>
    <w:pPr>
      <w:autoSpaceDE w:val="0"/>
      <w:autoSpaceDN w:val="0"/>
      <w:adjustRightInd w:val="0"/>
      <w:spacing w:after="0" w:line="240" w:lineRule="auto"/>
    </w:pPr>
    <w:rPr>
      <w:rFonts w:ascii="Calibri" w:hAnsi="Calibri" w:cs="Calibri"/>
      <w:color w:val="000000"/>
      <w:sz w:val="24"/>
      <w:szCs w:val="24"/>
    </w:rPr>
  </w:style>
  <w:style w:type="character" w:customStyle="1" w:styleId="ccmtdefault">
    <w:name w:val="ccmtdefault"/>
    <w:basedOn w:val="DefaultParagraphFont"/>
    <w:qFormat/>
    <w:rsid w:val="004D2E14"/>
  </w:style>
  <w:style w:type="table" w:customStyle="1" w:styleId="PlainTable11">
    <w:name w:val="Plain Table 11"/>
    <w:basedOn w:val="TableNormal"/>
    <w:uiPriority w:val="41"/>
    <w:qFormat/>
    <w:rsid w:val="004D2E14"/>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qFormat/>
    <w:rsid w:val="004D2E14"/>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qFormat/>
    <w:rsid w:val="004D2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qFormat/>
    <w:rsid w:val="004D2E14"/>
    <w:rPr>
      <w:rFonts w:ascii="Courier New" w:eastAsia="Times New Roman" w:hAnsi="Courier New" w:cs="Courier New"/>
      <w:sz w:val="20"/>
      <w:szCs w:val="20"/>
    </w:rPr>
  </w:style>
  <w:style w:type="paragraph" w:customStyle="1" w:styleId="pb1body1">
    <w:name w:val="pb1_body1"/>
    <w:basedOn w:val="Normal"/>
    <w:qFormat/>
    <w:rsid w:val="004D2E14"/>
    <w:pPr>
      <w:spacing w:before="100" w:beforeAutospacing="1" w:after="100" w:afterAutospacing="1"/>
    </w:pPr>
    <w:rPr>
      <w:rFonts w:ascii="Times New Roman" w:eastAsia="Times New Roman" w:hAnsi="Times New Roman"/>
      <w:lang w:eastAsia="en-US"/>
    </w:rPr>
  </w:style>
  <w:style w:type="table" w:customStyle="1" w:styleId="GridTable1Light1">
    <w:name w:val="Grid Table 1 Light1"/>
    <w:basedOn w:val="TableNormal"/>
    <w:uiPriority w:val="46"/>
    <w:qFormat/>
    <w:rsid w:val="004D2E14"/>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qFormat/>
    <w:rsid w:val="004D2E14"/>
    <w:rPr>
      <w:rFonts w:ascii="Courier New" w:eastAsia="Times New Roman" w:hAnsi="Courier New" w:cs="Courier New"/>
      <w:sz w:val="20"/>
      <w:szCs w:val="20"/>
    </w:rPr>
  </w:style>
  <w:style w:type="character" w:styleId="IntenseReference">
    <w:name w:val="Intense Reference"/>
    <w:basedOn w:val="DefaultParagraphFont"/>
    <w:uiPriority w:val="32"/>
    <w:qFormat/>
    <w:rsid w:val="004D2E14"/>
    <w:rPr>
      <w:b/>
      <w:bCs/>
      <w:smallCaps/>
      <w:color w:val="5B9BD5" w:themeColor="accent1"/>
      <w:spacing w:val="5"/>
    </w:rPr>
  </w:style>
  <w:style w:type="paragraph" w:customStyle="1" w:styleId="IPSQuestionPQ">
    <w:name w:val="IPS Question PQ"/>
    <w:basedOn w:val="ListBullet2"/>
    <w:next w:val="ListBullet2"/>
    <w:link w:val="IPSQuestionPQChar"/>
    <w:qFormat/>
    <w:rsid w:val="004D2E14"/>
    <w:pPr>
      <w:spacing w:after="42" w:line="271" w:lineRule="auto"/>
      <w:ind w:right="6"/>
    </w:pPr>
    <w:rPr>
      <w:rFonts w:eastAsia="Constantia" w:cs="Constantia"/>
      <w:color w:val="000000"/>
      <w:szCs w:val="22"/>
      <w:lang w:eastAsia="en-US"/>
    </w:rPr>
  </w:style>
  <w:style w:type="character" w:customStyle="1" w:styleId="IPSQuestionPQChar">
    <w:name w:val="IPS Question PQ Char"/>
    <w:basedOn w:val="DefaultParagraphFont"/>
    <w:link w:val="IPSQuestionPQ"/>
    <w:qFormat/>
    <w:rsid w:val="004D2E14"/>
    <w:rPr>
      <w:rFonts w:ascii="Constantia" w:eastAsia="Constantia" w:hAnsi="Constantia" w:cs="Constantia"/>
      <w:color w:val="000000"/>
      <w:sz w:val="24"/>
    </w:rPr>
  </w:style>
  <w:style w:type="paragraph" w:styleId="ListBullet2">
    <w:name w:val="List Bullet 2"/>
    <w:basedOn w:val="Normal"/>
    <w:uiPriority w:val="99"/>
    <w:unhideWhenUsed/>
    <w:qFormat/>
    <w:rsid w:val="004D2E14"/>
    <w:pPr>
      <w:ind w:left="900" w:hanging="360"/>
      <w:contextualSpacing/>
    </w:pPr>
  </w:style>
  <w:style w:type="character" w:customStyle="1" w:styleId="ListParagraphChar">
    <w:name w:val="List Paragraph Char"/>
    <w:aliases w:val="PQ Char"/>
    <w:basedOn w:val="DefaultParagraphFont"/>
    <w:link w:val="ListParagraph"/>
    <w:uiPriority w:val="34"/>
    <w:qFormat/>
    <w:rsid w:val="004D2E14"/>
    <w:rPr>
      <w:rFonts w:ascii="Constantia" w:hAnsi="Constantia" w:cs="Times New Roman"/>
      <w:sz w:val="24"/>
      <w:szCs w:val="24"/>
      <w:lang w:eastAsia="en-GB"/>
    </w:rPr>
  </w:style>
  <w:style w:type="paragraph" w:customStyle="1" w:styleId="IPSOption">
    <w:name w:val="IPS Option"/>
    <w:basedOn w:val="ListBullet2"/>
    <w:next w:val="ListBullet2"/>
    <w:link w:val="IPSOptionChar"/>
    <w:qFormat/>
    <w:rsid w:val="004D2E14"/>
    <w:pPr>
      <w:spacing w:after="42" w:line="271" w:lineRule="auto"/>
      <w:ind w:left="720" w:right="6"/>
    </w:pPr>
    <w:rPr>
      <w:rFonts w:eastAsia="Constantia" w:cs="Constantia"/>
      <w:color w:val="000000"/>
      <w:szCs w:val="22"/>
      <w:lang w:eastAsia="en-US"/>
    </w:rPr>
  </w:style>
  <w:style w:type="character" w:customStyle="1" w:styleId="IPSOptionChar">
    <w:name w:val="IPS Option Char"/>
    <w:basedOn w:val="IPSQuestionPQChar"/>
    <w:link w:val="IPSOption"/>
    <w:qFormat/>
    <w:rsid w:val="004D2E14"/>
    <w:rPr>
      <w:rFonts w:ascii="Constantia" w:eastAsia="Constantia" w:hAnsi="Constantia" w:cs="Constantia"/>
      <w:color w:val="000000"/>
      <w:sz w:val="24"/>
    </w:rPr>
  </w:style>
  <w:style w:type="table" w:styleId="GridTable1Light-Accent2">
    <w:name w:val="Grid Table 1 Light Accent 2"/>
    <w:basedOn w:val="TableNormal"/>
    <w:uiPriority w:val="46"/>
    <w:rsid w:val="004D2E14"/>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D2E14"/>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4D2E14"/>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2">
    <w:name w:val="Grid Table 5 Dark Accent 2"/>
    <w:basedOn w:val="TableNormal"/>
    <w:uiPriority w:val="50"/>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5">
    <w:name w:val="Grid Table 5 Dark Accent 5"/>
    <w:basedOn w:val="TableNormal"/>
    <w:uiPriority w:val="50"/>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customStyle="1" w:styleId="hljs-variable">
    <w:name w:val="hljs-variable"/>
    <w:basedOn w:val="DefaultParagraphFont"/>
    <w:qFormat/>
    <w:rsid w:val="004D2E14"/>
  </w:style>
  <w:style w:type="character" w:customStyle="1" w:styleId="hljs-string">
    <w:name w:val="hljs-string"/>
    <w:basedOn w:val="DefaultParagraphFont"/>
    <w:qFormat/>
    <w:rsid w:val="004D2E14"/>
  </w:style>
  <w:style w:type="table" w:styleId="GridTable4-Accent5">
    <w:name w:val="Grid Table 4 Accent 5"/>
    <w:basedOn w:val="TableNormal"/>
    <w:uiPriority w:val="49"/>
    <w:rsid w:val="004D2E14"/>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4D2E14"/>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ljs-keyword">
    <w:name w:val="hljs-keyword"/>
    <w:basedOn w:val="DefaultParagraphFont"/>
    <w:qFormat/>
    <w:rsid w:val="004D2E14"/>
  </w:style>
  <w:style w:type="character" w:customStyle="1" w:styleId="hljs-parameter">
    <w:name w:val="hljs-parameter"/>
    <w:basedOn w:val="DefaultParagraphFont"/>
    <w:qFormat/>
    <w:rsid w:val="004D2E14"/>
  </w:style>
  <w:style w:type="character" w:customStyle="1" w:styleId="hljs-literal">
    <w:name w:val="hljs-literal"/>
    <w:basedOn w:val="DefaultParagraphFont"/>
    <w:qFormat/>
    <w:rsid w:val="004D2E14"/>
  </w:style>
  <w:style w:type="character" w:customStyle="1" w:styleId="ilfuvd">
    <w:name w:val="ilfuvd"/>
    <w:basedOn w:val="DefaultParagraphFont"/>
    <w:qFormat/>
    <w:rsid w:val="004D2E14"/>
  </w:style>
  <w:style w:type="table" w:customStyle="1" w:styleId="GridTable1Light-Accent21">
    <w:name w:val="Grid Table 1 Light - Accent 21"/>
    <w:basedOn w:val="TableNormal"/>
    <w:uiPriority w:val="46"/>
    <w:qFormat/>
    <w:rsid w:val="004D2E14"/>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qFormat/>
    <w:rsid w:val="004D2E14"/>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21">
    <w:name w:val="Grid Table 4 - Accent 21"/>
    <w:basedOn w:val="TableNormal"/>
    <w:uiPriority w:val="49"/>
    <w:qFormat/>
    <w:rsid w:val="004D2E14"/>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qFormat/>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51">
    <w:name w:val="Grid Table 5 Dark - Accent 51"/>
    <w:basedOn w:val="TableNormal"/>
    <w:uiPriority w:val="50"/>
    <w:qFormat/>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51">
    <w:name w:val="Grid Table 4 - Accent 51"/>
    <w:basedOn w:val="TableNormal"/>
    <w:uiPriority w:val="49"/>
    <w:qFormat/>
    <w:rsid w:val="004D2E14"/>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z-TopofForm">
    <w:name w:val="HTML Top of Form"/>
    <w:basedOn w:val="Normal"/>
    <w:next w:val="Normal"/>
    <w:link w:val="z-TopofFormChar"/>
    <w:hidden/>
    <w:uiPriority w:val="99"/>
    <w:semiHidden/>
    <w:unhideWhenUsed/>
    <w:rsid w:val="004D2E14"/>
    <w:pPr>
      <w:pBdr>
        <w:bottom w:val="single" w:sz="6" w:space="1" w:color="auto"/>
      </w:pBdr>
      <w:spacing w:after="0" w:line="240" w:lineRule="auto"/>
      <w:jc w:val="center"/>
    </w:pPr>
    <w:rPr>
      <w:rFonts w:ascii="Arial" w:eastAsia="Times New Roman" w:hAnsi="Arial" w:cs="Arial"/>
      <w:vanish/>
      <w:sz w:val="16"/>
      <w:szCs w:val="16"/>
      <w:lang w:eastAsia="en-US"/>
    </w:rPr>
  </w:style>
  <w:style w:type="character" w:customStyle="1" w:styleId="z-TopofFormChar">
    <w:name w:val="z-Top of Form Char"/>
    <w:basedOn w:val="DefaultParagraphFont"/>
    <w:link w:val="z-TopofForm"/>
    <w:uiPriority w:val="99"/>
    <w:semiHidden/>
    <w:qFormat/>
    <w:rsid w:val="004D2E14"/>
    <w:rPr>
      <w:rFonts w:ascii="Arial" w:eastAsia="Times New Roman" w:hAnsi="Arial" w:cs="Arial"/>
      <w:vanish/>
      <w:sz w:val="16"/>
      <w:szCs w:val="16"/>
    </w:rPr>
  </w:style>
  <w:style w:type="character" w:customStyle="1" w:styleId="has-text-weight-semibold">
    <w:name w:val="has-text-weight-semibold"/>
    <w:basedOn w:val="DefaultParagraphFont"/>
    <w:qFormat/>
    <w:rsid w:val="004D2E14"/>
  </w:style>
  <w:style w:type="paragraph" w:styleId="z-BottomofForm">
    <w:name w:val="HTML Bottom of Form"/>
    <w:basedOn w:val="Normal"/>
    <w:next w:val="Normal"/>
    <w:link w:val="z-BottomofFormChar"/>
    <w:hidden/>
    <w:uiPriority w:val="99"/>
    <w:semiHidden/>
    <w:unhideWhenUsed/>
    <w:rsid w:val="004D2E14"/>
    <w:pPr>
      <w:pBdr>
        <w:top w:val="single" w:sz="6" w:space="1" w:color="auto"/>
      </w:pBdr>
      <w:spacing w:after="0" w:line="240" w:lineRule="auto"/>
      <w:jc w:val="center"/>
    </w:pPr>
    <w:rPr>
      <w:rFonts w:ascii="Arial" w:eastAsia="Times New Roman" w:hAnsi="Arial" w:cs="Arial"/>
      <w:vanish/>
      <w:sz w:val="16"/>
      <w:szCs w:val="16"/>
      <w:lang w:eastAsia="en-US"/>
    </w:rPr>
  </w:style>
  <w:style w:type="character" w:customStyle="1" w:styleId="z-BottomofFormChar">
    <w:name w:val="z-Bottom of Form Char"/>
    <w:basedOn w:val="DefaultParagraphFont"/>
    <w:link w:val="z-BottomofForm"/>
    <w:uiPriority w:val="99"/>
    <w:semiHidden/>
    <w:qFormat/>
    <w:rsid w:val="004D2E14"/>
    <w:rPr>
      <w:rFonts w:ascii="Arial" w:eastAsia="Times New Roman" w:hAnsi="Arial" w:cs="Arial"/>
      <w:vanish/>
      <w:sz w:val="16"/>
      <w:szCs w:val="16"/>
    </w:rPr>
  </w:style>
  <w:style w:type="paragraph" w:customStyle="1" w:styleId="visually-hidden">
    <w:name w:val="visually-hidden"/>
    <w:basedOn w:val="Normal"/>
    <w:qFormat/>
    <w:rsid w:val="004D2E14"/>
    <w:pPr>
      <w:spacing w:before="100" w:beforeAutospacing="1" w:after="100" w:afterAutospacing="1" w:line="240" w:lineRule="auto"/>
      <w:jc w:val="left"/>
    </w:pPr>
    <w:rPr>
      <w:rFonts w:ascii="Times New Roman" w:eastAsia="Times New Roman" w:hAnsi="Times New Roman"/>
      <w:lang w:eastAsia="en-US"/>
    </w:rPr>
  </w:style>
  <w:style w:type="table" w:customStyle="1" w:styleId="GridTable4-Accent61">
    <w:name w:val="Grid Table 4 - Accent 61"/>
    <w:basedOn w:val="TableNormal"/>
    <w:uiPriority w:val="49"/>
    <w:qFormat/>
    <w:rsid w:val="004D2E14"/>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Grid"/>
    <w:qFormat/>
    <w:rsid w:val="004D2E14"/>
    <w:pPr>
      <w:spacing w:after="0" w:line="240" w:lineRule="auto"/>
    </w:pPr>
    <w:rPr>
      <w:rFonts w:eastAsiaTheme="minorEastAsia"/>
    </w:rPr>
    <w:tblPr>
      <w:tblCellMar>
        <w:top w:w="0" w:type="dxa"/>
        <w:left w:w="0" w:type="dxa"/>
        <w:bottom w:w="0" w:type="dxa"/>
        <w:right w:w="0" w:type="dxa"/>
      </w:tblCellMar>
    </w:tblPr>
  </w:style>
  <w:style w:type="table" w:styleId="GridTable4-Accent1">
    <w:name w:val="Grid Table 4 Accent 1"/>
    <w:basedOn w:val="TableNormal"/>
    <w:uiPriority w:val="49"/>
    <w:rsid w:val="004D2E14"/>
    <w:pPr>
      <w:spacing w:after="0" w:line="240" w:lineRule="auto"/>
    </w:pPr>
    <w:rPr>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3">
    <w:name w:val="Grid Table 4 Accent 3"/>
    <w:basedOn w:val="TableNormal"/>
    <w:uiPriority w:val="49"/>
    <w:rsid w:val="004D2E14"/>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4D2E14"/>
    <w:pPr>
      <w:spacing w:after="0" w:line="240" w:lineRule="auto"/>
    </w:pPr>
    <w:rPr>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Heading6Char">
    <w:name w:val="Heading 6 Char"/>
    <w:basedOn w:val="DefaultParagraphFont"/>
    <w:link w:val="Heading6"/>
    <w:uiPriority w:val="9"/>
    <w:qFormat/>
    <w:rsid w:val="00071C57"/>
    <w:rPr>
      <w:rFonts w:asciiTheme="majorHAnsi" w:eastAsiaTheme="majorEastAsia" w:hAnsiTheme="majorHAnsi" w:cstheme="majorBidi"/>
      <w:i/>
      <w:color w:val="000000" w:themeColor="text1"/>
      <w:sz w:val="24"/>
      <w:szCs w:val="24"/>
      <w:u w:val="single"/>
      <w:lang w:eastAsia="en-GB"/>
    </w:rPr>
  </w:style>
  <w:style w:type="character" w:customStyle="1" w:styleId="left">
    <w:name w:val="left"/>
    <w:basedOn w:val="DefaultParagraphFont"/>
    <w:qFormat/>
    <w:rsid w:val="00071C57"/>
  </w:style>
  <w:style w:type="paragraph" w:styleId="PlainText">
    <w:name w:val="Plain Text"/>
    <w:basedOn w:val="Normal"/>
    <w:link w:val="PlainTextChar"/>
    <w:uiPriority w:val="99"/>
    <w:unhideWhenUsed/>
    <w:qFormat/>
    <w:rsid w:val="00071C57"/>
    <w:pPr>
      <w:spacing w:after="0" w:line="240" w:lineRule="auto"/>
      <w:jc w:val="left"/>
    </w:pPr>
    <w:rPr>
      <w:rFonts w:ascii="Consolas" w:hAnsi="Consolas" w:cstheme="minorBidi"/>
      <w:sz w:val="21"/>
      <w:szCs w:val="21"/>
      <w:lang w:eastAsia="en-US"/>
    </w:rPr>
  </w:style>
  <w:style w:type="character" w:customStyle="1" w:styleId="PlainTextChar">
    <w:name w:val="Plain Text Char"/>
    <w:basedOn w:val="DefaultParagraphFont"/>
    <w:link w:val="PlainText"/>
    <w:uiPriority w:val="99"/>
    <w:qFormat/>
    <w:rsid w:val="00071C57"/>
    <w:rPr>
      <w:rFonts w:ascii="Consolas" w:hAnsi="Consolas"/>
      <w:sz w:val="21"/>
      <w:szCs w:val="21"/>
    </w:rPr>
  </w:style>
  <w:style w:type="character" w:customStyle="1" w:styleId="term">
    <w:name w:val="term"/>
    <w:basedOn w:val="DefaultParagraphFont"/>
    <w:qFormat/>
    <w:rsid w:val="00071C57"/>
  </w:style>
  <w:style w:type="character" w:customStyle="1" w:styleId="codelabel">
    <w:name w:val="codelabel"/>
    <w:basedOn w:val="DefaultParagraphFont"/>
    <w:qFormat/>
    <w:rsid w:val="00071C57"/>
  </w:style>
  <w:style w:type="character" w:customStyle="1" w:styleId="chaptertitle">
    <w:name w:val="chaptertitle"/>
    <w:basedOn w:val="DefaultParagraphFont"/>
    <w:qFormat/>
    <w:rsid w:val="00071C57"/>
  </w:style>
  <w:style w:type="character" w:customStyle="1" w:styleId="figurelabel">
    <w:name w:val="figurelabel"/>
    <w:basedOn w:val="DefaultParagraphFont"/>
    <w:qFormat/>
    <w:rsid w:val="00071C57"/>
  </w:style>
  <w:style w:type="paragraph" w:customStyle="1" w:styleId="msonormal0">
    <w:name w:val="msonormal"/>
    <w:basedOn w:val="Normal"/>
    <w:uiPriority w:val="99"/>
    <w:qFormat/>
    <w:rsid w:val="00071C57"/>
    <w:pPr>
      <w:spacing w:before="100" w:beforeAutospacing="1" w:after="100" w:afterAutospacing="1" w:line="240" w:lineRule="auto"/>
      <w:jc w:val="left"/>
    </w:pPr>
    <w:rPr>
      <w:rFonts w:ascii="Times New Roman" w:eastAsia="Times New Roman" w:hAnsi="Times New Roman"/>
      <w:lang w:eastAsia="en-US"/>
    </w:rPr>
  </w:style>
  <w:style w:type="character" w:customStyle="1" w:styleId="topcom">
    <w:name w:val="topcom"/>
    <w:basedOn w:val="DefaultParagraphFont"/>
    <w:qFormat/>
    <w:rsid w:val="00071C57"/>
  </w:style>
  <w:style w:type="paragraph" w:styleId="Revision">
    <w:name w:val="Revision"/>
    <w:hidden/>
    <w:uiPriority w:val="99"/>
    <w:semiHidden/>
    <w:rsid w:val="00071C57"/>
    <w:pPr>
      <w:spacing w:after="0" w:line="240" w:lineRule="auto"/>
    </w:pPr>
    <w:rPr>
      <w:rFonts w:ascii="Constantia" w:hAnsi="Constantia" w:cs="Times New Roman"/>
      <w:sz w:val="24"/>
      <w:szCs w:val="24"/>
      <w:lang w:val="en-GB" w:eastAsia="en-GB"/>
    </w:rPr>
  </w:style>
  <w:style w:type="numbering" w:customStyle="1" w:styleId="NoList1">
    <w:name w:val="No List1"/>
    <w:next w:val="NoList"/>
    <w:uiPriority w:val="99"/>
    <w:semiHidden/>
    <w:unhideWhenUsed/>
    <w:rsid w:val="00071C57"/>
  </w:style>
  <w:style w:type="table" w:customStyle="1" w:styleId="TableGrid1">
    <w:name w:val="Table Grid1"/>
    <w:basedOn w:val="TableNormal"/>
    <w:next w:val="TableGrid"/>
    <w:uiPriority w:val="59"/>
    <w:qFormat/>
    <w:rsid w:val="00071C57"/>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PlainTable111">
    <w:name w:val="Plain Table 111"/>
    <w:basedOn w:val="TableNormal"/>
    <w:uiPriority w:val="41"/>
    <w:qFormat/>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1">
    <w:name w:val="Table Grid Light11"/>
    <w:basedOn w:val="TableNormal"/>
    <w:uiPriority w:val="40"/>
    <w:qFormat/>
    <w:rsid w:val="00071C57"/>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1">
    <w:name w:val="Grid Table 1 Light11"/>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EndnoteText">
    <w:name w:val="endnote text"/>
    <w:basedOn w:val="Normal"/>
    <w:link w:val="EndnoteTextChar"/>
    <w:uiPriority w:val="99"/>
    <w:semiHidden/>
    <w:unhideWhenUsed/>
    <w:qFormat/>
    <w:rsid w:val="00071C57"/>
    <w:pPr>
      <w:spacing w:after="0" w:line="240" w:lineRule="auto"/>
    </w:pPr>
    <w:rPr>
      <w:sz w:val="20"/>
      <w:szCs w:val="20"/>
    </w:rPr>
  </w:style>
  <w:style w:type="character" w:customStyle="1" w:styleId="EndnoteTextChar">
    <w:name w:val="Endnote Text Char"/>
    <w:basedOn w:val="DefaultParagraphFont"/>
    <w:link w:val="EndnoteText"/>
    <w:uiPriority w:val="99"/>
    <w:semiHidden/>
    <w:qFormat/>
    <w:rsid w:val="00071C57"/>
    <w:rPr>
      <w:rFonts w:ascii="Constantia" w:hAnsi="Constantia" w:cs="Times New Roman"/>
      <w:sz w:val="20"/>
      <w:szCs w:val="20"/>
      <w:lang w:eastAsia="en-GB"/>
    </w:rPr>
  </w:style>
  <w:style w:type="character" w:styleId="EndnoteReference">
    <w:name w:val="endnote reference"/>
    <w:basedOn w:val="DefaultParagraphFont"/>
    <w:uiPriority w:val="99"/>
    <w:semiHidden/>
    <w:unhideWhenUsed/>
    <w:qFormat/>
    <w:rsid w:val="00071C57"/>
    <w:rPr>
      <w:vertAlign w:val="superscript"/>
    </w:rPr>
  </w:style>
  <w:style w:type="character" w:styleId="HTMLKeyboard">
    <w:name w:val="HTML Keyboard"/>
    <w:basedOn w:val="DefaultParagraphFont"/>
    <w:uiPriority w:val="99"/>
    <w:semiHidden/>
    <w:unhideWhenUsed/>
    <w:qFormat/>
    <w:rsid w:val="00071C57"/>
    <w:rPr>
      <w:rFonts w:ascii="Courier New" w:eastAsia="Times New Roman" w:hAnsi="Courier New" w:cs="Courier New"/>
      <w:sz w:val="20"/>
      <w:szCs w:val="20"/>
    </w:rPr>
  </w:style>
  <w:style w:type="table" w:styleId="PlainTable5">
    <w:name w:val="Plain Table 5"/>
    <w:basedOn w:val="TableNormal"/>
    <w:uiPriority w:val="45"/>
    <w:rsid w:val="00071C5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6">
    <w:name w:val="Grid Table 5 Dark Accent 6"/>
    <w:basedOn w:val="TableNormal"/>
    <w:uiPriority w:val="50"/>
    <w:rsid w:val="00071C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Heading1Char1">
    <w:name w:val="Heading 1 Char1"/>
    <w:aliases w:val="IPS Heading 1 Char1"/>
    <w:basedOn w:val="DefaultParagraphFont"/>
    <w:uiPriority w:val="9"/>
    <w:rsid w:val="00071C57"/>
    <w:rPr>
      <w:rFonts w:asciiTheme="majorHAnsi" w:eastAsiaTheme="majorEastAsia" w:hAnsiTheme="majorHAnsi" w:cstheme="majorBidi"/>
      <w:color w:val="2E74B5" w:themeColor="accent1" w:themeShade="BF"/>
      <w:sz w:val="32"/>
      <w:szCs w:val="32"/>
      <w:lang w:val="en-GB" w:eastAsia="en-GB"/>
    </w:rPr>
  </w:style>
  <w:style w:type="character" w:customStyle="1" w:styleId="TitleChar1">
    <w:name w:val="Title Char1"/>
    <w:aliases w:val="IPS Title Char1"/>
    <w:basedOn w:val="DefaultParagraphFont"/>
    <w:uiPriority w:val="10"/>
    <w:qFormat/>
    <w:rsid w:val="00071C57"/>
    <w:rPr>
      <w:rFonts w:asciiTheme="majorHAnsi" w:eastAsiaTheme="majorEastAsia" w:hAnsiTheme="majorHAnsi" w:cstheme="majorBidi"/>
      <w:spacing w:val="-10"/>
      <w:kern w:val="28"/>
      <w:sz w:val="56"/>
      <w:szCs w:val="56"/>
      <w:lang w:val="en-GB" w:eastAsia="en-GB"/>
    </w:rPr>
  </w:style>
  <w:style w:type="paragraph" w:styleId="Subtitle">
    <w:name w:val="Subtitle"/>
    <w:basedOn w:val="Normal"/>
    <w:next w:val="Normal"/>
    <w:link w:val="SubtitleChar"/>
    <w:uiPriority w:val="11"/>
    <w:qFormat/>
    <w:rsid w:val="00071C57"/>
    <w:p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qFormat/>
    <w:rsid w:val="00071C57"/>
    <w:rPr>
      <w:rFonts w:eastAsiaTheme="minorEastAsia"/>
      <w:color w:val="5A5A5A" w:themeColor="text1" w:themeTint="A5"/>
      <w:spacing w:val="15"/>
      <w:lang w:eastAsia="en-GB"/>
    </w:rPr>
  </w:style>
  <w:style w:type="paragraph" w:customStyle="1" w:styleId="noindent">
    <w:name w:val="noindent"/>
    <w:basedOn w:val="Normal"/>
    <w:uiPriority w:val="99"/>
    <w:qFormat/>
    <w:rsid w:val="00071C57"/>
    <w:pPr>
      <w:spacing w:before="100" w:beforeAutospacing="1" w:after="100" w:afterAutospacing="1"/>
    </w:pPr>
    <w:rPr>
      <w:rFonts w:ascii="Times New Roman" w:eastAsia="Times New Roman" w:hAnsi="Times New Roman"/>
      <w:lang w:eastAsia="en-US"/>
    </w:rPr>
  </w:style>
  <w:style w:type="paragraph" w:customStyle="1" w:styleId="indenthangingb">
    <w:name w:val="indenthangingb"/>
    <w:basedOn w:val="Normal"/>
    <w:uiPriority w:val="99"/>
    <w:qFormat/>
    <w:rsid w:val="00071C57"/>
    <w:pPr>
      <w:spacing w:before="100" w:beforeAutospacing="1" w:after="100" w:afterAutospacing="1"/>
    </w:pPr>
    <w:rPr>
      <w:rFonts w:ascii="Times New Roman" w:eastAsia="Times New Roman" w:hAnsi="Times New Roman"/>
      <w:lang w:eastAsia="en-US"/>
    </w:rPr>
  </w:style>
  <w:style w:type="character" w:customStyle="1" w:styleId="ccpcmdplain">
    <w:name w:val="ccp_cmdplain"/>
    <w:basedOn w:val="DefaultParagraphFont"/>
    <w:qFormat/>
    <w:rsid w:val="00071C57"/>
  </w:style>
  <w:style w:type="paragraph" w:styleId="Bibliography">
    <w:name w:val="Bibliography"/>
    <w:basedOn w:val="Normal"/>
    <w:next w:val="Normal"/>
    <w:uiPriority w:val="37"/>
    <w:unhideWhenUsed/>
    <w:rsid w:val="00071C57"/>
    <w:rPr>
      <w:rFonts w:asciiTheme="minorHAnsi" w:eastAsiaTheme="minorEastAsia" w:hAnsiTheme="minorHAnsi" w:cstheme="minorBidi"/>
      <w:lang w:eastAsia="en-US"/>
    </w:rPr>
  </w:style>
  <w:style w:type="table" w:styleId="PlainTable1">
    <w:name w:val="Plain Table 1"/>
    <w:basedOn w:val="TableNormal"/>
    <w:uiPriority w:val="41"/>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071C57"/>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ableofFigures">
    <w:name w:val="table of figures"/>
    <w:basedOn w:val="Normal"/>
    <w:next w:val="Normal"/>
    <w:uiPriority w:val="99"/>
    <w:unhideWhenUsed/>
    <w:qFormat/>
    <w:rsid w:val="00071C57"/>
    <w:pPr>
      <w:spacing w:after="0"/>
    </w:pPr>
  </w:style>
  <w:style w:type="character" w:customStyle="1" w:styleId="Heading2Char1">
    <w:name w:val="Heading 2 Char1"/>
    <w:aliases w:val="IPS Heading 2 Char1"/>
    <w:basedOn w:val="DefaultParagraphFont"/>
    <w:uiPriority w:val="9"/>
    <w:semiHidden/>
    <w:qFormat/>
    <w:rsid w:val="00071C57"/>
    <w:rPr>
      <w:rFonts w:asciiTheme="majorHAnsi" w:eastAsiaTheme="majorEastAsia" w:hAnsiTheme="majorHAnsi" w:cstheme="majorBidi"/>
      <w:color w:val="2E74B5" w:themeColor="accent1" w:themeShade="BF"/>
      <w:sz w:val="26"/>
      <w:szCs w:val="26"/>
      <w:lang w:val="en-GB" w:eastAsia="en-GB"/>
    </w:rPr>
  </w:style>
  <w:style w:type="character" w:customStyle="1" w:styleId="Heading3Char1">
    <w:name w:val="Heading 3 Char1"/>
    <w:aliases w:val="IPS Heading 3 Char1"/>
    <w:basedOn w:val="DefaultParagraphFont"/>
    <w:uiPriority w:val="9"/>
    <w:semiHidden/>
    <w:qFormat/>
    <w:rsid w:val="00071C57"/>
    <w:rPr>
      <w:rFonts w:asciiTheme="majorHAnsi" w:eastAsiaTheme="majorEastAsia" w:hAnsiTheme="majorHAnsi" w:cstheme="majorBidi"/>
      <w:color w:val="1F4D78" w:themeColor="accent1" w:themeShade="7F"/>
      <w:lang w:val="en-GB" w:eastAsia="en-GB"/>
    </w:rPr>
  </w:style>
  <w:style w:type="table" w:customStyle="1" w:styleId="PlainTable51">
    <w:name w:val="Plain Table 51"/>
    <w:basedOn w:val="TableNormal"/>
    <w:uiPriority w:val="45"/>
    <w:qFormat/>
    <w:rsid w:val="00071C5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61">
    <w:name w:val="Grid Table 5 Dark - Accent 61"/>
    <w:basedOn w:val="TableNormal"/>
    <w:uiPriority w:val="50"/>
    <w:qFormat/>
    <w:rsid w:val="00071C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PlainTable12">
    <w:name w:val="Plain Table 12"/>
    <w:basedOn w:val="TableNormal"/>
    <w:uiPriority w:val="41"/>
    <w:qFormat/>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
    <w:name w:val="Plain Table 41"/>
    <w:basedOn w:val="TableNormal"/>
    <w:uiPriority w:val="44"/>
    <w:qFormat/>
    <w:rsid w:val="00071C57"/>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MediumGrid3-Accent1">
    <w:name w:val="Medium Grid 3 Accent 1"/>
    <w:basedOn w:val="TableNormal"/>
    <w:uiPriority w:val="69"/>
    <w:qFormat/>
    <w:rsid w:val="00071C57"/>
    <w:pPr>
      <w:spacing w:after="0" w:line="240" w:lineRule="auto"/>
    </w:pPr>
    <w:rPr>
      <w:sz w:val="24"/>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GridTable1Light2">
    <w:name w:val="Grid Table 1 Light2"/>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1">
    <w:name w:val="Plain Table 31"/>
    <w:basedOn w:val="TableNormal"/>
    <w:uiPriority w:val="43"/>
    <w:qFormat/>
    <w:rsid w:val="00071C57"/>
    <w:pPr>
      <w:spacing w:after="0" w:line="240" w:lineRule="auto"/>
    </w:pPr>
    <w:rPr>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Accent31">
    <w:name w:val="Grid Table 3 - Accent 31"/>
    <w:basedOn w:val="TableNormal"/>
    <w:uiPriority w:val="48"/>
    <w:qFormat/>
    <w:rsid w:val="00071C57"/>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IntenseQuote">
    <w:name w:val="Intense Quote"/>
    <w:basedOn w:val="Normal"/>
    <w:next w:val="Normal"/>
    <w:link w:val="IntenseQuoteChar"/>
    <w:uiPriority w:val="30"/>
    <w:qFormat/>
    <w:rsid w:val="00071C5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qFormat/>
    <w:rsid w:val="00071C57"/>
    <w:rPr>
      <w:rFonts w:ascii="Constantia" w:hAnsi="Constantia" w:cs="Times New Roman"/>
      <w:i/>
      <w:iCs/>
      <w:color w:val="5B9BD5" w:themeColor="accent1"/>
      <w:sz w:val="24"/>
      <w:szCs w:val="24"/>
      <w:lang w:eastAsia="en-GB"/>
    </w:rPr>
  </w:style>
  <w:style w:type="table" w:customStyle="1" w:styleId="MediumGrid3-Accent11">
    <w:name w:val="Medium Grid 3 - Accent 11"/>
    <w:basedOn w:val="TableNormal"/>
    <w:next w:val="MediumGrid3-Accent1"/>
    <w:uiPriority w:val="69"/>
    <w:qFormat/>
    <w:rsid w:val="00071C57"/>
    <w:pPr>
      <w:spacing w:after="0" w:line="240" w:lineRule="auto"/>
    </w:pPr>
    <w:rPr>
      <w:sz w:val="24"/>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GridTable1Light21">
    <w:name w:val="Grid Table 1 Light21"/>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11">
    <w:name w:val="Plain Table 311"/>
    <w:basedOn w:val="TableNormal"/>
    <w:uiPriority w:val="43"/>
    <w:qFormat/>
    <w:rsid w:val="00071C57"/>
    <w:pPr>
      <w:spacing w:after="0" w:line="240" w:lineRule="auto"/>
    </w:pPr>
    <w:rPr>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Accent311">
    <w:name w:val="Grid Table 3 - Accent 311"/>
    <w:basedOn w:val="TableNormal"/>
    <w:uiPriority w:val="48"/>
    <w:qFormat/>
    <w:rsid w:val="00071C57"/>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customStyle="1" w:styleId="st">
    <w:name w:val="st"/>
    <w:basedOn w:val="DefaultParagraphFont"/>
    <w:qFormat/>
    <w:rsid w:val="00071C57"/>
  </w:style>
  <w:style w:type="paragraph" w:customStyle="1" w:styleId="mg1">
    <w:name w:val="mg1"/>
    <w:basedOn w:val="Normal"/>
    <w:qFormat/>
    <w:rsid w:val="00071C57"/>
    <w:pPr>
      <w:spacing w:before="100" w:beforeAutospacing="1" w:after="100" w:afterAutospacing="1" w:line="240" w:lineRule="auto"/>
      <w:jc w:val="left"/>
    </w:pPr>
    <w:rPr>
      <w:rFonts w:ascii="Times New Roman" w:eastAsia="Times New Roman" w:hAnsi="Times New Roman"/>
      <w:lang w:eastAsia="en-US"/>
    </w:rPr>
  </w:style>
  <w:style w:type="character" w:customStyle="1" w:styleId="hljs-attr">
    <w:name w:val="hljs-attr"/>
    <w:basedOn w:val="DefaultParagraphFont"/>
    <w:qFormat/>
    <w:rsid w:val="00071C57"/>
  </w:style>
  <w:style w:type="character" w:customStyle="1" w:styleId="UnresolvedMention1">
    <w:name w:val="Unresolved Mention1"/>
    <w:basedOn w:val="DefaultParagraphFont"/>
    <w:uiPriority w:val="99"/>
    <w:semiHidden/>
    <w:unhideWhenUsed/>
    <w:qFormat/>
    <w:rsid w:val="00071C57"/>
    <w:rPr>
      <w:color w:val="605E5C"/>
      <w:shd w:val="clear" w:color="auto" w:fill="E1DFDD"/>
    </w:rPr>
  </w:style>
  <w:style w:type="character" w:customStyle="1" w:styleId="UnresolvedMention2">
    <w:name w:val="Unresolved Mention2"/>
    <w:basedOn w:val="DefaultParagraphFont"/>
    <w:uiPriority w:val="99"/>
    <w:semiHidden/>
    <w:unhideWhenUsed/>
    <w:qFormat/>
    <w:rsid w:val="00071C57"/>
    <w:rPr>
      <w:color w:val="605E5C"/>
      <w:shd w:val="clear" w:color="auto" w:fill="E1DFDD"/>
    </w:rPr>
  </w:style>
  <w:style w:type="numbering" w:customStyle="1" w:styleId="Style1">
    <w:name w:val="Style1"/>
    <w:uiPriority w:val="99"/>
    <w:rsid w:val="00071C57"/>
  </w:style>
  <w:style w:type="table" w:styleId="GridTable6Colorful-Accent2">
    <w:name w:val="Grid Table 6 Colorful Accent 2"/>
    <w:basedOn w:val="TableNormal"/>
    <w:uiPriority w:val="51"/>
    <w:rsid w:val="00071C57"/>
    <w:pPr>
      <w:spacing w:after="0" w:line="240" w:lineRule="auto"/>
    </w:pPr>
    <w:rPr>
      <w:rFonts w:eastAsiaTheme="minorEastAsia"/>
      <w:color w:val="C45911" w:themeColor="accent2" w:themeShade="BF"/>
      <w:sz w:val="21"/>
      <w:szCs w:val="21"/>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21">
    <w:name w:val="Grid Table 6 Colorful - Accent 21"/>
    <w:basedOn w:val="TableNormal"/>
    <w:next w:val="GridTable6Colorful-Accent2"/>
    <w:uiPriority w:val="51"/>
    <w:qFormat/>
    <w:rsid w:val="00071C57"/>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6Colorful-Accent211">
    <w:name w:val="Grid Table 6 Colorful - Accent 211"/>
    <w:basedOn w:val="TableNormal"/>
    <w:next w:val="GridTable6Colorful-Accent2"/>
    <w:uiPriority w:val="51"/>
    <w:qFormat/>
    <w:rsid w:val="00071C57"/>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character" w:customStyle="1" w:styleId="hljs-builtin">
    <w:name w:val="hljs-built_in"/>
    <w:basedOn w:val="DefaultParagraphFont"/>
    <w:qFormat/>
    <w:rsid w:val="00071C57"/>
  </w:style>
  <w:style w:type="character" w:customStyle="1" w:styleId="UnresolvedMention3">
    <w:name w:val="Unresolved Mention3"/>
    <w:basedOn w:val="DefaultParagraphFont"/>
    <w:uiPriority w:val="99"/>
    <w:semiHidden/>
    <w:unhideWhenUsed/>
    <w:qFormat/>
    <w:rsid w:val="00810695"/>
    <w:rPr>
      <w:color w:val="605E5C"/>
      <w:shd w:val="clear" w:color="auto" w:fill="E1DFDD"/>
    </w:rPr>
  </w:style>
  <w:style w:type="table" w:styleId="GridTable7Colorful-Accent5">
    <w:name w:val="Grid Table 7 Colorful Accent 5"/>
    <w:basedOn w:val="TableNormal"/>
    <w:uiPriority w:val="52"/>
    <w:rsid w:val="00D33948"/>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7Colorful-Accent6">
    <w:name w:val="Grid Table 7 Colorful Accent 6"/>
    <w:basedOn w:val="TableNormal"/>
    <w:uiPriority w:val="52"/>
    <w:rsid w:val="00D33948"/>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language">
    <w:name w:val="language"/>
    <w:basedOn w:val="DefaultParagraphFont"/>
    <w:qFormat/>
    <w:rsid w:val="005A4F3C"/>
  </w:style>
  <w:style w:type="character" w:customStyle="1" w:styleId="hljs-function">
    <w:name w:val="hljs-function"/>
    <w:basedOn w:val="DefaultParagraphFont"/>
    <w:qFormat/>
    <w:rsid w:val="005A4F3C"/>
  </w:style>
  <w:style w:type="character" w:customStyle="1" w:styleId="hljs-title">
    <w:name w:val="hljs-title"/>
    <w:basedOn w:val="DefaultParagraphFont"/>
    <w:qFormat/>
    <w:rsid w:val="005A4F3C"/>
  </w:style>
  <w:style w:type="character" w:customStyle="1" w:styleId="hljs-params">
    <w:name w:val="hljs-params"/>
    <w:basedOn w:val="DefaultParagraphFont"/>
    <w:qFormat/>
    <w:rsid w:val="005A4F3C"/>
  </w:style>
  <w:style w:type="character" w:customStyle="1" w:styleId="hljs-number">
    <w:name w:val="hljs-number"/>
    <w:basedOn w:val="DefaultParagraphFont"/>
    <w:qFormat/>
    <w:rsid w:val="005A4F3C"/>
  </w:style>
  <w:style w:type="character" w:customStyle="1" w:styleId="UnresolvedMention4">
    <w:name w:val="Unresolved Mention4"/>
    <w:basedOn w:val="DefaultParagraphFont"/>
    <w:uiPriority w:val="99"/>
    <w:semiHidden/>
    <w:unhideWhenUsed/>
    <w:rsid w:val="00386E46"/>
    <w:rPr>
      <w:color w:val="605E5C"/>
      <w:shd w:val="clear" w:color="auto" w:fill="E1DFDD"/>
    </w:rPr>
  </w:style>
  <w:style w:type="table" w:styleId="GridTable6Colorful-Accent1">
    <w:name w:val="Grid Table 6 Colorful Accent 1"/>
    <w:basedOn w:val="TableNormal"/>
    <w:uiPriority w:val="51"/>
    <w:rsid w:val="005D100D"/>
    <w:pPr>
      <w:spacing w:after="0" w:line="240" w:lineRule="auto"/>
    </w:pPr>
    <w:rPr>
      <w:color w:val="2E74B5" w:themeColor="accent1" w:themeShade="BF"/>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4">
    <w:name w:val="Grid Table 6 Colorful Accent 4"/>
    <w:basedOn w:val="TableNormal"/>
    <w:uiPriority w:val="51"/>
    <w:rsid w:val="005D100D"/>
    <w:pPr>
      <w:spacing w:after="0" w:line="240" w:lineRule="auto"/>
    </w:pPr>
    <w:rPr>
      <w:color w:val="BF8F00" w:themeColor="accent4" w:themeShade="BF"/>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5D100D"/>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7Colorful">
    <w:name w:val="Grid Table 7 Colorful"/>
    <w:basedOn w:val="TableNormal"/>
    <w:uiPriority w:val="52"/>
    <w:rsid w:val="005D100D"/>
    <w:pPr>
      <w:spacing w:after="0" w:line="240" w:lineRule="auto"/>
    </w:pPr>
    <w:rPr>
      <w:color w:val="000000" w:themeColor="text1"/>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6Colorful-Accent6">
    <w:name w:val="Grid Table 6 Colorful Accent 6"/>
    <w:basedOn w:val="TableNormal"/>
    <w:uiPriority w:val="51"/>
    <w:rsid w:val="005D100D"/>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Accent2">
    <w:name w:val="Grid Table 7 Colorful Accent 2"/>
    <w:basedOn w:val="TableNormal"/>
    <w:uiPriority w:val="52"/>
    <w:rsid w:val="00893733"/>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character" w:customStyle="1" w:styleId="UnresolvedMention5">
    <w:name w:val="Unresolved Mention5"/>
    <w:basedOn w:val="DefaultParagraphFont"/>
    <w:uiPriority w:val="99"/>
    <w:semiHidden/>
    <w:unhideWhenUsed/>
    <w:rsid w:val="003C0B6A"/>
    <w:rPr>
      <w:color w:val="605E5C"/>
      <w:shd w:val="clear" w:color="auto" w:fill="E1DFDD"/>
    </w:rPr>
  </w:style>
  <w:style w:type="table" w:customStyle="1" w:styleId="GridTable1Light-Accent211">
    <w:name w:val="Grid Table 1 Light - Accent 211"/>
    <w:basedOn w:val="TableNormal"/>
    <w:uiPriority w:val="46"/>
    <w:rsid w:val="00ED6802"/>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111">
    <w:name w:val="Grid Table 1 Light - Accent 111"/>
    <w:basedOn w:val="TableNormal"/>
    <w:uiPriority w:val="46"/>
    <w:rsid w:val="00ED6802"/>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211">
    <w:name w:val="Grid Table 4 - Accent 211"/>
    <w:basedOn w:val="TableNormal"/>
    <w:uiPriority w:val="49"/>
    <w:rsid w:val="00ED6802"/>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1">
    <w:name w:val="Grid Table 5 Dark - Accent 211"/>
    <w:basedOn w:val="TableNormal"/>
    <w:uiPriority w:val="50"/>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511">
    <w:name w:val="Grid Table 5 Dark - Accent 511"/>
    <w:basedOn w:val="TableNormal"/>
    <w:uiPriority w:val="50"/>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511">
    <w:name w:val="Grid Table 4 - Accent 511"/>
    <w:basedOn w:val="TableNormal"/>
    <w:uiPriority w:val="49"/>
    <w:rsid w:val="00ED6802"/>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611">
    <w:name w:val="Grid Table 4 - Accent 611"/>
    <w:basedOn w:val="TableNormal"/>
    <w:uiPriority w:val="49"/>
    <w:rsid w:val="00ED6802"/>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11">
    <w:name w:val="Grid Table 4 - Accent 11"/>
    <w:basedOn w:val="TableNormal"/>
    <w:uiPriority w:val="49"/>
    <w:qFormat/>
    <w:rsid w:val="00ED6802"/>
    <w:pPr>
      <w:spacing w:after="0" w:line="240" w:lineRule="auto"/>
    </w:pPr>
    <w:rPr>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31">
    <w:name w:val="Grid Table 4 - Accent 31"/>
    <w:basedOn w:val="TableNormal"/>
    <w:uiPriority w:val="49"/>
    <w:qFormat/>
    <w:rsid w:val="00ED6802"/>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TableNormal"/>
    <w:uiPriority w:val="49"/>
    <w:qFormat/>
    <w:rsid w:val="00ED6802"/>
    <w:pPr>
      <w:spacing w:after="0" w:line="240" w:lineRule="auto"/>
    </w:pPr>
    <w:rPr>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PlainTable511">
    <w:name w:val="Plain Table 511"/>
    <w:basedOn w:val="TableNormal"/>
    <w:uiPriority w:val="45"/>
    <w:rsid w:val="00ED680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611">
    <w:name w:val="Grid Table 5 Dark - Accent 611"/>
    <w:basedOn w:val="TableNormal"/>
    <w:uiPriority w:val="50"/>
    <w:rsid w:val="00ED680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PlainTable121">
    <w:name w:val="Plain Table 121"/>
    <w:basedOn w:val="TableNormal"/>
    <w:uiPriority w:val="41"/>
    <w:rsid w:val="00ED6802"/>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1">
    <w:name w:val="Plain Table 411"/>
    <w:basedOn w:val="TableNormal"/>
    <w:uiPriority w:val="44"/>
    <w:rsid w:val="00ED6802"/>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6Colorful-Accent212">
    <w:name w:val="Grid Table 6 Colorful - Accent 212"/>
    <w:basedOn w:val="TableNormal"/>
    <w:next w:val="GridTable6Colorful-Accent21"/>
    <w:uiPriority w:val="51"/>
    <w:rsid w:val="00ED6802"/>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7Colorful-Accent51">
    <w:name w:val="Grid Table 7 Colorful - Accent 51"/>
    <w:basedOn w:val="TableNormal"/>
    <w:uiPriority w:val="52"/>
    <w:qFormat/>
    <w:rsid w:val="00ED6802"/>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customStyle="1" w:styleId="GridTable7Colorful-Accent61">
    <w:name w:val="Grid Table 7 Colorful - Accent 61"/>
    <w:basedOn w:val="TableNormal"/>
    <w:uiPriority w:val="52"/>
    <w:qFormat/>
    <w:rsid w:val="00ED6802"/>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6Colorful-Accent11">
    <w:name w:val="Grid Table 6 Colorful - Accent 11"/>
    <w:basedOn w:val="TableNormal"/>
    <w:uiPriority w:val="51"/>
    <w:qFormat/>
    <w:rsid w:val="00ED6802"/>
    <w:pPr>
      <w:spacing w:after="0" w:line="240" w:lineRule="auto"/>
    </w:pPr>
    <w:rPr>
      <w:color w:val="2E74B5" w:themeColor="accent1" w:themeShade="BF"/>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6Colorful-Accent41">
    <w:name w:val="Grid Table 6 Colorful - Accent 41"/>
    <w:basedOn w:val="TableNormal"/>
    <w:uiPriority w:val="51"/>
    <w:qFormat/>
    <w:rsid w:val="00ED6802"/>
    <w:pPr>
      <w:spacing w:after="0" w:line="240" w:lineRule="auto"/>
    </w:pPr>
    <w:rPr>
      <w:color w:val="BF8F00" w:themeColor="accent4" w:themeShade="BF"/>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TableNormal"/>
    <w:uiPriority w:val="51"/>
    <w:qFormat/>
    <w:rsid w:val="00ED6802"/>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7Colorful1">
    <w:name w:val="Grid Table 7 Colorful1"/>
    <w:basedOn w:val="TableNormal"/>
    <w:uiPriority w:val="52"/>
    <w:qFormat/>
    <w:rsid w:val="00ED6802"/>
    <w:pPr>
      <w:spacing w:after="0" w:line="240" w:lineRule="auto"/>
    </w:pPr>
    <w:rPr>
      <w:color w:val="000000" w:themeColor="text1"/>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6Colorful-Accent61">
    <w:name w:val="Grid Table 6 Colorful - Accent 61"/>
    <w:basedOn w:val="TableNormal"/>
    <w:uiPriority w:val="51"/>
    <w:qFormat/>
    <w:rsid w:val="00ED6802"/>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alert-title">
    <w:name w:val="alert-title"/>
    <w:basedOn w:val="Normal"/>
    <w:uiPriority w:val="99"/>
    <w:qFormat/>
    <w:rsid w:val="00ED6802"/>
    <w:pPr>
      <w:spacing w:before="100" w:beforeAutospacing="1" w:after="100" w:afterAutospacing="1" w:line="240" w:lineRule="auto"/>
      <w:jc w:val="left"/>
    </w:pPr>
    <w:rPr>
      <w:rFonts w:ascii="Times New Roman" w:eastAsia="Times New Roman" w:hAnsi="Times New Roman"/>
      <w:lang w:eastAsia="en-US"/>
    </w:rPr>
  </w:style>
  <w:style w:type="table" w:customStyle="1" w:styleId="GridTable41">
    <w:name w:val="Grid Table 41"/>
    <w:basedOn w:val="TableNormal"/>
    <w:uiPriority w:val="49"/>
    <w:qFormat/>
    <w:rsid w:val="00ED6802"/>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ubtleReference">
    <w:name w:val="Subtle Reference"/>
    <w:basedOn w:val="DefaultParagraphFont"/>
    <w:uiPriority w:val="31"/>
    <w:qFormat/>
    <w:rsid w:val="00ED6802"/>
    <w:rPr>
      <w:smallCaps/>
      <w:color w:val="5A5A5A" w:themeColor="text1" w:themeTint="A5"/>
    </w:rPr>
  </w:style>
  <w:style w:type="paragraph" w:customStyle="1" w:styleId="ik">
    <w:name w:val="ik"/>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y">
    <w:name w:val="ky"/>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e">
    <w:name w:val="ke"/>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w">
    <w:name w:val="kw"/>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hs">
    <w:name w:val="hs"/>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gq">
    <w:name w:val="gq"/>
    <w:basedOn w:val="DefaultParagraphFont"/>
    <w:qFormat/>
    <w:rsid w:val="00ED6802"/>
  </w:style>
  <w:style w:type="paragraph" w:customStyle="1" w:styleId="jy">
    <w:name w:val="jy"/>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la">
    <w:name w:val="la"/>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hljs-comment">
    <w:name w:val="hljs-comment"/>
    <w:basedOn w:val="DefaultParagraphFont"/>
    <w:qFormat/>
    <w:rsid w:val="00ED6802"/>
  </w:style>
  <w:style w:type="table" w:customStyle="1" w:styleId="GridTable5Dark-Accent11">
    <w:name w:val="Grid Table 5 Dark - Accent 11"/>
    <w:basedOn w:val="TableNormal"/>
    <w:uiPriority w:val="50"/>
    <w:qFormat/>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xp-tag-xp">
    <w:name w:val="xp-tag-xp"/>
    <w:basedOn w:val="DefaultParagraphFont"/>
    <w:rsid w:val="00ED6802"/>
  </w:style>
  <w:style w:type="character" w:customStyle="1" w:styleId="hljs-type">
    <w:name w:val="hljs-type"/>
    <w:basedOn w:val="DefaultParagraphFont"/>
    <w:rsid w:val="00ED6802"/>
  </w:style>
  <w:style w:type="paragraph" w:customStyle="1" w:styleId="kx">
    <w:name w:val="kx"/>
    <w:basedOn w:val="Normal"/>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UnresolvedMention6">
    <w:name w:val="Unresolved Mention6"/>
    <w:basedOn w:val="DefaultParagraphFont"/>
    <w:uiPriority w:val="99"/>
    <w:semiHidden/>
    <w:unhideWhenUsed/>
    <w:qFormat/>
    <w:rsid w:val="005171BA"/>
    <w:rPr>
      <w:color w:val="605E5C"/>
      <w:shd w:val="clear" w:color="auto" w:fill="E1DFDD"/>
    </w:rPr>
  </w:style>
  <w:style w:type="character" w:customStyle="1" w:styleId="Heading7Char">
    <w:name w:val="Heading 7 Char"/>
    <w:basedOn w:val="DefaultParagraphFont"/>
    <w:link w:val="Heading7"/>
    <w:uiPriority w:val="9"/>
    <w:rsid w:val="00EF4C00"/>
    <w:rPr>
      <w:rFonts w:asciiTheme="majorHAnsi" w:eastAsiaTheme="majorEastAsia" w:hAnsiTheme="majorHAnsi" w:cstheme="majorBidi"/>
      <w:i/>
      <w:iCs/>
      <w:color w:val="1F4D78" w:themeColor="accent1" w:themeShade="7F"/>
      <w:sz w:val="24"/>
      <w:szCs w:val="24"/>
      <w:lang w:eastAsia="en-GB"/>
    </w:rPr>
  </w:style>
  <w:style w:type="character" w:customStyle="1" w:styleId="hljs-pscommand">
    <w:name w:val="hljs-pscommand"/>
    <w:basedOn w:val="DefaultParagraphFont"/>
    <w:rsid w:val="00EF4C00"/>
  </w:style>
  <w:style w:type="table" w:styleId="GridTable4">
    <w:name w:val="Grid Table 4"/>
    <w:basedOn w:val="TableNormal"/>
    <w:uiPriority w:val="49"/>
    <w:rsid w:val="00C307D8"/>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1">
    <w:name w:val="Grid Table 5 Dark Accent 1"/>
    <w:basedOn w:val="TableNormal"/>
    <w:uiPriority w:val="50"/>
    <w:rsid w:val="00C307D8"/>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jss1103">
    <w:name w:val="jss1103"/>
    <w:basedOn w:val="DefaultParagraphFont"/>
    <w:qFormat/>
    <w:rsid w:val="00C307D8"/>
  </w:style>
  <w:style w:type="character" w:customStyle="1" w:styleId="bold">
    <w:name w:val="bold"/>
    <w:basedOn w:val="DefaultParagraphFont"/>
    <w:qFormat/>
    <w:rsid w:val="009A4925"/>
  </w:style>
  <w:style w:type="paragraph" w:customStyle="1" w:styleId="p">
    <w:name w:val="p"/>
    <w:basedOn w:val="Normal"/>
    <w:qFormat/>
    <w:rsid w:val="00B04546"/>
    <w:pPr>
      <w:spacing w:before="100" w:beforeAutospacing="1" w:after="100" w:afterAutospacing="1" w:line="240" w:lineRule="auto"/>
      <w:jc w:val="left"/>
    </w:pPr>
    <w:rPr>
      <w:rFonts w:ascii="Times New Roman" w:eastAsia="Times New Roman" w:hAnsi="Times New Roman"/>
      <w:lang w:eastAsia="en-US"/>
    </w:rPr>
  </w:style>
  <w:style w:type="character" w:customStyle="1" w:styleId="ph">
    <w:name w:val="ph"/>
    <w:basedOn w:val="DefaultParagraphFont"/>
    <w:qFormat/>
    <w:rsid w:val="00B04546"/>
  </w:style>
  <w:style w:type="character" w:customStyle="1" w:styleId="he">
    <w:name w:val="he"/>
    <w:basedOn w:val="DefaultParagraphFont"/>
    <w:rsid w:val="00B04546"/>
  </w:style>
  <w:style w:type="table" w:styleId="GridTable2-Accent4">
    <w:name w:val="Grid Table 2 Accent 4"/>
    <w:basedOn w:val="TableNormal"/>
    <w:uiPriority w:val="47"/>
    <w:rsid w:val="00B04546"/>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
    <w:name w:val="Grid Table 2"/>
    <w:basedOn w:val="TableNormal"/>
    <w:uiPriority w:val="47"/>
    <w:rsid w:val="00B0454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jss404">
    <w:name w:val="jss404"/>
    <w:basedOn w:val="DefaultParagraphFont"/>
    <w:qFormat/>
    <w:rsid w:val="00A65757"/>
  </w:style>
  <w:style w:type="character" w:customStyle="1" w:styleId="SubtleEmphasis1">
    <w:name w:val="Subtle Emphasis1"/>
    <w:uiPriority w:val="19"/>
    <w:qFormat/>
    <w:rsid w:val="00ED05E8"/>
    <w:rPr>
      <w:rFonts w:ascii="Arial" w:hAnsi="Arial"/>
      <w:b/>
      <w:bCs/>
      <w:sz w:val="32"/>
      <w:szCs w:val="32"/>
    </w:rPr>
  </w:style>
  <w:style w:type="paragraph" w:customStyle="1" w:styleId="TOCHeading1">
    <w:name w:val="TOC Heading1"/>
    <w:basedOn w:val="Heading1"/>
    <w:next w:val="Normal"/>
    <w:uiPriority w:val="39"/>
    <w:unhideWhenUsed/>
    <w:qFormat/>
    <w:rsid w:val="00ED05E8"/>
    <w:pPr>
      <w:spacing w:before="480"/>
      <w:outlineLvl w:val="9"/>
    </w:pPr>
    <w:rPr>
      <w:rFonts w:asciiTheme="majorHAnsi" w:hAnsiTheme="majorHAnsi"/>
      <w:bCs w:val="0"/>
      <w:noProof w:val="0"/>
      <w:szCs w:val="28"/>
    </w:rPr>
  </w:style>
  <w:style w:type="character" w:customStyle="1" w:styleId="IntenseReference1">
    <w:name w:val="Intense Reference1"/>
    <w:basedOn w:val="DefaultParagraphFont"/>
    <w:uiPriority w:val="32"/>
    <w:qFormat/>
    <w:rsid w:val="00ED05E8"/>
    <w:rPr>
      <w:b/>
      <w:bCs/>
      <w:smallCaps/>
      <w:color w:val="5B9BD5" w:themeColor="accent1"/>
      <w:spacing w:val="5"/>
    </w:rPr>
  </w:style>
  <w:style w:type="paragraph" w:customStyle="1" w:styleId="z-TopofForm1">
    <w:name w:val="z-Top of Form1"/>
    <w:basedOn w:val="Normal"/>
    <w:next w:val="Normal"/>
    <w:uiPriority w:val="99"/>
    <w:semiHidden/>
    <w:unhideWhenUsed/>
    <w:qFormat/>
    <w:rsid w:val="00ED05E8"/>
    <w:pPr>
      <w:pBdr>
        <w:bottom w:val="single" w:sz="6" w:space="1" w:color="auto"/>
      </w:pBdr>
      <w:spacing w:after="0" w:line="240" w:lineRule="auto"/>
      <w:jc w:val="center"/>
    </w:pPr>
    <w:rPr>
      <w:rFonts w:ascii="Arial" w:eastAsia="Times New Roman" w:hAnsi="Arial" w:cs="Arial"/>
      <w:vanish/>
      <w:sz w:val="16"/>
      <w:szCs w:val="16"/>
      <w:lang w:eastAsia="en-US"/>
    </w:rPr>
  </w:style>
  <w:style w:type="paragraph" w:customStyle="1" w:styleId="z-BottomofForm1">
    <w:name w:val="z-Bottom of Form1"/>
    <w:basedOn w:val="Normal"/>
    <w:next w:val="Normal"/>
    <w:uiPriority w:val="99"/>
    <w:semiHidden/>
    <w:unhideWhenUsed/>
    <w:qFormat/>
    <w:rsid w:val="00ED05E8"/>
    <w:pPr>
      <w:pBdr>
        <w:top w:val="single" w:sz="6" w:space="1" w:color="auto"/>
      </w:pBdr>
      <w:spacing w:after="0" w:line="240" w:lineRule="auto"/>
      <w:jc w:val="center"/>
    </w:pPr>
    <w:rPr>
      <w:rFonts w:ascii="Arial" w:eastAsia="Times New Roman" w:hAnsi="Arial" w:cs="Arial"/>
      <w:vanish/>
      <w:sz w:val="16"/>
      <w:szCs w:val="16"/>
      <w:lang w:eastAsia="en-US"/>
    </w:rPr>
  </w:style>
  <w:style w:type="paragraph" w:customStyle="1" w:styleId="Revision1">
    <w:name w:val="Revision1"/>
    <w:hidden/>
    <w:uiPriority w:val="99"/>
    <w:semiHidden/>
    <w:qFormat/>
    <w:rsid w:val="00ED05E8"/>
    <w:pPr>
      <w:spacing w:after="0" w:line="240" w:lineRule="auto"/>
    </w:pPr>
    <w:rPr>
      <w:rFonts w:ascii="Constantia" w:hAnsi="Constantia" w:cs="Times New Roman"/>
      <w:sz w:val="24"/>
      <w:szCs w:val="24"/>
      <w:lang w:val="en-GB" w:eastAsia="en-GB"/>
    </w:rPr>
  </w:style>
  <w:style w:type="paragraph" w:customStyle="1" w:styleId="Bibliography1">
    <w:name w:val="Bibliography1"/>
    <w:basedOn w:val="Normal"/>
    <w:next w:val="Normal"/>
    <w:uiPriority w:val="37"/>
    <w:unhideWhenUsed/>
    <w:qFormat/>
    <w:rsid w:val="00ED05E8"/>
    <w:rPr>
      <w:rFonts w:asciiTheme="minorHAnsi" w:eastAsiaTheme="minorEastAsia" w:hAnsiTheme="minorHAnsi" w:cstheme="minorBidi"/>
      <w:lang w:eastAsia="en-US"/>
    </w:rPr>
  </w:style>
  <w:style w:type="character" w:customStyle="1" w:styleId="SubtleReference1">
    <w:name w:val="Subtle Reference1"/>
    <w:basedOn w:val="DefaultParagraphFont"/>
    <w:uiPriority w:val="31"/>
    <w:qFormat/>
    <w:rsid w:val="00ED05E8"/>
    <w:rPr>
      <w:smallCaps/>
      <w:color w:val="595959" w:themeColor="text1" w:themeTint="A6"/>
    </w:rPr>
  </w:style>
  <w:style w:type="character" w:customStyle="1" w:styleId="p3sdk-tracked-word">
    <w:name w:val="p3sdk-tracked-word"/>
    <w:basedOn w:val="DefaultParagraphFont"/>
    <w:qFormat/>
    <w:rsid w:val="00ED05E8"/>
  </w:style>
  <w:style w:type="paragraph" w:customStyle="1" w:styleId="p3sdk-tracked-paragraph">
    <w:name w:val="p3sdk-tracked-paragraph"/>
    <w:basedOn w:val="Normal"/>
    <w:qFormat/>
    <w:rsid w:val="00ED05E8"/>
    <w:pPr>
      <w:spacing w:before="100" w:beforeAutospacing="1" w:after="100" w:afterAutospacing="1" w:line="240" w:lineRule="auto"/>
      <w:jc w:val="left"/>
    </w:pPr>
    <w:rPr>
      <w:rFonts w:ascii="Times New Roman" w:eastAsia="Times New Roman" w:hAnsi="Times New Roman"/>
      <w:lang w:eastAsia="en-US"/>
    </w:rPr>
  </w:style>
  <w:style w:type="character" w:customStyle="1" w:styleId="p3sdk-current-word">
    <w:name w:val="p3sdk-current-word"/>
    <w:basedOn w:val="DefaultParagraphFont"/>
    <w:qFormat/>
    <w:rsid w:val="00ED05E8"/>
  </w:style>
  <w:style w:type="table" w:styleId="GridTable1Light">
    <w:name w:val="Grid Table 1 Light"/>
    <w:basedOn w:val="TableNormal"/>
    <w:uiPriority w:val="46"/>
    <w:rsid w:val="00B208FB"/>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4-Accent2">
    <w:name w:val="List Table 4 Accent 2"/>
    <w:basedOn w:val="TableNormal"/>
    <w:uiPriority w:val="49"/>
    <w:rsid w:val="00B208FB"/>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o">
    <w:name w:val="o"/>
    <w:basedOn w:val="DefaultParagraphFont"/>
    <w:rsid w:val="00B70720"/>
  </w:style>
  <w:style w:type="character" w:customStyle="1" w:styleId="s2">
    <w:name w:val="s2"/>
    <w:basedOn w:val="DefaultParagraphFont"/>
    <w:rsid w:val="00B70720"/>
  </w:style>
  <w:style w:type="character" w:customStyle="1" w:styleId="nt">
    <w:name w:val="nt"/>
    <w:basedOn w:val="DefaultParagraphFont"/>
    <w:rsid w:val="006353C1"/>
  </w:style>
  <w:style w:type="character" w:customStyle="1" w:styleId="l">
    <w:name w:val="l"/>
    <w:basedOn w:val="DefaultParagraphFont"/>
    <w:rsid w:val="006353C1"/>
  </w:style>
  <w:style w:type="character" w:customStyle="1" w:styleId="pre">
    <w:name w:val="pre"/>
    <w:basedOn w:val="DefaultParagraphFont"/>
    <w:rsid w:val="006353C1"/>
  </w:style>
  <w:style w:type="character" w:customStyle="1" w:styleId="std">
    <w:name w:val="std"/>
    <w:basedOn w:val="DefaultParagraphFont"/>
    <w:rsid w:val="006353C1"/>
  </w:style>
  <w:style w:type="paragraph" w:customStyle="1" w:styleId="Bullets">
    <w:name w:val="Bullets"/>
    <w:basedOn w:val="ListParagraph"/>
    <w:link w:val="BulletsChar"/>
    <w:rsid w:val="00D54873"/>
    <w:pPr>
      <w:ind w:left="360" w:hanging="360"/>
    </w:pPr>
    <w:rPr>
      <w:rFonts w:asciiTheme="majorBidi" w:hAnsiTheme="majorBidi" w:cstheme="majorBidi"/>
    </w:rPr>
  </w:style>
  <w:style w:type="paragraph" w:customStyle="1" w:styleId="Style2">
    <w:name w:val="Style2"/>
    <w:basedOn w:val="ListParagraph"/>
    <w:link w:val="Style2Char"/>
    <w:qFormat/>
    <w:rsid w:val="00D54873"/>
    <w:pPr>
      <w:ind w:left="1080" w:hanging="360"/>
    </w:pPr>
    <w:rPr>
      <w:rFonts w:asciiTheme="majorBidi" w:hAnsiTheme="majorBidi" w:cstheme="majorBidi"/>
    </w:rPr>
  </w:style>
  <w:style w:type="character" w:customStyle="1" w:styleId="Style2Char">
    <w:name w:val="Style2 Char"/>
    <w:basedOn w:val="ListParagraphChar"/>
    <w:link w:val="Style2"/>
    <w:rsid w:val="00D54873"/>
    <w:rPr>
      <w:rFonts w:asciiTheme="majorBidi" w:hAnsiTheme="majorBidi" w:cstheme="majorBidi"/>
      <w:sz w:val="24"/>
      <w:szCs w:val="24"/>
      <w:lang w:eastAsia="en-GB"/>
    </w:rPr>
  </w:style>
  <w:style w:type="paragraph" w:customStyle="1" w:styleId="IPSCaptions">
    <w:name w:val="IPS Captions"/>
    <w:basedOn w:val="NoSpacing"/>
    <w:link w:val="IPSCaptionsChar"/>
    <w:qFormat/>
    <w:rsid w:val="00D54873"/>
    <w:pPr>
      <w:spacing w:after="120"/>
    </w:pPr>
    <w:rPr>
      <w:rFonts w:asciiTheme="majorBidi" w:hAnsiTheme="majorBidi" w:cstheme="majorBidi"/>
    </w:rPr>
  </w:style>
  <w:style w:type="character" w:customStyle="1" w:styleId="IPSCaptionsChar">
    <w:name w:val="IPS Captions Char"/>
    <w:basedOn w:val="NoSpacingChar"/>
    <w:link w:val="IPSCaptions"/>
    <w:rsid w:val="00D54873"/>
    <w:rPr>
      <w:rFonts w:asciiTheme="majorBidi" w:eastAsiaTheme="minorEastAsia" w:hAnsiTheme="majorBidi" w:cstheme="majorBidi"/>
      <w:i/>
      <w:u w:val="single"/>
      <w:lang w:eastAsia="zh-CN"/>
    </w:rPr>
  </w:style>
  <w:style w:type="paragraph" w:customStyle="1" w:styleId="IPSBullet">
    <w:name w:val="IPS Bullet"/>
    <w:basedOn w:val="Bullets"/>
    <w:link w:val="IPSBulletChar"/>
    <w:qFormat/>
    <w:rsid w:val="00E8439B"/>
    <w:pPr>
      <w:numPr>
        <w:numId w:val="1"/>
      </w:numPr>
    </w:pPr>
    <w:rPr>
      <w:rFonts w:ascii="Constantia" w:hAnsi="Constantia"/>
    </w:rPr>
  </w:style>
  <w:style w:type="paragraph" w:customStyle="1" w:styleId="IPSNumbering">
    <w:name w:val="IPS Numbering"/>
    <w:basedOn w:val="IPSBullet"/>
    <w:link w:val="IPSNumberingChar"/>
    <w:qFormat/>
    <w:rsid w:val="00955920"/>
    <w:pPr>
      <w:numPr>
        <w:numId w:val="2"/>
      </w:numPr>
    </w:pPr>
  </w:style>
  <w:style w:type="character" w:customStyle="1" w:styleId="BulletsChar">
    <w:name w:val="Bullets Char"/>
    <w:basedOn w:val="ListParagraphChar"/>
    <w:link w:val="Bullets"/>
    <w:rsid w:val="00955920"/>
    <w:rPr>
      <w:rFonts w:asciiTheme="majorBidi" w:hAnsiTheme="majorBidi" w:cstheme="majorBidi"/>
      <w:sz w:val="24"/>
      <w:szCs w:val="24"/>
      <w:lang w:eastAsia="en-GB"/>
    </w:rPr>
  </w:style>
  <w:style w:type="character" w:customStyle="1" w:styleId="IPSBulletChar">
    <w:name w:val="IPS Bullet Char"/>
    <w:basedOn w:val="BulletsChar"/>
    <w:link w:val="IPSBullet"/>
    <w:rsid w:val="00E8439B"/>
    <w:rPr>
      <w:rFonts w:ascii="Constantia" w:hAnsi="Constantia" w:cstheme="majorBidi"/>
      <w:sz w:val="24"/>
      <w:szCs w:val="24"/>
      <w:lang w:eastAsia="en-GB"/>
    </w:rPr>
  </w:style>
  <w:style w:type="paragraph" w:customStyle="1" w:styleId="IPSBullets-Advanced">
    <w:name w:val="IPS Bullets-Advanced"/>
    <w:basedOn w:val="IPSCaptions"/>
    <w:link w:val="IPSBullets-AdvancedChar"/>
    <w:qFormat/>
    <w:rsid w:val="00E8439B"/>
    <w:pPr>
      <w:numPr>
        <w:numId w:val="3"/>
      </w:numPr>
      <w:jc w:val="both"/>
    </w:pPr>
    <w:rPr>
      <w:rFonts w:ascii="Constantia" w:hAnsi="Constantia"/>
    </w:rPr>
  </w:style>
  <w:style w:type="character" w:customStyle="1" w:styleId="IPSNumberingChar">
    <w:name w:val="IPS Numbering Char"/>
    <w:basedOn w:val="IPSBulletChar"/>
    <w:link w:val="IPSNumbering"/>
    <w:rsid w:val="00955920"/>
    <w:rPr>
      <w:rFonts w:ascii="Constantia" w:hAnsi="Constantia" w:cstheme="majorBidi"/>
      <w:sz w:val="24"/>
      <w:szCs w:val="24"/>
      <w:lang w:eastAsia="en-GB"/>
    </w:rPr>
  </w:style>
  <w:style w:type="character" w:customStyle="1" w:styleId="IPSBullets-AdvancedChar">
    <w:name w:val="IPS Bullets-Advanced Char"/>
    <w:basedOn w:val="IPSCaptionsChar"/>
    <w:link w:val="IPSBullets-Advanced"/>
    <w:rsid w:val="00E8439B"/>
    <w:rPr>
      <w:rFonts w:ascii="Constantia" w:eastAsiaTheme="minorEastAsia" w:hAnsi="Constantia" w:cstheme="majorBidi"/>
      <w:i/>
      <w:u w:val="single"/>
      <w:lang w:eastAsia="zh-CN"/>
    </w:rPr>
  </w:style>
  <w:style w:type="character" w:customStyle="1" w:styleId="UnresolvedMention7">
    <w:name w:val="Unresolved Mention7"/>
    <w:basedOn w:val="DefaultParagraphFont"/>
    <w:uiPriority w:val="99"/>
    <w:semiHidden/>
    <w:unhideWhenUsed/>
    <w:rsid w:val="00CD1DE7"/>
    <w:rPr>
      <w:color w:val="605E5C"/>
      <w:shd w:val="clear" w:color="auto" w:fill="E1DFDD"/>
    </w:rPr>
  </w:style>
  <w:style w:type="paragraph" w:customStyle="1" w:styleId="IPSHeading4">
    <w:name w:val="IPS Heading 4"/>
    <w:basedOn w:val="Normal"/>
    <w:link w:val="IPSHeading4Char"/>
    <w:rsid w:val="00D24A30"/>
    <w:rPr>
      <w:b/>
      <w:i/>
    </w:rPr>
  </w:style>
  <w:style w:type="paragraph" w:customStyle="1" w:styleId="IPSHeading40">
    <w:name w:val="IPS Heading4"/>
    <w:basedOn w:val="Heading4"/>
    <w:link w:val="IPSHeading4Char0"/>
    <w:qFormat/>
    <w:rsid w:val="00CA6344"/>
    <w:pPr>
      <w:spacing w:line="240" w:lineRule="auto"/>
    </w:pPr>
    <w:rPr>
      <w:lang w:eastAsia="en-US"/>
    </w:rPr>
  </w:style>
  <w:style w:type="character" w:customStyle="1" w:styleId="IPSHeading4Char">
    <w:name w:val="IPS Heading 4 Char"/>
    <w:basedOn w:val="DefaultParagraphFont"/>
    <w:link w:val="IPSHeading4"/>
    <w:rsid w:val="00D24A30"/>
    <w:rPr>
      <w:rFonts w:ascii="Constantia" w:hAnsi="Constantia" w:cs="Times New Roman"/>
      <w:b/>
      <w:i/>
      <w:sz w:val="24"/>
      <w:szCs w:val="24"/>
      <w:lang w:eastAsia="en-GB"/>
    </w:rPr>
  </w:style>
  <w:style w:type="paragraph" w:customStyle="1" w:styleId="IPSHeading5">
    <w:name w:val="IPS Heading5"/>
    <w:basedOn w:val="Heading5"/>
    <w:link w:val="IPSHeading5Char"/>
    <w:qFormat/>
    <w:rsid w:val="00CA6344"/>
    <w:rPr>
      <w:rFonts w:asciiTheme="minorHAnsi" w:hAnsiTheme="minorHAnsi"/>
    </w:rPr>
  </w:style>
  <w:style w:type="character" w:customStyle="1" w:styleId="IPSHeading4Char0">
    <w:name w:val="IPS Heading4 Char"/>
    <w:basedOn w:val="Heading3Char"/>
    <w:link w:val="IPSHeading40"/>
    <w:rsid w:val="00CA6344"/>
    <w:rPr>
      <w:rFonts w:ascii="Constantia" w:eastAsiaTheme="majorEastAsia" w:hAnsi="Constantia" w:cstheme="majorBidi"/>
      <w:b/>
      <w:bCs w:val="0"/>
      <w:i/>
      <w:iCs/>
      <w:noProof/>
      <w:sz w:val="24"/>
      <w:szCs w:val="24"/>
      <w:u w:val="single"/>
      <w:shd w:val="clear" w:color="auto" w:fill="FFFFFF" w:themeFill="background1"/>
      <w:lang w:eastAsia="en-GB"/>
    </w:rPr>
  </w:style>
  <w:style w:type="character" w:customStyle="1" w:styleId="IPSHeading5Char">
    <w:name w:val="IPS Heading5 Char"/>
    <w:basedOn w:val="IPSHeading4Char0"/>
    <w:link w:val="IPSHeading5"/>
    <w:rsid w:val="00AD3F32"/>
    <w:rPr>
      <w:rFonts w:ascii="Constantia" w:eastAsiaTheme="majorEastAsia" w:hAnsi="Constantia" w:cstheme="majorBidi"/>
      <w:b/>
      <w:bCs w:val="0"/>
      <w:i/>
      <w:iCs w:val="0"/>
      <w:noProof/>
      <w:sz w:val="24"/>
      <w:szCs w:val="24"/>
      <w:u w:val="single"/>
      <w:shd w:val="clear" w:color="auto" w:fill="FFFFFF" w:themeFill="background1"/>
      <w:lang w:eastAsia="en-GB"/>
    </w:rPr>
  </w:style>
  <w:style w:type="paragraph" w:customStyle="1" w:styleId="QuestionPQ">
    <w:name w:val="Question PQ"/>
    <w:basedOn w:val="ListBullet2"/>
    <w:next w:val="ListBullet2"/>
    <w:link w:val="QuestionPQChar"/>
    <w:qFormat/>
    <w:rsid w:val="007F2298"/>
    <w:pPr>
      <w:spacing w:after="42" w:line="271" w:lineRule="auto"/>
      <w:ind w:right="6"/>
    </w:pPr>
    <w:rPr>
      <w:rFonts w:eastAsia="Constantia" w:cs="Constantia"/>
      <w:color w:val="000000"/>
      <w:szCs w:val="22"/>
      <w:lang w:eastAsia="en-US"/>
    </w:rPr>
  </w:style>
  <w:style w:type="character" w:customStyle="1" w:styleId="QuestionPQChar">
    <w:name w:val="Question PQ Char"/>
    <w:basedOn w:val="DefaultParagraphFont"/>
    <w:link w:val="QuestionPQ"/>
    <w:rsid w:val="007F2298"/>
    <w:rPr>
      <w:rFonts w:ascii="Constantia" w:eastAsia="Constantia" w:hAnsi="Constantia" w:cs="Constantia"/>
      <w:color w:val="000000"/>
      <w:sz w:val="24"/>
    </w:rPr>
  </w:style>
  <w:style w:type="paragraph" w:customStyle="1" w:styleId="Option">
    <w:name w:val="Option"/>
    <w:basedOn w:val="ListBullet2"/>
    <w:next w:val="ListBullet2"/>
    <w:link w:val="OptionChar"/>
    <w:qFormat/>
    <w:rsid w:val="007F2298"/>
    <w:pPr>
      <w:spacing w:after="42" w:line="271" w:lineRule="auto"/>
      <w:ind w:left="720" w:right="6"/>
    </w:pPr>
    <w:rPr>
      <w:rFonts w:eastAsia="Constantia" w:cs="Constantia"/>
      <w:color w:val="000000"/>
      <w:szCs w:val="22"/>
      <w:lang w:eastAsia="en-US"/>
    </w:rPr>
  </w:style>
  <w:style w:type="character" w:customStyle="1" w:styleId="OptionChar">
    <w:name w:val="Option Char"/>
    <w:basedOn w:val="QuestionPQChar"/>
    <w:link w:val="Option"/>
    <w:rsid w:val="007F2298"/>
    <w:rPr>
      <w:rFonts w:ascii="Constantia" w:eastAsia="Constantia" w:hAnsi="Constantia" w:cs="Constantia"/>
      <w:color w:val="000000"/>
      <w:sz w:val="24"/>
    </w:rPr>
  </w:style>
  <w:style w:type="table" w:customStyle="1" w:styleId="TableGrid2">
    <w:name w:val="Table Grid2"/>
    <w:basedOn w:val="TableNormal"/>
    <w:next w:val="TableGrid"/>
    <w:uiPriority w:val="59"/>
    <w:rsid w:val="0052631E"/>
    <w:pPr>
      <w:spacing w:after="0" w:line="240" w:lineRule="auto"/>
    </w:pPr>
    <w:rPr>
      <w:rFonts w:eastAsia="Times New Roman"/>
      <w:szCs w:val="24"/>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8Char">
    <w:name w:val="Heading 8 Char"/>
    <w:basedOn w:val="DefaultParagraphFont"/>
    <w:link w:val="Heading8"/>
    <w:uiPriority w:val="9"/>
    <w:rsid w:val="00411F57"/>
    <w:rPr>
      <w:rFonts w:asciiTheme="majorHAnsi" w:eastAsiaTheme="majorEastAsia" w:hAnsiTheme="majorHAnsi" w:cstheme="majorBidi"/>
      <w:color w:val="272727" w:themeColor="text1" w:themeTint="D8"/>
      <w:sz w:val="21"/>
      <w:szCs w:val="21"/>
      <w:lang w:eastAsia="en-GB"/>
    </w:rPr>
  </w:style>
  <w:style w:type="paragraph" w:customStyle="1" w:styleId="lia-align-center">
    <w:name w:val="lia-align-center"/>
    <w:basedOn w:val="Normal"/>
    <w:rsid w:val="00B63500"/>
    <w:pPr>
      <w:spacing w:before="100" w:beforeAutospacing="1" w:after="100" w:afterAutospacing="1" w:line="240" w:lineRule="auto"/>
      <w:jc w:val="left"/>
    </w:pPr>
    <w:rPr>
      <w:rFonts w:ascii="Times New Roman" w:eastAsia="Times New Roman" w:hAnsi="Times New Roman"/>
      <w:lang w:eastAsia="en-US"/>
    </w:rPr>
  </w:style>
  <w:style w:type="character" w:customStyle="1" w:styleId="UnresolvedMention">
    <w:name w:val="Unresolved Mention"/>
    <w:basedOn w:val="DefaultParagraphFont"/>
    <w:uiPriority w:val="99"/>
    <w:semiHidden/>
    <w:unhideWhenUsed/>
    <w:rsid w:val="00C77B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500552">
      <w:bodyDiv w:val="1"/>
      <w:marLeft w:val="0"/>
      <w:marRight w:val="0"/>
      <w:marTop w:val="0"/>
      <w:marBottom w:val="0"/>
      <w:divBdr>
        <w:top w:val="none" w:sz="0" w:space="0" w:color="auto"/>
        <w:left w:val="none" w:sz="0" w:space="0" w:color="auto"/>
        <w:bottom w:val="none" w:sz="0" w:space="0" w:color="auto"/>
        <w:right w:val="none" w:sz="0" w:space="0" w:color="auto"/>
      </w:divBdr>
    </w:div>
    <w:div w:id="119498129">
      <w:bodyDiv w:val="1"/>
      <w:marLeft w:val="0"/>
      <w:marRight w:val="0"/>
      <w:marTop w:val="0"/>
      <w:marBottom w:val="0"/>
      <w:divBdr>
        <w:top w:val="none" w:sz="0" w:space="0" w:color="auto"/>
        <w:left w:val="none" w:sz="0" w:space="0" w:color="auto"/>
        <w:bottom w:val="none" w:sz="0" w:space="0" w:color="auto"/>
        <w:right w:val="none" w:sz="0" w:space="0" w:color="auto"/>
      </w:divBdr>
    </w:div>
    <w:div w:id="193228542">
      <w:bodyDiv w:val="1"/>
      <w:marLeft w:val="0"/>
      <w:marRight w:val="0"/>
      <w:marTop w:val="0"/>
      <w:marBottom w:val="0"/>
      <w:divBdr>
        <w:top w:val="none" w:sz="0" w:space="0" w:color="auto"/>
        <w:left w:val="none" w:sz="0" w:space="0" w:color="auto"/>
        <w:bottom w:val="none" w:sz="0" w:space="0" w:color="auto"/>
        <w:right w:val="none" w:sz="0" w:space="0" w:color="auto"/>
      </w:divBdr>
    </w:div>
    <w:div w:id="309597273">
      <w:bodyDiv w:val="1"/>
      <w:marLeft w:val="0"/>
      <w:marRight w:val="0"/>
      <w:marTop w:val="0"/>
      <w:marBottom w:val="0"/>
      <w:divBdr>
        <w:top w:val="none" w:sz="0" w:space="0" w:color="auto"/>
        <w:left w:val="none" w:sz="0" w:space="0" w:color="auto"/>
        <w:bottom w:val="none" w:sz="0" w:space="0" w:color="auto"/>
        <w:right w:val="none" w:sz="0" w:space="0" w:color="auto"/>
      </w:divBdr>
    </w:div>
    <w:div w:id="335425459">
      <w:bodyDiv w:val="1"/>
      <w:marLeft w:val="0"/>
      <w:marRight w:val="0"/>
      <w:marTop w:val="0"/>
      <w:marBottom w:val="0"/>
      <w:divBdr>
        <w:top w:val="none" w:sz="0" w:space="0" w:color="auto"/>
        <w:left w:val="none" w:sz="0" w:space="0" w:color="auto"/>
        <w:bottom w:val="none" w:sz="0" w:space="0" w:color="auto"/>
        <w:right w:val="none" w:sz="0" w:space="0" w:color="auto"/>
      </w:divBdr>
    </w:div>
    <w:div w:id="342363647">
      <w:bodyDiv w:val="1"/>
      <w:marLeft w:val="0"/>
      <w:marRight w:val="0"/>
      <w:marTop w:val="0"/>
      <w:marBottom w:val="0"/>
      <w:divBdr>
        <w:top w:val="none" w:sz="0" w:space="0" w:color="auto"/>
        <w:left w:val="none" w:sz="0" w:space="0" w:color="auto"/>
        <w:bottom w:val="none" w:sz="0" w:space="0" w:color="auto"/>
        <w:right w:val="none" w:sz="0" w:space="0" w:color="auto"/>
      </w:divBdr>
    </w:div>
    <w:div w:id="368148476">
      <w:bodyDiv w:val="1"/>
      <w:marLeft w:val="0"/>
      <w:marRight w:val="0"/>
      <w:marTop w:val="0"/>
      <w:marBottom w:val="0"/>
      <w:divBdr>
        <w:top w:val="none" w:sz="0" w:space="0" w:color="auto"/>
        <w:left w:val="none" w:sz="0" w:space="0" w:color="auto"/>
        <w:bottom w:val="none" w:sz="0" w:space="0" w:color="auto"/>
        <w:right w:val="none" w:sz="0" w:space="0" w:color="auto"/>
      </w:divBdr>
    </w:div>
    <w:div w:id="438574647">
      <w:bodyDiv w:val="1"/>
      <w:marLeft w:val="0"/>
      <w:marRight w:val="0"/>
      <w:marTop w:val="0"/>
      <w:marBottom w:val="0"/>
      <w:divBdr>
        <w:top w:val="none" w:sz="0" w:space="0" w:color="auto"/>
        <w:left w:val="none" w:sz="0" w:space="0" w:color="auto"/>
        <w:bottom w:val="none" w:sz="0" w:space="0" w:color="auto"/>
        <w:right w:val="none" w:sz="0" w:space="0" w:color="auto"/>
      </w:divBdr>
    </w:div>
    <w:div w:id="451174034">
      <w:bodyDiv w:val="1"/>
      <w:marLeft w:val="0"/>
      <w:marRight w:val="0"/>
      <w:marTop w:val="0"/>
      <w:marBottom w:val="0"/>
      <w:divBdr>
        <w:top w:val="none" w:sz="0" w:space="0" w:color="auto"/>
        <w:left w:val="none" w:sz="0" w:space="0" w:color="auto"/>
        <w:bottom w:val="none" w:sz="0" w:space="0" w:color="auto"/>
        <w:right w:val="none" w:sz="0" w:space="0" w:color="auto"/>
      </w:divBdr>
    </w:div>
    <w:div w:id="460266663">
      <w:bodyDiv w:val="1"/>
      <w:marLeft w:val="0"/>
      <w:marRight w:val="0"/>
      <w:marTop w:val="0"/>
      <w:marBottom w:val="0"/>
      <w:divBdr>
        <w:top w:val="none" w:sz="0" w:space="0" w:color="auto"/>
        <w:left w:val="none" w:sz="0" w:space="0" w:color="auto"/>
        <w:bottom w:val="none" w:sz="0" w:space="0" w:color="auto"/>
        <w:right w:val="none" w:sz="0" w:space="0" w:color="auto"/>
      </w:divBdr>
    </w:div>
    <w:div w:id="473958508">
      <w:bodyDiv w:val="1"/>
      <w:marLeft w:val="0"/>
      <w:marRight w:val="0"/>
      <w:marTop w:val="0"/>
      <w:marBottom w:val="0"/>
      <w:divBdr>
        <w:top w:val="none" w:sz="0" w:space="0" w:color="auto"/>
        <w:left w:val="none" w:sz="0" w:space="0" w:color="auto"/>
        <w:bottom w:val="none" w:sz="0" w:space="0" w:color="auto"/>
        <w:right w:val="none" w:sz="0" w:space="0" w:color="auto"/>
      </w:divBdr>
    </w:div>
    <w:div w:id="560210287">
      <w:bodyDiv w:val="1"/>
      <w:marLeft w:val="0"/>
      <w:marRight w:val="0"/>
      <w:marTop w:val="0"/>
      <w:marBottom w:val="0"/>
      <w:divBdr>
        <w:top w:val="none" w:sz="0" w:space="0" w:color="auto"/>
        <w:left w:val="none" w:sz="0" w:space="0" w:color="auto"/>
        <w:bottom w:val="none" w:sz="0" w:space="0" w:color="auto"/>
        <w:right w:val="none" w:sz="0" w:space="0" w:color="auto"/>
      </w:divBdr>
    </w:div>
    <w:div w:id="566648880">
      <w:bodyDiv w:val="1"/>
      <w:marLeft w:val="0"/>
      <w:marRight w:val="0"/>
      <w:marTop w:val="0"/>
      <w:marBottom w:val="0"/>
      <w:divBdr>
        <w:top w:val="none" w:sz="0" w:space="0" w:color="auto"/>
        <w:left w:val="none" w:sz="0" w:space="0" w:color="auto"/>
        <w:bottom w:val="none" w:sz="0" w:space="0" w:color="auto"/>
        <w:right w:val="none" w:sz="0" w:space="0" w:color="auto"/>
      </w:divBdr>
    </w:div>
    <w:div w:id="610430429">
      <w:bodyDiv w:val="1"/>
      <w:marLeft w:val="0"/>
      <w:marRight w:val="0"/>
      <w:marTop w:val="0"/>
      <w:marBottom w:val="0"/>
      <w:divBdr>
        <w:top w:val="none" w:sz="0" w:space="0" w:color="auto"/>
        <w:left w:val="none" w:sz="0" w:space="0" w:color="auto"/>
        <w:bottom w:val="none" w:sz="0" w:space="0" w:color="auto"/>
        <w:right w:val="none" w:sz="0" w:space="0" w:color="auto"/>
      </w:divBdr>
    </w:div>
    <w:div w:id="614794269">
      <w:bodyDiv w:val="1"/>
      <w:marLeft w:val="0"/>
      <w:marRight w:val="0"/>
      <w:marTop w:val="0"/>
      <w:marBottom w:val="0"/>
      <w:divBdr>
        <w:top w:val="none" w:sz="0" w:space="0" w:color="auto"/>
        <w:left w:val="none" w:sz="0" w:space="0" w:color="auto"/>
        <w:bottom w:val="none" w:sz="0" w:space="0" w:color="auto"/>
        <w:right w:val="none" w:sz="0" w:space="0" w:color="auto"/>
      </w:divBdr>
    </w:div>
    <w:div w:id="638874782">
      <w:bodyDiv w:val="1"/>
      <w:marLeft w:val="0"/>
      <w:marRight w:val="0"/>
      <w:marTop w:val="0"/>
      <w:marBottom w:val="0"/>
      <w:divBdr>
        <w:top w:val="none" w:sz="0" w:space="0" w:color="auto"/>
        <w:left w:val="none" w:sz="0" w:space="0" w:color="auto"/>
        <w:bottom w:val="none" w:sz="0" w:space="0" w:color="auto"/>
        <w:right w:val="none" w:sz="0" w:space="0" w:color="auto"/>
      </w:divBdr>
    </w:div>
    <w:div w:id="649821954">
      <w:bodyDiv w:val="1"/>
      <w:marLeft w:val="0"/>
      <w:marRight w:val="0"/>
      <w:marTop w:val="0"/>
      <w:marBottom w:val="0"/>
      <w:divBdr>
        <w:top w:val="none" w:sz="0" w:space="0" w:color="auto"/>
        <w:left w:val="none" w:sz="0" w:space="0" w:color="auto"/>
        <w:bottom w:val="none" w:sz="0" w:space="0" w:color="auto"/>
        <w:right w:val="none" w:sz="0" w:space="0" w:color="auto"/>
      </w:divBdr>
    </w:div>
    <w:div w:id="659844334">
      <w:bodyDiv w:val="1"/>
      <w:marLeft w:val="0"/>
      <w:marRight w:val="0"/>
      <w:marTop w:val="0"/>
      <w:marBottom w:val="0"/>
      <w:divBdr>
        <w:top w:val="none" w:sz="0" w:space="0" w:color="auto"/>
        <w:left w:val="none" w:sz="0" w:space="0" w:color="auto"/>
        <w:bottom w:val="none" w:sz="0" w:space="0" w:color="auto"/>
        <w:right w:val="none" w:sz="0" w:space="0" w:color="auto"/>
      </w:divBdr>
    </w:div>
    <w:div w:id="719549528">
      <w:bodyDiv w:val="1"/>
      <w:marLeft w:val="0"/>
      <w:marRight w:val="0"/>
      <w:marTop w:val="0"/>
      <w:marBottom w:val="0"/>
      <w:divBdr>
        <w:top w:val="none" w:sz="0" w:space="0" w:color="auto"/>
        <w:left w:val="none" w:sz="0" w:space="0" w:color="auto"/>
        <w:bottom w:val="none" w:sz="0" w:space="0" w:color="auto"/>
        <w:right w:val="none" w:sz="0" w:space="0" w:color="auto"/>
      </w:divBdr>
    </w:div>
    <w:div w:id="775099588">
      <w:bodyDiv w:val="1"/>
      <w:marLeft w:val="0"/>
      <w:marRight w:val="0"/>
      <w:marTop w:val="0"/>
      <w:marBottom w:val="0"/>
      <w:divBdr>
        <w:top w:val="none" w:sz="0" w:space="0" w:color="auto"/>
        <w:left w:val="none" w:sz="0" w:space="0" w:color="auto"/>
        <w:bottom w:val="none" w:sz="0" w:space="0" w:color="auto"/>
        <w:right w:val="none" w:sz="0" w:space="0" w:color="auto"/>
      </w:divBdr>
    </w:div>
    <w:div w:id="879512176">
      <w:bodyDiv w:val="1"/>
      <w:marLeft w:val="0"/>
      <w:marRight w:val="0"/>
      <w:marTop w:val="0"/>
      <w:marBottom w:val="0"/>
      <w:divBdr>
        <w:top w:val="none" w:sz="0" w:space="0" w:color="auto"/>
        <w:left w:val="none" w:sz="0" w:space="0" w:color="auto"/>
        <w:bottom w:val="none" w:sz="0" w:space="0" w:color="auto"/>
        <w:right w:val="none" w:sz="0" w:space="0" w:color="auto"/>
      </w:divBdr>
    </w:div>
    <w:div w:id="932905271">
      <w:bodyDiv w:val="1"/>
      <w:marLeft w:val="0"/>
      <w:marRight w:val="0"/>
      <w:marTop w:val="0"/>
      <w:marBottom w:val="0"/>
      <w:divBdr>
        <w:top w:val="none" w:sz="0" w:space="0" w:color="auto"/>
        <w:left w:val="none" w:sz="0" w:space="0" w:color="auto"/>
        <w:bottom w:val="none" w:sz="0" w:space="0" w:color="auto"/>
        <w:right w:val="none" w:sz="0" w:space="0" w:color="auto"/>
      </w:divBdr>
    </w:div>
    <w:div w:id="1029915504">
      <w:bodyDiv w:val="1"/>
      <w:marLeft w:val="0"/>
      <w:marRight w:val="0"/>
      <w:marTop w:val="0"/>
      <w:marBottom w:val="0"/>
      <w:divBdr>
        <w:top w:val="none" w:sz="0" w:space="0" w:color="auto"/>
        <w:left w:val="none" w:sz="0" w:space="0" w:color="auto"/>
        <w:bottom w:val="none" w:sz="0" w:space="0" w:color="auto"/>
        <w:right w:val="none" w:sz="0" w:space="0" w:color="auto"/>
      </w:divBdr>
    </w:div>
    <w:div w:id="1082410236">
      <w:bodyDiv w:val="1"/>
      <w:marLeft w:val="0"/>
      <w:marRight w:val="0"/>
      <w:marTop w:val="0"/>
      <w:marBottom w:val="0"/>
      <w:divBdr>
        <w:top w:val="none" w:sz="0" w:space="0" w:color="auto"/>
        <w:left w:val="none" w:sz="0" w:space="0" w:color="auto"/>
        <w:bottom w:val="none" w:sz="0" w:space="0" w:color="auto"/>
        <w:right w:val="none" w:sz="0" w:space="0" w:color="auto"/>
      </w:divBdr>
    </w:div>
    <w:div w:id="1090007711">
      <w:bodyDiv w:val="1"/>
      <w:marLeft w:val="0"/>
      <w:marRight w:val="0"/>
      <w:marTop w:val="0"/>
      <w:marBottom w:val="0"/>
      <w:divBdr>
        <w:top w:val="none" w:sz="0" w:space="0" w:color="auto"/>
        <w:left w:val="none" w:sz="0" w:space="0" w:color="auto"/>
        <w:bottom w:val="none" w:sz="0" w:space="0" w:color="auto"/>
        <w:right w:val="none" w:sz="0" w:space="0" w:color="auto"/>
      </w:divBdr>
    </w:div>
    <w:div w:id="1099789840">
      <w:bodyDiv w:val="1"/>
      <w:marLeft w:val="0"/>
      <w:marRight w:val="0"/>
      <w:marTop w:val="0"/>
      <w:marBottom w:val="0"/>
      <w:divBdr>
        <w:top w:val="none" w:sz="0" w:space="0" w:color="auto"/>
        <w:left w:val="none" w:sz="0" w:space="0" w:color="auto"/>
        <w:bottom w:val="none" w:sz="0" w:space="0" w:color="auto"/>
        <w:right w:val="none" w:sz="0" w:space="0" w:color="auto"/>
      </w:divBdr>
    </w:div>
    <w:div w:id="1104498768">
      <w:bodyDiv w:val="1"/>
      <w:marLeft w:val="0"/>
      <w:marRight w:val="0"/>
      <w:marTop w:val="0"/>
      <w:marBottom w:val="0"/>
      <w:divBdr>
        <w:top w:val="none" w:sz="0" w:space="0" w:color="auto"/>
        <w:left w:val="none" w:sz="0" w:space="0" w:color="auto"/>
        <w:bottom w:val="none" w:sz="0" w:space="0" w:color="auto"/>
        <w:right w:val="none" w:sz="0" w:space="0" w:color="auto"/>
      </w:divBdr>
    </w:div>
    <w:div w:id="1146511465">
      <w:bodyDiv w:val="1"/>
      <w:marLeft w:val="0"/>
      <w:marRight w:val="0"/>
      <w:marTop w:val="0"/>
      <w:marBottom w:val="0"/>
      <w:divBdr>
        <w:top w:val="none" w:sz="0" w:space="0" w:color="auto"/>
        <w:left w:val="none" w:sz="0" w:space="0" w:color="auto"/>
        <w:bottom w:val="none" w:sz="0" w:space="0" w:color="auto"/>
        <w:right w:val="none" w:sz="0" w:space="0" w:color="auto"/>
      </w:divBdr>
    </w:div>
    <w:div w:id="1147239080">
      <w:bodyDiv w:val="1"/>
      <w:marLeft w:val="0"/>
      <w:marRight w:val="0"/>
      <w:marTop w:val="0"/>
      <w:marBottom w:val="0"/>
      <w:divBdr>
        <w:top w:val="none" w:sz="0" w:space="0" w:color="auto"/>
        <w:left w:val="none" w:sz="0" w:space="0" w:color="auto"/>
        <w:bottom w:val="none" w:sz="0" w:space="0" w:color="auto"/>
        <w:right w:val="none" w:sz="0" w:space="0" w:color="auto"/>
      </w:divBdr>
    </w:div>
    <w:div w:id="1204757343">
      <w:bodyDiv w:val="1"/>
      <w:marLeft w:val="0"/>
      <w:marRight w:val="0"/>
      <w:marTop w:val="0"/>
      <w:marBottom w:val="0"/>
      <w:divBdr>
        <w:top w:val="none" w:sz="0" w:space="0" w:color="auto"/>
        <w:left w:val="none" w:sz="0" w:space="0" w:color="auto"/>
        <w:bottom w:val="none" w:sz="0" w:space="0" w:color="auto"/>
        <w:right w:val="none" w:sz="0" w:space="0" w:color="auto"/>
      </w:divBdr>
    </w:div>
    <w:div w:id="1248156333">
      <w:bodyDiv w:val="1"/>
      <w:marLeft w:val="0"/>
      <w:marRight w:val="0"/>
      <w:marTop w:val="0"/>
      <w:marBottom w:val="0"/>
      <w:divBdr>
        <w:top w:val="none" w:sz="0" w:space="0" w:color="auto"/>
        <w:left w:val="none" w:sz="0" w:space="0" w:color="auto"/>
        <w:bottom w:val="none" w:sz="0" w:space="0" w:color="auto"/>
        <w:right w:val="none" w:sz="0" w:space="0" w:color="auto"/>
      </w:divBdr>
    </w:div>
    <w:div w:id="1348874037">
      <w:bodyDiv w:val="1"/>
      <w:marLeft w:val="0"/>
      <w:marRight w:val="0"/>
      <w:marTop w:val="0"/>
      <w:marBottom w:val="0"/>
      <w:divBdr>
        <w:top w:val="none" w:sz="0" w:space="0" w:color="auto"/>
        <w:left w:val="none" w:sz="0" w:space="0" w:color="auto"/>
        <w:bottom w:val="none" w:sz="0" w:space="0" w:color="auto"/>
        <w:right w:val="none" w:sz="0" w:space="0" w:color="auto"/>
      </w:divBdr>
    </w:div>
    <w:div w:id="1441417339">
      <w:bodyDiv w:val="1"/>
      <w:marLeft w:val="0"/>
      <w:marRight w:val="0"/>
      <w:marTop w:val="0"/>
      <w:marBottom w:val="0"/>
      <w:divBdr>
        <w:top w:val="none" w:sz="0" w:space="0" w:color="auto"/>
        <w:left w:val="none" w:sz="0" w:space="0" w:color="auto"/>
        <w:bottom w:val="none" w:sz="0" w:space="0" w:color="auto"/>
        <w:right w:val="none" w:sz="0" w:space="0" w:color="auto"/>
      </w:divBdr>
    </w:div>
    <w:div w:id="1474106455">
      <w:bodyDiv w:val="1"/>
      <w:marLeft w:val="0"/>
      <w:marRight w:val="0"/>
      <w:marTop w:val="0"/>
      <w:marBottom w:val="0"/>
      <w:divBdr>
        <w:top w:val="none" w:sz="0" w:space="0" w:color="auto"/>
        <w:left w:val="none" w:sz="0" w:space="0" w:color="auto"/>
        <w:bottom w:val="none" w:sz="0" w:space="0" w:color="auto"/>
        <w:right w:val="none" w:sz="0" w:space="0" w:color="auto"/>
      </w:divBdr>
    </w:div>
    <w:div w:id="1480657300">
      <w:bodyDiv w:val="1"/>
      <w:marLeft w:val="0"/>
      <w:marRight w:val="0"/>
      <w:marTop w:val="0"/>
      <w:marBottom w:val="0"/>
      <w:divBdr>
        <w:top w:val="none" w:sz="0" w:space="0" w:color="auto"/>
        <w:left w:val="none" w:sz="0" w:space="0" w:color="auto"/>
        <w:bottom w:val="none" w:sz="0" w:space="0" w:color="auto"/>
        <w:right w:val="none" w:sz="0" w:space="0" w:color="auto"/>
      </w:divBdr>
    </w:div>
    <w:div w:id="1493139028">
      <w:bodyDiv w:val="1"/>
      <w:marLeft w:val="0"/>
      <w:marRight w:val="0"/>
      <w:marTop w:val="0"/>
      <w:marBottom w:val="0"/>
      <w:divBdr>
        <w:top w:val="none" w:sz="0" w:space="0" w:color="auto"/>
        <w:left w:val="none" w:sz="0" w:space="0" w:color="auto"/>
        <w:bottom w:val="none" w:sz="0" w:space="0" w:color="auto"/>
        <w:right w:val="none" w:sz="0" w:space="0" w:color="auto"/>
      </w:divBdr>
    </w:div>
    <w:div w:id="1638411726">
      <w:bodyDiv w:val="1"/>
      <w:marLeft w:val="0"/>
      <w:marRight w:val="0"/>
      <w:marTop w:val="0"/>
      <w:marBottom w:val="0"/>
      <w:divBdr>
        <w:top w:val="none" w:sz="0" w:space="0" w:color="auto"/>
        <w:left w:val="none" w:sz="0" w:space="0" w:color="auto"/>
        <w:bottom w:val="none" w:sz="0" w:space="0" w:color="auto"/>
        <w:right w:val="none" w:sz="0" w:space="0" w:color="auto"/>
      </w:divBdr>
    </w:div>
    <w:div w:id="1676804627">
      <w:bodyDiv w:val="1"/>
      <w:marLeft w:val="0"/>
      <w:marRight w:val="0"/>
      <w:marTop w:val="0"/>
      <w:marBottom w:val="0"/>
      <w:divBdr>
        <w:top w:val="none" w:sz="0" w:space="0" w:color="auto"/>
        <w:left w:val="none" w:sz="0" w:space="0" w:color="auto"/>
        <w:bottom w:val="none" w:sz="0" w:space="0" w:color="auto"/>
        <w:right w:val="none" w:sz="0" w:space="0" w:color="auto"/>
      </w:divBdr>
    </w:div>
    <w:div w:id="1761753873">
      <w:bodyDiv w:val="1"/>
      <w:marLeft w:val="0"/>
      <w:marRight w:val="0"/>
      <w:marTop w:val="0"/>
      <w:marBottom w:val="0"/>
      <w:divBdr>
        <w:top w:val="none" w:sz="0" w:space="0" w:color="auto"/>
        <w:left w:val="none" w:sz="0" w:space="0" w:color="auto"/>
        <w:bottom w:val="none" w:sz="0" w:space="0" w:color="auto"/>
        <w:right w:val="none" w:sz="0" w:space="0" w:color="auto"/>
      </w:divBdr>
    </w:div>
    <w:div w:id="1777478496">
      <w:bodyDiv w:val="1"/>
      <w:marLeft w:val="0"/>
      <w:marRight w:val="0"/>
      <w:marTop w:val="0"/>
      <w:marBottom w:val="0"/>
      <w:divBdr>
        <w:top w:val="none" w:sz="0" w:space="0" w:color="auto"/>
        <w:left w:val="none" w:sz="0" w:space="0" w:color="auto"/>
        <w:bottom w:val="none" w:sz="0" w:space="0" w:color="auto"/>
        <w:right w:val="none" w:sz="0" w:space="0" w:color="auto"/>
      </w:divBdr>
    </w:div>
    <w:div w:id="1788624427">
      <w:bodyDiv w:val="1"/>
      <w:marLeft w:val="0"/>
      <w:marRight w:val="0"/>
      <w:marTop w:val="0"/>
      <w:marBottom w:val="0"/>
      <w:divBdr>
        <w:top w:val="none" w:sz="0" w:space="0" w:color="auto"/>
        <w:left w:val="none" w:sz="0" w:space="0" w:color="auto"/>
        <w:bottom w:val="none" w:sz="0" w:space="0" w:color="auto"/>
        <w:right w:val="none" w:sz="0" w:space="0" w:color="auto"/>
      </w:divBdr>
    </w:div>
    <w:div w:id="1830444327">
      <w:bodyDiv w:val="1"/>
      <w:marLeft w:val="0"/>
      <w:marRight w:val="0"/>
      <w:marTop w:val="0"/>
      <w:marBottom w:val="0"/>
      <w:divBdr>
        <w:top w:val="none" w:sz="0" w:space="0" w:color="auto"/>
        <w:left w:val="none" w:sz="0" w:space="0" w:color="auto"/>
        <w:bottom w:val="none" w:sz="0" w:space="0" w:color="auto"/>
        <w:right w:val="none" w:sz="0" w:space="0" w:color="auto"/>
      </w:divBdr>
    </w:div>
    <w:div w:id="1899122342">
      <w:bodyDiv w:val="1"/>
      <w:marLeft w:val="0"/>
      <w:marRight w:val="0"/>
      <w:marTop w:val="0"/>
      <w:marBottom w:val="0"/>
      <w:divBdr>
        <w:top w:val="none" w:sz="0" w:space="0" w:color="auto"/>
        <w:left w:val="none" w:sz="0" w:space="0" w:color="auto"/>
        <w:bottom w:val="none" w:sz="0" w:space="0" w:color="auto"/>
        <w:right w:val="none" w:sz="0" w:space="0" w:color="auto"/>
      </w:divBdr>
    </w:div>
    <w:div w:id="1902641936">
      <w:bodyDiv w:val="1"/>
      <w:marLeft w:val="0"/>
      <w:marRight w:val="0"/>
      <w:marTop w:val="0"/>
      <w:marBottom w:val="0"/>
      <w:divBdr>
        <w:top w:val="none" w:sz="0" w:space="0" w:color="auto"/>
        <w:left w:val="none" w:sz="0" w:space="0" w:color="auto"/>
        <w:bottom w:val="none" w:sz="0" w:space="0" w:color="auto"/>
        <w:right w:val="none" w:sz="0" w:space="0" w:color="auto"/>
      </w:divBdr>
    </w:div>
    <w:div w:id="1910726385">
      <w:bodyDiv w:val="1"/>
      <w:marLeft w:val="0"/>
      <w:marRight w:val="0"/>
      <w:marTop w:val="0"/>
      <w:marBottom w:val="0"/>
      <w:divBdr>
        <w:top w:val="none" w:sz="0" w:space="0" w:color="auto"/>
        <w:left w:val="none" w:sz="0" w:space="0" w:color="auto"/>
        <w:bottom w:val="none" w:sz="0" w:space="0" w:color="auto"/>
        <w:right w:val="none" w:sz="0" w:space="0" w:color="auto"/>
      </w:divBdr>
    </w:div>
    <w:div w:id="1954435634">
      <w:bodyDiv w:val="1"/>
      <w:marLeft w:val="0"/>
      <w:marRight w:val="0"/>
      <w:marTop w:val="0"/>
      <w:marBottom w:val="0"/>
      <w:divBdr>
        <w:top w:val="none" w:sz="0" w:space="0" w:color="auto"/>
        <w:left w:val="none" w:sz="0" w:space="0" w:color="auto"/>
        <w:bottom w:val="none" w:sz="0" w:space="0" w:color="auto"/>
        <w:right w:val="none" w:sz="0" w:space="0" w:color="auto"/>
      </w:divBdr>
    </w:div>
    <w:div w:id="1970934795">
      <w:bodyDiv w:val="1"/>
      <w:marLeft w:val="0"/>
      <w:marRight w:val="0"/>
      <w:marTop w:val="0"/>
      <w:marBottom w:val="0"/>
      <w:divBdr>
        <w:top w:val="none" w:sz="0" w:space="0" w:color="auto"/>
        <w:left w:val="none" w:sz="0" w:space="0" w:color="auto"/>
        <w:bottom w:val="none" w:sz="0" w:space="0" w:color="auto"/>
        <w:right w:val="none" w:sz="0" w:space="0" w:color="auto"/>
      </w:divBdr>
    </w:div>
    <w:div w:id="2006736376">
      <w:bodyDiv w:val="1"/>
      <w:marLeft w:val="0"/>
      <w:marRight w:val="0"/>
      <w:marTop w:val="0"/>
      <w:marBottom w:val="0"/>
      <w:divBdr>
        <w:top w:val="none" w:sz="0" w:space="0" w:color="auto"/>
        <w:left w:val="none" w:sz="0" w:space="0" w:color="auto"/>
        <w:bottom w:val="none" w:sz="0" w:space="0" w:color="auto"/>
        <w:right w:val="none" w:sz="0" w:space="0" w:color="auto"/>
      </w:divBdr>
    </w:div>
    <w:div w:id="2015373454">
      <w:bodyDiv w:val="1"/>
      <w:marLeft w:val="0"/>
      <w:marRight w:val="0"/>
      <w:marTop w:val="0"/>
      <w:marBottom w:val="0"/>
      <w:divBdr>
        <w:top w:val="none" w:sz="0" w:space="0" w:color="auto"/>
        <w:left w:val="none" w:sz="0" w:space="0" w:color="auto"/>
        <w:bottom w:val="none" w:sz="0" w:space="0" w:color="auto"/>
        <w:right w:val="none" w:sz="0" w:space="0" w:color="auto"/>
      </w:divBdr>
    </w:div>
    <w:div w:id="2027248191">
      <w:bodyDiv w:val="1"/>
      <w:marLeft w:val="0"/>
      <w:marRight w:val="0"/>
      <w:marTop w:val="0"/>
      <w:marBottom w:val="0"/>
      <w:divBdr>
        <w:top w:val="none" w:sz="0" w:space="0" w:color="auto"/>
        <w:left w:val="none" w:sz="0" w:space="0" w:color="auto"/>
        <w:bottom w:val="none" w:sz="0" w:space="0" w:color="auto"/>
        <w:right w:val="none" w:sz="0" w:space="0" w:color="auto"/>
      </w:divBdr>
      <w:divsChild>
        <w:div w:id="1442071763">
          <w:marLeft w:val="0"/>
          <w:marRight w:val="0"/>
          <w:marTop w:val="0"/>
          <w:marBottom w:val="0"/>
          <w:divBdr>
            <w:top w:val="none" w:sz="0" w:space="0" w:color="auto"/>
            <w:left w:val="none" w:sz="0" w:space="0" w:color="auto"/>
            <w:bottom w:val="none" w:sz="0" w:space="0" w:color="auto"/>
            <w:right w:val="none" w:sz="0" w:space="0" w:color="auto"/>
          </w:divBdr>
          <w:divsChild>
            <w:div w:id="1770347326">
              <w:marLeft w:val="0"/>
              <w:marRight w:val="0"/>
              <w:marTop w:val="0"/>
              <w:marBottom w:val="0"/>
              <w:divBdr>
                <w:top w:val="none" w:sz="0" w:space="0" w:color="auto"/>
                <w:left w:val="none" w:sz="0" w:space="0" w:color="auto"/>
                <w:bottom w:val="none" w:sz="0" w:space="0" w:color="auto"/>
                <w:right w:val="none" w:sz="0" w:space="0" w:color="auto"/>
              </w:divBdr>
            </w:div>
            <w:div w:id="1793983655">
              <w:marLeft w:val="0"/>
              <w:marRight w:val="0"/>
              <w:marTop w:val="0"/>
              <w:marBottom w:val="0"/>
              <w:divBdr>
                <w:top w:val="none" w:sz="0" w:space="0" w:color="auto"/>
                <w:left w:val="none" w:sz="0" w:space="0" w:color="auto"/>
                <w:bottom w:val="none" w:sz="0" w:space="0" w:color="auto"/>
                <w:right w:val="none" w:sz="0" w:space="0" w:color="auto"/>
              </w:divBdr>
            </w:div>
            <w:div w:id="2090031181">
              <w:marLeft w:val="0"/>
              <w:marRight w:val="0"/>
              <w:marTop w:val="0"/>
              <w:marBottom w:val="0"/>
              <w:divBdr>
                <w:top w:val="none" w:sz="0" w:space="0" w:color="auto"/>
                <w:left w:val="none" w:sz="0" w:space="0" w:color="auto"/>
                <w:bottom w:val="none" w:sz="0" w:space="0" w:color="auto"/>
                <w:right w:val="none" w:sz="0" w:space="0" w:color="auto"/>
              </w:divBdr>
            </w:div>
            <w:div w:id="784160674">
              <w:marLeft w:val="0"/>
              <w:marRight w:val="0"/>
              <w:marTop w:val="0"/>
              <w:marBottom w:val="0"/>
              <w:divBdr>
                <w:top w:val="none" w:sz="0" w:space="0" w:color="auto"/>
                <w:left w:val="none" w:sz="0" w:space="0" w:color="auto"/>
                <w:bottom w:val="none" w:sz="0" w:space="0" w:color="auto"/>
                <w:right w:val="none" w:sz="0" w:space="0" w:color="auto"/>
              </w:divBdr>
            </w:div>
            <w:div w:id="2023433972">
              <w:marLeft w:val="0"/>
              <w:marRight w:val="0"/>
              <w:marTop w:val="0"/>
              <w:marBottom w:val="0"/>
              <w:divBdr>
                <w:top w:val="none" w:sz="0" w:space="0" w:color="auto"/>
                <w:left w:val="none" w:sz="0" w:space="0" w:color="auto"/>
                <w:bottom w:val="none" w:sz="0" w:space="0" w:color="auto"/>
                <w:right w:val="none" w:sz="0" w:space="0" w:color="auto"/>
              </w:divBdr>
            </w:div>
            <w:div w:id="1633975033">
              <w:marLeft w:val="0"/>
              <w:marRight w:val="0"/>
              <w:marTop w:val="0"/>
              <w:marBottom w:val="0"/>
              <w:divBdr>
                <w:top w:val="none" w:sz="0" w:space="0" w:color="auto"/>
                <w:left w:val="none" w:sz="0" w:space="0" w:color="auto"/>
                <w:bottom w:val="none" w:sz="0" w:space="0" w:color="auto"/>
                <w:right w:val="none" w:sz="0" w:space="0" w:color="auto"/>
              </w:divBdr>
            </w:div>
            <w:div w:id="1542403524">
              <w:marLeft w:val="0"/>
              <w:marRight w:val="0"/>
              <w:marTop w:val="0"/>
              <w:marBottom w:val="0"/>
              <w:divBdr>
                <w:top w:val="none" w:sz="0" w:space="0" w:color="auto"/>
                <w:left w:val="none" w:sz="0" w:space="0" w:color="auto"/>
                <w:bottom w:val="none" w:sz="0" w:space="0" w:color="auto"/>
                <w:right w:val="none" w:sz="0" w:space="0" w:color="auto"/>
              </w:divBdr>
            </w:div>
            <w:div w:id="631181062">
              <w:marLeft w:val="0"/>
              <w:marRight w:val="0"/>
              <w:marTop w:val="0"/>
              <w:marBottom w:val="0"/>
              <w:divBdr>
                <w:top w:val="none" w:sz="0" w:space="0" w:color="auto"/>
                <w:left w:val="none" w:sz="0" w:space="0" w:color="auto"/>
                <w:bottom w:val="none" w:sz="0" w:space="0" w:color="auto"/>
                <w:right w:val="none" w:sz="0" w:space="0" w:color="auto"/>
              </w:divBdr>
            </w:div>
            <w:div w:id="1580486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202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E5152A6-249E-46BC-8CEB-C0C1BC2861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85</TotalTime>
  <Pages>1</Pages>
  <Words>3032</Words>
  <Characters>17287</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freen</dc:creator>
  <cp:keywords/>
  <dc:description/>
  <cp:lastModifiedBy>Microsoft account</cp:lastModifiedBy>
  <cp:revision>2441</cp:revision>
  <dcterms:created xsi:type="dcterms:W3CDTF">2022-03-17T13:07:00Z</dcterms:created>
  <dcterms:modified xsi:type="dcterms:W3CDTF">2025-08-02T10:10:00Z</dcterms:modified>
</cp:coreProperties>
</file>